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54DFE2" w14:textId="77777777" w:rsidR="00A04C4E" w:rsidRDefault="00A04C4E" w:rsidP="00A04C4E">
      <w:pPr>
        <w:rPr>
          <w:rFonts w:asciiTheme="majorHAnsi" w:hAnsiTheme="majorHAnsi" w:cs="Calibri"/>
          <w:b/>
          <w:caps/>
          <w:position w:val="6"/>
          <w:sz w:val="52"/>
          <w:szCs w:val="52"/>
        </w:rPr>
      </w:pPr>
      <w:r>
        <w:rPr>
          <w:rFonts w:asciiTheme="majorHAnsi" w:hAnsiTheme="majorHAnsi" w:cs="Calibri"/>
          <w:noProof/>
          <w:lang w:eastAsia="en-US"/>
        </w:rPr>
        <w:drawing>
          <wp:inline distT="0" distB="0" distL="0" distR="0" wp14:anchorId="5C2A13A6" wp14:editId="5540A57D">
            <wp:extent cx="1247775" cy="1180690"/>
            <wp:effectExtent l="0" t="0" r="0" b="635"/>
            <wp:docPr id="11" name="Picture 11" descr="C:\Users\cegnatz\AppData\Local\Microsoft\Windows\INetCacheContent.Word\main-qimg-abd21b60f728d344e6d4474b1b2c48a0-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egnatz\AppData\Local\Microsoft\Windows\INetCacheContent.Word\main-qimg-abd21b60f728d344e6d4474b1b2c48a0-c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823" cy="1184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 w:cs="Calibri"/>
          <w:b/>
          <w:caps/>
          <w:position w:val="6"/>
          <w:sz w:val="52"/>
          <w:szCs w:val="52"/>
        </w:rPr>
        <w:tab/>
      </w:r>
      <w:r w:rsidRPr="00153566">
        <w:rPr>
          <w:rFonts w:asciiTheme="majorHAnsi" w:hAnsiTheme="majorHAnsi" w:cs="Calibri"/>
          <w:b/>
          <w:caps/>
          <w:position w:val="6"/>
          <w:sz w:val="52"/>
          <w:szCs w:val="52"/>
        </w:rPr>
        <w:t xml:space="preserve">SITE survey </w:t>
      </w:r>
    </w:p>
    <w:p w14:paraId="6C1DD0BE" w14:textId="77777777" w:rsidR="00A04C4E" w:rsidRPr="00757B9E" w:rsidRDefault="00A04C4E" w:rsidP="00A04C4E">
      <w:pPr>
        <w:rPr>
          <w:rFonts w:asciiTheme="majorHAnsi" w:hAnsiTheme="majorHAnsi" w:cs="Calibri"/>
          <w:noProof/>
          <w:sz w:val="28"/>
          <w:szCs w:val="28"/>
        </w:rPr>
      </w:pPr>
      <w:r>
        <w:rPr>
          <w:rFonts w:asciiTheme="majorHAnsi" w:hAnsiTheme="majorHAnsi" w:cs="Calibri"/>
          <w:b/>
          <w:caps/>
          <w:position w:val="6"/>
          <w:sz w:val="52"/>
          <w:szCs w:val="52"/>
        </w:rPr>
        <w:tab/>
      </w:r>
      <w:r>
        <w:rPr>
          <w:rFonts w:asciiTheme="majorHAnsi" w:hAnsiTheme="majorHAnsi" w:cs="Calibri"/>
          <w:b/>
          <w:caps/>
          <w:position w:val="6"/>
          <w:sz w:val="52"/>
          <w:szCs w:val="52"/>
        </w:rPr>
        <w:tab/>
      </w:r>
      <w:r>
        <w:rPr>
          <w:rFonts w:asciiTheme="majorHAnsi" w:hAnsiTheme="majorHAnsi" w:cs="Calibri"/>
          <w:b/>
          <w:caps/>
          <w:position w:val="6"/>
          <w:sz w:val="52"/>
          <w:szCs w:val="52"/>
        </w:rPr>
        <w:tab/>
      </w:r>
      <w:r w:rsidR="00016A35">
        <w:rPr>
          <w:rFonts w:asciiTheme="majorHAnsi" w:hAnsiTheme="majorHAnsi" w:cs="Calibri"/>
          <w:b/>
          <w:caps/>
          <w:position w:val="6"/>
          <w:sz w:val="28"/>
          <w:szCs w:val="28"/>
        </w:rPr>
        <w:t>Sup</w:t>
      </w:r>
      <w:r w:rsidR="003A14C1">
        <w:rPr>
          <w:rFonts w:asciiTheme="majorHAnsi" w:hAnsiTheme="majorHAnsi" w:cs="Calibri"/>
          <w:b/>
          <w:caps/>
          <w:position w:val="6"/>
          <w:sz w:val="28"/>
          <w:szCs w:val="28"/>
        </w:rPr>
        <w:t>ple</w:t>
      </w:r>
      <w:r w:rsidR="00016A35">
        <w:rPr>
          <w:rFonts w:asciiTheme="majorHAnsi" w:hAnsiTheme="majorHAnsi" w:cs="Calibri"/>
          <w:b/>
          <w:caps/>
          <w:position w:val="6"/>
          <w:sz w:val="28"/>
          <w:szCs w:val="28"/>
        </w:rPr>
        <w:t>mentary Exhibits</w:t>
      </w:r>
    </w:p>
    <w:p w14:paraId="4EDDFBBD" w14:textId="77777777" w:rsidR="00A04C4E" w:rsidRPr="001800D7" w:rsidRDefault="00A04C4E" w:rsidP="00A04C4E">
      <w:pPr>
        <w:rPr>
          <w:rFonts w:asciiTheme="majorHAnsi" w:hAnsiTheme="majorHAnsi" w:cs="Calibri"/>
          <w:sz w:val="36"/>
        </w:rPr>
      </w:pPr>
      <w:r>
        <w:rPr>
          <w:rFonts w:asciiTheme="majorHAnsi" w:hAnsiTheme="majorHAnsi" w:cs="Calibri"/>
          <w:noProof/>
        </w:rPr>
        <w:t xml:space="preserve">                       </w:t>
      </w:r>
    </w:p>
    <w:tbl>
      <w:tblPr>
        <w:tblW w:w="8928" w:type="dxa"/>
        <w:tblBorders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3438"/>
        <w:gridCol w:w="5490"/>
      </w:tblGrid>
      <w:tr w:rsidR="00A04C4E" w:rsidRPr="001800D7" w14:paraId="4724BF20" w14:textId="77777777" w:rsidTr="00D858EE">
        <w:tc>
          <w:tcPr>
            <w:tcW w:w="3438" w:type="dxa"/>
            <w:shd w:val="clear" w:color="auto" w:fill="auto"/>
            <w:vAlign w:val="center"/>
          </w:tcPr>
          <w:p w14:paraId="350F5F19" w14:textId="77777777" w:rsidR="00A04C4E" w:rsidRPr="001800D7" w:rsidRDefault="00A04C4E" w:rsidP="00D858EE">
            <w:pPr>
              <w:rPr>
                <w:rFonts w:asciiTheme="majorHAnsi" w:hAnsiTheme="majorHAnsi" w:cs="Calibri"/>
                <w:sz w:val="36"/>
              </w:rPr>
            </w:pPr>
            <w:r w:rsidRPr="001800D7">
              <w:rPr>
                <w:rFonts w:asciiTheme="majorHAnsi" w:hAnsiTheme="majorHAnsi" w:cs="Calibri"/>
                <w:sz w:val="36"/>
              </w:rPr>
              <w:t>Project Address</w:t>
            </w:r>
          </w:p>
        </w:tc>
        <w:sdt>
          <w:sdtPr>
            <w:rPr>
              <w:rFonts w:asciiTheme="majorHAnsi" w:hAnsiTheme="majorHAnsi" w:cs="Calibri"/>
              <w:sz w:val="36"/>
            </w:rPr>
            <w:alias w:val="Address"/>
            <w:tag w:val="Address"/>
            <w:id w:val="-1593767384"/>
            <w:placeholder>
              <w:docPart w:val="9E15533E15ED4046AB0B3125D385723B"/>
            </w:placeholder>
          </w:sdtPr>
          <w:sdtEndPr/>
          <w:sdtContent>
            <w:sdt>
              <w:sdtPr>
                <w:rPr>
                  <w:rFonts w:asciiTheme="majorHAnsi" w:hAnsiTheme="majorHAnsi" w:cs="Calibri"/>
                  <w:sz w:val="36"/>
                </w:rPr>
                <w:alias w:val="Address"/>
                <w:tag w:val="Address"/>
                <w:id w:val="-1274006537"/>
                <w:placeholder>
                  <w:docPart w:val="B5AAFCD7B521445AA0D85E7EB75F917F"/>
                </w:placeholder>
                <w:showingPlcHdr/>
              </w:sdtPr>
              <w:sdtEndPr/>
              <w:sdtContent>
                <w:tc>
                  <w:tcPr>
                    <w:tcW w:w="5490" w:type="dxa"/>
                    <w:shd w:val="clear" w:color="auto" w:fill="auto"/>
                  </w:tcPr>
                  <w:p w14:paraId="29C008F7" w14:textId="680413C2" w:rsidR="00A04C4E" w:rsidRPr="001800D7" w:rsidRDefault="00514BAC" w:rsidP="00D858EE">
                    <w:pPr>
                      <w:spacing w:line="240" w:lineRule="atLeast"/>
                      <w:rPr>
                        <w:rFonts w:asciiTheme="majorHAnsi" w:hAnsiTheme="majorHAnsi" w:cs="Calibri"/>
                        <w:sz w:val="36"/>
                      </w:rPr>
                    </w:pPr>
                    <w:r w:rsidRPr="001800D7">
                      <w:rPr>
                        <w:rStyle w:val="PlaceholderText"/>
                        <w:rFonts w:asciiTheme="majorHAnsi" w:hAnsiTheme="majorHAnsi"/>
                        <w:sz w:val="36"/>
                        <w:szCs w:val="36"/>
                        <w:highlight w:val="lightGray"/>
                      </w:rPr>
                      <w:t>ADDRESS</w:t>
                    </w:r>
                  </w:p>
                </w:tc>
              </w:sdtContent>
            </w:sdt>
          </w:sdtContent>
        </w:sdt>
      </w:tr>
    </w:tbl>
    <w:p w14:paraId="67C50ED5" w14:textId="77777777" w:rsidR="00A04C4E" w:rsidRPr="001800D7" w:rsidRDefault="00A04C4E" w:rsidP="00A04C4E">
      <w:pPr>
        <w:rPr>
          <w:rFonts w:asciiTheme="majorHAnsi" w:hAnsiTheme="majorHAnsi" w:cs="Calibri"/>
          <w:sz w:val="36"/>
        </w:rPr>
      </w:pPr>
    </w:p>
    <w:tbl>
      <w:tblPr>
        <w:tblW w:w="8928" w:type="dxa"/>
        <w:tblBorders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3438"/>
        <w:gridCol w:w="5490"/>
      </w:tblGrid>
      <w:tr w:rsidR="00A04C4E" w:rsidRPr="001800D7" w14:paraId="720EFF28" w14:textId="77777777" w:rsidTr="00D858EE">
        <w:tc>
          <w:tcPr>
            <w:tcW w:w="3438" w:type="dxa"/>
            <w:shd w:val="clear" w:color="auto" w:fill="auto"/>
            <w:vAlign w:val="center"/>
          </w:tcPr>
          <w:p w14:paraId="0DD6E3EA" w14:textId="77777777" w:rsidR="00A04C4E" w:rsidRPr="001800D7" w:rsidRDefault="00A04C4E" w:rsidP="00D858EE">
            <w:pPr>
              <w:rPr>
                <w:rFonts w:asciiTheme="majorHAnsi" w:hAnsiTheme="majorHAnsi" w:cs="Calibri"/>
                <w:sz w:val="36"/>
              </w:rPr>
            </w:pPr>
            <w:r w:rsidRPr="001800D7">
              <w:rPr>
                <w:rFonts w:asciiTheme="majorHAnsi" w:hAnsiTheme="majorHAnsi" w:cs="Calibri"/>
                <w:sz w:val="36"/>
              </w:rPr>
              <w:t>Market Business Unit</w:t>
            </w:r>
          </w:p>
        </w:tc>
        <w:tc>
          <w:tcPr>
            <w:tcW w:w="5490" w:type="dxa"/>
            <w:shd w:val="clear" w:color="auto" w:fill="auto"/>
          </w:tcPr>
          <w:sdt>
            <w:sdtPr>
              <w:rPr>
                <w:rFonts w:asciiTheme="majorHAnsi" w:hAnsiTheme="majorHAnsi" w:cs="Calibri"/>
                <w:sz w:val="36"/>
              </w:rPr>
              <w:id w:val="-2078114881"/>
              <w:placeholder>
                <w:docPart w:val="B0F6EEEF479743A1B235A314E5D9B487"/>
              </w:placeholder>
            </w:sdtPr>
            <w:sdtEndPr/>
            <w:sdtContent>
              <w:sdt>
                <w:sdtPr>
                  <w:rPr>
                    <w:rFonts w:ascii="Calibri Light" w:eastAsia="Calibri Light" w:hAnsi="Calibri Light" w:cs="Calibri"/>
                    <w:sz w:val="36"/>
                  </w:rPr>
                  <w:id w:val="-409933812"/>
                </w:sdtPr>
                <w:sdtEndPr/>
                <w:sdtContent>
                  <w:sdt>
                    <w:sdtPr>
                      <w:rPr>
                        <w:rFonts w:asciiTheme="majorHAnsi" w:hAnsiTheme="majorHAnsi" w:cs="Calibri"/>
                        <w:sz w:val="36"/>
                      </w:rPr>
                      <w:id w:val="565921873"/>
                      <w:placeholder>
                        <w:docPart w:val="384E8DC0D38944A39E3E06219C3FB604"/>
                      </w:placeholder>
                      <w:showingPlcHdr/>
                    </w:sdtPr>
                    <w:sdtEndPr/>
                    <w:sdtContent>
                      <w:p w14:paraId="07F23604" w14:textId="4EDA4B56" w:rsidR="00A04C4E" w:rsidRPr="00514BAC" w:rsidRDefault="00514BAC" w:rsidP="00D858EE">
                        <w:pPr>
                          <w:spacing w:line="240" w:lineRule="atLeast"/>
                          <w:rPr>
                            <w:rFonts w:asciiTheme="majorHAnsi" w:hAnsiTheme="majorHAnsi" w:cs="Calibri"/>
                            <w:sz w:val="36"/>
                          </w:rPr>
                        </w:pPr>
                        <w:r w:rsidRPr="001800D7">
                          <w:rPr>
                            <w:rStyle w:val="PlaceholderText"/>
                            <w:rFonts w:asciiTheme="majorHAnsi" w:hAnsiTheme="majorHAnsi"/>
                            <w:sz w:val="36"/>
                            <w:szCs w:val="36"/>
                            <w:highlight w:val="lightGray"/>
                          </w:rPr>
                          <w:t>MARKET</w:t>
                        </w:r>
                      </w:p>
                    </w:sdtContent>
                  </w:sdt>
                </w:sdtContent>
              </w:sdt>
            </w:sdtContent>
          </w:sdt>
        </w:tc>
      </w:tr>
    </w:tbl>
    <w:p w14:paraId="445F9B37" w14:textId="77777777" w:rsidR="00A04C4E" w:rsidRPr="001800D7" w:rsidRDefault="00A04C4E" w:rsidP="00A04C4E">
      <w:pPr>
        <w:rPr>
          <w:rFonts w:asciiTheme="majorHAnsi" w:hAnsiTheme="majorHAnsi" w:cs="Calibri"/>
          <w:sz w:val="36"/>
        </w:rPr>
      </w:pPr>
    </w:p>
    <w:tbl>
      <w:tblPr>
        <w:tblW w:w="8928" w:type="dxa"/>
        <w:tblLook w:val="04A0" w:firstRow="1" w:lastRow="0" w:firstColumn="1" w:lastColumn="0" w:noHBand="0" w:noVBand="1"/>
      </w:tblPr>
      <w:tblGrid>
        <w:gridCol w:w="3438"/>
        <w:gridCol w:w="5490"/>
      </w:tblGrid>
      <w:tr w:rsidR="00A04C4E" w:rsidRPr="001800D7" w14:paraId="616B02A1" w14:textId="77777777" w:rsidTr="00D858EE">
        <w:tc>
          <w:tcPr>
            <w:tcW w:w="3438" w:type="dxa"/>
            <w:shd w:val="clear" w:color="auto" w:fill="auto"/>
            <w:vAlign w:val="center"/>
          </w:tcPr>
          <w:p w14:paraId="22D26639" w14:textId="77777777" w:rsidR="00A04C4E" w:rsidRPr="001800D7" w:rsidRDefault="00A04C4E" w:rsidP="00D858EE">
            <w:pPr>
              <w:rPr>
                <w:rFonts w:asciiTheme="majorHAnsi" w:hAnsiTheme="majorHAnsi" w:cs="Calibri"/>
                <w:sz w:val="32"/>
              </w:rPr>
            </w:pPr>
            <w:r w:rsidRPr="001800D7">
              <w:rPr>
                <w:rFonts w:asciiTheme="majorHAnsi" w:hAnsiTheme="majorHAnsi" w:cs="Calibri"/>
                <w:sz w:val="32"/>
              </w:rPr>
              <w:t xml:space="preserve">Project Name </w:t>
            </w:r>
          </w:p>
        </w:tc>
        <w:sdt>
          <w:sdtPr>
            <w:rPr>
              <w:rFonts w:asciiTheme="majorHAnsi" w:hAnsiTheme="majorHAnsi" w:cs="Calibri"/>
              <w:sz w:val="32"/>
            </w:rPr>
            <w:id w:val="1363931670"/>
            <w:placeholder>
              <w:docPart w:val="34C7EF4BBD8A49139C74C2587D749652"/>
            </w:placeholder>
          </w:sdtPr>
          <w:sdtEndPr/>
          <w:sdtContent>
            <w:sdt>
              <w:sdtPr>
                <w:rPr>
                  <w:rFonts w:asciiTheme="majorHAnsi" w:hAnsiTheme="majorHAnsi" w:cs="Calibri"/>
                  <w:sz w:val="32"/>
                </w:rPr>
                <w:id w:val="-1511292640"/>
              </w:sdtPr>
              <w:sdtEndPr>
                <w:rPr>
                  <w:rFonts w:ascii="Calibri Light" w:eastAsia="Calibri Light" w:hAnsi="Calibri Light"/>
                </w:rPr>
              </w:sdtEndPr>
              <w:sdtContent>
                <w:sdt>
                  <w:sdtPr>
                    <w:rPr>
                      <w:rFonts w:asciiTheme="majorHAnsi" w:hAnsiTheme="majorHAnsi" w:cs="Calibri"/>
                      <w:sz w:val="32"/>
                    </w:rPr>
                    <w:id w:val="1970929507"/>
                    <w:placeholder>
                      <w:docPart w:val="5CDD232A0AE64784A94DE5CD4FBBDDDE"/>
                    </w:placeholder>
                    <w:showingPlcHdr/>
                  </w:sdtPr>
                  <w:sdtEndPr/>
                  <w:sdtContent>
                    <w:tc>
                      <w:tcPr>
                        <w:tcW w:w="5490" w:type="dxa"/>
                        <w:shd w:val="clear" w:color="auto" w:fill="auto"/>
                      </w:tcPr>
                      <w:p w14:paraId="7CA858FE" w14:textId="6CA86DF1" w:rsidR="00A04C4E" w:rsidRPr="001800D7" w:rsidRDefault="00514BAC" w:rsidP="00D858EE">
                        <w:pPr>
                          <w:rPr>
                            <w:rFonts w:asciiTheme="majorHAnsi" w:hAnsiTheme="majorHAnsi" w:cs="Calibri"/>
                            <w:sz w:val="32"/>
                          </w:rPr>
                        </w:pPr>
                        <w:r w:rsidRPr="001800D7">
                          <w:rPr>
                            <w:rStyle w:val="PlaceholderText"/>
                            <w:rFonts w:asciiTheme="majorHAnsi" w:hAnsiTheme="majorHAnsi"/>
                            <w:sz w:val="36"/>
                            <w:szCs w:val="36"/>
                            <w:highlight w:val="lightGray"/>
                          </w:rPr>
                          <w:t>PROJECT NAME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A04C4E" w:rsidRPr="001800D7" w14:paraId="5C13BA90" w14:textId="77777777" w:rsidTr="00D858EE">
        <w:tc>
          <w:tcPr>
            <w:tcW w:w="3438" w:type="dxa"/>
            <w:shd w:val="clear" w:color="auto" w:fill="auto"/>
            <w:vAlign w:val="center"/>
          </w:tcPr>
          <w:p w14:paraId="6150CC27" w14:textId="77777777" w:rsidR="00A04C4E" w:rsidRPr="001800D7" w:rsidRDefault="00A04C4E" w:rsidP="00D858EE">
            <w:pPr>
              <w:rPr>
                <w:rFonts w:asciiTheme="majorHAnsi" w:hAnsiTheme="majorHAnsi" w:cs="Calibri"/>
                <w:sz w:val="32"/>
              </w:rPr>
            </w:pPr>
            <w:r w:rsidRPr="001800D7">
              <w:rPr>
                <w:rFonts w:asciiTheme="majorHAnsi" w:hAnsiTheme="majorHAnsi" w:cs="Calibri"/>
                <w:sz w:val="32"/>
              </w:rPr>
              <w:t>Project Number</w:t>
            </w:r>
          </w:p>
          <w:p w14:paraId="73B4E30F" w14:textId="77777777" w:rsidR="00A04C4E" w:rsidRPr="001800D7" w:rsidRDefault="00A04C4E" w:rsidP="00D858EE">
            <w:pPr>
              <w:rPr>
                <w:rFonts w:asciiTheme="majorHAnsi" w:hAnsiTheme="majorHAnsi" w:cs="Calibri"/>
                <w:sz w:val="32"/>
              </w:rPr>
            </w:pPr>
            <w:r w:rsidRPr="001800D7">
              <w:rPr>
                <w:rFonts w:asciiTheme="majorHAnsi" w:hAnsiTheme="majorHAnsi" w:cs="Calibri"/>
                <w:sz w:val="32"/>
              </w:rPr>
              <w:t>Project Type</w:t>
            </w:r>
          </w:p>
        </w:tc>
        <w:tc>
          <w:tcPr>
            <w:tcW w:w="5490" w:type="dxa"/>
            <w:shd w:val="clear" w:color="auto" w:fill="auto"/>
          </w:tcPr>
          <w:sdt>
            <w:sdtPr>
              <w:rPr>
                <w:rFonts w:asciiTheme="majorHAnsi" w:hAnsiTheme="majorHAnsi" w:cs="Calibri"/>
                <w:sz w:val="32"/>
              </w:rPr>
              <w:id w:val="377907214"/>
              <w:placeholder>
                <w:docPart w:val="143C4DA4BA51420C8328347D8164790E"/>
              </w:placeholder>
            </w:sdtPr>
            <w:sdtEndPr/>
            <w:sdtContent>
              <w:sdt>
                <w:sdtPr>
                  <w:rPr>
                    <w:rFonts w:ascii="Calibri Light" w:eastAsia="Calibri Light" w:hAnsi="Calibri Light" w:cs="Calibri"/>
                    <w:sz w:val="32"/>
                  </w:rPr>
                  <w:id w:val="2137678964"/>
                </w:sdtPr>
                <w:sdtEndPr/>
                <w:sdtContent>
                  <w:sdt>
                    <w:sdtPr>
                      <w:rPr>
                        <w:rFonts w:asciiTheme="majorHAnsi" w:hAnsiTheme="majorHAnsi" w:cs="Calibri"/>
                        <w:sz w:val="32"/>
                      </w:rPr>
                      <w:id w:val="-1117830442"/>
                      <w:placeholder>
                        <w:docPart w:val="AC478A43B2484E1985F95A21F8A3F700"/>
                      </w:placeholder>
                      <w:showingPlcHdr/>
                    </w:sdtPr>
                    <w:sdtEndPr/>
                    <w:sdtContent>
                      <w:p w14:paraId="7D77B00E" w14:textId="68CA1299" w:rsidR="00A04C4E" w:rsidRPr="00514BAC" w:rsidRDefault="00514BAC" w:rsidP="00D858EE">
                        <w:pPr>
                          <w:rPr>
                            <w:rFonts w:asciiTheme="majorHAnsi" w:hAnsiTheme="majorHAnsi" w:cs="Calibri"/>
                            <w:sz w:val="32"/>
                          </w:rPr>
                        </w:pPr>
                        <w:r w:rsidRPr="001800D7">
                          <w:rPr>
                            <w:rStyle w:val="PlaceholderText"/>
                            <w:rFonts w:asciiTheme="majorHAnsi" w:hAnsiTheme="majorHAnsi"/>
                            <w:sz w:val="36"/>
                            <w:szCs w:val="36"/>
                            <w:highlight w:val="lightGray"/>
                          </w:rPr>
                          <w:t>PROJECT #</w:t>
                        </w:r>
                      </w:p>
                    </w:sdtContent>
                  </w:sdt>
                </w:sdtContent>
              </w:sdt>
            </w:sdtContent>
          </w:sdt>
          <w:sdt>
            <w:sdtPr>
              <w:rPr>
                <w:rFonts w:asciiTheme="majorHAnsi" w:hAnsiTheme="majorHAnsi" w:cs="Calibri"/>
                <w:sz w:val="32"/>
              </w:rPr>
              <w:id w:val="22906910"/>
              <w:placeholder>
                <w:docPart w:val="3AD7728BF532403BB0DB1B662A2DC958"/>
              </w:placeholder>
            </w:sdtPr>
            <w:sdtEndPr/>
            <w:sdtContent>
              <w:sdt>
                <w:sdtPr>
                  <w:rPr>
                    <w:rFonts w:ascii="Calibri Light" w:eastAsia="Calibri Light" w:hAnsi="Calibri Light" w:cs="Calibri"/>
                    <w:sz w:val="32"/>
                  </w:rPr>
                  <w:id w:val="171921882"/>
                </w:sdtPr>
                <w:sdtEndPr/>
                <w:sdtContent>
                  <w:sdt>
                    <w:sdtPr>
                      <w:rPr>
                        <w:rFonts w:asciiTheme="majorHAnsi" w:hAnsiTheme="majorHAnsi" w:cs="Calibri"/>
                        <w:sz w:val="32"/>
                      </w:rPr>
                      <w:id w:val="999541029"/>
                      <w:placeholder>
                        <w:docPart w:val="6CBDAE50BEB740DA8E1A31D596E0C13F"/>
                      </w:placeholder>
                    </w:sdtPr>
                    <w:sdtEndPr/>
                    <w:sdtContent>
                      <w:p w14:paraId="73AA01CB" w14:textId="5329122C" w:rsidR="00A04C4E" w:rsidRPr="00514BAC" w:rsidRDefault="00F9562D" w:rsidP="00D858EE">
                        <w:pPr>
                          <w:rPr>
                            <w:rFonts w:asciiTheme="majorHAnsi" w:hAnsiTheme="majorHAnsi" w:cs="Calibri"/>
                            <w:sz w:val="32"/>
                          </w:rPr>
                        </w:pPr>
                        <w:r>
                          <w:rPr>
                            <w:rFonts w:asciiTheme="majorHAnsi" w:hAnsiTheme="majorHAnsi" w:cs="Calibri"/>
                            <w:sz w:val="32"/>
                          </w:rPr>
                          <w:t>Starbucks Licensed Stores</w:t>
                        </w:r>
                      </w:p>
                    </w:sdtContent>
                  </w:sdt>
                </w:sdtContent>
              </w:sdt>
            </w:sdtContent>
          </w:sdt>
        </w:tc>
      </w:tr>
    </w:tbl>
    <w:p w14:paraId="7BE8FCDA" w14:textId="77777777" w:rsidR="00A04C4E" w:rsidRPr="001800D7" w:rsidRDefault="00A04C4E" w:rsidP="00A04C4E">
      <w:pPr>
        <w:rPr>
          <w:rFonts w:asciiTheme="majorHAnsi" w:hAnsiTheme="majorHAnsi" w:cs="Calibri"/>
        </w:rPr>
      </w:pPr>
    </w:p>
    <w:tbl>
      <w:tblPr>
        <w:tblW w:w="14274" w:type="dxa"/>
        <w:tblLook w:val="04A0" w:firstRow="1" w:lastRow="0" w:firstColumn="1" w:lastColumn="0" w:noHBand="0" w:noVBand="1"/>
      </w:tblPr>
      <w:tblGrid>
        <w:gridCol w:w="3438"/>
        <w:gridCol w:w="5490"/>
        <w:gridCol w:w="5346"/>
      </w:tblGrid>
      <w:tr w:rsidR="00A04C4E" w:rsidRPr="001800D7" w14:paraId="01E4EF16" w14:textId="77777777" w:rsidTr="00D858EE">
        <w:tc>
          <w:tcPr>
            <w:tcW w:w="3438" w:type="dxa"/>
            <w:shd w:val="clear" w:color="auto" w:fill="auto"/>
            <w:vAlign w:val="center"/>
          </w:tcPr>
          <w:p w14:paraId="34392F88" w14:textId="77777777" w:rsidR="00A04C4E" w:rsidRPr="001800D7" w:rsidRDefault="00A04C4E" w:rsidP="00D858EE">
            <w:pPr>
              <w:rPr>
                <w:rFonts w:asciiTheme="majorHAnsi" w:hAnsiTheme="majorHAnsi" w:cs="Calibri"/>
                <w:sz w:val="28"/>
                <w:szCs w:val="28"/>
              </w:rPr>
            </w:pPr>
            <w:r w:rsidRPr="001800D7">
              <w:rPr>
                <w:rFonts w:asciiTheme="majorHAnsi" w:hAnsiTheme="majorHAnsi" w:cs="Calibri"/>
                <w:sz w:val="28"/>
                <w:szCs w:val="28"/>
              </w:rPr>
              <w:t>Prepared by</w:t>
            </w:r>
          </w:p>
        </w:tc>
        <w:sdt>
          <w:sdtPr>
            <w:rPr>
              <w:rFonts w:asciiTheme="majorHAnsi" w:hAnsiTheme="majorHAnsi" w:cs="Calibri"/>
              <w:sz w:val="28"/>
              <w:szCs w:val="28"/>
            </w:rPr>
            <w:id w:val="-1494866873"/>
            <w:placeholder>
              <w:docPart w:val="7CE27F8CC4A2423E9B62F50CDAF797A1"/>
            </w:placeholder>
          </w:sdtPr>
          <w:sdtEndPr/>
          <w:sdtContent>
            <w:sdt>
              <w:sdtPr>
                <w:rPr>
                  <w:rFonts w:asciiTheme="majorHAnsi" w:hAnsiTheme="majorHAnsi" w:cs="Calibri"/>
                  <w:sz w:val="28"/>
                  <w:szCs w:val="28"/>
                </w:rPr>
                <w:id w:val="-658302244"/>
              </w:sdtPr>
              <w:sdtEndPr>
                <w:rPr>
                  <w:rFonts w:ascii="Calibri Light" w:eastAsia="Calibri Light" w:hAnsi="Calibri Light"/>
                </w:rPr>
              </w:sdtEndPr>
              <w:sdtContent>
                <w:sdt>
                  <w:sdtPr>
                    <w:rPr>
                      <w:rFonts w:asciiTheme="majorHAnsi" w:hAnsiTheme="majorHAnsi" w:cs="Calibri"/>
                      <w:sz w:val="28"/>
                      <w:szCs w:val="28"/>
                    </w:rPr>
                    <w:id w:val="-846090712"/>
                    <w:placeholder>
                      <w:docPart w:val="8E54C447B97540C497740C31C15E6BC0"/>
                    </w:placeholder>
                  </w:sdtPr>
                  <w:sdtEndPr/>
                  <w:sdtContent>
                    <w:tc>
                      <w:tcPr>
                        <w:tcW w:w="5490" w:type="dxa"/>
                      </w:tcPr>
                      <w:p w14:paraId="10E14375" w14:textId="72085E73" w:rsidR="00A04C4E" w:rsidRPr="001800D7" w:rsidRDefault="00F9562D" w:rsidP="00D858EE">
                        <w:pPr>
                          <w:rPr>
                            <w:rFonts w:asciiTheme="majorHAnsi" w:hAnsiTheme="majorHAnsi" w:cs="Calibri"/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ajorHAnsi" w:hAnsiTheme="majorHAnsi" w:cs="Calibri"/>
                            <w:sz w:val="28"/>
                            <w:szCs w:val="28"/>
                          </w:rPr>
                          <w:t>Field Services Unlimited</w:t>
                        </w:r>
                      </w:p>
                    </w:tc>
                  </w:sdtContent>
                </w:sdt>
              </w:sdtContent>
            </w:sdt>
          </w:sdtContent>
        </w:sdt>
        <w:tc>
          <w:tcPr>
            <w:tcW w:w="5346" w:type="dxa"/>
            <w:shd w:val="clear" w:color="auto" w:fill="auto"/>
          </w:tcPr>
          <w:p w14:paraId="2CE5AB2F" w14:textId="77777777" w:rsidR="00A04C4E" w:rsidRPr="001800D7" w:rsidRDefault="00A04C4E" w:rsidP="00D858EE">
            <w:pPr>
              <w:rPr>
                <w:rFonts w:asciiTheme="majorHAnsi" w:hAnsiTheme="majorHAnsi" w:cs="Calibri"/>
              </w:rPr>
            </w:pPr>
          </w:p>
        </w:tc>
      </w:tr>
      <w:tr w:rsidR="00A04C4E" w:rsidRPr="001800D7" w14:paraId="03E83E75" w14:textId="77777777" w:rsidTr="00D858EE">
        <w:tc>
          <w:tcPr>
            <w:tcW w:w="3438" w:type="dxa"/>
            <w:shd w:val="clear" w:color="auto" w:fill="auto"/>
            <w:vAlign w:val="center"/>
          </w:tcPr>
          <w:p w14:paraId="46B4DDA2" w14:textId="77777777" w:rsidR="00A04C4E" w:rsidRPr="001800D7" w:rsidRDefault="00A04C4E" w:rsidP="00D858EE">
            <w:pPr>
              <w:rPr>
                <w:rFonts w:asciiTheme="majorHAnsi" w:hAnsiTheme="majorHAnsi" w:cs="Calibri"/>
                <w:sz w:val="28"/>
                <w:szCs w:val="28"/>
              </w:rPr>
            </w:pPr>
            <w:r w:rsidRPr="001800D7">
              <w:rPr>
                <w:rFonts w:asciiTheme="majorHAnsi" w:hAnsiTheme="majorHAnsi" w:cs="Calibri"/>
                <w:sz w:val="28"/>
                <w:szCs w:val="28"/>
              </w:rPr>
              <w:t>Date</w:t>
            </w:r>
          </w:p>
        </w:tc>
        <w:sdt>
          <w:sdtPr>
            <w:rPr>
              <w:rFonts w:asciiTheme="majorHAnsi" w:hAnsiTheme="majorHAnsi"/>
              <w:color w:val="808080"/>
              <w:sz w:val="36"/>
              <w:szCs w:val="36"/>
              <w:highlight w:val="lightGray"/>
            </w:rPr>
            <w:id w:val="345066546"/>
            <w:placeholder>
              <w:docPart w:val="F0CD68CD41AF44C7BACB1AACAA40D1A5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490" w:type="dxa"/>
              </w:tcPr>
              <w:p w14:paraId="23A76400" w14:textId="17CC61E9" w:rsidR="00A04C4E" w:rsidRPr="001800D7" w:rsidRDefault="00514BAC" w:rsidP="00D858EE">
                <w:pPr>
                  <w:rPr>
                    <w:rFonts w:asciiTheme="majorHAnsi" w:hAnsiTheme="majorHAnsi" w:cs="Calibri"/>
                    <w:sz w:val="28"/>
                    <w:szCs w:val="28"/>
                  </w:rPr>
                </w:pPr>
                <w:r w:rsidRPr="00514BAC">
                  <w:rPr>
                    <w:rFonts w:asciiTheme="majorHAnsi" w:hAnsiTheme="majorHAnsi"/>
                    <w:color w:val="808080"/>
                    <w:sz w:val="36"/>
                    <w:szCs w:val="36"/>
                    <w:highlight w:val="lightGray"/>
                  </w:rPr>
                  <w:t>DATE</w:t>
                </w:r>
              </w:p>
            </w:tc>
          </w:sdtContent>
        </w:sdt>
        <w:tc>
          <w:tcPr>
            <w:tcW w:w="5346" w:type="dxa"/>
            <w:shd w:val="clear" w:color="auto" w:fill="auto"/>
          </w:tcPr>
          <w:p w14:paraId="67B41DCD" w14:textId="77777777" w:rsidR="00A04C4E" w:rsidRPr="001800D7" w:rsidRDefault="00A04C4E" w:rsidP="00D858EE">
            <w:pPr>
              <w:rPr>
                <w:rFonts w:asciiTheme="majorHAnsi" w:hAnsiTheme="majorHAnsi" w:cs="Calibri"/>
              </w:rPr>
            </w:pPr>
          </w:p>
        </w:tc>
      </w:tr>
      <w:tr w:rsidR="00A04C4E" w:rsidRPr="001800D7" w14:paraId="6A801ACF" w14:textId="77777777" w:rsidTr="00D858EE">
        <w:tc>
          <w:tcPr>
            <w:tcW w:w="3438" w:type="dxa"/>
            <w:shd w:val="clear" w:color="auto" w:fill="auto"/>
            <w:vAlign w:val="center"/>
          </w:tcPr>
          <w:p w14:paraId="7FB0C114" w14:textId="77777777" w:rsidR="00A04C4E" w:rsidRPr="001800D7" w:rsidRDefault="00A04C4E" w:rsidP="00D858EE">
            <w:pPr>
              <w:rPr>
                <w:rFonts w:asciiTheme="majorHAnsi" w:hAnsiTheme="majorHAnsi" w:cs="Calibri"/>
                <w:sz w:val="28"/>
                <w:szCs w:val="28"/>
              </w:rPr>
            </w:pPr>
          </w:p>
        </w:tc>
        <w:tc>
          <w:tcPr>
            <w:tcW w:w="5490" w:type="dxa"/>
          </w:tcPr>
          <w:p w14:paraId="3AEC0D68" w14:textId="77777777" w:rsidR="00A04C4E" w:rsidRPr="001800D7" w:rsidRDefault="00A04C4E" w:rsidP="00D858EE">
            <w:pPr>
              <w:rPr>
                <w:rFonts w:asciiTheme="majorHAnsi" w:hAnsiTheme="majorHAnsi" w:cs="Calibri"/>
                <w:sz w:val="28"/>
                <w:szCs w:val="28"/>
              </w:rPr>
            </w:pPr>
          </w:p>
        </w:tc>
        <w:tc>
          <w:tcPr>
            <w:tcW w:w="5346" w:type="dxa"/>
            <w:shd w:val="clear" w:color="auto" w:fill="auto"/>
          </w:tcPr>
          <w:p w14:paraId="0CCB336A" w14:textId="77777777" w:rsidR="00A04C4E" w:rsidRPr="001800D7" w:rsidRDefault="00A04C4E" w:rsidP="00D858EE">
            <w:pPr>
              <w:rPr>
                <w:rFonts w:asciiTheme="majorHAnsi" w:hAnsiTheme="majorHAnsi" w:cs="Calibri"/>
              </w:rPr>
            </w:pPr>
          </w:p>
        </w:tc>
      </w:tr>
      <w:tr w:rsidR="00A04C4E" w:rsidRPr="001800D7" w14:paraId="1BDCF6BC" w14:textId="77777777" w:rsidTr="00D858EE">
        <w:tc>
          <w:tcPr>
            <w:tcW w:w="3438" w:type="dxa"/>
            <w:shd w:val="clear" w:color="auto" w:fill="auto"/>
            <w:vAlign w:val="center"/>
          </w:tcPr>
          <w:p w14:paraId="4F9164F8" w14:textId="77777777" w:rsidR="00A04C4E" w:rsidRPr="001800D7" w:rsidRDefault="00A04C4E" w:rsidP="00D858EE">
            <w:pPr>
              <w:rPr>
                <w:rFonts w:asciiTheme="majorHAnsi" w:hAnsiTheme="majorHAnsi" w:cs="Calibri"/>
                <w:sz w:val="22"/>
                <w:szCs w:val="28"/>
              </w:rPr>
            </w:pPr>
            <w:r w:rsidRPr="001800D7">
              <w:rPr>
                <w:rFonts w:asciiTheme="majorHAnsi" w:hAnsiTheme="majorHAnsi" w:cs="Calibri"/>
                <w:sz w:val="22"/>
                <w:szCs w:val="28"/>
              </w:rPr>
              <w:t xml:space="preserve">Survey Template </w:t>
            </w:r>
          </w:p>
        </w:tc>
        <w:tc>
          <w:tcPr>
            <w:tcW w:w="5490" w:type="dxa"/>
          </w:tcPr>
          <w:p w14:paraId="17DB5BE8" w14:textId="77777777" w:rsidR="00A04C4E" w:rsidRPr="001800D7" w:rsidRDefault="00A04C4E" w:rsidP="00D858EE">
            <w:pPr>
              <w:rPr>
                <w:rFonts w:asciiTheme="majorHAnsi" w:hAnsiTheme="majorHAnsi" w:cs="Calibri"/>
                <w:sz w:val="22"/>
                <w:szCs w:val="28"/>
              </w:rPr>
            </w:pPr>
            <w:r w:rsidRPr="001800D7">
              <w:rPr>
                <w:rFonts w:asciiTheme="majorHAnsi" w:hAnsiTheme="majorHAnsi" w:cs="Calibri"/>
                <w:sz w:val="22"/>
                <w:szCs w:val="28"/>
              </w:rPr>
              <w:t>Version 2.0</w:t>
            </w:r>
          </w:p>
        </w:tc>
        <w:tc>
          <w:tcPr>
            <w:tcW w:w="5346" w:type="dxa"/>
            <w:shd w:val="clear" w:color="auto" w:fill="auto"/>
          </w:tcPr>
          <w:p w14:paraId="556196A4" w14:textId="77777777" w:rsidR="00A04C4E" w:rsidRPr="001800D7" w:rsidRDefault="00A04C4E" w:rsidP="00D858EE">
            <w:pPr>
              <w:rPr>
                <w:rFonts w:asciiTheme="majorHAnsi" w:hAnsiTheme="majorHAnsi" w:cs="Calibri"/>
              </w:rPr>
            </w:pPr>
          </w:p>
        </w:tc>
      </w:tr>
    </w:tbl>
    <w:p w14:paraId="06F24605" w14:textId="77777777" w:rsidR="00A04C4E" w:rsidRDefault="00A04C4E" w:rsidP="00A04C4E">
      <w:bookmarkStart w:id="0" w:name="_Toc315357005"/>
      <w:bookmarkStart w:id="1" w:name="_Toc318988981"/>
      <w:bookmarkStart w:id="2" w:name="_Toc478566982"/>
      <w:bookmarkStart w:id="3" w:name="_Toc482287608"/>
    </w:p>
    <w:p w14:paraId="1774D861" w14:textId="77777777" w:rsidR="00A04C4E" w:rsidRDefault="00A04C4E" w:rsidP="00A04C4E"/>
    <w:p w14:paraId="789DBB4E" w14:textId="77777777" w:rsidR="00A04C4E" w:rsidRDefault="00A04C4E" w:rsidP="00A04C4E"/>
    <w:p w14:paraId="562796C5" w14:textId="77777777" w:rsidR="00FE7A31" w:rsidRDefault="00FE7A31" w:rsidP="00A04C4E"/>
    <w:p w14:paraId="47CFF216" w14:textId="77777777" w:rsidR="00FE7A31" w:rsidRDefault="00FE7A31" w:rsidP="00A04C4E"/>
    <w:p w14:paraId="0F870CC3" w14:textId="77777777" w:rsidR="00FE7A31" w:rsidRDefault="00FE7A31" w:rsidP="00A04C4E"/>
    <w:p w14:paraId="4B01555A" w14:textId="77777777" w:rsidR="00FE7A31" w:rsidRDefault="00FE7A31" w:rsidP="00A04C4E"/>
    <w:p w14:paraId="0D344699" w14:textId="77777777" w:rsidR="00FE7A31" w:rsidRDefault="00FE7A31" w:rsidP="00A04C4E"/>
    <w:p w14:paraId="29851A73" w14:textId="77777777" w:rsidR="00FE7A31" w:rsidRDefault="00FE7A31" w:rsidP="00A04C4E"/>
    <w:p w14:paraId="72547076" w14:textId="77777777" w:rsidR="00FE7A31" w:rsidRDefault="00FE7A31" w:rsidP="00A04C4E"/>
    <w:p w14:paraId="2C6B5209" w14:textId="77777777" w:rsidR="00FE7A31" w:rsidRDefault="00FE7A31" w:rsidP="00A04C4E"/>
    <w:p w14:paraId="2C36DDCA" w14:textId="77777777" w:rsidR="00FE7A31" w:rsidRDefault="00FE7A31" w:rsidP="00A04C4E"/>
    <w:p w14:paraId="4FE762E7" w14:textId="77777777" w:rsidR="00FE7A31" w:rsidRDefault="00FE7A31" w:rsidP="00A04C4E"/>
    <w:p w14:paraId="7ACA0D8F" w14:textId="77777777" w:rsidR="00FE7A31" w:rsidRDefault="00FE7A31" w:rsidP="00A04C4E"/>
    <w:p w14:paraId="34771864" w14:textId="77777777" w:rsidR="00FE7A31" w:rsidRDefault="00FE7A31" w:rsidP="00A04C4E"/>
    <w:p w14:paraId="57EF8E77" w14:textId="77777777" w:rsidR="00FE7A31" w:rsidRDefault="00FE7A31" w:rsidP="00A04C4E"/>
    <w:p w14:paraId="1C3958C7" w14:textId="77777777" w:rsidR="00FE7A31" w:rsidRDefault="00FE7A31" w:rsidP="00A04C4E"/>
    <w:p w14:paraId="5F0F9332" w14:textId="77777777" w:rsidR="00FE7A31" w:rsidRDefault="00FE7A31" w:rsidP="00A04C4E"/>
    <w:p w14:paraId="738EDB40" w14:textId="77777777" w:rsidR="00A04C4E" w:rsidRDefault="00A04C4E" w:rsidP="00A04C4E"/>
    <w:p w14:paraId="4A7E0A47" w14:textId="77777777" w:rsidR="00A04C4E" w:rsidRDefault="00A04C4E" w:rsidP="00FE7A31"/>
    <w:p w14:paraId="605D3283" w14:textId="77777777" w:rsidR="00FE7A31" w:rsidRDefault="00FE7A31" w:rsidP="00FE7A31"/>
    <w:p w14:paraId="7267BAEE" w14:textId="77777777" w:rsidR="005A257F" w:rsidRPr="001A514D" w:rsidRDefault="0083303E" w:rsidP="005A257F">
      <w:pPr>
        <w:pStyle w:val="Heading1"/>
      </w:pPr>
      <w:r w:rsidRPr="0083303E">
        <w:rPr>
          <w:rFonts w:cs="Times New Roman"/>
          <w:caps w:val="0"/>
          <w:sz w:val="28"/>
        </w:rPr>
        <w:lastRenderedPageBreak/>
        <w:t xml:space="preserve">EXHIBIT </w:t>
      </w:r>
      <w:r w:rsidR="00DE652C">
        <w:rPr>
          <w:rFonts w:cs="Times New Roman"/>
          <w:caps w:val="0"/>
          <w:sz w:val="28"/>
        </w:rPr>
        <w:t>1</w:t>
      </w:r>
      <w:r w:rsidR="005A257F" w:rsidRPr="005A257F">
        <w:rPr>
          <w:sz w:val="40"/>
          <w:szCs w:val="40"/>
        </w:rPr>
        <w:t>:</w:t>
      </w:r>
      <w:r w:rsidR="005A257F">
        <w:t xml:space="preserve"> </w:t>
      </w:r>
      <w:r w:rsidR="005A257F" w:rsidRPr="00D62FC8">
        <w:rPr>
          <w:sz w:val="24"/>
        </w:rPr>
        <w:t>PHOTOGRAPH</w:t>
      </w:r>
      <w:bookmarkEnd w:id="0"/>
      <w:bookmarkEnd w:id="1"/>
      <w:r w:rsidR="008C4B51">
        <w:rPr>
          <w:sz w:val="24"/>
        </w:rPr>
        <w:t>S</w:t>
      </w:r>
      <w:bookmarkEnd w:id="2"/>
      <w:bookmarkEnd w:id="3"/>
    </w:p>
    <w:p w14:paraId="107B3985" w14:textId="77777777" w:rsidR="005A257F" w:rsidRPr="007A552A" w:rsidRDefault="005A257F" w:rsidP="005A257F">
      <w:pPr>
        <w:numPr>
          <w:ilvl w:val="0"/>
          <w:numId w:val="41"/>
        </w:numPr>
        <w:rPr>
          <w:rFonts w:ascii="Calibri" w:hAnsi="Calibri" w:cs="Calibri"/>
          <w:sz w:val="18"/>
        </w:rPr>
      </w:pPr>
      <w:r w:rsidRPr="007A552A">
        <w:rPr>
          <w:rFonts w:ascii="Calibri" w:hAnsi="Calibri" w:cs="Calibri"/>
          <w:sz w:val="18"/>
        </w:rPr>
        <w:t>Include photographs per</w:t>
      </w:r>
      <w:r>
        <w:rPr>
          <w:rFonts w:ascii="Calibri" w:hAnsi="Calibri" w:cs="Calibri"/>
          <w:sz w:val="18"/>
        </w:rPr>
        <w:t xml:space="preserve"> Above Instructions</w:t>
      </w:r>
    </w:p>
    <w:p w14:paraId="625A5CEF" w14:textId="77777777" w:rsidR="005A257F" w:rsidRDefault="005A257F" w:rsidP="005A257F">
      <w:pPr>
        <w:numPr>
          <w:ilvl w:val="0"/>
          <w:numId w:val="41"/>
        </w:numPr>
        <w:rPr>
          <w:rFonts w:ascii="Calibri" w:hAnsi="Calibri" w:cs="Calibri"/>
          <w:sz w:val="18"/>
        </w:rPr>
      </w:pPr>
      <w:r>
        <w:rPr>
          <w:rFonts w:ascii="Calibri" w:hAnsi="Calibri" w:cs="Calibri"/>
          <w:sz w:val="18"/>
        </w:rPr>
        <w:t>Provide k</w:t>
      </w:r>
      <w:r w:rsidRPr="007A552A">
        <w:rPr>
          <w:rFonts w:ascii="Calibri" w:hAnsi="Calibri" w:cs="Calibri"/>
          <w:sz w:val="18"/>
        </w:rPr>
        <w:t xml:space="preserve">ey plan with location and direction </w:t>
      </w:r>
      <w:r>
        <w:rPr>
          <w:rFonts w:ascii="Calibri" w:hAnsi="Calibri" w:cs="Calibri"/>
          <w:sz w:val="18"/>
        </w:rPr>
        <w:t xml:space="preserve">of interior </w:t>
      </w:r>
      <w:r w:rsidRPr="007A552A">
        <w:rPr>
          <w:rFonts w:ascii="Calibri" w:hAnsi="Calibri" w:cs="Calibri"/>
          <w:sz w:val="18"/>
        </w:rPr>
        <w:t>photo</w:t>
      </w:r>
      <w:r>
        <w:rPr>
          <w:rFonts w:ascii="Calibri" w:hAnsi="Calibri" w:cs="Calibri"/>
          <w:sz w:val="18"/>
        </w:rPr>
        <w:t>s</w:t>
      </w:r>
      <w:r w:rsidRPr="007A552A">
        <w:rPr>
          <w:rFonts w:ascii="Calibri" w:hAnsi="Calibri" w:cs="Calibri"/>
          <w:sz w:val="18"/>
        </w:rPr>
        <w:t xml:space="preserve"> taken</w:t>
      </w:r>
      <w:r>
        <w:rPr>
          <w:rFonts w:ascii="Calibri" w:hAnsi="Calibri" w:cs="Calibri"/>
          <w:sz w:val="18"/>
        </w:rPr>
        <w:t>.</w:t>
      </w:r>
    </w:p>
    <w:p w14:paraId="3FAC30D0" w14:textId="77777777" w:rsidR="005A257F" w:rsidRPr="007A552A" w:rsidRDefault="005A257F" w:rsidP="005A257F">
      <w:pPr>
        <w:numPr>
          <w:ilvl w:val="0"/>
          <w:numId w:val="41"/>
        </w:numPr>
        <w:rPr>
          <w:rFonts w:ascii="Calibri" w:hAnsi="Calibri" w:cs="Calibri"/>
          <w:sz w:val="18"/>
        </w:rPr>
      </w:pPr>
      <w:r>
        <w:rPr>
          <w:rFonts w:ascii="Calibri" w:hAnsi="Calibri" w:cs="Calibri"/>
          <w:sz w:val="18"/>
        </w:rPr>
        <w:t>Provide site plan with locations and direction of exterior photos taken</w:t>
      </w:r>
    </w:p>
    <w:p w14:paraId="4BD97C4B" w14:textId="77777777" w:rsidR="005A257F" w:rsidRPr="007A552A" w:rsidRDefault="005A257F" w:rsidP="005A257F">
      <w:pPr>
        <w:numPr>
          <w:ilvl w:val="0"/>
          <w:numId w:val="41"/>
        </w:numPr>
        <w:rPr>
          <w:rFonts w:ascii="Calibri" w:hAnsi="Calibri" w:cs="Calibri"/>
          <w:sz w:val="18"/>
        </w:rPr>
      </w:pPr>
      <w:r>
        <w:rPr>
          <w:rFonts w:ascii="Calibri" w:hAnsi="Calibri" w:cs="Calibri"/>
          <w:sz w:val="18"/>
        </w:rPr>
        <w:t>Title and sequentially number each photograph and group by space/type</w:t>
      </w:r>
    </w:p>
    <w:p w14:paraId="71823630" w14:textId="77777777" w:rsidR="005A257F" w:rsidRDefault="008C4B51" w:rsidP="005A257F">
      <w:pPr>
        <w:pStyle w:val="BodyTextIndent"/>
        <w:tabs>
          <w:tab w:val="left" w:pos="-3420"/>
          <w:tab w:val="left" w:pos="-3330"/>
          <w:tab w:val="left" w:pos="-3150"/>
          <w:tab w:val="left" w:pos="360"/>
        </w:tabs>
        <w:ind w:left="0"/>
        <w:rPr>
          <w:rFonts w:ascii="Calibri" w:hAnsi="Calibri" w:cs="Calibri"/>
          <w:b/>
          <w:i w:val="0"/>
        </w:rPr>
      </w:pPr>
      <w:r w:rsidRPr="007A552A">
        <w:rPr>
          <w:rFonts w:ascii="Calibri" w:hAnsi="Calibri" w:cs="Calibri"/>
          <w:b/>
          <w:i w:val="0"/>
          <w:noProof/>
        </w:rPr>
        <mc:AlternateContent>
          <mc:Choice Requires="wps">
            <w:drawing>
              <wp:inline distT="0" distB="0" distL="0" distR="0" wp14:anchorId="2C19929D" wp14:editId="6C1A6195">
                <wp:extent cx="5486400" cy="28575"/>
                <wp:effectExtent l="0" t="0" r="0" b="0"/>
                <wp:docPr id="3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28575"/>
                        </a:xfrm>
                        <a:prstGeom prst="rect">
                          <a:avLst/>
                        </a:prstGeom>
                        <a:solidFill>
                          <a:srgbClr val="8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C06F1EF" id="Rectangle 12" o:spid="_x0000_s1026" style="width:6in;height:2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" fillcolor="gray" stroked="f">
                <w10:anchorlock/>
              </v:rect>
            </w:pict>
          </mc:Fallback>
        </mc:AlternateContent>
      </w:r>
    </w:p>
    <w:p w14:paraId="2B65D3B0" w14:textId="77777777" w:rsidR="005A257F" w:rsidRPr="007A552A" w:rsidRDefault="005A257F" w:rsidP="005A257F">
      <w:pPr>
        <w:pStyle w:val="BodyTextIndent"/>
        <w:tabs>
          <w:tab w:val="left" w:pos="-3420"/>
          <w:tab w:val="left" w:pos="-3330"/>
          <w:tab w:val="left" w:pos="-3150"/>
          <w:tab w:val="left" w:pos="360"/>
        </w:tabs>
        <w:ind w:left="0"/>
        <w:rPr>
          <w:rFonts w:ascii="Calibri" w:hAnsi="Calibri" w:cs="Calibri"/>
          <w:b/>
          <w:i w:val="0"/>
        </w:rPr>
      </w:pPr>
    </w:p>
    <w:p w14:paraId="66A043CE" w14:textId="0DA209BE" w:rsidR="00514BAC" w:rsidRPr="003D0D37" w:rsidRDefault="00514BAC" w:rsidP="00514BAC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1</w:t>
      </w:r>
      <w:r w:rsidRPr="003D0D37">
        <w:rPr>
          <w:rFonts w:ascii="Calibri" w:hAnsi="Calibri" w:cs="Calibri"/>
          <w:b/>
        </w:rPr>
        <w:t>.</w:t>
      </w:r>
      <w:r w:rsidR="00EF04ED">
        <w:rPr>
          <w:rFonts w:ascii="Calibri" w:hAnsi="Calibri" w:cs="Calibri"/>
          <w:b/>
        </w:rPr>
        <w:t xml:space="preserve">01 Section 1 - </w:t>
      </w:r>
      <w:r w:rsidR="00EF04ED" w:rsidRPr="00EF04ED">
        <w:rPr>
          <w:rFonts w:ascii="Calibri" w:hAnsi="Calibri" w:cs="Calibri"/>
          <w:b/>
        </w:rPr>
        <w:t xml:space="preserve">Exterior of the </w:t>
      </w:r>
      <w:r w:rsidR="00D9087B">
        <w:rPr>
          <w:rFonts w:ascii="Calibri" w:hAnsi="Calibri" w:cs="Calibri"/>
          <w:b/>
        </w:rPr>
        <w:t>B</w:t>
      </w:r>
      <w:r w:rsidR="00EF04ED" w:rsidRPr="00EF04ED">
        <w:rPr>
          <w:rFonts w:ascii="Calibri" w:hAnsi="Calibri" w:cs="Calibri"/>
          <w:b/>
        </w:rPr>
        <w:t>uilding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EF04ED" w:rsidRPr="00D858EE" w14:paraId="3E0D5C10" w14:textId="77777777" w:rsidTr="00F3275A">
        <w:trPr>
          <w:trHeight w:val="2853"/>
        </w:trPr>
        <w:tc>
          <w:tcPr>
            <w:tcW w:w="4297" w:type="dxa"/>
            <w:shd w:val="clear" w:color="auto" w:fill="auto"/>
          </w:tcPr>
          <w:p w14:paraId="2B63375C" w14:textId="4995C688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1D198104" w14:textId="73478CB1" w:rsidR="00EF04ED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-XXX</w:t>
            </w:r>
            <w:r w:rsidR="0073598B">
              <w:rPr>
                <w:rFonts w:ascii="Calibri" w:hAnsi="Calibri" w:cs="Calibri"/>
              </w:rPr>
              <w:t xml:space="preserve"> Site Name</w:t>
            </w:r>
            <w:r w:rsidRPr="00D858EE">
              <w:rPr>
                <w:rFonts w:ascii="Calibri" w:hAnsi="Calibri" w:cs="Calibri"/>
              </w:rPr>
              <w:t xml:space="preserve"> 00</w:t>
            </w:r>
            <w:r w:rsidR="00D277DC">
              <w:rPr>
                <w:rFonts w:ascii="Calibri" w:hAnsi="Calibri" w:cs="Calibri"/>
              </w:rPr>
              <w:t>1</w:t>
            </w:r>
          </w:p>
          <w:p w14:paraId="14B78DCB" w14:textId="2092A57F" w:rsidR="00EF04ED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  <w:r w:rsidRPr="00D858EE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4297" w:type="dxa"/>
            <w:shd w:val="clear" w:color="auto" w:fill="auto"/>
          </w:tcPr>
          <w:p w14:paraId="3FB87F83" w14:textId="72170A2C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24009836" w14:textId="1D7BDC8C" w:rsidR="00EF04ED" w:rsidRPr="00D858EE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2</w:t>
            </w:r>
          </w:p>
          <w:p w14:paraId="5EBAC466" w14:textId="45DC1E5E" w:rsidR="00EF04ED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</w:tr>
      <w:tr w:rsidR="00D277DC" w:rsidRPr="00D858EE" w14:paraId="53BE7B6C" w14:textId="77777777" w:rsidTr="00F3275A">
        <w:trPr>
          <w:trHeight w:val="2629"/>
        </w:trPr>
        <w:tc>
          <w:tcPr>
            <w:tcW w:w="4297" w:type="dxa"/>
            <w:shd w:val="clear" w:color="auto" w:fill="auto"/>
          </w:tcPr>
          <w:p w14:paraId="2557A680" w14:textId="62CC1C8D" w:rsidR="00D277DC" w:rsidRPr="00D858EE" w:rsidRDefault="00D277DC" w:rsidP="00D277DC">
            <w:pPr>
              <w:rPr>
                <w:rFonts w:ascii="Calibri" w:hAnsi="Calibri" w:cs="Calibri"/>
              </w:rPr>
            </w:pPr>
          </w:p>
          <w:p w14:paraId="2E9B4362" w14:textId="007E0DBB" w:rsidR="00D277DC" w:rsidRPr="00D858EE" w:rsidRDefault="00D277DC" w:rsidP="00D277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-XXX Site Name</w:t>
            </w:r>
            <w:r w:rsidRPr="00D858EE">
              <w:rPr>
                <w:rFonts w:ascii="Calibri" w:hAnsi="Calibri" w:cs="Calibri"/>
              </w:rPr>
              <w:t xml:space="preserve"> 00</w:t>
            </w:r>
            <w:r w:rsidR="004A0F51">
              <w:rPr>
                <w:rFonts w:ascii="Calibri" w:hAnsi="Calibri" w:cs="Calibri"/>
              </w:rPr>
              <w:t>4</w:t>
            </w:r>
          </w:p>
          <w:p w14:paraId="6E4A6221" w14:textId="1574DA00" w:rsidR="00D277DC" w:rsidRPr="00D858EE" w:rsidRDefault="00D277DC" w:rsidP="00D277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  <w:r w:rsidRPr="00D858EE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4297" w:type="dxa"/>
            <w:shd w:val="clear" w:color="auto" w:fill="auto"/>
          </w:tcPr>
          <w:p w14:paraId="4FA4A838" w14:textId="4B7025CA" w:rsidR="00D277DC" w:rsidRPr="00D858EE" w:rsidRDefault="00D277DC" w:rsidP="00D277DC">
            <w:pPr>
              <w:rPr>
                <w:rFonts w:ascii="Calibri" w:hAnsi="Calibri" w:cs="Calibri"/>
              </w:rPr>
            </w:pPr>
          </w:p>
          <w:p w14:paraId="7AD63FA9" w14:textId="77777777" w:rsidR="00D277DC" w:rsidRPr="00D858EE" w:rsidRDefault="00D277DC" w:rsidP="00D277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7A86F31" w14:textId="08553600" w:rsidR="00D277DC" w:rsidRPr="00D858EE" w:rsidRDefault="00D277DC" w:rsidP="00D277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</w:tr>
      <w:tr w:rsidR="00EF04ED" w:rsidRPr="00D858EE" w14:paraId="50886805" w14:textId="77777777" w:rsidTr="00F3275A">
        <w:trPr>
          <w:trHeight w:val="2629"/>
        </w:trPr>
        <w:tc>
          <w:tcPr>
            <w:tcW w:w="4297" w:type="dxa"/>
            <w:shd w:val="clear" w:color="auto" w:fill="auto"/>
          </w:tcPr>
          <w:p w14:paraId="574CEA72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1827CEA8" w14:textId="2F148CC2" w:rsidR="00EF04ED" w:rsidRPr="00D858EE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F58AF98" w14:textId="4A2FC56B" w:rsidR="00EF04ED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  <w:tc>
          <w:tcPr>
            <w:tcW w:w="4297" w:type="dxa"/>
            <w:shd w:val="clear" w:color="auto" w:fill="auto"/>
          </w:tcPr>
          <w:p w14:paraId="4CBF92B6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6C6C3DA9" w14:textId="4960B705" w:rsidR="00EF04ED" w:rsidRPr="00D858EE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8550407" w14:textId="0F866BAB" w:rsidR="00EF04ED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</w:tr>
      <w:tr w:rsidR="007700F6" w:rsidRPr="00D858EE" w14:paraId="3AFACC7C" w14:textId="77777777" w:rsidTr="00F3275A">
        <w:trPr>
          <w:trHeight w:val="2629"/>
        </w:trPr>
        <w:tc>
          <w:tcPr>
            <w:tcW w:w="4297" w:type="dxa"/>
            <w:shd w:val="clear" w:color="auto" w:fill="auto"/>
          </w:tcPr>
          <w:p w14:paraId="3CC32330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2529B47E" w14:textId="007E26B7" w:rsidR="00EF04ED" w:rsidRPr="00D858EE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17382B9" w14:textId="4BFE0743" w:rsidR="007700F6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  <w:tc>
          <w:tcPr>
            <w:tcW w:w="4297" w:type="dxa"/>
            <w:shd w:val="clear" w:color="auto" w:fill="auto"/>
          </w:tcPr>
          <w:p w14:paraId="4570D9AE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155BAFC5" w14:textId="4E4D2C99" w:rsidR="00EF04ED" w:rsidRPr="00D858EE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76AE5B2" w14:textId="7972DDF2" w:rsidR="007700F6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</w:tr>
      <w:tr w:rsidR="007700F6" w:rsidRPr="00D858EE" w14:paraId="651FBC1D" w14:textId="77777777" w:rsidTr="00F3275A">
        <w:trPr>
          <w:trHeight w:val="2629"/>
        </w:trPr>
        <w:tc>
          <w:tcPr>
            <w:tcW w:w="4297" w:type="dxa"/>
            <w:shd w:val="clear" w:color="auto" w:fill="auto"/>
          </w:tcPr>
          <w:p w14:paraId="588CBC74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2A269026" w14:textId="0D737F9F" w:rsidR="00EF04ED" w:rsidRPr="00D858EE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ED3D8F6" w14:textId="2474CBC3" w:rsidR="007700F6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  <w:tc>
          <w:tcPr>
            <w:tcW w:w="4297" w:type="dxa"/>
            <w:shd w:val="clear" w:color="auto" w:fill="auto"/>
          </w:tcPr>
          <w:p w14:paraId="0289219C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61DB02D6" w14:textId="7BC22D35" w:rsidR="00EF04ED" w:rsidRPr="00D858EE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03750B4" w14:textId="2A08A92F" w:rsidR="007700F6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</w:tr>
      <w:tr w:rsidR="007700F6" w:rsidRPr="00D858EE" w14:paraId="5B445B91" w14:textId="77777777" w:rsidTr="00F3275A">
        <w:trPr>
          <w:trHeight w:val="2629"/>
        </w:trPr>
        <w:tc>
          <w:tcPr>
            <w:tcW w:w="4297" w:type="dxa"/>
            <w:shd w:val="clear" w:color="auto" w:fill="auto"/>
          </w:tcPr>
          <w:p w14:paraId="7623877C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4C11995B" w14:textId="2628A7F2" w:rsidR="00EF04ED" w:rsidRPr="00D858EE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7B2F7B0" w14:textId="5A3514E5" w:rsidR="007700F6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  <w:tc>
          <w:tcPr>
            <w:tcW w:w="4297" w:type="dxa"/>
            <w:shd w:val="clear" w:color="auto" w:fill="auto"/>
          </w:tcPr>
          <w:p w14:paraId="5CAEE2E9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3C43E5AD" w14:textId="5729956F" w:rsidR="00EF04ED" w:rsidRPr="00D858EE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7D4D6E2" w14:textId="13CF004E" w:rsidR="007700F6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</w:tr>
      <w:tr w:rsidR="007700F6" w:rsidRPr="00D858EE" w14:paraId="5B4CB9DF" w14:textId="77777777" w:rsidTr="00F3275A">
        <w:trPr>
          <w:trHeight w:val="2629"/>
        </w:trPr>
        <w:tc>
          <w:tcPr>
            <w:tcW w:w="4297" w:type="dxa"/>
            <w:shd w:val="clear" w:color="auto" w:fill="auto"/>
          </w:tcPr>
          <w:p w14:paraId="6B50F415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1BB0CD35" w14:textId="22C4124D" w:rsidR="00EF04ED" w:rsidRPr="00D858EE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3BB45E6" w14:textId="68BD1C3B" w:rsidR="007700F6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  <w:tc>
          <w:tcPr>
            <w:tcW w:w="4297" w:type="dxa"/>
            <w:shd w:val="clear" w:color="auto" w:fill="auto"/>
          </w:tcPr>
          <w:p w14:paraId="6948ADE2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2443A433" w14:textId="0A443547" w:rsidR="00EF04ED" w:rsidRPr="00D858EE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2755BBA" w14:textId="51FEFDFC" w:rsidR="007700F6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</w:tr>
      <w:tr w:rsidR="007700F6" w:rsidRPr="00D858EE" w14:paraId="6D9F8674" w14:textId="77777777" w:rsidTr="00F3275A">
        <w:trPr>
          <w:trHeight w:val="2629"/>
        </w:trPr>
        <w:tc>
          <w:tcPr>
            <w:tcW w:w="4297" w:type="dxa"/>
            <w:shd w:val="clear" w:color="auto" w:fill="auto"/>
          </w:tcPr>
          <w:p w14:paraId="66FADC6B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40E6D049" w14:textId="5DD72FFF" w:rsidR="00EF04ED" w:rsidRPr="00D858EE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9525374" w14:textId="71D14B12" w:rsidR="007700F6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  <w:tc>
          <w:tcPr>
            <w:tcW w:w="4297" w:type="dxa"/>
            <w:shd w:val="clear" w:color="auto" w:fill="auto"/>
          </w:tcPr>
          <w:p w14:paraId="19720991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46E5B5C6" w14:textId="31842506" w:rsidR="00EF04ED" w:rsidRPr="00D858EE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658897E" w14:textId="757B4C4F" w:rsidR="007700F6" w:rsidRPr="00D858EE" w:rsidRDefault="00EF04ED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terior of the Building</w:t>
            </w:r>
          </w:p>
        </w:tc>
      </w:tr>
    </w:tbl>
    <w:p w14:paraId="4D91C928" w14:textId="77777777" w:rsidR="005A257F" w:rsidRPr="00D858EE" w:rsidRDefault="005A257F" w:rsidP="005A257F">
      <w:pPr>
        <w:rPr>
          <w:rFonts w:ascii="Calibri" w:hAnsi="Calibri" w:cs="Calibri"/>
        </w:rPr>
      </w:pPr>
    </w:p>
    <w:p w14:paraId="34D37004" w14:textId="77777777" w:rsidR="00EF04ED" w:rsidRDefault="00EF04ED" w:rsidP="00514BAC">
      <w:pPr>
        <w:rPr>
          <w:rFonts w:ascii="Calibri" w:hAnsi="Calibri" w:cs="Calibri"/>
          <w:b/>
        </w:rPr>
      </w:pPr>
    </w:p>
    <w:p w14:paraId="0F168492" w14:textId="77777777" w:rsidR="00EF04ED" w:rsidRDefault="00EF04ED" w:rsidP="00514BAC">
      <w:pPr>
        <w:rPr>
          <w:rFonts w:ascii="Calibri" w:hAnsi="Calibri" w:cs="Calibri"/>
          <w:b/>
        </w:rPr>
      </w:pPr>
    </w:p>
    <w:p w14:paraId="0F5C4403" w14:textId="77777777" w:rsidR="00EF04ED" w:rsidRDefault="00EF04ED" w:rsidP="00514BAC">
      <w:pPr>
        <w:rPr>
          <w:rFonts w:ascii="Calibri" w:hAnsi="Calibri" w:cs="Calibri"/>
          <w:b/>
        </w:rPr>
      </w:pPr>
    </w:p>
    <w:p w14:paraId="4E71A47B" w14:textId="77777777" w:rsidR="00EF04ED" w:rsidRDefault="00EF04ED" w:rsidP="00514BAC">
      <w:pPr>
        <w:rPr>
          <w:rFonts w:ascii="Calibri" w:hAnsi="Calibri" w:cs="Calibri"/>
          <w:b/>
        </w:rPr>
      </w:pPr>
    </w:p>
    <w:p w14:paraId="766170FC" w14:textId="77777777" w:rsidR="00EF04ED" w:rsidRDefault="00EF04ED" w:rsidP="00514BAC">
      <w:pPr>
        <w:rPr>
          <w:rFonts w:ascii="Calibri" w:hAnsi="Calibri" w:cs="Calibri"/>
          <w:b/>
        </w:rPr>
      </w:pPr>
    </w:p>
    <w:p w14:paraId="73900E9A" w14:textId="77777777" w:rsidR="00EF04ED" w:rsidRDefault="00EF04ED" w:rsidP="00514BAC">
      <w:pPr>
        <w:rPr>
          <w:rFonts w:ascii="Calibri" w:hAnsi="Calibri" w:cs="Calibri"/>
          <w:b/>
        </w:rPr>
      </w:pPr>
    </w:p>
    <w:p w14:paraId="5B575CF6" w14:textId="77777777" w:rsidR="00EF04ED" w:rsidRDefault="00EF04ED" w:rsidP="00514BAC">
      <w:pPr>
        <w:rPr>
          <w:rFonts w:ascii="Calibri" w:hAnsi="Calibri" w:cs="Calibri"/>
          <w:b/>
        </w:rPr>
      </w:pPr>
    </w:p>
    <w:p w14:paraId="38B76F95" w14:textId="77777777" w:rsidR="00EF04ED" w:rsidRDefault="00EF04ED" w:rsidP="00514BAC">
      <w:pPr>
        <w:rPr>
          <w:rFonts w:ascii="Calibri" w:hAnsi="Calibri" w:cs="Calibri"/>
          <w:b/>
        </w:rPr>
      </w:pPr>
    </w:p>
    <w:p w14:paraId="658C7FBA" w14:textId="20D454AD" w:rsidR="00514BAC" w:rsidRDefault="00EF04ED" w:rsidP="00514BAC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1.02 Section 2 - </w:t>
      </w:r>
      <w:r w:rsidRPr="00EF04ED">
        <w:rPr>
          <w:rFonts w:ascii="Calibri" w:hAnsi="Calibri" w:cs="Calibri"/>
          <w:b/>
        </w:rPr>
        <w:t xml:space="preserve">Exterior of the </w:t>
      </w:r>
      <w:r w:rsidR="00D9087B">
        <w:rPr>
          <w:rFonts w:ascii="Calibri" w:hAnsi="Calibri" w:cs="Calibri"/>
          <w:b/>
        </w:rPr>
        <w:t>S</w:t>
      </w:r>
      <w:r w:rsidRPr="00EF04ED">
        <w:rPr>
          <w:rFonts w:ascii="Calibri" w:hAnsi="Calibri" w:cs="Calibri"/>
          <w:b/>
        </w:rPr>
        <w:t xml:space="preserve">pace </w:t>
      </w:r>
      <w:r w:rsidRPr="00EF04ED">
        <w:rPr>
          <w:rFonts w:ascii="Calibri" w:hAnsi="Calibri" w:cs="Calibri"/>
          <w:b/>
          <w:color w:val="FF0000"/>
        </w:rPr>
        <w:t>(not needed if this is the same as #1)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EF04ED" w:rsidRPr="00EF04ED" w14:paraId="7F144290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5A919FB1" w14:textId="77777777" w:rsidR="007921EB" w:rsidRPr="00D858EE" w:rsidRDefault="007921EB" w:rsidP="007921EB">
            <w:pPr>
              <w:rPr>
                <w:rFonts w:ascii="Calibri" w:hAnsi="Calibri" w:cs="Calibri"/>
              </w:rPr>
            </w:pPr>
          </w:p>
          <w:p w14:paraId="1FA82ADC" w14:textId="018AC1ED" w:rsidR="007921EB" w:rsidRPr="00EF04ED" w:rsidRDefault="00D277DC" w:rsidP="007921E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933334F" w14:textId="1181006F" w:rsidR="00EF04ED" w:rsidRPr="00EF04ED" w:rsidRDefault="007921EB" w:rsidP="007921EB">
            <w:pPr>
              <w:rPr>
                <w:rFonts w:ascii="Calibri" w:hAnsi="Calibri" w:cs="Calibri"/>
                <w:lang w:val="es-ES"/>
              </w:rPr>
            </w:pPr>
            <w:r w:rsidRPr="00EF04ED">
              <w:rPr>
                <w:rFonts w:ascii="Calibri" w:hAnsi="Calibri" w:cs="Calibri"/>
              </w:rPr>
              <w:t>Exterior of the Space</w:t>
            </w:r>
          </w:p>
        </w:tc>
        <w:tc>
          <w:tcPr>
            <w:tcW w:w="4297" w:type="dxa"/>
            <w:shd w:val="clear" w:color="auto" w:fill="auto"/>
          </w:tcPr>
          <w:p w14:paraId="22AC7531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4D188FCC" w14:textId="4BAC4124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3318DA8" w14:textId="42516B63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</w:tr>
      <w:tr w:rsidR="00EF04ED" w:rsidRPr="00EF04ED" w14:paraId="4BD012BE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53E957CD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39DA425E" w14:textId="3BBC327C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306B9FF" w14:textId="0530E366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  <w:tc>
          <w:tcPr>
            <w:tcW w:w="4297" w:type="dxa"/>
            <w:shd w:val="clear" w:color="auto" w:fill="auto"/>
          </w:tcPr>
          <w:p w14:paraId="12C72A85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7DB6F001" w14:textId="41FA97E9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7BA2952" w14:textId="6E223F56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</w:tr>
      <w:tr w:rsidR="00EF04ED" w:rsidRPr="00EF04ED" w14:paraId="736EC23B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228AA724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3C3AE3B3" w14:textId="08FE5E8B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DEC7A1E" w14:textId="3A3E18C7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  <w:tc>
          <w:tcPr>
            <w:tcW w:w="4297" w:type="dxa"/>
            <w:shd w:val="clear" w:color="auto" w:fill="auto"/>
          </w:tcPr>
          <w:p w14:paraId="0AA13791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65DD5F55" w14:textId="1C009704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9BD04D2" w14:textId="789F3FC7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</w:tr>
      <w:tr w:rsidR="00EF04ED" w:rsidRPr="00EF04ED" w14:paraId="32E8DA4B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906645C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15450101" w14:textId="012F99BE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FD95784" w14:textId="13444634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  <w:tc>
          <w:tcPr>
            <w:tcW w:w="4297" w:type="dxa"/>
            <w:shd w:val="clear" w:color="auto" w:fill="auto"/>
          </w:tcPr>
          <w:p w14:paraId="1CBEB6F4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5B7D62F0" w14:textId="5091EA6C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E1B2861" w14:textId="74498925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</w:tr>
      <w:tr w:rsidR="00EF04ED" w:rsidRPr="00EF04ED" w14:paraId="77DF5345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5B5BF2E7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71827F47" w14:textId="549CAC9D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B174593" w14:textId="3659AE32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  <w:tc>
          <w:tcPr>
            <w:tcW w:w="4297" w:type="dxa"/>
            <w:shd w:val="clear" w:color="auto" w:fill="auto"/>
          </w:tcPr>
          <w:p w14:paraId="0349581E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2FC62C66" w14:textId="4A28E01E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2CE1A9A" w14:textId="60A2130E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</w:tr>
      <w:tr w:rsidR="00EF04ED" w:rsidRPr="00EF04ED" w14:paraId="047E84A5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28722448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3DE6A377" w14:textId="03C070BC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844B088" w14:textId="5419E6BE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  <w:tc>
          <w:tcPr>
            <w:tcW w:w="4297" w:type="dxa"/>
            <w:shd w:val="clear" w:color="auto" w:fill="auto"/>
          </w:tcPr>
          <w:p w14:paraId="5FC5FD3F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49913A78" w14:textId="1D6441EF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9FB3074" w14:textId="637CEC9A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</w:tr>
      <w:tr w:rsidR="00EF04ED" w:rsidRPr="00EF04ED" w14:paraId="140D6D92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5EED3405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4CF19BC7" w14:textId="4837BF4C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363350D" w14:textId="6BF1FF2D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  <w:tc>
          <w:tcPr>
            <w:tcW w:w="4297" w:type="dxa"/>
            <w:shd w:val="clear" w:color="auto" w:fill="auto"/>
          </w:tcPr>
          <w:p w14:paraId="398EC07C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347B16C3" w14:textId="686071D8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A0D1C8E" w14:textId="7124F5C7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</w:tr>
      <w:tr w:rsidR="00EF04ED" w:rsidRPr="00EF04ED" w14:paraId="0EB0F25D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08732AAB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45389E37" w14:textId="2AAA8EF4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2A64DB8" w14:textId="281A7162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  <w:tc>
          <w:tcPr>
            <w:tcW w:w="4297" w:type="dxa"/>
            <w:shd w:val="clear" w:color="auto" w:fill="auto"/>
          </w:tcPr>
          <w:p w14:paraId="3C529CD2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4856E613" w14:textId="1585DC75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76F2A27" w14:textId="48C5532C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</w:tr>
      <w:tr w:rsidR="00EF04ED" w:rsidRPr="00EF04ED" w14:paraId="1A606022" w14:textId="77777777" w:rsidTr="00D858EE">
        <w:trPr>
          <w:trHeight w:val="2853"/>
        </w:trPr>
        <w:tc>
          <w:tcPr>
            <w:tcW w:w="4297" w:type="dxa"/>
            <w:shd w:val="clear" w:color="auto" w:fill="auto"/>
          </w:tcPr>
          <w:p w14:paraId="598AB6E8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3997BF0B" w14:textId="509ACCAA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30211BB" w14:textId="0D88DDE5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  <w:tc>
          <w:tcPr>
            <w:tcW w:w="4297" w:type="dxa"/>
            <w:shd w:val="clear" w:color="auto" w:fill="auto"/>
          </w:tcPr>
          <w:p w14:paraId="14EC6929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4C8B0131" w14:textId="6EB6102F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08145D2" w14:textId="0BB99097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Exterior of the Space </w:t>
            </w:r>
          </w:p>
        </w:tc>
      </w:tr>
    </w:tbl>
    <w:p w14:paraId="2DADDEE0" w14:textId="4140FCA4" w:rsidR="00EF04ED" w:rsidRDefault="00EF04ED" w:rsidP="00EF04ED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1.03 Section 3 - </w:t>
      </w:r>
      <w:r w:rsidRPr="00EF04ED">
        <w:rPr>
          <w:rFonts w:ascii="Calibri" w:hAnsi="Calibri" w:cs="Calibri"/>
          <w:b/>
        </w:rPr>
        <w:t xml:space="preserve">Interior of the </w:t>
      </w:r>
      <w:r>
        <w:rPr>
          <w:rFonts w:ascii="Calibri" w:hAnsi="Calibri" w:cs="Calibri"/>
          <w:b/>
        </w:rPr>
        <w:t>S</w:t>
      </w:r>
      <w:r w:rsidRPr="00EF04ED">
        <w:rPr>
          <w:rFonts w:ascii="Calibri" w:hAnsi="Calibri" w:cs="Calibri"/>
          <w:b/>
        </w:rPr>
        <w:t xml:space="preserve">pace, </w:t>
      </w:r>
      <w:r>
        <w:rPr>
          <w:rFonts w:ascii="Calibri" w:hAnsi="Calibri" w:cs="Calibri"/>
          <w:b/>
        </w:rPr>
        <w:t>S</w:t>
      </w:r>
      <w:r w:rsidRPr="00EF04ED">
        <w:rPr>
          <w:rFonts w:ascii="Calibri" w:hAnsi="Calibri" w:cs="Calibri"/>
          <w:b/>
        </w:rPr>
        <w:t xml:space="preserve">hared </w:t>
      </w:r>
      <w:r>
        <w:rPr>
          <w:rFonts w:ascii="Calibri" w:hAnsi="Calibri" w:cs="Calibri"/>
          <w:b/>
        </w:rPr>
        <w:t>S</w:t>
      </w:r>
      <w:r w:rsidRPr="00EF04ED">
        <w:rPr>
          <w:rFonts w:ascii="Calibri" w:hAnsi="Calibri" w:cs="Calibri"/>
          <w:b/>
        </w:rPr>
        <w:t xml:space="preserve">eating </w:t>
      </w:r>
      <w:r w:rsidRPr="00EF04ED">
        <w:rPr>
          <w:rFonts w:ascii="Calibri" w:hAnsi="Calibri" w:cs="Calibri"/>
          <w:b/>
          <w:color w:val="FF0000"/>
        </w:rPr>
        <w:t>(if applicable)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EF04ED" w:rsidRPr="00EF04ED" w14:paraId="1CEE16D4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4BDA3D63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0E71EDF0" w14:textId="2D90F4E9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94737CB" w14:textId="43C1C40A" w:rsidR="00EF04ED" w:rsidRPr="00EF04ED" w:rsidRDefault="00EF04ED" w:rsidP="00EF04ED">
            <w:pPr>
              <w:rPr>
                <w:rFonts w:ascii="Calibri" w:hAnsi="Calibri" w:cs="Calibri"/>
                <w:bCs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  <w:tc>
          <w:tcPr>
            <w:tcW w:w="4297" w:type="dxa"/>
            <w:shd w:val="clear" w:color="auto" w:fill="auto"/>
          </w:tcPr>
          <w:p w14:paraId="50539EB5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32FC5A33" w14:textId="65C23A0A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376BAEF" w14:textId="161D2534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</w:tr>
      <w:tr w:rsidR="00EF04ED" w:rsidRPr="00EF04ED" w14:paraId="2CDA3947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0BA1C0CF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576E6F15" w14:textId="26773219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CCD0485" w14:textId="42A86713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  <w:tc>
          <w:tcPr>
            <w:tcW w:w="4297" w:type="dxa"/>
            <w:shd w:val="clear" w:color="auto" w:fill="auto"/>
          </w:tcPr>
          <w:p w14:paraId="7C9B4AF7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6C97EF39" w14:textId="64BE3224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F0D509C" w14:textId="1BC1438A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</w:tr>
      <w:tr w:rsidR="00EF04ED" w:rsidRPr="00EF04ED" w14:paraId="31415AD7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60BA506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47C6BFB4" w14:textId="7D03BA56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80FF985" w14:textId="2EB54524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  <w:tc>
          <w:tcPr>
            <w:tcW w:w="4297" w:type="dxa"/>
            <w:shd w:val="clear" w:color="auto" w:fill="auto"/>
          </w:tcPr>
          <w:p w14:paraId="6004942C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2AB53BAB" w14:textId="76E145E7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F191B83" w14:textId="05BEE73E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</w:tr>
      <w:tr w:rsidR="00EF04ED" w:rsidRPr="00EF04ED" w14:paraId="0BD5A90D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20E70071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5908BB1A" w14:textId="2DECF215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E190FEF" w14:textId="3EFEBC4C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  <w:tc>
          <w:tcPr>
            <w:tcW w:w="4297" w:type="dxa"/>
            <w:shd w:val="clear" w:color="auto" w:fill="auto"/>
          </w:tcPr>
          <w:p w14:paraId="7FED9089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57CEC3BD" w14:textId="5A15226E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65F94A1" w14:textId="3238201F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</w:tr>
      <w:tr w:rsidR="00EF04ED" w:rsidRPr="00EF04ED" w14:paraId="20D0E023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555DA2BE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043940F2" w14:textId="048A4179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49E99A8" w14:textId="237D494D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  <w:tc>
          <w:tcPr>
            <w:tcW w:w="4297" w:type="dxa"/>
            <w:shd w:val="clear" w:color="auto" w:fill="auto"/>
          </w:tcPr>
          <w:p w14:paraId="47F6CE9B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6260FA8E" w14:textId="2A78DDFF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4F5B295" w14:textId="3D790928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</w:tr>
      <w:tr w:rsidR="00EF04ED" w:rsidRPr="00EF04ED" w14:paraId="2766ED3E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6062BA42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46905104" w14:textId="08092FC6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BE1598C" w14:textId="2980D488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  <w:tc>
          <w:tcPr>
            <w:tcW w:w="4297" w:type="dxa"/>
            <w:shd w:val="clear" w:color="auto" w:fill="auto"/>
          </w:tcPr>
          <w:p w14:paraId="109A1AC0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0300FF89" w14:textId="696769C4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B5F7060" w14:textId="5857DEB2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</w:tr>
      <w:tr w:rsidR="00EF04ED" w:rsidRPr="00EF04ED" w14:paraId="13ADDBD4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F6215ED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30F0053B" w14:textId="309FD183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A0A0498" w14:textId="03058400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  <w:tc>
          <w:tcPr>
            <w:tcW w:w="4297" w:type="dxa"/>
            <w:shd w:val="clear" w:color="auto" w:fill="auto"/>
          </w:tcPr>
          <w:p w14:paraId="338E21B0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6EAF2457" w14:textId="61531CE0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01F813D" w14:textId="501221C7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</w:tr>
      <w:tr w:rsidR="00EF04ED" w:rsidRPr="00EF04ED" w14:paraId="5774928F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EE30753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269CC2A0" w14:textId="08CC6A24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0F1F4D5" w14:textId="66E3499E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  <w:tc>
          <w:tcPr>
            <w:tcW w:w="4297" w:type="dxa"/>
            <w:shd w:val="clear" w:color="auto" w:fill="auto"/>
          </w:tcPr>
          <w:p w14:paraId="3114B39C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023B2365" w14:textId="067C687D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AA1ACF1" w14:textId="31C98440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</w:tr>
      <w:tr w:rsidR="00EF04ED" w:rsidRPr="00EF04ED" w14:paraId="2592809F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71312125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04D18DAB" w14:textId="29EA628D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D07F0E8" w14:textId="76348B18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  <w:tc>
          <w:tcPr>
            <w:tcW w:w="4297" w:type="dxa"/>
            <w:shd w:val="clear" w:color="auto" w:fill="auto"/>
          </w:tcPr>
          <w:p w14:paraId="21A700A7" w14:textId="77777777" w:rsidR="00EF04ED" w:rsidRPr="00D858EE" w:rsidRDefault="00EF04ED" w:rsidP="00EF04ED">
            <w:pPr>
              <w:rPr>
                <w:rFonts w:ascii="Calibri" w:hAnsi="Calibri" w:cs="Calibri"/>
              </w:rPr>
            </w:pPr>
          </w:p>
          <w:p w14:paraId="1ED0C59C" w14:textId="0F7E015B" w:rsidR="00EF04ED" w:rsidRPr="00EF04ED" w:rsidRDefault="00D277DC" w:rsidP="00EF04E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89FCD43" w14:textId="4A39BB53" w:rsidR="00EF04ED" w:rsidRPr="00EF04ED" w:rsidRDefault="00EF04ED" w:rsidP="00EF04E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  <w:bCs/>
              </w:rPr>
              <w:t>Interior of the Space, Shared Seating</w:t>
            </w:r>
          </w:p>
        </w:tc>
      </w:tr>
    </w:tbl>
    <w:p w14:paraId="648462D5" w14:textId="75A45981" w:rsidR="00EF04ED" w:rsidRDefault="00EF04ED" w:rsidP="00EF04ED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1.04 Section 4 - </w:t>
      </w:r>
      <w:r w:rsidRPr="00EF04ED">
        <w:rPr>
          <w:rFonts w:ascii="Calibri" w:hAnsi="Calibri" w:cs="Calibri"/>
          <w:b/>
        </w:rPr>
        <w:t xml:space="preserve">Interior of the </w:t>
      </w:r>
      <w:r>
        <w:rPr>
          <w:rFonts w:ascii="Calibri" w:hAnsi="Calibri" w:cs="Calibri"/>
          <w:b/>
        </w:rPr>
        <w:t>S</w:t>
      </w:r>
      <w:r w:rsidRPr="00EF04ED">
        <w:rPr>
          <w:rFonts w:ascii="Calibri" w:hAnsi="Calibri" w:cs="Calibri"/>
          <w:b/>
        </w:rPr>
        <w:t xml:space="preserve">pace, </w:t>
      </w:r>
      <w:r>
        <w:rPr>
          <w:rFonts w:ascii="Calibri" w:hAnsi="Calibri" w:cs="Calibri"/>
          <w:b/>
        </w:rPr>
        <w:t>C</w:t>
      </w:r>
      <w:r w:rsidRPr="00EF04ED">
        <w:rPr>
          <w:rFonts w:ascii="Calibri" w:hAnsi="Calibri" w:cs="Calibri"/>
          <w:b/>
        </w:rPr>
        <w:t xml:space="preserve">ustomer </w:t>
      </w:r>
      <w:r>
        <w:rPr>
          <w:rFonts w:ascii="Calibri" w:hAnsi="Calibri" w:cs="Calibri"/>
          <w:b/>
        </w:rPr>
        <w:t>S</w:t>
      </w:r>
      <w:r w:rsidRPr="00EF04ED">
        <w:rPr>
          <w:rFonts w:ascii="Calibri" w:hAnsi="Calibri" w:cs="Calibri"/>
          <w:b/>
        </w:rPr>
        <w:t>ide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8D7E9D" w:rsidRPr="00EF04ED" w14:paraId="233EEA9F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7A6A095D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50F621E1" w14:textId="4BC0A4D7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8D8CE35" w14:textId="0D7EA090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  <w:tc>
          <w:tcPr>
            <w:tcW w:w="4297" w:type="dxa"/>
            <w:shd w:val="clear" w:color="auto" w:fill="auto"/>
          </w:tcPr>
          <w:p w14:paraId="41ACAB04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18297CF1" w14:textId="385A1E62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6609B9E" w14:textId="0AAADDC8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</w:tr>
      <w:tr w:rsidR="008D7E9D" w:rsidRPr="00EF04ED" w14:paraId="465C4E7E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03E508D7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490D529" w14:textId="31F1E405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F2349F3" w14:textId="434E2A16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  <w:tc>
          <w:tcPr>
            <w:tcW w:w="4297" w:type="dxa"/>
            <w:shd w:val="clear" w:color="auto" w:fill="auto"/>
          </w:tcPr>
          <w:p w14:paraId="35236547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9F126C4" w14:textId="594F3742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AC4AE37" w14:textId="2368FC1B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</w:tr>
      <w:tr w:rsidR="008D7E9D" w:rsidRPr="00EF04ED" w14:paraId="4A1371F1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75F59C5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003A917" w14:textId="776F2E67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C8BA286" w14:textId="077ABEFC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  <w:tc>
          <w:tcPr>
            <w:tcW w:w="4297" w:type="dxa"/>
            <w:shd w:val="clear" w:color="auto" w:fill="auto"/>
          </w:tcPr>
          <w:p w14:paraId="418ACF79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5463937" w14:textId="5A621470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3E60325" w14:textId="720DA7CD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</w:tr>
      <w:tr w:rsidR="008D7E9D" w:rsidRPr="00EF04ED" w14:paraId="26706000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AE5B304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191166E3" w14:textId="29517CB7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9DBAD07" w14:textId="4BA4E26A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  <w:tc>
          <w:tcPr>
            <w:tcW w:w="4297" w:type="dxa"/>
            <w:shd w:val="clear" w:color="auto" w:fill="auto"/>
          </w:tcPr>
          <w:p w14:paraId="31AF11C5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4498789" w14:textId="0B4CA306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4ED15F6" w14:textId="33E16BDC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</w:tr>
      <w:tr w:rsidR="008D7E9D" w:rsidRPr="00EF04ED" w14:paraId="423E129E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74AB128C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1F36E5B" w14:textId="0501C6B0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1F7F1B9" w14:textId="52DD8FAB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  <w:tc>
          <w:tcPr>
            <w:tcW w:w="4297" w:type="dxa"/>
            <w:shd w:val="clear" w:color="auto" w:fill="auto"/>
          </w:tcPr>
          <w:p w14:paraId="44A5DC74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A07189F" w14:textId="3E95FB74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46DC57D" w14:textId="6D48545D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</w:tr>
      <w:tr w:rsidR="008D7E9D" w:rsidRPr="00EF04ED" w14:paraId="04CC16E2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04C0677A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44E77F4" w14:textId="14AAB4BD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5EBE5B9" w14:textId="315CB42B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  <w:tc>
          <w:tcPr>
            <w:tcW w:w="4297" w:type="dxa"/>
            <w:shd w:val="clear" w:color="auto" w:fill="auto"/>
          </w:tcPr>
          <w:p w14:paraId="5351E1EF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75578FA" w14:textId="1DFF046C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AFC1C08" w14:textId="750EB88D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</w:tr>
      <w:tr w:rsidR="008D7E9D" w:rsidRPr="00EF04ED" w14:paraId="330674D5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96C5C05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5D12F6BE" w14:textId="0F9F3BED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12EF3AE" w14:textId="3B90C971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  <w:tc>
          <w:tcPr>
            <w:tcW w:w="4297" w:type="dxa"/>
            <w:shd w:val="clear" w:color="auto" w:fill="auto"/>
          </w:tcPr>
          <w:p w14:paraId="16CF70C3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F25ACBA" w14:textId="7E4AC5B4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0777D15" w14:textId="536024C6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</w:tr>
      <w:tr w:rsidR="008D7E9D" w:rsidRPr="00EF04ED" w14:paraId="5C1A8BD7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7D1D3F87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61B1A6C" w14:textId="405728DC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202B767" w14:textId="38D18F28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  <w:tc>
          <w:tcPr>
            <w:tcW w:w="4297" w:type="dxa"/>
            <w:shd w:val="clear" w:color="auto" w:fill="auto"/>
          </w:tcPr>
          <w:p w14:paraId="19142D97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3625C1A3" w14:textId="7D8BF6D8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552FF58" w14:textId="61826480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</w:tr>
      <w:tr w:rsidR="008D7E9D" w:rsidRPr="00EF04ED" w14:paraId="279EF43F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3E0F107D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2F87150" w14:textId="26E731F1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1277A6D" w14:textId="701FE519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  <w:tc>
          <w:tcPr>
            <w:tcW w:w="4297" w:type="dxa"/>
            <w:shd w:val="clear" w:color="auto" w:fill="auto"/>
          </w:tcPr>
          <w:p w14:paraId="2B2BED36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4F380117" w14:textId="07B85F3B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ECC1DC5" w14:textId="328EAC58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>Interior of the Space, Customer Side</w:t>
            </w:r>
          </w:p>
        </w:tc>
      </w:tr>
    </w:tbl>
    <w:p w14:paraId="53036B2E" w14:textId="00901394" w:rsidR="008D7E9D" w:rsidRPr="008D7E9D" w:rsidRDefault="008D7E9D" w:rsidP="008D7E9D">
      <w:pPr>
        <w:rPr>
          <w:rFonts w:ascii="Calibri" w:hAnsi="Calibri" w:cs="Calibri"/>
          <w:b/>
          <w:color w:val="FF0000"/>
        </w:rPr>
      </w:pPr>
      <w:r>
        <w:rPr>
          <w:rFonts w:ascii="Calibri" w:hAnsi="Calibri" w:cs="Calibri"/>
          <w:b/>
        </w:rPr>
        <w:lastRenderedPageBreak/>
        <w:t xml:space="preserve">1.05 Section 5 - </w:t>
      </w:r>
      <w:r w:rsidRPr="00EF04ED">
        <w:rPr>
          <w:rFonts w:ascii="Calibri" w:hAnsi="Calibri" w:cs="Calibri"/>
          <w:b/>
        </w:rPr>
        <w:t xml:space="preserve">Interior of the </w:t>
      </w:r>
      <w:r>
        <w:rPr>
          <w:rFonts w:ascii="Calibri" w:hAnsi="Calibri" w:cs="Calibri"/>
          <w:b/>
        </w:rPr>
        <w:t>S</w:t>
      </w:r>
      <w:r w:rsidRPr="00EF04ED">
        <w:rPr>
          <w:rFonts w:ascii="Calibri" w:hAnsi="Calibri" w:cs="Calibri"/>
          <w:b/>
        </w:rPr>
        <w:t xml:space="preserve">pace, </w:t>
      </w:r>
      <w:r>
        <w:rPr>
          <w:rFonts w:ascii="Calibri" w:hAnsi="Calibri" w:cs="Calibri"/>
          <w:b/>
        </w:rPr>
        <w:t xml:space="preserve">Employee Side </w:t>
      </w:r>
      <w:r w:rsidRPr="008D7E9D">
        <w:rPr>
          <w:rFonts w:ascii="Calibri" w:hAnsi="Calibri" w:cs="Calibri"/>
          <w:b/>
          <w:color w:val="FF0000"/>
        </w:rPr>
        <w:t xml:space="preserve">(Back Bar, Equipment, </w:t>
      </w:r>
      <w:proofErr w:type="spellStart"/>
      <w:r w:rsidRPr="008D7E9D">
        <w:rPr>
          <w:rFonts w:ascii="Calibri" w:hAnsi="Calibri" w:cs="Calibri"/>
          <w:b/>
          <w:color w:val="FF0000"/>
        </w:rPr>
        <w:t>Ect</w:t>
      </w:r>
      <w:proofErr w:type="spellEnd"/>
      <w:r w:rsidRPr="008D7E9D">
        <w:rPr>
          <w:rFonts w:ascii="Calibri" w:hAnsi="Calibri" w:cs="Calibri"/>
          <w:b/>
          <w:color w:val="FF0000"/>
        </w:rPr>
        <w:t>.)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8D7E9D" w:rsidRPr="00EF04ED" w14:paraId="559339B8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0242BAB7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5501BE52" w14:textId="34EB63BB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18A31F1" w14:textId="3EEF2057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  <w:tc>
          <w:tcPr>
            <w:tcW w:w="4297" w:type="dxa"/>
            <w:shd w:val="clear" w:color="auto" w:fill="auto"/>
          </w:tcPr>
          <w:p w14:paraId="63A7841D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C843776" w14:textId="387324BA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92E056E" w14:textId="6750650F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</w:tr>
      <w:tr w:rsidR="008D7E9D" w:rsidRPr="00EF04ED" w14:paraId="0EE74E4F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1ECE4724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A8BF708" w14:textId="5082160F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8F60BDB" w14:textId="1690EEA3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  <w:tc>
          <w:tcPr>
            <w:tcW w:w="4297" w:type="dxa"/>
            <w:shd w:val="clear" w:color="auto" w:fill="auto"/>
          </w:tcPr>
          <w:p w14:paraId="03D469B6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6E81335" w14:textId="5B71181A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CFDC7D0" w14:textId="1035928D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</w:tr>
      <w:tr w:rsidR="008D7E9D" w:rsidRPr="00EF04ED" w14:paraId="7182A501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43B1218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931F391" w14:textId="1E6FC42D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40E7FF0" w14:textId="7C59DB23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  <w:tc>
          <w:tcPr>
            <w:tcW w:w="4297" w:type="dxa"/>
            <w:shd w:val="clear" w:color="auto" w:fill="auto"/>
          </w:tcPr>
          <w:p w14:paraId="3294F5C0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17A490B5" w14:textId="7E00AD13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4FB8DFA" w14:textId="1F502DF2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</w:tr>
      <w:tr w:rsidR="008D7E9D" w:rsidRPr="00EF04ED" w14:paraId="25606F1C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038E4A24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4BEF40A" w14:textId="72324D4E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F622DC9" w14:textId="2CA4D683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  <w:tc>
          <w:tcPr>
            <w:tcW w:w="4297" w:type="dxa"/>
            <w:shd w:val="clear" w:color="auto" w:fill="auto"/>
          </w:tcPr>
          <w:p w14:paraId="1F1CEB91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3385D0C0" w14:textId="5B7CF14B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56F9980" w14:textId="2FA61CA2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</w:tr>
      <w:tr w:rsidR="008D7E9D" w:rsidRPr="00EF04ED" w14:paraId="6D2328FC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2DC1CEBC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7F24CD85" w14:textId="6B06B1B8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BC3F931" w14:textId="41ED759B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  <w:tc>
          <w:tcPr>
            <w:tcW w:w="4297" w:type="dxa"/>
            <w:shd w:val="clear" w:color="auto" w:fill="auto"/>
          </w:tcPr>
          <w:p w14:paraId="6984BF18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4A3DE40" w14:textId="036A021E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F48F671" w14:textId="3D92119F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</w:tr>
      <w:tr w:rsidR="008D7E9D" w:rsidRPr="00EF04ED" w14:paraId="1A9F8C49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2F9BA89E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1A07936" w14:textId="4061957F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889A38D" w14:textId="0456CEDC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  <w:tc>
          <w:tcPr>
            <w:tcW w:w="4297" w:type="dxa"/>
            <w:shd w:val="clear" w:color="auto" w:fill="auto"/>
          </w:tcPr>
          <w:p w14:paraId="43A976EA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5743C83F" w14:textId="71C979A4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2943419" w14:textId="5E65FF89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</w:tr>
      <w:tr w:rsidR="008D7E9D" w:rsidRPr="00EF04ED" w14:paraId="2B6168BE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6FDA9FAC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312C822D" w14:textId="63AA6622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F8345EE" w14:textId="138ACB99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  <w:tc>
          <w:tcPr>
            <w:tcW w:w="4297" w:type="dxa"/>
            <w:shd w:val="clear" w:color="auto" w:fill="auto"/>
          </w:tcPr>
          <w:p w14:paraId="1BE22E38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4F13DBE8" w14:textId="4369404A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7B87B5C" w14:textId="47E82AA6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</w:tr>
      <w:tr w:rsidR="008D7E9D" w:rsidRPr="00EF04ED" w14:paraId="442D3ED5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049C9E30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76D44B3" w14:textId="6A03ACB9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5FF2BBE" w14:textId="05F12F6B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  <w:tc>
          <w:tcPr>
            <w:tcW w:w="4297" w:type="dxa"/>
            <w:shd w:val="clear" w:color="auto" w:fill="auto"/>
          </w:tcPr>
          <w:p w14:paraId="427D36D2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58ACFE83" w14:textId="493C25D6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84AAF20" w14:textId="7FACDAD3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</w:tr>
      <w:tr w:rsidR="008D7E9D" w:rsidRPr="00EF04ED" w14:paraId="1CC6F2A2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02F68158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45CCCA1C" w14:textId="28818A8F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597EF29" w14:textId="5C727667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  <w:tc>
          <w:tcPr>
            <w:tcW w:w="4297" w:type="dxa"/>
            <w:shd w:val="clear" w:color="auto" w:fill="auto"/>
          </w:tcPr>
          <w:p w14:paraId="1D96DB41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3F66075C" w14:textId="7397FDDD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9D50900" w14:textId="4835177C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Employee</w:t>
            </w:r>
            <w:r w:rsidRPr="00EF04ED">
              <w:rPr>
                <w:rFonts w:ascii="Calibri" w:hAnsi="Calibri" w:cs="Calibri"/>
              </w:rPr>
              <w:t xml:space="preserve"> Side</w:t>
            </w:r>
          </w:p>
        </w:tc>
      </w:tr>
    </w:tbl>
    <w:p w14:paraId="5456F5FE" w14:textId="40F701AD" w:rsidR="008D7E9D" w:rsidRDefault="008D7E9D" w:rsidP="008D7E9D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1.06 Section 6 - </w:t>
      </w:r>
      <w:r w:rsidRPr="00EF04ED">
        <w:rPr>
          <w:rFonts w:ascii="Calibri" w:hAnsi="Calibri" w:cs="Calibri"/>
          <w:b/>
        </w:rPr>
        <w:t xml:space="preserve">Interior of the </w:t>
      </w:r>
      <w:r>
        <w:rPr>
          <w:rFonts w:ascii="Calibri" w:hAnsi="Calibri" w:cs="Calibri"/>
          <w:b/>
        </w:rPr>
        <w:t>S</w:t>
      </w:r>
      <w:r w:rsidRPr="00EF04ED">
        <w:rPr>
          <w:rFonts w:ascii="Calibri" w:hAnsi="Calibri" w:cs="Calibri"/>
          <w:b/>
        </w:rPr>
        <w:t xml:space="preserve">pace, </w:t>
      </w:r>
      <w:r>
        <w:rPr>
          <w:rFonts w:ascii="Calibri" w:hAnsi="Calibri" w:cs="Calibri"/>
          <w:b/>
        </w:rPr>
        <w:t xml:space="preserve">Fixtures </w:t>
      </w:r>
      <w:r w:rsidRPr="008D7E9D">
        <w:rPr>
          <w:rFonts w:ascii="Calibri" w:hAnsi="Calibri" w:cs="Calibri"/>
          <w:b/>
          <w:color w:val="FF0000"/>
        </w:rPr>
        <w:t>(Built-In Cabinetry)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8D7E9D" w:rsidRPr="00EF04ED" w14:paraId="1A3FE049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4D1698B0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76EC6B68" w14:textId="1D91FE37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62D851A" w14:textId="66E15BF5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  <w:tc>
          <w:tcPr>
            <w:tcW w:w="4297" w:type="dxa"/>
            <w:shd w:val="clear" w:color="auto" w:fill="auto"/>
          </w:tcPr>
          <w:p w14:paraId="5EE4C1AB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8E694A4" w14:textId="1297734C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8F5014D" w14:textId="10E1110D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</w:tr>
      <w:tr w:rsidR="008D7E9D" w:rsidRPr="00EF04ED" w14:paraId="0B62E22D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64602B1F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58632AB0" w14:textId="3B24CE03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CB214D3" w14:textId="6F698763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  <w:tc>
          <w:tcPr>
            <w:tcW w:w="4297" w:type="dxa"/>
            <w:shd w:val="clear" w:color="auto" w:fill="auto"/>
          </w:tcPr>
          <w:p w14:paraId="3722A81F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47987318" w14:textId="67D6CEDB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2D11D6E" w14:textId="3E8444A6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</w:tr>
      <w:tr w:rsidR="008D7E9D" w:rsidRPr="00EF04ED" w14:paraId="4650CB80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123C440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442C8DC9" w14:textId="1370E51B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08CD6E1" w14:textId="7C483D3F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  <w:tc>
          <w:tcPr>
            <w:tcW w:w="4297" w:type="dxa"/>
            <w:shd w:val="clear" w:color="auto" w:fill="auto"/>
          </w:tcPr>
          <w:p w14:paraId="078A88F9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8B5717A" w14:textId="67388FCA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340C19F" w14:textId="13CF37EE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</w:tr>
      <w:tr w:rsidR="008D7E9D" w:rsidRPr="00EF04ED" w14:paraId="08D26D32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045FE24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833738A" w14:textId="60B64AF6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08B430B" w14:textId="38E41B0C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  <w:tc>
          <w:tcPr>
            <w:tcW w:w="4297" w:type="dxa"/>
            <w:shd w:val="clear" w:color="auto" w:fill="auto"/>
          </w:tcPr>
          <w:p w14:paraId="3C173E46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2BCD71F" w14:textId="18524972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D4EF323" w14:textId="0195BC59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</w:tr>
      <w:tr w:rsidR="008D7E9D" w:rsidRPr="00EF04ED" w14:paraId="5BE88636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538EBD26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5FB31F3" w14:textId="2FF1B859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D81782C" w14:textId="30B7F445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  <w:tc>
          <w:tcPr>
            <w:tcW w:w="4297" w:type="dxa"/>
            <w:shd w:val="clear" w:color="auto" w:fill="auto"/>
          </w:tcPr>
          <w:p w14:paraId="5E28C552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5D26C63C" w14:textId="349DFC98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BEE9C22" w14:textId="338FD7C5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</w:tr>
      <w:tr w:rsidR="008D7E9D" w:rsidRPr="00EF04ED" w14:paraId="1BD200F0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7E79E385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51A631F" w14:textId="35FDC124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C4D59AC" w14:textId="00597535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  <w:tc>
          <w:tcPr>
            <w:tcW w:w="4297" w:type="dxa"/>
            <w:shd w:val="clear" w:color="auto" w:fill="auto"/>
          </w:tcPr>
          <w:p w14:paraId="58CD2A65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51E040DA" w14:textId="615F10CD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60DD5DB" w14:textId="2324D512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</w:tr>
      <w:tr w:rsidR="008D7E9D" w:rsidRPr="00EF04ED" w14:paraId="2412CAEA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1C5C829B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40B260D" w14:textId="03E42A8D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26D3A93" w14:textId="5ABF8BB0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  <w:tc>
          <w:tcPr>
            <w:tcW w:w="4297" w:type="dxa"/>
            <w:shd w:val="clear" w:color="auto" w:fill="auto"/>
          </w:tcPr>
          <w:p w14:paraId="70BE6A8A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540A282B" w14:textId="50254453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7005D94" w14:textId="24B3D32A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</w:tr>
      <w:tr w:rsidR="008D7E9D" w:rsidRPr="00EF04ED" w14:paraId="6DE75A6D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2B381C9B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2AE203B" w14:textId="60361060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69D974A" w14:textId="0D174613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  <w:tc>
          <w:tcPr>
            <w:tcW w:w="4297" w:type="dxa"/>
            <w:shd w:val="clear" w:color="auto" w:fill="auto"/>
          </w:tcPr>
          <w:p w14:paraId="44140AF6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4FF54C18" w14:textId="6617790B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71AE59C" w14:textId="10750E90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</w:tr>
      <w:tr w:rsidR="008D7E9D" w:rsidRPr="00EF04ED" w14:paraId="3B6FEF93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6F3F342E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6C1AB9D" w14:textId="3A160679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8B7FEAC" w14:textId="2EE19D3F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  <w:tc>
          <w:tcPr>
            <w:tcW w:w="4297" w:type="dxa"/>
            <w:shd w:val="clear" w:color="auto" w:fill="auto"/>
          </w:tcPr>
          <w:p w14:paraId="552D8E26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4FB33C78" w14:textId="64959DBB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C9C8390" w14:textId="2A239A51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Fixtures</w:t>
            </w:r>
          </w:p>
        </w:tc>
      </w:tr>
    </w:tbl>
    <w:p w14:paraId="75F82E70" w14:textId="291BF666" w:rsidR="008D7E9D" w:rsidRDefault="008D7E9D" w:rsidP="008D7E9D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1.07 Section 7 - </w:t>
      </w:r>
      <w:r w:rsidRPr="00EF04ED">
        <w:rPr>
          <w:rFonts w:ascii="Calibri" w:hAnsi="Calibri" w:cs="Calibri"/>
          <w:b/>
        </w:rPr>
        <w:t xml:space="preserve">Interior of the </w:t>
      </w:r>
      <w:r>
        <w:rPr>
          <w:rFonts w:ascii="Calibri" w:hAnsi="Calibri" w:cs="Calibri"/>
          <w:b/>
        </w:rPr>
        <w:t>S</w:t>
      </w:r>
      <w:r w:rsidRPr="00EF04ED">
        <w:rPr>
          <w:rFonts w:ascii="Calibri" w:hAnsi="Calibri" w:cs="Calibri"/>
          <w:b/>
        </w:rPr>
        <w:t xml:space="preserve">pace, </w:t>
      </w:r>
      <w:r w:rsidRPr="008D7E9D">
        <w:rPr>
          <w:rFonts w:ascii="Calibri" w:hAnsi="Calibri" w:cs="Calibri"/>
          <w:b/>
        </w:rPr>
        <w:t xml:space="preserve">BOH </w:t>
      </w:r>
      <w:r w:rsidRPr="008D7E9D">
        <w:rPr>
          <w:rFonts w:ascii="Calibri" w:hAnsi="Calibri" w:cs="Calibri"/>
          <w:b/>
          <w:color w:val="FF0000"/>
        </w:rPr>
        <w:t>(include all panels if within the BOH)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8D7E9D" w:rsidRPr="00EF04ED" w14:paraId="45547368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0FB8BF7A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3D9667F0" w14:textId="1DBDABBD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35F26DE" w14:textId="4E1E3A01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  <w:tc>
          <w:tcPr>
            <w:tcW w:w="4297" w:type="dxa"/>
            <w:shd w:val="clear" w:color="auto" w:fill="auto"/>
          </w:tcPr>
          <w:p w14:paraId="578CC457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4E552767" w14:textId="08ED2006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F18612A" w14:textId="33D5868A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</w:tr>
      <w:tr w:rsidR="008D7E9D" w:rsidRPr="00EF04ED" w14:paraId="5CC6F9B1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8AEAE52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70626A69" w14:textId="682D2198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DEE0CEE" w14:textId="0A992A32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  <w:tc>
          <w:tcPr>
            <w:tcW w:w="4297" w:type="dxa"/>
            <w:shd w:val="clear" w:color="auto" w:fill="auto"/>
          </w:tcPr>
          <w:p w14:paraId="419C7C04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B4E825E" w14:textId="02277846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37B505D" w14:textId="7DEC0C9D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</w:tr>
      <w:tr w:rsidR="008D7E9D" w:rsidRPr="00EF04ED" w14:paraId="3CB522A5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2C9DB0E8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38988894" w14:textId="3F0F4C71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0D0FC66" w14:textId="4EBC5681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  <w:tc>
          <w:tcPr>
            <w:tcW w:w="4297" w:type="dxa"/>
            <w:shd w:val="clear" w:color="auto" w:fill="auto"/>
          </w:tcPr>
          <w:p w14:paraId="78322886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3749A5CD" w14:textId="609EC9B8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B47CDF5" w14:textId="1F6A6C89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</w:tr>
      <w:tr w:rsidR="008D7E9D" w:rsidRPr="00EF04ED" w14:paraId="3A41B9FB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3AE0B33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6F08DB4" w14:textId="06903C85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2A7B3B7" w14:textId="5578F4A0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  <w:tc>
          <w:tcPr>
            <w:tcW w:w="4297" w:type="dxa"/>
            <w:shd w:val="clear" w:color="auto" w:fill="auto"/>
          </w:tcPr>
          <w:p w14:paraId="3879F7ED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3A290E86" w14:textId="32C7D554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3597748" w14:textId="541EF2D6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</w:tr>
      <w:tr w:rsidR="008D7E9D" w:rsidRPr="00EF04ED" w14:paraId="7368794F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66476AA3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5CD2E0E1" w14:textId="0A2E181B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2980A6A" w14:textId="210A06A2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  <w:tc>
          <w:tcPr>
            <w:tcW w:w="4297" w:type="dxa"/>
            <w:shd w:val="clear" w:color="auto" w:fill="auto"/>
          </w:tcPr>
          <w:p w14:paraId="17D6AC1B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1954A59" w14:textId="5DBA374C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DE132D8" w14:textId="7751F732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</w:tr>
      <w:tr w:rsidR="008D7E9D" w:rsidRPr="00EF04ED" w14:paraId="18B2C17F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AB3B95A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BDA9C77" w14:textId="0BFF932D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035C10C" w14:textId="3CB17B37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  <w:tc>
          <w:tcPr>
            <w:tcW w:w="4297" w:type="dxa"/>
            <w:shd w:val="clear" w:color="auto" w:fill="auto"/>
          </w:tcPr>
          <w:p w14:paraId="747E64EE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FF2ED35" w14:textId="1F0567DE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93F9E8F" w14:textId="1582CFB7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</w:tr>
      <w:tr w:rsidR="008D7E9D" w:rsidRPr="00EF04ED" w14:paraId="567DEC0F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05BECB1B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3827A18" w14:textId="7F02F29D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EE1A9A7" w14:textId="3F928F6F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  <w:tc>
          <w:tcPr>
            <w:tcW w:w="4297" w:type="dxa"/>
            <w:shd w:val="clear" w:color="auto" w:fill="auto"/>
          </w:tcPr>
          <w:p w14:paraId="5716D975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2A138EB" w14:textId="55063E03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78A0F69" w14:textId="1E1159ED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</w:tr>
      <w:tr w:rsidR="008D7E9D" w:rsidRPr="00EF04ED" w14:paraId="0369F1D7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23DC2FAC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511DAAA2" w14:textId="06D77333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C4B5A41" w14:textId="7A27D7D3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  <w:tc>
          <w:tcPr>
            <w:tcW w:w="4297" w:type="dxa"/>
            <w:shd w:val="clear" w:color="auto" w:fill="auto"/>
          </w:tcPr>
          <w:p w14:paraId="795AA493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568904B" w14:textId="6DDEEDFE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B10ED3B" w14:textId="37744E82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</w:tr>
      <w:tr w:rsidR="008D7E9D" w:rsidRPr="00EF04ED" w14:paraId="6B72C6B3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52AF3CC6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7BB6387" w14:textId="3838F6AE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8A2B3EB" w14:textId="5AE60596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  <w:tc>
          <w:tcPr>
            <w:tcW w:w="4297" w:type="dxa"/>
            <w:shd w:val="clear" w:color="auto" w:fill="auto"/>
          </w:tcPr>
          <w:p w14:paraId="5D870F02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157AC86" w14:textId="780C0DAE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7113D8A" w14:textId="3B8260A1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>
              <w:rPr>
                <w:rFonts w:ascii="Calibri" w:hAnsi="Calibri" w:cs="Calibri"/>
              </w:rPr>
              <w:t>BOH</w:t>
            </w:r>
          </w:p>
        </w:tc>
      </w:tr>
    </w:tbl>
    <w:p w14:paraId="489691C4" w14:textId="47412887" w:rsidR="008D7E9D" w:rsidRPr="00DB362C" w:rsidRDefault="008D7E9D" w:rsidP="008D7E9D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1.08 Section 8 - </w:t>
      </w:r>
      <w:r w:rsidRPr="00EF04ED">
        <w:rPr>
          <w:rFonts w:ascii="Calibri" w:hAnsi="Calibri" w:cs="Calibri"/>
          <w:b/>
        </w:rPr>
        <w:t xml:space="preserve">Interior of the </w:t>
      </w:r>
      <w:r>
        <w:rPr>
          <w:rFonts w:ascii="Calibri" w:hAnsi="Calibri" w:cs="Calibri"/>
          <w:b/>
        </w:rPr>
        <w:t>S</w:t>
      </w:r>
      <w:r w:rsidRPr="00EF04ED">
        <w:rPr>
          <w:rFonts w:ascii="Calibri" w:hAnsi="Calibri" w:cs="Calibri"/>
          <w:b/>
        </w:rPr>
        <w:t xml:space="preserve">pace, </w:t>
      </w:r>
      <w:r w:rsidR="003E3D73">
        <w:rPr>
          <w:rFonts w:ascii="Calibri" w:hAnsi="Calibri" w:cs="Calibri"/>
          <w:b/>
        </w:rPr>
        <w:t>Above Grid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8D7E9D" w:rsidRPr="00EF04ED" w14:paraId="5FF80404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4B26E5EC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E4F5CE3" w14:textId="1FDC487F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461B7DC" w14:textId="42E9E6A3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  <w:tc>
          <w:tcPr>
            <w:tcW w:w="4297" w:type="dxa"/>
            <w:shd w:val="clear" w:color="auto" w:fill="auto"/>
          </w:tcPr>
          <w:p w14:paraId="6CC87948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1E19F23" w14:textId="0CB44B3B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CDC06A7" w14:textId="52A88AFB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</w:tr>
      <w:tr w:rsidR="008D7E9D" w:rsidRPr="00EF04ED" w14:paraId="4C30EAD6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5A153ED7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7C189625" w14:textId="31667F0C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0C537C1" w14:textId="463D3617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  <w:tc>
          <w:tcPr>
            <w:tcW w:w="4297" w:type="dxa"/>
            <w:shd w:val="clear" w:color="auto" w:fill="auto"/>
          </w:tcPr>
          <w:p w14:paraId="0A018B1A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78421C57" w14:textId="4F8A1AC1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906FD51" w14:textId="7CAE0C67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</w:tr>
      <w:tr w:rsidR="008D7E9D" w:rsidRPr="00EF04ED" w14:paraId="19BE414C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EB17E34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3A435C32" w14:textId="7C61901E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A41F74C" w14:textId="0174072C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  <w:tc>
          <w:tcPr>
            <w:tcW w:w="4297" w:type="dxa"/>
            <w:shd w:val="clear" w:color="auto" w:fill="auto"/>
          </w:tcPr>
          <w:p w14:paraId="5C456F0B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EC1D707" w14:textId="295DF683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CF68E4E" w14:textId="544AE141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</w:tr>
      <w:tr w:rsidR="008D7E9D" w:rsidRPr="00EF04ED" w14:paraId="021EE423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612CA1EA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84C78C9" w14:textId="27B06F41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126E7FF" w14:textId="25C3D3DD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  <w:tc>
          <w:tcPr>
            <w:tcW w:w="4297" w:type="dxa"/>
            <w:shd w:val="clear" w:color="auto" w:fill="auto"/>
          </w:tcPr>
          <w:p w14:paraId="73C6D4E0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2DE17A01" w14:textId="03BF54CC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723C3E5" w14:textId="6F149A3B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</w:tr>
      <w:tr w:rsidR="008D7E9D" w:rsidRPr="00EF04ED" w14:paraId="63A285AD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5E0698BD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3E1E671F" w14:textId="4613DD1E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3059BEF" w14:textId="0383FC77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  <w:tc>
          <w:tcPr>
            <w:tcW w:w="4297" w:type="dxa"/>
            <w:shd w:val="clear" w:color="auto" w:fill="auto"/>
          </w:tcPr>
          <w:p w14:paraId="61FFE6C3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3144B0F1" w14:textId="1838EAF6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321D2D9" w14:textId="34C31970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</w:tr>
      <w:tr w:rsidR="008D7E9D" w:rsidRPr="00EF04ED" w14:paraId="168B26F3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14382933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49914D1D" w14:textId="7953565F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DAE986A" w14:textId="74AC34B8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  <w:tc>
          <w:tcPr>
            <w:tcW w:w="4297" w:type="dxa"/>
            <w:shd w:val="clear" w:color="auto" w:fill="auto"/>
          </w:tcPr>
          <w:p w14:paraId="4D264B00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51180DE6" w14:textId="6F18B04C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0E1190F" w14:textId="049942C1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</w:tr>
      <w:tr w:rsidR="008D7E9D" w:rsidRPr="00EF04ED" w14:paraId="70447461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56969037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92763EC" w14:textId="54F550EE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ED63F3F" w14:textId="25897770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  <w:tc>
          <w:tcPr>
            <w:tcW w:w="4297" w:type="dxa"/>
            <w:shd w:val="clear" w:color="auto" w:fill="auto"/>
          </w:tcPr>
          <w:p w14:paraId="6ABCF231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DA44359" w14:textId="7A88A161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ED36E89" w14:textId="1522AA9D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</w:tr>
      <w:tr w:rsidR="008D7E9D" w:rsidRPr="00EF04ED" w14:paraId="18E4697D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6BA40828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ED9CFF5" w14:textId="39FD3863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406DF40" w14:textId="5D2EE44E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  <w:tc>
          <w:tcPr>
            <w:tcW w:w="4297" w:type="dxa"/>
            <w:shd w:val="clear" w:color="auto" w:fill="auto"/>
          </w:tcPr>
          <w:p w14:paraId="7C23F144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09EBBD29" w14:textId="5168E680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A1C4088" w14:textId="7CA72A1E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</w:tr>
      <w:tr w:rsidR="008D7E9D" w:rsidRPr="00EF04ED" w14:paraId="1FB3A3CD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5D4CC985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65DBE235" w14:textId="0C633FAC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E339BC6" w14:textId="2928CCF4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  <w:tc>
          <w:tcPr>
            <w:tcW w:w="4297" w:type="dxa"/>
            <w:shd w:val="clear" w:color="auto" w:fill="auto"/>
          </w:tcPr>
          <w:p w14:paraId="67A878FE" w14:textId="77777777" w:rsidR="008D7E9D" w:rsidRPr="00EF04ED" w:rsidRDefault="008D7E9D" w:rsidP="008D7E9D">
            <w:pPr>
              <w:rPr>
                <w:rFonts w:ascii="Calibri" w:hAnsi="Calibri" w:cs="Calibri"/>
              </w:rPr>
            </w:pPr>
          </w:p>
          <w:p w14:paraId="4536979E" w14:textId="2EC1F8D8" w:rsidR="008D7E9D" w:rsidRPr="00EF04ED" w:rsidRDefault="00D277DC" w:rsidP="008D7E9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7CB5CCC" w14:textId="7096465A" w:rsidR="008D7E9D" w:rsidRPr="00EF04ED" w:rsidRDefault="008D7E9D" w:rsidP="008D7E9D">
            <w:pPr>
              <w:rPr>
                <w:rFonts w:ascii="Calibri" w:hAnsi="Calibri" w:cs="Calibri"/>
              </w:rPr>
            </w:pPr>
            <w:r w:rsidRPr="00EF04ED">
              <w:rPr>
                <w:rFonts w:ascii="Calibri" w:hAnsi="Calibri" w:cs="Calibri"/>
              </w:rPr>
              <w:t xml:space="preserve">Interior of the Space, </w:t>
            </w:r>
            <w:r w:rsidR="003E3D73">
              <w:rPr>
                <w:rFonts w:ascii="Calibri" w:hAnsi="Calibri" w:cs="Calibri"/>
              </w:rPr>
              <w:t>Above Grid</w:t>
            </w:r>
          </w:p>
        </w:tc>
      </w:tr>
    </w:tbl>
    <w:p w14:paraId="0EAFA90E" w14:textId="576E6339" w:rsidR="008D7E9D" w:rsidRDefault="008D7E9D" w:rsidP="008D7E9D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>1.0</w:t>
      </w:r>
      <w:r w:rsidR="0011320D">
        <w:rPr>
          <w:rFonts w:ascii="Calibri" w:hAnsi="Calibri" w:cs="Calibri"/>
          <w:b/>
        </w:rPr>
        <w:t>9</w:t>
      </w:r>
      <w:r>
        <w:rPr>
          <w:rFonts w:ascii="Calibri" w:hAnsi="Calibri" w:cs="Calibri"/>
          <w:b/>
        </w:rPr>
        <w:t xml:space="preserve"> Section </w:t>
      </w:r>
      <w:r w:rsidR="0011320D">
        <w:rPr>
          <w:rFonts w:ascii="Calibri" w:hAnsi="Calibri" w:cs="Calibri"/>
          <w:b/>
        </w:rPr>
        <w:t>9</w:t>
      </w:r>
      <w:r>
        <w:rPr>
          <w:rFonts w:ascii="Calibri" w:hAnsi="Calibri" w:cs="Calibri"/>
          <w:b/>
        </w:rPr>
        <w:t xml:space="preserve"> - </w:t>
      </w:r>
      <w:r w:rsidR="0011320D" w:rsidRPr="0011320D">
        <w:rPr>
          <w:rFonts w:ascii="Calibri" w:hAnsi="Calibri" w:cs="Calibri"/>
          <w:b/>
        </w:rPr>
        <w:t xml:space="preserve">Path of </w:t>
      </w:r>
      <w:r w:rsidR="0011320D">
        <w:rPr>
          <w:rFonts w:ascii="Calibri" w:hAnsi="Calibri" w:cs="Calibri"/>
          <w:b/>
        </w:rPr>
        <w:t>T</w:t>
      </w:r>
      <w:r w:rsidR="0011320D" w:rsidRPr="0011320D">
        <w:rPr>
          <w:rFonts w:ascii="Calibri" w:hAnsi="Calibri" w:cs="Calibri"/>
          <w:b/>
        </w:rPr>
        <w:t xml:space="preserve">ravel, </w:t>
      </w:r>
      <w:r w:rsidR="0011320D">
        <w:rPr>
          <w:rFonts w:ascii="Calibri" w:hAnsi="Calibri" w:cs="Calibri"/>
          <w:b/>
        </w:rPr>
        <w:t>R</w:t>
      </w:r>
      <w:r w:rsidR="0011320D" w:rsidRPr="0011320D">
        <w:rPr>
          <w:rFonts w:ascii="Calibri" w:hAnsi="Calibri" w:cs="Calibri"/>
          <w:b/>
        </w:rPr>
        <w:t xml:space="preserve">emote </w:t>
      </w:r>
      <w:r w:rsidR="0011320D">
        <w:rPr>
          <w:rFonts w:ascii="Calibri" w:hAnsi="Calibri" w:cs="Calibri"/>
          <w:b/>
        </w:rPr>
        <w:t>S</w:t>
      </w:r>
      <w:r w:rsidR="0011320D" w:rsidRPr="0011320D">
        <w:rPr>
          <w:rFonts w:ascii="Calibri" w:hAnsi="Calibri" w:cs="Calibri"/>
          <w:b/>
        </w:rPr>
        <w:t xml:space="preserve">torage </w:t>
      </w:r>
      <w:r w:rsidR="0011320D" w:rsidRPr="0011320D">
        <w:rPr>
          <w:rFonts w:ascii="Calibri" w:hAnsi="Calibri" w:cs="Calibri"/>
          <w:b/>
          <w:color w:val="FF0000"/>
        </w:rPr>
        <w:t>(repeat as needed)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11320D" w:rsidRPr="00EF04ED" w14:paraId="388BEF94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71157AD6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60166AB0" w14:textId="1E688FDB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8CE093C" w14:textId="5707C105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  <w:tc>
          <w:tcPr>
            <w:tcW w:w="4297" w:type="dxa"/>
            <w:shd w:val="clear" w:color="auto" w:fill="auto"/>
          </w:tcPr>
          <w:p w14:paraId="3744E209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68A039C6" w14:textId="7F6B1E27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A5E8E75" w14:textId="65D55E35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</w:tr>
      <w:tr w:rsidR="0011320D" w:rsidRPr="00EF04ED" w14:paraId="24E4ACA0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0442DB78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13EA4CAF" w14:textId="3F58336E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9952D99" w14:textId="1E8C90FF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  <w:tc>
          <w:tcPr>
            <w:tcW w:w="4297" w:type="dxa"/>
            <w:shd w:val="clear" w:color="auto" w:fill="auto"/>
          </w:tcPr>
          <w:p w14:paraId="28B7C8D6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2DA0795C" w14:textId="340B30A8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081F6C4" w14:textId="005C7A12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</w:tr>
      <w:tr w:rsidR="0011320D" w:rsidRPr="00EF04ED" w14:paraId="2C105788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E35997E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294E4659" w14:textId="0C297A0A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C900149" w14:textId="3AED9A6D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  <w:tc>
          <w:tcPr>
            <w:tcW w:w="4297" w:type="dxa"/>
            <w:shd w:val="clear" w:color="auto" w:fill="auto"/>
          </w:tcPr>
          <w:p w14:paraId="4B15DE8B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21075995" w14:textId="3F0656F8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83A3502" w14:textId="32046FDD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</w:tr>
      <w:tr w:rsidR="0011320D" w:rsidRPr="00EF04ED" w14:paraId="50423DE7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5D3F8AE3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69C00852" w14:textId="3D4513FD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A207E0A" w14:textId="070C142C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  <w:tc>
          <w:tcPr>
            <w:tcW w:w="4297" w:type="dxa"/>
            <w:shd w:val="clear" w:color="auto" w:fill="auto"/>
          </w:tcPr>
          <w:p w14:paraId="26F4FF7A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1FF9A6E4" w14:textId="4987FF2F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11C2849" w14:textId="47843BD0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</w:tr>
      <w:tr w:rsidR="0011320D" w:rsidRPr="00EF04ED" w14:paraId="48603B26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059B2D2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7C2DF4EE" w14:textId="4B571624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543300A" w14:textId="0A1A5C14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  <w:tc>
          <w:tcPr>
            <w:tcW w:w="4297" w:type="dxa"/>
            <w:shd w:val="clear" w:color="auto" w:fill="auto"/>
          </w:tcPr>
          <w:p w14:paraId="50728B7C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555DE318" w14:textId="0526C38B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C2952F5" w14:textId="0DDE01C3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</w:tr>
      <w:tr w:rsidR="0011320D" w:rsidRPr="00EF04ED" w14:paraId="741DF633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EA79C85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0F2C7D00" w14:textId="152F7AE2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3312A34" w14:textId="38C424F2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  <w:tc>
          <w:tcPr>
            <w:tcW w:w="4297" w:type="dxa"/>
            <w:shd w:val="clear" w:color="auto" w:fill="auto"/>
          </w:tcPr>
          <w:p w14:paraId="3E081BD6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5820B4E3" w14:textId="1D2B3111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69B6FD4" w14:textId="79C841A0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</w:tr>
      <w:tr w:rsidR="0011320D" w:rsidRPr="00EF04ED" w14:paraId="2014C6EA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7EEFB84E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4D7E80E5" w14:textId="0BCCD818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A8138A3" w14:textId="0923B513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  <w:tc>
          <w:tcPr>
            <w:tcW w:w="4297" w:type="dxa"/>
            <w:shd w:val="clear" w:color="auto" w:fill="auto"/>
          </w:tcPr>
          <w:p w14:paraId="6ABC792C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5B81852B" w14:textId="7A2CBB53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4BC1F97" w14:textId="12DEA9F3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</w:tr>
      <w:tr w:rsidR="0011320D" w:rsidRPr="00EF04ED" w14:paraId="2A429455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53EE2B81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7307CDED" w14:textId="2E82A1B5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2288904" w14:textId="0D73E3AE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  <w:tc>
          <w:tcPr>
            <w:tcW w:w="4297" w:type="dxa"/>
            <w:shd w:val="clear" w:color="auto" w:fill="auto"/>
          </w:tcPr>
          <w:p w14:paraId="13ACF7D8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6DACDE67" w14:textId="7BE71892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072415F" w14:textId="1BDD0A75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</w:tr>
      <w:tr w:rsidR="0011320D" w:rsidRPr="00EF04ED" w14:paraId="0F470DEC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334CB099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201F9AA7" w14:textId="6DC839EE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B5D5869" w14:textId="777CAD90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  <w:tc>
          <w:tcPr>
            <w:tcW w:w="4297" w:type="dxa"/>
            <w:shd w:val="clear" w:color="auto" w:fill="auto"/>
          </w:tcPr>
          <w:p w14:paraId="7D0C07BE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51920546" w14:textId="3F5CD9E3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4D29FBE" w14:textId="69E13501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mote Storage</w:t>
            </w:r>
          </w:p>
        </w:tc>
      </w:tr>
    </w:tbl>
    <w:p w14:paraId="086B95AE" w14:textId="39230513" w:rsidR="0011320D" w:rsidRDefault="0011320D" w:rsidP="0011320D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1.10 Section 10 - </w:t>
      </w:r>
      <w:r w:rsidRPr="0011320D">
        <w:rPr>
          <w:rFonts w:ascii="Calibri" w:hAnsi="Calibri" w:cs="Calibri"/>
          <w:b/>
        </w:rPr>
        <w:t xml:space="preserve">Path of </w:t>
      </w:r>
      <w:r>
        <w:rPr>
          <w:rFonts w:ascii="Calibri" w:hAnsi="Calibri" w:cs="Calibri"/>
          <w:b/>
        </w:rPr>
        <w:t>T</w:t>
      </w:r>
      <w:r w:rsidRPr="0011320D">
        <w:rPr>
          <w:rFonts w:ascii="Calibri" w:hAnsi="Calibri" w:cs="Calibri"/>
          <w:b/>
        </w:rPr>
        <w:t xml:space="preserve">ravel, </w:t>
      </w:r>
      <w:r>
        <w:rPr>
          <w:rFonts w:ascii="Calibri" w:hAnsi="Calibri" w:cs="Calibri"/>
          <w:b/>
        </w:rPr>
        <w:t>Restrooms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11320D" w:rsidRPr="00EF04ED" w14:paraId="540AF379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69860BD1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56804CEE" w14:textId="2103C1F8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04FC44D" w14:textId="131437E8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  <w:tc>
          <w:tcPr>
            <w:tcW w:w="4297" w:type="dxa"/>
            <w:shd w:val="clear" w:color="auto" w:fill="auto"/>
          </w:tcPr>
          <w:p w14:paraId="2ADD38E3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03DC2FDD" w14:textId="17A234FE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EB9414C" w14:textId="3124EB22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</w:tr>
      <w:tr w:rsidR="0011320D" w:rsidRPr="00EF04ED" w14:paraId="29924284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77920DE3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392BB4FA" w14:textId="224DCB46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1AD6577" w14:textId="5CCAA9DE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  <w:tc>
          <w:tcPr>
            <w:tcW w:w="4297" w:type="dxa"/>
            <w:shd w:val="clear" w:color="auto" w:fill="auto"/>
          </w:tcPr>
          <w:p w14:paraId="428E49B0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67ADACCB" w14:textId="3B0D96A5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FDE2DDD" w14:textId="0CCAC902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</w:tr>
      <w:tr w:rsidR="0011320D" w:rsidRPr="00EF04ED" w14:paraId="7A4AABC3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67D89A4F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7BA4ADB3" w14:textId="5C340A02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FA8B9D6" w14:textId="77A8A688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  <w:tc>
          <w:tcPr>
            <w:tcW w:w="4297" w:type="dxa"/>
            <w:shd w:val="clear" w:color="auto" w:fill="auto"/>
          </w:tcPr>
          <w:p w14:paraId="14173CD3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5A85379A" w14:textId="285B1965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87136A9" w14:textId="43B2FDB0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</w:tr>
      <w:tr w:rsidR="0011320D" w:rsidRPr="00EF04ED" w14:paraId="2277CFD8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A8BC674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1F492B1B" w14:textId="2EF53687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1B03E5B" w14:textId="550771EA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  <w:tc>
          <w:tcPr>
            <w:tcW w:w="4297" w:type="dxa"/>
            <w:shd w:val="clear" w:color="auto" w:fill="auto"/>
          </w:tcPr>
          <w:p w14:paraId="5CDE1F2F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505F3819" w14:textId="0C09EDE5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430E2C1" w14:textId="6FF7F1BE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</w:tr>
      <w:tr w:rsidR="0011320D" w:rsidRPr="00EF04ED" w14:paraId="2FB79DF5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2AC0D88C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43403027" w14:textId="40C814CE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A7FDFC5" w14:textId="108411FA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  <w:tc>
          <w:tcPr>
            <w:tcW w:w="4297" w:type="dxa"/>
            <w:shd w:val="clear" w:color="auto" w:fill="auto"/>
          </w:tcPr>
          <w:p w14:paraId="65797F0A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010BA251" w14:textId="797EB022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AD4C5DD" w14:textId="365E9E52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</w:tr>
      <w:tr w:rsidR="0011320D" w:rsidRPr="00EF04ED" w14:paraId="20EDB610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155035D8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412E6A3F" w14:textId="5D1A3C6B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2230198" w14:textId="2CAED75E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  <w:tc>
          <w:tcPr>
            <w:tcW w:w="4297" w:type="dxa"/>
            <w:shd w:val="clear" w:color="auto" w:fill="auto"/>
          </w:tcPr>
          <w:p w14:paraId="19EA73D4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526A420A" w14:textId="7A98A7F7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6DEEB18" w14:textId="5174520C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</w:tr>
      <w:tr w:rsidR="0011320D" w:rsidRPr="00EF04ED" w14:paraId="04249883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040D5964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0F2B0807" w14:textId="77D6EE6D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90010FA" w14:textId="00DFBEF3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  <w:tc>
          <w:tcPr>
            <w:tcW w:w="4297" w:type="dxa"/>
            <w:shd w:val="clear" w:color="auto" w:fill="auto"/>
          </w:tcPr>
          <w:p w14:paraId="20D78FF5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08BA7144" w14:textId="25F49465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DDC3685" w14:textId="7397E736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</w:tr>
      <w:tr w:rsidR="0011320D" w:rsidRPr="00EF04ED" w14:paraId="6FF9E35E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6960BC57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3F26553F" w14:textId="65EEB3DA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4436C89" w14:textId="3CA128CE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  <w:tc>
          <w:tcPr>
            <w:tcW w:w="4297" w:type="dxa"/>
            <w:shd w:val="clear" w:color="auto" w:fill="auto"/>
          </w:tcPr>
          <w:p w14:paraId="51ECDC9B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06D81668" w14:textId="0F8A5D0B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64E96BE" w14:textId="2AE03D11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</w:tr>
      <w:tr w:rsidR="0011320D" w:rsidRPr="00EF04ED" w14:paraId="28E89D86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62B4122D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312A2E54" w14:textId="4EE58179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20639DE" w14:textId="3A400829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  <w:tc>
          <w:tcPr>
            <w:tcW w:w="4297" w:type="dxa"/>
            <w:shd w:val="clear" w:color="auto" w:fill="auto"/>
          </w:tcPr>
          <w:p w14:paraId="735DF890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77159463" w14:textId="2F7CE306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B633B58" w14:textId="11EA7F59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h of Travel, Restrooms</w:t>
            </w:r>
          </w:p>
        </w:tc>
      </w:tr>
    </w:tbl>
    <w:p w14:paraId="1A20047E" w14:textId="2CCF7421" w:rsidR="0011320D" w:rsidRDefault="0011320D" w:rsidP="0011320D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>1.11 Section 11 – Interior of Restrooms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11320D" w:rsidRPr="00EF04ED" w14:paraId="1503EB53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44F83B60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020AA859" w14:textId="53374C3B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F9D7B2F" w14:textId="6DE902F8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  <w:tc>
          <w:tcPr>
            <w:tcW w:w="4297" w:type="dxa"/>
            <w:shd w:val="clear" w:color="auto" w:fill="auto"/>
          </w:tcPr>
          <w:p w14:paraId="4EBE14EF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6D35E478" w14:textId="0677D71B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5E533E1" w14:textId="478AD305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</w:tr>
      <w:tr w:rsidR="0011320D" w:rsidRPr="00EF04ED" w14:paraId="3BDFDFFE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DF48C21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69B09CA9" w14:textId="65EF1672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C641C05" w14:textId="3776F4F5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  <w:tc>
          <w:tcPr>
            <w:tcW w:w="4297" w:type="dxa"/>
            <w:shd w:val="clear" w:color="auto" w:fill="auto"/>
          </w:tcPr>
          <w:p w14:paraId="0848D917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6DBCF715" w14:textId="5E0495A9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D205168" w14:textId="055FD585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</w:tr>
      <w:tr w:rsidR="0011320D" w:rsidRPr="00EF04ED" w14:paraId="50A3BCFD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20F7487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65F644CB" w14:textId="70B2F8B5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55FDBD5" w14:textId="33BA1336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  <w:tc>
          <w:tcPr>
            <w:tcW w:w="4297" w:type="dxa"/>
            <w:shd w:val="clear" w:color="auto" w:fill="auto"/>
          </w:tcPr>
          <w:p w14:paraId="337BDFA0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323EB925" w14:textId="0E77F7BE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D318AB9" w14:textId="2B5186E0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</w:tr>
      <w:tr w:rsidR="0011320D" w:rsidRPr="00EF04ED" w14:paraId="77995F88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718B841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4A6170E0" w14:textId="4E3133C3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54E5A53" w14:textId="1734245C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  <w:tc>
          <w:tcPr>
            <w:tcW w:w="4297" w:type="dxa"/>
            <w:shd w:val="clear" w:color="auto" w:fill="auto"/>
          </w:tcPr>
          <w:p w14:paraId="0A48B5BA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22705AA4" w14:textId="7F8575CC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14CBA72" w14:textId="4B5216A6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</w:tr>
      <w:tr w:rsidR="0011320D" w:rsidRPr="00EF04ED" w14:paraId="2DE11EEF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746CFCB7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1427F46A" w14:textId="63DC9492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3503AB5" w14:textId="5BD84AC4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  <w:tc>
          <w:tcPr>
            <w:tcW w:w="4297" w:type="dxa"/>
            <w:shd w:val="clear" w:color="auto" w:fill="auto"/>
          </w:tcPr>
          <w:p w14:paraId="3C27D1AE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5EA3C8F7" w14:textId="7E35F039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7E240EA" w14:textId="4C6193E1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</w:tr>
      <w:tr w:rsidR="0011320D" w:rsidRPr="00EF04ED" w14:paraId="28654196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209C73E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0C2D6AF2" w14:textId="1CDD876E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581C99A" w14:textId="456C7C16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  <w:tc>
          <w:tcPr>
            <w:tcW w:w="4297" w:type="dxa"/>
            <w:shd w:val="clear" w:color="auto" w:fill="auto"/>
          </w:tcPr>
          <w:p w14:paraId="167A37A0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69B4BE2E" w14:textId="39CA26AB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67A2EE1" w14:textId="55F0C85F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</w:tr>
      <w:tr w:rsidR="0011320D" w:rsidRPr="00EF04ED" w14:paraId="746FAEB2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75219473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244901EE" w14:textId="276E6874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7363145" w14:textId="1FDBCE92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  <w:tc>
          <w:tcPr>
            <w:tcW w:w="4297" w:type="dxa"/>
            <w:shd w:val="clear" w:color="auto" w:fill="auto"/>
          </w:tcPr>
          <w:p w14:paraId="6F351101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61DA34B2" w14:textId="7ED56EFA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1473958" w14:textId="0B2468B5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</w:tr>
      <w:tr w:rsidR="0011320D" w:rsidRPr="00EF04ED" w14:paraId="36599532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177DE2AB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536D7769" w14:textId="34B0C719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CF631FF" w14:textId="298AE750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  <w:tc>
          <w:tcPr>
            <w:tcW w:w="4297" w:type="dxa"/>
            <w:shd w:val="clear" w:color="auto" w:fill="auto"/>
          </w:tcPr>
          <w:p w14:paraId="1CB27BC9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06439342" w14:textId="41874605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6CFA0D4" w14:textId="6974F828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</w:tr>
      <w:tr w:rsidR="0011320D" w:rsidRPr="00EF04ED" w14:paraId="69ED4303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2617F227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7FB18CF1" w14:textId="7DC7DFAF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BCBDD23" w14:textId="59790464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  <w:tc>
          <w:tcPr>
            <w:tcW w:w="4297" w:type="dxa"/>
            <w:shd w:val="clear" w:color="auto" w:fill="auto"/>
          </w:tcPr>
          <w:p w14:paraId="6FFD3B22" w14:textId="77777777" w:rsidR="0011320D" w:rsidRPr="00EF04ED" w:rsidRDefault="0011320D" w:rsidP="0011320D">
            <w:pPr>
              <w:rPr>
                <w:rFonts w:ascii="Calibri" w:hAnsi="Calibri" w:cs="Calibri"/>
              </w:rPr>
            </w:pPr>
          </w:p>
          <w:p w14:paraId="60D282D5" w14:textId="7EE15F7C" w:rsidR="0011320D" w:rsidRPr="00EF04ED" w:rsidRDefault="00D277DC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06125A0" w14:textId="06F20C69" w:rsidR="0011320D" w:rsidRPr="00EF04ED" w:rsidRDefault="0011320D" w:rsidP="0011320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ior of Restrooms</w:t>
            </w:r>
          </w:p>
        </w:tc>
      </w:tr>
    </w:tbl>
    <w:p w14:paraId="64B7CC7B" w14:textId="0FEB9AE4" w:rsidR="0011320D" w:rsidRDefault="0011320D" w:rsidP="0011320D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>1.1</w:t>
      </w:r>
      <w:r w:rsidR="00481800">
        <w:rPr>
          <w:rFonts w:ascii="Calibri" w:hAnsi="Calibri" w:cs="Calibri"/>
          <w:b/>
        </w:rPr>
        <w:t>2</w:t>
      </w:r>
      <w:r>
        <w:rPr>
          <w:rFonts w:ascii="Calibri" w:hAnsi="Calibri" w:cs="Calibri"/>
          <w:b/>
        </w:rPr>
        <w:t xml:space="preserve"> Section 1</w:t>
      </w:r>
      <w:r w:rsidR="00481800">
        <w:rPr>
          <w:rFonts w:ascii="Calibri" w:hAnsi="Calibri" w:cs="Calibri"/>
          <w:b/>
        </w:rPr>
        <w:t>2</w:t>
      </w:r>
      <w:r>
        <w:rPr>
          <w:rFonts w:ascii="Calibri" w:hAnsi="Calibri" w:cs="Calibri"/>
          <w:b/>
        </w:rPr>
        <w:t xml:space="preserve"> – </w:t>
      </w:r>
      <w:r w:rsidR="00D65DBE">
        <w:rPr>
          <w:rFonts w:ascii="Calibri" w:hAnsi="Calibri" w:cs="Calibri"/>
          <w:b/>
        </w:rPr>
        <w:t>Path of Travel, Trash/Dock Area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481800" w:rsidRPr="00EF04ED" w14:paraId="0AF83142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44ABF3E5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13B860E0" w14:textId="05714748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33D327F" w14:textId="5B818AB3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  <w:tc>
          <w:tcPr>
            <w:tcW w:w="4297" w:type="dxa"/>
            <w:shd w:val="clear" w:color="auto" w:fill="auto"/>
          </w:tcPr>
          <w:p w14:paraId="51C01E16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524F193E" w14:textId="4F6662B9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8DA54E9" w14:textId="51884059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</w:tr>
      <w:tr w:rsidR="00481800" w:rsidRPr="00EF04ED" w14:paraId="1A51D4CA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B31F753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06E9F7BC" w14:textId="0949E352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572673E" w14:textId="349D3AE1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  <w:tc>
          <w:tcPr>
            <w:tcW w:w="4297" w:type="dxa"/>
            <w:shd w:val="clear" w:color="auto" w:fill="auto"/>
          </w:tcPr>
          <w:p w14:paraId="3DE1F30E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203641A5" w14:textId="5E6FB992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98E7CAC" w14:textId="0A855CB9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</w:tr>
      <w:tr w:rsidR="00481800" w:rsidRPr="00EF04ED" w14:paraId="00676F70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0A3C50AD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46EFABD4" w14:textId="48C084DF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9C89EB8" w14:textId="53435179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  <w:tc>
          <w:tcPr>
            <w:tcW w:w="4297" w:type="dxa"/>
            <w:shd w:val="clear" w:color="auto" w:fill="auto"/>
          </w:tcPr>
          <w:p w14:paraId="0288CA1E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54BE9B31" w14:textId="1833B7E7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4B49FE8" w14:textId="0F36B8B8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</w:tr>
      <w:tr w:rsidR="00481800" w:rsidRPr="00EF04ED" w14:paraId="4937411C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6D22B921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68250D30" w14:textId="389AD547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28F3E53" w14:textId="11605350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  <w:tc>
          <w:tcPr>
            <w:tcW w:w="4297" w:type="dxa"/>
            <w:shd w:val="clear" w:color="auto" w:fill="auto"/>
          </w:tcPr>
          <w:p w14:paraId="5C841C39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533B9C16" w14:textId="1B7539DF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BA738B5" w14:textId="4B0DA738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</w:tr>
      <w:tr w:rsidR="00481800" w:rsidRPr="00EF04ED" w14:paraId="102F2BCC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0677915A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340FD767" w14:textId="75256C10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6B3A6F7" w14:textId="35BD2DD5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  <w:tc>
          <w:tcPr>
            <w:tcW w:w="4297" w:type="dxa"/>
            <w:shd w:val="clear" w:color="auto" w:fill="auto"/>
          </w:tcPr>
          <w:p w14:paraId="2E90AD90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7F5F33D1" w14:textId="5C3529D1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2A85E1D" w14:textId="0B27C0BF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</w:tr>
      <w:tr w:rsidR="00481800" w:rsidRPr="00EF04ED" w14:paraId="260180F4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1C96CDD9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6063CC35" w14:textId="45E1B222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4590533" w14:textId="792C991B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  <w:tc>
          <w:tcPr>
            <w:tcW w:w="4297" w:type="dxa"/>
            <w:shd w:val="clear" w:color="auto" w:fill="auto"/>
          </w:tcPr>
          <w:p w14:paraId="68DC430C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65052056" w14:textId="65A8668B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8CC706B" w14:textId="2E4AD57F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</w:tr>
      <w:tr w:rsidR="00481800" w:rsidRPr="00EF04ED" w14:paraId="77D4498F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12C6E2F0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72FCDEA9" w14:textId="35ACF589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52F091A" w14:textId="314C83BB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  <w:tc>
          <w:tcPr>
            <w:tcW w:w="4297" w:type="dxa"/>
            <w:shd w:val="clear" w:color="auto" w:fill="auto"/>
          </w:tcPr>
          <w:p w14:paraId="54EDF4B1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47D11A65" w14:textId="2D7E7864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7865769" w14:textId="7694565E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</w:tr>
      <w:tr w:rsidR="00481800" w:rsidRPr="00EF04ED" w14:paraId="7306936A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17537927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785B9A6A" w14:textId="31DB9BB2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B5B1CCA" w14:textId="427563A5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  <w:tc>
          <w:tcPr>
            <w:tcW w:w="4297" w:type="dxa"/>
            <w:shd w:val="clear" w:color="auto" w:fill="auto"/>
          </w:tcPr>
          <w:p w14:paraId="75B37C86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01BD08AF" w14:textId="3FB7A481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BE1DDCC" w14:textId="40E20C75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</w:tr>
      <w:tr w:rsidR="00481800" w:rsidRPr="00EF04ED" w14:paraId="36869F9C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5F082C64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579BD2FE" w14:textId="343B01B3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713B96A" w14:textId="4093E14E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  <w:tc>
          <w:tcPr>
            <w:tcW w:w="4297" w:type="dxa"/>
            <w:shd w:val="clear" w:color="auto" w:fill="auto"/>
          </w:tcPr>
          <w:p w14:paraId="298C5586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07B9D152" w14:textId="49CE2DA5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3EA81E8" w14:textId="561D0D41" w:rsidR="00481800" w:rsidRPr="00EF04ED" w:rsidRDefault="00D65DBE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</w:tr>
      <w:tr w:rsidR="00D65DBE" w:rsidRPr="00EF04ED" w14:paraId="7F56EE3A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2F6D1EBF" w14:textId="77777777" w:rsidR="00D65DBE" w:rsidRPr="00EF04ED" w:rsidRDefault="00D65DBE" w:rsidP="00D65DBE">
            <w:pPr>
              <w:rPr>
                <w:rFonts w:ascii="Calibri" w:hAnsi="Calibri" w:cs="Calibri"/>
              </w:rPr>
            </w:pPr>
          </w:p>
          <w:p w14:paraId="08414920" w14:textId="77777777" w:rsidR="00D65DBE" w:rsidRPr="00EF04ED" w:rsidRDefault="00D65DBE" w:rsidP="00D65DB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B00B5DD" w14:textId="4B9F0BE5" w:rsidR="00D65DBE" w:rsidRPr="00EF04ED" w:rsidRDefault="00D65DBE" w:rsidP="00D65DB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  <w:tc>
          <w:tcPr>
            <w:tcW w:w="4297" w:type="dxa"/>
            <w:shd w:val="clear" w:color="auto" w:fill="auto"/>
          </w:tcPr>
          <w:p w14:paraId="2F981DAB" w14:textId="77777777" w:rsidR="00D65DBE" w:rsidRPr="00EF04ED" w:rsidRDefault="00D65DBE" w:rsidP="00D65DBE">
            <w:pPr>
              <w:rPr>
                <w:rFonts w:ascii="Calibri" w:hAnsi="Calibri" w:cs="Calibri"/>
              </w:rPr>
            </w:pPr>
          </w:p>
          <w:p w14:paraId="79B6FBEA" w14:textId="77777777" w:rsidR="00D65DBE" w:rsidRPr="00EF04ED" w:rsidRDefault="00D65DBE" w:rsidP="00D65DB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54DA8F1" w14:textId="7BEB3531" w:rsidR="00D65DBE" w:rsidRPr="00EF04ED" w:rsidRDefault="00D65DBE" w:rsidP="00D65DB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Cs/>
              </w:rPr>
              <w:t>Path of Travel, Trash/Dock Area</w:t>
            </w:r>
          </w:p>
        </w:tc>
      </w:tr>
    </w:tbl>
    <w:p w14:paraId="23BEDF3B" w14:textId="393C071C" w:rsidR="00481800" w:rsidRDefault="00481800" w:rsidP="00481800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1.13 Section 13 – </w:t>
      </w:r>
      <w:r w:rsidRPr="00481800">
        <w:rPr>
          <w:rFonts w:ascii="Calibri" w:hAnsi="Calibri" w:cs="Calibri"/>
          <w:b/>
        </w:rPr>
        <w:t xml:space="preserve">Path of Travel </w:t>
      </w:r>
      <w:r>
        <w:rPr>
          <w:rFonts w:ascii="Calibri" w:hAnsi="Calibri" w:cs="Calibri"/>
          <w:b/>
        </w:rPr>
        <w:t>for Delivery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481800" w:rsidRPr="00EF04ED" w14:paraId="4ACF9DC1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3FA48195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250C172F" w14:textId="4B558874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A506571" w14:textId="5BE228AF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  <w:tc>
          <w:tcPr>
            <w:tcW w:w="4297" w:type="dxa"/>
            <w:shd w:val="clear" w:color="auto" w:fill="auto"/>
          </w:tcPr>
          <w:p w14:paraId="513FA3A5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1175DFFD" w14:textId="367F7A59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817F99B" w14:textId="721EA7BA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</w:tr>
      <w:tr w:rsidR="00481800" w:rsidRPr="00EF04ED" w14:paraId="494969AF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BFA437F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0AFC2C51" w14:textId="4095698D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93994E3" w14:textId="073CD65A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  <w:tc>
          <w:tcPr>
            <w:tcW w:w="4297" w:type="dxa"/>
            <w:shd w:val="clear" w:color="auto" w:fill="auto"/>
          </w:tcPr>
          <w:p w14:paraId="5C1B1AE3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16E36968" w14:textId="59675B0C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A5B3D3E" w14:textId="2D4F86AF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</w:tr>
      <w:tr w:rsidR="00481800" w:rsidRPr="00EF04ED" w14:paraId="64788DF7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1A4AB638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3F3D3B71" w14:textId="046B3428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761D311" w14:textId="2B1E2143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  <w:tc>
          <w:tcPr>
            <w:tcW w:w="4297" w:type="dxa"/>
            <w:shd w:val="clear" w:color="auto" w:fill="auto"/>
          </w:tcPr>
          <w:p w14:paraId="0881B10E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727214FD" w14:textId="2021646B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CCBE0B6" w14:textId="1D9C22E0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</w:tr>
      <w:tr w:rsidR="00481800" w:rsidRPr="00EF04ED" w14:paraId="59FFD71D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0FDCD7EA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2653D5D2" w14:textId="39384D12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8B98D3C" w14:textId="793E9A66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  <w:tc>
          <w:tcPr>
            <w:tcW w:w="4297" w:type="dxa"/>
            <w:shd w:val="clear" w:color="auto" w:fill="auto"/>
          </w:tcPr>
          <w:p w14:paraId="3EE3FEEA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4BB735A4" w14:textId="2BB418A9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7AB8451" w14:textId="4E91BE3A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</w:tr>
      <w:tr w:rsidR="00481800" w:rsidRPr="00EF04ED" w14:paraId="6C508605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76290EDD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202C2069" w14:textId="4BE73856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8ACBB2A" w14:textId="57E413D1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  <w:tc>
          <w:tcPr>
            <w:tcW w:w="4297" w:type="dxa"/>
            <w:shd w:val="clear" w:color="auto" w:fill="auto"/>
          </w:tcPr>
          <w:p w14:paraId="30D9C4D1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2D60567A" w14:textId="5C9F3E2D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5294BE0" w14:textId="63E243E9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</w:tr>
      <w:tr w:rsidR="00481800" w:rsidRPr="00EF04ED" w14:paraId="3C067E30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19755D98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46944D0F" w14:textId="6739645A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F18149C" w14:textId="425D252C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  <w:tc>
          <w:tcPr>
            <w:tcW w:w="4297" w:type="dxa"/>
            <w:shd w:val="clear" w:color="auto" w:fill="auto"/>
          </w:tcPr>
          <w:p w14:paraId="0975614A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772207F4" w14:textId="68E61B8D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79A7851" w14:textId="6F98250E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</w:tr>
      <w:tr w:rsidR="00481800" w:rsidRPr="00EF04ED" w14:paraId="05B41B6A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BEEC76C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22655A25" w14:textId="45988D9E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626C779" w14:textId="2540041A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  <w:tc>
          <w:tcPr>
            <w:tcW w:w="4297" w:type="dxa"/>
            <w:shd w:val="clear" w:color="auto" w:fill="auto"/>
          </w:tcPr>
          <w:p w14:paraId="3AD381D6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5F28C369" w14:textId="5D0521A8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91BAC78" w14:textId="39DD76BA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</w:tr>
      <w:tr w:rsidR="00481800" w:rsidRPr="00EF04ED" w14:paraId="0E38F6D4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66A51865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66A5BC19" w14:textId="0F99846D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AE0A892" w14:textId="7F2DEA03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  <w:tc>
          <w:tcPr>
            <w:tcW w:w="4297" w:type="dxa"/>
            <w:shd w:val="clear" w:color="auto" w:fill="auto"/>
          </w:tcPr>
          <w:p w14:paraId="79EAF084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4519F6E2" w14:textId="57BA7EE2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9D2FCCC" w14:textId="102118CB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</w:tr>
      <w:tr w:rsidR="00481800" w:rsidRPr="00EF04ED" w14:paraId="17B55F7F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45A7A6E3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4BBA21BD" w14:textId="7BA12569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ED0384E" w14:textId="3EAD303E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  <w:tc>
          <w:tcPr>
            <w:tcW w:w="4297" w:type="dxa"/>
            <w:shd w:val="clear" w:color="auto" w:fill="auto"/>
          </w:tcPr>
          <w:p w14:paraId="5F446BF1" w14:textId="77777777" w:rsidR="00481800" w:rsidRPr="00EF04ED" w:rsidRDefault="00481800" w:rsidP="00481800">
            <w:pPr>
              <w:rPr>
                <w:rFonts w:ascii="Calibri" w:hAnsi="Calibri" w:cs="Calibri"/>
              </w:rPr>
            </w:pPr>
          </w:p>
          <w:p w14:paraId="5EEDD903" w14:textId="5CF904B3" w:rsidR="00481800" w:rsidRPr="00EF04ED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7E06CA9" w14:textId="65AB2779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  <w:bCs/>
              </w:rPr>
              <w:t xml:space="preserve">Path of </w:t>
            </w:r>
            <w:r>
              <w:rPr>
                <w:rFonts w:ascii="Calibri" w:hAnsi="Calibri" w:cs="Calibri"/>
                <w:bCs/>
              </w:rPr>
              <w:t>T</w:t>
            </w:r>
            <w:r w:rsidRPr="00481800">
              <w:rPr>
                <w:rFonts w:ascii="Calibri" w:hAnsi="Calibri" w:cs="Calibri"/>
                <w:bCs/>
              </w:rPr>
              <w:t xml:space="preserve">ravel </w:t>
            </w:r>
            <w:r>
              <w:rPr>
                <w:rFonts w:ascii="Calibri" w:hAnsi="Calibri" w:cs="Calibri"/>
                <w:bCs/>
              </w:rPr>
              <w:t>for Delivery</w:t>
            </w:r>
          </w:p>
        </w:tc>
      </w:tr>
    </w:tbl>
    <w:p w14:paraId="0DE4BAF7" w14:textId="77777777" w:rsidR="004071AF" w:rsidRDefault="004071AF" w:rsidP="004071AF">
      <w:pPr>
        <w:rPr>
          <w:rFonts w:ascii="Calibri" w:hAnsi="Calibri" w:cs="Calibri"/>
          <w:b/>
        </w:rPr>
      </w:pPr>
    </w:p>
    <w:p w14:paraId="47E21354" w14:textId="1F760684" w:rsidR="004071AF" w:rsidRDefault="004071AF" w:rsidP="004071AF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1.14 Section 14 – </w:t>
      </w:r>
      <w:r>
        <w:rPr>
          <w:rFonts w:ascii="Calibri" w:hAnsi="Calibri" w:cs="Calibri"/>
          <w:b/>
        </w:rPr>
        <w:t>Below Proposed Space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4071AF" w:rsidRPr="00EF04ED" w14:paraId="13A893E8" w14:textId="77777777" w:rsidTr="00183DEF">
        <w:trPr>
          <w:trHeight w:val="2853"/>
        </w:trPr>
        <w:tc>
          <w:tcPr>
            <w:tcW w:w="4297" w:type="dxa"/>
            <w:shd w:val="clear" w:color="auto" w:fill="auto"/>
          </w:tcPr>
          <w:p w14:paraId="0329F58A" w14:textId="77777777" w:rsidR="004071AF" w:rsidRPr="00481800" w:rsidRDefault="004071AF" w:rsidP="004071AF">
            <w:pPr>
              <w:rPr>
                <w:rFonts w:ascii="Calibri" w:hAnsi="Calibri" w:cs="Calibri"/>
              </w:rPr>
            </w:pPr>
          </w:p>
          <w:p w14:paraId="7BBD5964" w14:textId="77777777" w:rsidR="004071AF" w:rsidRPr="00481800" w:rsidRDefault="004071AF" w:rsidP="004071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21D4454" w14:textId="2A1B3C41" w:rsidR="004071AF" w:rsidRPr="00481800" w:rsidRDefault="004071AF" w:rsidP="004071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elow Space</w:t>
            </w:r>
          </w:p>
        </w:tc>
        <w:tc>
          <w:tcPr>
            <w:tcW w:w="4297" w:type="dxa"/>
            <w:shd w:val="clear" w:color="auto" w:fill="auto"/>
          </w:tcPr>
          <w:p w14:paraId="22E1B5B8" w14:textId="77777777" w:rsidR="004071AF" w:rsidRPr="00481800" w:rsidRDefault="004071AF" w:rsidP="004071AF">
            <w:pPr>
              <w:rPr>
                <w:rFonts w:ascii="Calibri" w:hAnsi="Calibri" w:cs="Calibri"/>
              </w:rPr>
            </w:pPr>
          </w:p>
          <w:p w14:paraId="48050AFE" w14:textId="77777777" w:rsidR="004071AF" w:rsidRPr="00481800" w:rsidRDefault="004071AF" w:rsidP="004071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1EB1C46" w14:textId="04838021" w:rsidR="004071AF" w:rsidRPr="00EF04ED" w:rsidRDefault="004071AF" w:rsidP="004071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elow Space</w:t>
            </w:r>
          </w:p>
        </w:tc>
      </w:tr>
      <w:tr w:rsidR="004071AF" w:rsidRPr="00EF04ED" w14:paraId="3E5D31FF" w14:textId="77777777" w:rsidTr="00183DEF">
        <w:trPr>
          <w:trHeight w:val="2629"/>
        </w:trPr>
        <w:tc>
          <w:tcPr>
            <w:tcW w:w="4297" w:type="dxa"/>
            <w:shd w:val="clear" w:color="auto" w:fill="auto"/>
          </w:tcPr>
          <w:p w14:paraId="3A45F801" w14:textId="77777777" w:rsidR="004071AF" w:rsidRPr="00481800" w:rsidRDefault="004071AF" w:rsidP="004071AF">
            <w:pPr>
              <w:rPr>
                <w:rFonts w:ascii="Calibri" w:hAnsi="Calibri" w:cs="Calibri"/>
              </w:rPr>
            </w:pPr>
          </w:p>
          <w:p w14:paraId="2948161B" w14:textId="77777777" w:rsidR="004071AF" w:rsidRPr="00481800" w:rsidRDefault="004071AF" w:rsidP="004071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91240F7" w14:textId="4D84D82F" w:rsidR="004071AF" w:rsidRPr="00EF04ED" w:rsidRDefault="004071AF" w:rsidP="004071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elow Space</w:t>
            </w:r>
          </w:p>
        </w:tc>
        <w:tc>
          <w:tcPr>
            <w:tcW w:w="4297" w:type="dxa"/>
            <w:shd w:val="clear" w:color="auto" w:fill="auto"/>
          </w:tcPr>
          <w:p w14:paraId="2E2FCA23" w14:textId="77777777" w:rsidR="004071AF" w:rsidRPr="00481800" w:rsidRDefault="004071AF" w:rsidP="004071AF">
            <w:pPr>
              <w:rPr>
                <w:rFonts w:ascii="Calibri" w:hAnsi="Calibri" w:cs="Calibri"/>
              </w:rPr>
            </w:pPr>
          </w:p>
          <w:p w14:paraId="7A6A7FB8" w14:textId="77777777" w:rsidR="004071AF" w:rsidRPr="00481800" w:rsidRDefault="004071AF" w:rsidP="004071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CC78C45" w14:textId="62B2C255" w:rsidR="004071AF" w:rsidRPr="00EF04ED" w:rsidRDefault="004071AF" w:rsidP="004071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elow Space</w:t>
            </w:r>
          </w:p>
        </w:tc>
      </w:tr>
      <w:tr w:rsidR="004071AF" w:rsidRPr="00EF04ED" w14:paraId="6ABC7FB0" w14:textId="77777777" w:rsidTr="00183DEF">
        <w:trPr>
          <w:trHeight w:val="2629"/>
        </w:trPr>
        <w:tc>
          <w:tcPr>
            <w:tcW w:w="4297" w:type="dxa"/>
            <w:shd w:val="clear" w:color="auto" w:fill="auto"/>
          </w:tcPr>
          <w:p w14:paraId="7E018EEF" w14:textId="77777777" w:rsidR="004071AF" w:rsidRPr="00481800" w:rsidRDefault="004071AF" w:rsidP="004071AF">
            <w:pPr>
              <w:rPr>
                <w:rFonts w:ascii="Calibri" w:hAnsi="Calibri" w:cs="Calibri"/>
              </w:rPr>
            </w:pPr>
          </w:p>
          <w:p w14:paraId="1CD56ED2" w14:textId="77777777" w:rsidR="004071AF" w:rsidRPr="00481800" w:rsidRDefault="004071AF" w:rsidP="004071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16DCA33" w14:textId="43093BD7" w:rsidR="004071AF" w:rsidRPr="00481800" w:rsidRDefault="004071AF" w:rsidP="004071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elow Space</w:t>
            </w:r>
          </w:p>
        </w:tc>
        <w:tc>
          <w:tcPr>
            <w:tcW w:w="4297" w:type="dxa"/>
            <w:shd w:val="clear" w:color="auto" w:fill="auto"/>
          </w:tcPr>
          <w:p w14:paraId="789F0E3B" w14:textId="77777777" w:rsidR="004071AF" w:rsidRPr="00481800" w:rsidRDefault="004071AF" w:rsidP="004071AF">
            <w:pPr>
              <w:rPr>
                <w:rFonts w:ascii="Calibri" w:hAnsi="Calibri" w:cs="Calibri"/>
              </w:rPr>
            </w:pPr>
          </w:p>
          <w:p w14:paraId="08F1F522" w14:textId="77777777" w:rsidR="004071AF" w:rsidRPr="00481800" w:rsidRDefault="004071AF" w:rsidP="004071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BF2BFFF" w14:textId="4555CB07" w:rsidR="004071AF" w:rsidRPr="00481800" w:rsidRDefault="004071AF" w:rsidP="004071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elow Space</w:t>
            </w:r>
          </w:p>
        </w:tc>
      </w:tr>
    </w:tbl>
    <w:p w14:paraId="733809EF" w14:textId="77777777" w:rsidR="004071AF" w:rsidRDefault="004071AF" w:rsidP="00481800">
      <w:pPr>
        <w:rPr>
          <w:rFonts w:ascii="Calibri" w:hAnsi="Calibri" w:cs="Calibri"/>
          <w:b/>
        </w:rPr>
      </w:pPr>
    </w:p>
    <w:p w14:paraId="23CCA821" w14:textId="77777777" w:rsidR="004071AF" w:rsidRDefault="004071AF" w:rsidP="00481800">
      <w:pPr>
        <w:rPr>
          <w:rFonts w:ascii="Calibri" w:hAnsi="Calibri" w:cs="Calibri"/>
          <w:b/>
        </w:rPr>
      </w:pPr>
    </w:p>
    <w:p w14:paraId="1D1924BF" w14:textId="77777777" w:rsidR="004071AF" w:rsidRDefault="004071AF" w:rsidP="00481800">
      <w:pPr>
        <w:rPr>
          <w:rFonts w:ascii="Calibri" w:hAnsi="Calibri" w:cs="Calibri"/>
          <w:b/>
        </w:rPr>
      </w:pPr>
    </w:p>
    <w:p w14:paraId="62266181" w14:textId="77777777" w:rsidR="004071AF" w:rsidRDefault="004071AF" w:rsidP="00481800">
      <w:pPr>
        <w:rPr>
          <w:rFonts w:ascii="Calibri" w:hAnsi="Calibri" w:cs="Calibri"/>
          <w:b/>
        </w:rPr>
      </w:pPr>
    </w:p>
    <w:p w14:paraId="0376D287" w14:textId="77777777" w:rsidR="004071AF" w:rsidRDefault="004071AF" w:rsidP="00481800">
      <w:pPr>
        <w:rPr>
          <w:rFonts w:ascii="Calibri" w:hAnsi="Calibri" w:cs="Calibri"/>
          <w:b/>
        </w:rPr>
      </w:pPr>
    </w:p>
    <w:p w14:paraId="7B43FB04" w14:textId="77777777" w:rsidR="004071AF" w:rsidRDefault="004071AF" w:rsidP="00481800">
      <w:pPr>
        <w:rPr>
          <w:rFonts w:ascii="Calibri" w:hAnsi="Calibri" w:cs="Calibri"/>
          <w:b/>
        </w:rPr>
      </w:pPr>
    </w:p>
    <w:p w14:paraId="11342ECA" w14:textId="26C27C1A" w:rsidR="00481800" w:rsidRDefault="00481800" w:rsidP="00481800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>1.1</w:t>
      </w:r>
      <w:r w:rsidR="004071AF">
        <w:rPr>
          <w:rFonts w:ascii="Calibri" w:hAnsi="Calibri" w:cs="Calibri"/>
          <w:b/>
        </w:rPr>
        <w:t>5</w:t>
      </w:r>
      <w:r>
        <w:rPr>
          <w:rFonts w:ascii="Calibri" w:hAnsi="Calibri" w:cs="Calibri"/>
          <w:b/>
        </w:rPr>
        <w:t xml:space="preserve"> Section 1</w:t>
      </w:r>
      <w:r w:rsidR="004071AF">
        <w:rPr>
          <w:rFonts w:ascii="Calibri" w:hAnsi="Calibri" w:cs="Calibri"/>
          <w:b/>
        </w:rPr>
        <w:t>5</w:t>
      </w:r>
      <w:r>
        <w:rPr>
          <w:rFonts w:ascii="Calibri" w:hAnsi="Calibri" w:cs="Calibri"/>
          <w:b/>
        </w:rPr>
        <w:t xml:space="preserve"> – Mechanical Space and Equipment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481800" w:rsidRPr="00EF04ED" w14:paraId="65EA6386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7B547D19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7350228D" w14:textId="30A02A6C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35BFB67" w14:textId="644A6432" w:rsidR="00481800" w:rsidRPr="00481800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</w:rPr>
              <w:t>Mechanical Space and Equipment</w:t>
            </w:r>
          </w:p>
        </w:tc>
        <w:tc>
          <w:tcPr>
            <w:tcW w:w="4297" w:type="dxa"/>
            <w:shd w:val="clear" w:color="auto" w:fill="auto"/>
          </w:tcPr>
          <w:p w14:paraId="7E5C0E88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2CA67A28" w14:textId="07502298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4F5D49E" w14:textId="09A92906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</w:rPr>
              <w:t>Mechanical Space and Equipment</w:t>
            </w:r>
          </w:p>
        </w:tc>
      </w:tr>
      <w:tr w:rsidR="00481800" w:rsidRPr="00EF04ED" w14:paraId="1AD24289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F809439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42C317C3" w14:textId="013F75ED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BD29066" w14:textId="51737180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</w:rPr>
              <w:t>Mechanical Space and Equipment</w:t>
            </w:r>
          </w:p>
        </w:tc>
        <w:tc>
          <w:tcPr>
            <w:tcW w:w="4297" w:type="dxa"/>
            <w:shd w:val="clear" w:color="auto" w:fill="auto"/>
          </w:tcPr>
          <w:p w14:paraId="06DC8270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5484A3CE" w14:textId="4127868B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5E3AF8B" w14:textId="7F8CFA9C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</w:rPr>
              <w:t>Mechanical Space and Equipment</w:t>
            </w:r>
          </w:p>
        </w:tc>
      </w:tr>
      <w:tr w:rsidR="00481800" w:rsidRPr="00EF04ED" w14:paraId="1159A1FA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344838EA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51BC4A57" w14:textId="46D258E5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5FAB586" w14:textId="3F7CC392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</w:rPr>
              <w:t>Mechanical Space and Equipment</w:t>
            </w:r>
          </w:p>
        </w:tc>
        <w:tc>
          <w:tcPr>
            <w:tcW w:w="4297" w:type="dxa"/>
            <w:shd w:val="clear" w:color="auto" w:fill="auto"/>
          </w:tcPr>
          <w:p w14:paraId="1FAAD8BF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7849CF94" w14:textId="0B94A5DB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A6B4C44" w14:textId="42AD69CF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</w:rPr>
              <w:t>Mechanical Space and Equipment</w:t>
            </w:r>
          </w:p>
        </w:tc>
      </w:tr>
      <w:tr w:rsidR="00481800" w:rsidRPr="00EF04ED" w14:paraId="16738781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11BE661E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506051C2" w14:textId="2C85CCD3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66BF7F2" w14:textId="1A2D568C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</w:rPr>
              <w:t>Mechanical Space and Equipment</w:t>
            </w:r>
          </w:p>
        </w:tc>
        <w:tc>
          <w:tcPr>
            <w:tcW w:w="4297" w:type="dxa"/>
            <w:shd w:val="clear" w:color="auto" w:fill="auto"/>
          </w:tcPr>
          <w:p w14:paraId="360C7690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172D4244" w14:textId="00372BB2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B2A7266" w14:textId="3E53D6E9" w:rsidR="00481800" w:rsidRPr="00EF04ED" w:rsidRDefault="00481800" w:rsidP="00481800">
            <w:pPr>
              <w:rPr>
                <w:rFonts w:ascii="Calibri" w:hAnsi="Calibri" w:cs="Calibri"/>
              </w:rPr>
            </w:pPr>
            <w:r w:rsidRPr="00481800">
              <w:rPr>
                <w:rFonts w:ascii="Calibri" w:hAnsi="Calibri" w:cs="Calibri"/>
              </w:rPr>
              <w:t>Mechanical Space and Equipment</w:t>
            </w:r>
          </w:p>
        </w:tc>
      </w:tr>
    </w:tbl>
    <w:p w14:paraId="5C5760CC" w14:textId="305A44A1" w:rsidR="00EF04ED" w:rsidRDefault="00EF04ED" w:rsidP="0083303E">
      <w:pPr>
        <w:pStyle w:val="Heading2"/>
        <w:rPr>
          <w:b w:val="0"/>
          <w:sz w:val="24"/>
          <w:szCs w:val="24"/>
        </w:rPr>
      </w:pPr>
      <w:bookmarkStart w:id="4" w:name="_Toc478566983"/>
    </w:p>
    <w:p w14:paraId="698B7AAD" w14:textId="4EA46B08" w:rsidR="00481800" w:rsidRDefault="00481800" w:rsidP="00481800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1.1</w:t>
      </w:r>
      <w:r w:rsidR="004071AF">
        <w:rPr>
          <w:rFonts w:ascii="Calibri" w:hAnsi="Calibri" w:cs="Calibri"/>
          <w:b/>
        </w:rPr>
        <w:t>6</w:t>
      </w:r>
      <w:r>
        <w:rPr>
          <w:rFonts w:ascii="Calibri" w:hAnsi="Calibri" w:cs="Calibri"/>
          <w:b/>
        </w:rPr>
        <w:t xml:space="preserve"> Section 1</w:t>
      </w:r>
      <w:r w:rsidR="004071AF">
        <w:rPr>
          <w:rFonts w:ascii="Calibri" w:hAnsi="Calibri" w:cs="Calibri"/>
          <w:b/>
        </w:rPr>
        <w:t>6</w:t>
      </w:r>
      <w:r>
        <w:rPr>
          <w:rFonts w:ascii="Calibri" w:hAnsi="Calibri" w:cs="Calibri"/>
          <w:b/>
        </w:rPr>
        <w:t xml:space="preserve"> – Electrical Space and Equipment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481800" w:rsidRPr="00EF04ED" w14:paraId="684CBE40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671AB2DA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064C412C" w14:textId="4DE90025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B2433FC" w14:textId="366CDEA5" w:rsidR="00481800" w:rsidRPr="00481800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lectrical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  <w:tc>
          <w:tcPr>
            <w:tcW w:w="4297" w:type="dxa"/>
            <w:shd w:val="clear" w:color="auto" w:fill="auto"/>
          </w:tcPr>
          <w:p w14:paraId="0AFBB213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74EB284A" w14:textId="5D3F469E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2B1C12E" w14:textId="7C759138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lectrical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</w:tr>
      <w:tr w:rsidR="00481800" w:rsidRPr="00EF04ED" w14:paraId="568D960A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8F7FFD8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6D1EEB57" w14:textId="0F8F3F7C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2DC2E12" w14:textId="56375BB2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lectrical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  <w:tc>
          <w:tcPr>
            <w:tcW w:w="4297" w:type="dxa"/>
            <w:shd w:val="clear" w:color="auto" w:fill="auto"/>
          </w:tcPr>
          <w:p w14:paraId="532EED31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4A4E452B" w14:textId="143AC494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D468C9F" w14:textId="37C070B1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lectrical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</w:tr>
      <w:tr w:rsidR="00481800" w:rsidRPr="00EF04ED" w14:paraId="4ACB7E6C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B054789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24962C29" w14:textId="26F9A670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FDB3D44" w14:textId="3028EF1F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lectrical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  <w:tc>
          <w:tcPr>
            <w:tcW w:w="4297" w:type="dxa"/>
            <w:shd w:val="clear" w:color="auto" w:fill="auto"/>
          </w:tcPr>
          <w:p w14:paraId="386DF201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6CE9D0B9" w14:textId="193B3980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07605DC" w14:textId="60F94A88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lectrical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</w:tr>
      <w:tr w:rsidR="00481800" w:rsidRPr="00EF04ED" w14:paraId="6B2C12DF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60C0196E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449C71D8" w14:textId="437F26F0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4490EB2" w14:textId="40C83FFD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lectrical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  <w:tc>
          <w:tcPr>
            <w:tcW w:w="4297" w:type="dxa"/>
            <w:shd w:val="clear" w:color="auto" w:fill="auto"/>
          </w:tcPr>
          <w:p w14:paraId="4D3EA96B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77F63978" w14:textId="716AEFF5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9B04AA3" w14:textId="3C07BB5D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lectrical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</w:tr>
    </w:tbl>
    <w:p w14:paraId="2225135B" w14:textId="77777777" w:rsidR="00481800" w:rsidRDefault="00481800" w:rsidP="00481800">
      <w:pPr>
        <w:rPr>
          <w:rFonts w:ascii="Calibri" w:hAnsi="Calibri" w:cs="Calibri"/>
          <w:b/>
        </w:rPr>
      </w:pPr>
    </w:p>
    <w:p w14:paraId="4B15FCD3" w14:textId="3996C15F" w:rsidR="00481800" w:rsidRDefault="00481800" w:rsidP="00481800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1.1</w:t>
      </w:r>
      <w:r w:rsidR="004071AF">
        <w:rPr>
          <w:rFonts w:ascii="Calibri" w:hAnsi="Calibri" w:cs="Calibri"/>
          <w:b/>
        </w:rPr>
        <w:t>7</w:t>
      </w:r>
      <w:r>
        <w:rPr>
          <w:rFonts w:ascii="Calibri" w:hAnsi="Calibri" w:cs="Calibri"/>
          <w:b/>
        </w:rPr>
        <w:t xml:space="preserve"> Section 1</w:t>
      </w:r>
      <w:r w:rsidR="004071AF">
        <w:rPr>
          <w:rFonts w:ascii="Calibri" w:hAnsi="Calibri" w:cs="Calibri"/>
          <w:b/>
        </w:rPr>
        <w:t>7</w:t>
      </w:r>
      <w:r>
        <w:rPr>
          <w:rFonts w:ascii="Calibri" w:hAnsi="Calibri" w:cs="Calibri"/>
          <w:b/>
        </w:rPr>
        <w:t xml:space="preserve"> – Plumbing Space and Equipment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481800" w:rsidRPr="00EF04ED" w14:paraId="14799B2E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3F31AB24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6F7F5573" w14:textId="2950257C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7B121F3" w14:textId="02FE00A9" w:rsidR="00481800" w:rsidRPr="00481800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lumbing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  <w:tc>
          <w:tcPr>
            <w:tcW w:w="4297" w:type="dxa"/>
            <w:shd w:val="clear" w:color="auto" w:fill="auto"/>
          </w:tcPr>
          <w:p w14:paraId="5D4050F4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076E8858" w14:textId="54740CEC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E58170F" w14:textId="36715A6E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lumbing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</w:tr>
      <w:tr w:rsidR="00481800" w:rsidRPr="00EF04ED" w14:paraId="24BAA0E1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7D0E2226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2240F8C1" w14:textId="163A1B04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CA7BE0F" w14:textId="3193BBC9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lumbing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  <w:tc>
          <w:tcPr>
            <w:tcW w:w="4297" w:type="dxa"/>
            <w:shd w:val="clear" w:color="auto" w:fill="auto"/>
          </w:tcPr>
          <w:p w14:paraId="648CAD83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03E96D62" w14:textId="696504E8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47B9973" w14:textId="2D160692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lumbing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</w:tr>
      <w:tr w:rsidR="00481800" w:rsidRPr="00EF04ED" w14:paraId="76F11E5C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5D6A574F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53A454E7" w14:textId="5FD08181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E974654" w14:textId="625A0EA3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lumbing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  <w:tc>
          <w:tcPr>
            <w:tcW w:w="4297" w:type="dxa"/>
            <w:shd w:val="clear" w:color="auto" w:fill="auto"/>
          </w:tcPr>
          <w:p w14:paraId="3CA02545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66C2A460" w14:textId="2AB4EF7B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83A7D98" w14:textId="5428EEAF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lumbing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</w:tr>
      <w:tr w:rsidR="00481800" w:rsidRPr="00EF04ED" w14:paraId="20787304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2A67AEA5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66A3A97C" w14:textId="03D101F9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173C07E" w14:textId="2FA9E712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lumbing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  <w:tc>
          <w:tcPr>
            <w:tcW w:w="4297" w:type="dxa"/>
            <w:shd w:val="clear" w:color="auto" w:fill="auto"/>
          </w:tcPr>
          <w:p w14:paraId="2585FBD3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201A9848" w14:textId="74EF3F21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1B8FAC0" w14:textId="3750D8B3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lumbing</w:t>
            </w:r>
            <w:r w:rsidRPr="00481800">
              <w:rPr>
                <w:rFonts w:ascii="Calibri" w:hAnsi="Calibri" w:cs="Calibri"/>
              </w:rPr>
              <w:t xml:space="preserve"> Space and Equipment</w:t>
            </w:r>
          </w:p>
        </w:tc>
      </w:tr>
    </w:tbl>
    <w:p w14:paraId="6D0C226C" w14:textId="77777777" w:rsidR="00481800" w:rsidRDefault="00481800" w:rsidP="00481800">
      <w:pPr>
        <w:rPr>
          <w:rFonts w:ascii="Calibri" w:hAnsi="Calibri" w:cs="Calibri"/>
          <w:b/>
        </w:rPr>
      </w:pPr>
    </w:p>
    <w:p w14:paraId="1B313564" w14:textId="272096EC" w:rsidR="00481800" w:rsidRDefault="00481800" w:rsidP="00481800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1.1</w:t>
      </w:r>
      <w:r w:rsidR="004071AF">
        <w:rPr>
          <w:rFonts w:ascii="Calibri" w:hAnsi="Calibri" w:cs="Calibri"/>
          <w:b/>
        </w:rPr>
        <w:t>8</w:t>
      </w:r>
      <w:r>
        <w:rPr>
          <w:rFonts w:ascii="Calibri" w:hAnsi="Calibri" w:cs="Calibri"/>
          <w:b/>
        </w:rPr>
        <w:t xml:space="preserve"> Section 1</w:t>
      </w:r>
      <w:r w:rsidR="004071AF">
        <w:rPr>
          <w:rFonts w:ascii="Calibri" w:hAnsi="Calibri" w:cs="Calibri"/>
          <w:b/>
        </w:rPr>
        <w:t>8</w:t>
      </w:r>
      <w:r>
        <w:rPr>
          <w:rFonts w:ascii="Calibri" w:hAnsi="Calibri" w:cs="Calibri"/>
          <w:b/>
        </w:rPr>
        <w:t xml:space="preserve"> – Roof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481800" w:rsidRPr="00EF04ED" w14:paraId="1623256A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51E35E37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1AA24158" w14:textId="0DFFFD9E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60C178A" w14:textId="5DB18CE2" w:rsidR="00481800" w:rsidRPr="00481800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of</w:t>
            </w:r>
          </w:p>
        </w:tc>
        <w:tc>
          <w:tcPr>
            <w:tcW w:w="4297" w:type="dxa"/>
            <w:shd w:val="clear" w:color="auto" w:fill="auto"/>
          </w:tcPr>
          <w:p w14:paraId="54BA31F9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061C0D07" w14:textId="1EE16BBA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90168EE" w14:textId="7D2C8AC6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of</w:t>
            </w:r>
          </w:p>
        </w:tc>
      </w:tr>
      <w:tr w:rsidR="00481800" w:rsidRPr="00EF04ED" w14:paraId="5E199FA1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02BD3A3C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306FCF90" w14:textId="01434963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283A47DF" w14:textId="4C7A90E5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of</w:t>
            </w:r>
          </w:p>
        </w:tc>
        <w:tc>
          <w:tcPr>
            <w:tcW w:w="4297" w:type="dxa"/>
            <w:shd w:val="clear" w:color="auto" w:fill="auto"/>
          </w:tcPr>
          <w:p w14:paraId="6E034AF6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0F5FA0A1" w14:textId="297915E5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C337B99" w14:textId="62A1EB45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of</w:t>
            </w:r>
          </w:p>
        </w:tc>
      </w:tr>
      <w:tr w:rsidR="00481800" w:rsidRPr="00EF04ED" w14:paraId="2E547C21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73F29584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3C5ED9CC" w14:textId="16698718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06FA51F" w14:textId="1DD62FDE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of</w:t>
            </w:r>
          </w:p>
        </w:tc>
        <w:tc>
          <w:tcPr>
            <w:tcW w:w="4297" w:type="dxa"/>
            <w:shd w:val="clear" w:color="auto" w:fill="auto"/>
          </w:tcPr>
          <w:p w14:paraId="387B797E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73F09FFA" w14:textId="14766A4B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99E70A6" w14:textId="7136256A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of</w:t>
            </w:r>
          </w:p>
        </w:tc>
      </w:tr>
      <w:tr w:rsidR="00481800" w:rsidRPr="00EF04ED" w14:paraId="1A2ECE50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6E97A398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4A6BEA1D" w14:textId="1595FF49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0CA6711" w14:textId="290149F5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of</w:t>
            </w:r>
          </w:p>
        </w:tc>
        <w:tc>
          <w:tcPr>
            <w:tcW w:w="4297" w:type="dxa"/>
            <w:shd w:val="clear" w:color="auto" w:fill="auto"/>
          </w:tcPr>
          <w:p w14:paraId="3514C9BA" w14:textId="77777777" w:rsidR="00481800" w:rsidRPr="00481800" w:rsidRDefault="00481800" w:rsidP="00481800">
            <w:pPr>
              <w:rPr>
                <w:rFonts w:ascii="Calibri" w:hAnsi="Calibri" w:cs="Calibri"/>
              </w:rPr>
            </w:pPr>
          </w:p>
          <w:p w14:paraId="798BC5D3" w14:textId="664B5313" w:rsidR="00481800" w:rsidRPr="00481800" w:rsidRDefault="00D277DC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5048F6BF" w14:textId="02312704" w:rsidR="00481800" w:rsidRPr="00EF04ED" w:rsidRDefault="00481800" w:rsidP="004818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of</w:t>
            </w:r>
          </w:p>
        </w:tc>
      </w:tr>
    </w:tbl>
    <w:p w14:paraId="64A62BC1" w14:textId="77777777" w:rsidR="00481800" w:rsidRDefault="00481800" w:rsidP="00481800">
      <w:pPr>
        <w:rPr>
          <w:rFonts w:ascii="Calibri" w:hAnsi="Calibri" w:cs="Calibri"/>
          <w:b/>
        </w:rPr>
      </w:pPr>
    </w:p>
    <w:p w14:paraId="65F37806" w14:textId="7607F6EA" w:rsidR="00481800" w:rsidRDefault="00481800" w:rsidP="00481800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1.1</w:t>
      </w:r>
      <w:r w:rsidR="004071AF">
        <w:rPr>
          <w:rFonts w:ascii="Calibri" w:hAnsi="Calibri" w:cs="Calibri"/>
          <w:b/>
        </w:rPr>
        <w:t>9</w:t>
      </w:r>
      <w:r>
        <w:rPr>
          <w:rFonts w:ascii="Calibri" w:hAnsi="Calibri" w:cs="Calibri"/>
          <w:b/>
        </w:rPr>
        <w:t xml:space="preserve"> Section 1</w:t>
      </w:r>
      <w:r w:rsidR="004071AF">
        <w:rPr>
          <w:rFonts w:ascii="Calibri" w:hAnsi="Calibri" w:cs="Calibri"/>
          <w:b/>
        </w:rPr>
        <w:t>9</w:t>
      </w:r>
      <w:r>
        <w:rPr>
          <w:rFonts w:ascii="Calibri" w:hAnsi="Calibri" w:cs="Calibri"/>
          <w:b/>
        </w:rPr>
        <w:t xml:space="preserve"> – </w:t>
      </w:r>
      <w:r w:rsidR="00C26DB1">
        <w:rPr>
          <w:rFonts w:ascii="Calibri" w:hAnsi="Calibri" w:cs="Calibri"/>
          <w:b/>
        </w:rPr>
        <w:t>Additional Photos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4297"/>
      </w:tblGrid>
      <w:tr w:rsidR="00C26DB1" w:rsidRPr="00EF04ED" w14:paraId="5CB43A93" w14:textId="77777777" w:rsidTr="000E3337">
        <w:trPr>
          <w:trHeight w:val="2853"/>
        </w:trPr>
        <w:tc>
          <w:tcPr>
            <w:tcW w:w="4297" w:type="dxa"/>
            <w:shd w:val="clear" w:color="auto" w:fill="auto"/>
          </w:tcPr>
          <w:p w14:paraId="35ED6DC4" w14:textId="77777777" w:rsidR="00C26DB1" w:rsidRPr="00C26DB1" w:rsidRDefault="00C26DB1" w:rsidP="00C26DB1">
            <w:pPr>
              <w:rPr>
                <w:rFonts w:ascii="Calibri" w:hAnsi="Calibri" w:cs="Calibri"/>
              </w:rPr>
            </w:pPr>
          </w:p>
          <w:p w14:paraId="7098CD52" w14:textId="2071ABA7" w:rsidR="00C26DB1" w:rsidRPr="00C26DB1" w:rsidRDefault="00D277DC" w:rsidP="00C26DB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76E51F87" w14:textId="3109A9D1" w:rsidR="00C26DB1" w:rsidRPr="00C26DB1" w:rsidRDefault="00C26DB1" w:rsidP="00C26DB1">
            <w:pPr>
              <w:rPr>
                <w:rFonts w:ascii="Calibri" w:hAnsi="Calibri" w:cs="Calibri"/>
              </w:rPr>
            </w:pPr>
            <w:r w:rsidRPr="00C26DB1">
              <w:rPr>
                <w:rFonts w:ascii="Calibri" w:hAnsi="Calibri" w:cs="Calibri"/>
              </w:rPr>
              <w:t>Additional Photos</w:t>
            </w:r>
          </w:p>
        </w:tc>
        <w:tc>
          <w:tcPr>
            <w:tcW w:w="4297" w:type="dxa"/>
            <w:shd w:val="clear" w:color="auto" w:fill="auto"/>
          </w:tcPr>
          <w:p w14:paraId="2D8CBE83" w14:textId="77777777" w:rsidR="00C26DB1" w:rsidRPr="00C26DB1" w:rsidRDefault="00C26DB1" w:rsidP="00C26DB1">
            <w:pPr>
              <w:rPr>
                <w:rFonts w:ascii="Calibri" w:hAnsi="Calibri" w:cs="Calibri"/>
              </w:rPr>
            </w:pPr>
          </w:p>
          <w:p w14:paraId="0B75796A" w14:textId="0CD55B9D" w:rsidR="00C26DB1" w:rsidRPr="00C26DB1" w:rsidRDefault="00D277DC" w:rsidP="00C26DB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49C56A1" w14:textId="34BF9879" w:rsidR="00C26DB1" w:rsidRPr="00EF04ED" w:rsidRDefault="00C26DB1" w:rsidP="00C26DB1">
            <w:pPr>
              <w:rPr>
                <w:rFonts w:ascii="Calibri" w:hAnsi="Calibri" w:cs="Calibri"/>
              </w:rPr>
            </w:pPr>
            <w:r w:rsidRPr="00C26DB1">
              <w:rPr>
                <w:rFonts w:ascii="Calibri" w:hAnsi="Calibri" w:cs="Calibri"/>
              </w:rPr>
              <w:t>Additional Photos</w:t>
            </w:r>
          </w:p>
        </w:tc>
      </w:tr>
      <w:tr w:rsidR="00C26DB1" w:rsidRPr="00EF04ED" w14:paraId="7BF0FBFC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08E10E9" w14:textId="77777777" w:rsidR="00C26DB1" w:rsidRPr="00C26DB1" w:rsidRDefault="00C26DB1" w:rsidP="00C26DB1">
            <w:pPr>
              <w:rPr>
                <w:rFonts w:ascii="Calibri" w:hAnsi="Calibri" w:cs="Calibri"/>
              </w:rPr>
            </w:pPr>
          </w:p>
          <w:p w14:paraId="252BA053" w14:textId="564DE49A" w:rsidR="00C26DB1" w:rsidRPr="00C26DB1" w:rsidRDefault="00D277DC" w:rsidP="00C26DB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1E15B53" w14:textId="15B2564A" w:rsidR="00C26DB1" w:rsidRPr="00EF04ED" w:rsidRDefault="00C26DB1" w:rsidP="00C26DB1">
            <w:pPr>
              <w:rPr>
                <w:rFonts w:ascii="Calibri" w:hAnsi="Calibri" w:cs="Calibri"/>
              </w:rPr>
            </w:pPr>
            <w:r w:rsidRPr="00C26DB1">
              <w:rPr>
                <w:rFonts w:ascii="Calibri" w:hAnsi="Calibri" w:cs="Calibri"/>
              </w:rPr>
              <w:t>Additional Photos</w:t>
            </w:r>
          </w:p>
        </w:tc>
        <w:tc>
          <w:tcPr>
            <w:tcW w:w="4297" w:type="dxa"/>
            <w:shd w:val="clear" w:color="auto" w:fill="auto"/>
          </w:tcPr>
          <w:p w14:paraId="515B2D0D" w14:textId="77777777" w:rsidR="00C26DB1" w:rsidRPr="00C26DB1" w:rsidRDefault="00C26DB1" w:rsidP="00C26DB1">
            <w:pPr>
              <w:rPr>
                <w:rFonts w:ascii="Calibri" w:hAnsi="Calibri" w:cs="Calibri"/>
              </w:rPr>
            </w:pPr>
          </w:p>
          <w:p w14:paraId="31DC3705" w14:textId="30B361B9" w:rsidR="00C26DB1" w:rsidRPr="00C26DB1" w:rsidRDefault="00D277DC" w:rsidP="00C26DB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47434D15" w14:textId="683798D9" w:rsidR="00C26DB1" w:rsidRPr="00EF04ED" w:rsidRDefault="00C26DB1" w:rsidP="00C26DB1">
            <w:pPr>
              <w:rPr>
                <w:rFonts w:ascii="Calibri" w:hAnsi="Calibri" w:cs="Calibri"/>
              </w:rPr>
            </w:pPr>
            <w:r w:rsidRPr="00C26DB1">
              <w:rPr>
                <w:rFonts w:ascii="Calibri" w:hAnsi="Calibri" w:cs="Calibri"/>
              </w:rPr>
              <w:t>Additional Photos</w:t>
            </w:r>
          </w:p>
        </w:tc>
      </w:tr>
      <w:tr w:rsidR="00C26DB1" w:rsidRPr="00EF04ED" w14:paraId="65AE5948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5755820F" w14:textId="77777777" w:rsidR="00C26DB1" w:rsidRPr="00C26DB1" w:rsidRDefault="00C26DB1" w:rsidP="00C26DB1">
            <w:pPr>
              <w:rPr>
                <w:rFonts w:ascii="Calibri" w:hAnsi="Calibri" w:cs="Calibri"/>
              </w:rPr>
            </w:pPr>
          </w:p>
          <w:p w14:paraId="066B5863" w14:textId="05FE9178" w:rsidR="00C26DB1" w:rsidRPr="00C26DB1" w:rsidRDefault="00D277DC" w:rsidP="00C26DB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09ED6F59" w14:textId="5F2A86C2" w:rsidR="00C26DB1" w:rsidRPr="00EF04ED" w:rsidRDefault="00C26DB1" w:rsidP="00C26DB1">
            <w:pPr>
              <w:rPr>
                <w:rFonts w:ascii="Calibri" w:hAnsi="Calibri" w:cs="Calibri"/>
              </w:rPr>
            </w:pPr>
            <w:r w:rsidRPr="00C26DB1">
              <w:rPr>
                <w:rFonts w:ascii="Calibri" w:hAnsi="Calibri" w:cs="Calibri"/>
              </w:rPr>
              <w:t>Additional Photos</w:t>
            </w:r>
          </w:p>
        </w:tc>
        <w:tc>
          <w:tcPr>
            <w:tcW w:w="4297" w:type="dxa"/>
            <w:shd w:val="clear" w:color="auto" w:fill="auto"/>
          </w:tcPr>
          <w:p w14:paraId="02F776A9" w14:textId="77777777" w:rsidR="00C26DB1" w:rsidRPr="00C26DB1" w:rsidRDefault="00C26DB1" w:rsidP="00C26DB1">
            <w:pPr>
              <w:rPr>
                <w:rFonts w:ascii="Calibri" w:hAnsi="Calibri" w:cs="Calibri"/>
              </w:rPr>
            </w:pPr>
          </w:p>
          <w:p w14:paraId="6A8FEE3C" w14:textId="5A88D446" w:rsidR="00C26DB1" w:rsidRPr="00C26DB1" w:rsidRDefault="00D277DC" w:rsidP="00C26DB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6604EABE" w14:textId="2EB36086" w:rsidR="00C26DB1" w:rsidRPr="00EF04ED" w:rsidRDefault="00C26DB1" w:rsidP="00C26DB1">
            <w:pPr>
              <w:rPr>
                <w:rFonts w:ascii="Calibri" w:hAnsi="Calibri" w:cs="Calibri"/>
              </w:rPr>
            </w:pPr>
            <w:r w:rsidRPr="00C26DB1">
              <w:rPr>
                <w:rFonts w:ascii="Calibri" w:hAnsi="Calibri" w:cs="Calibri"/>
              </w:rPr>
              <w:t>Additional Photos</w:t>
            </w:r>
          </w:p>
        </w:tc>
      </w:tr>
      <w:tr w:rsidR="00C26DB1" w:rsidRPr="00EF04ED" w14:paraId="20D68134" w14:textId="77777777" w:rsidTr="000E3337">
        <w:trPr>
          <w:trHeight w:val="2629"/>
        </w:trPr>
        <w:tc>
          <w:tcPr>
            <w:tcW w:w="4297" w:type="dxa"/>
            <w:shd w:val="clear" w:color="auto" w:fill="auto"/>
          </w:tcPr>
          <w:p w14:paraId="4D9AF9D5" w14:textId="77777777" w:rsidR="00C26DB1" w:rsidRPr="00C26DB1" w:rsidRDefault="00C26DB1" w:rsidP="00C26DB1">
            <w:pPr>
              <w:rPr>
                <w:rFonts w:ascii="Calibri" w:hAnsi="Calibri" w:cs="Calibri"/>
              </w:rPr>
            </w:pPr>
          </w:p>
          <w:p w14:paraId="4D6F4934" w14:textId="33F1C3C0" w:rsidR="00C26DB1" w:rsidRPr="00C26DB1" w:rsidRDefault="00D277DC" w:rsidP="00C26DB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159F07E2" w14:textId="41582E27" w:rsidR="00C26DB1" w:rsidRPr="00EF04ED" w:rsidRDefault="00C26DB1" w:rsidP="00C26DB1">
            <w:pPr>
              <w:rPr>
                <w:rFonts w:ascii="Calibri" w:hAnsi="Calibri" w:cs="Calibri"/>
              </w:rPr>
            </w:pPr>
            <w:r w:rsidRPr="00C26DB1">
              <w:rPr>
                <w:rFonts w:ascii="Calibri" w:hAnsi="Calibri" w:cs="Calibri"/>
              </w:rPr>
              <w:t>Additional Photos</w:t>
            </w:r>
          </w:p>
        </w:tc>
        <w:tc>
          <w:tcPr>
            <w:tcW w:w="4297" w:type="dxa"/>
            <w:shd w:val="clear" w:color="auto" w:fill="auto"/>
          </w:tcPr>
          <w:p w14:paraId="0D4D8D9A" w14:textId="77777777" w:rsidR="00C26DB1" w:rsidRPr="00C26DB1" w:rsidRDefault="00C26DB1" w:rsidP="00C26DB1">
            <w:pPr>
              <w:rPr>
                <w:rFonts w:ascii="Calibri" w:hAnsi="Calibri" w:cs="Calibri"/>
              </w:rPr>
            </w:pPr>
          </w:p>
          <w:p w14:paraId="733E0750" w14:textId="6885DD75" w:rsidR="00C26DB1" w:rsidRPr="00C26DB1" w:rsidRDefault="00D277DC" w:rsidP="00C26DB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XXXX-XXX Site Name 000</w:t>
            </w:r>
          </w:p>
          <w:p w14:paraId="3DAC94D5" w14:textId="2DAB7502" w:rsidR="00C26DB1" w:rsidRPr="00EF04ED" w:rsidRDefault="00C26DB1" w:rsidP="00C26DB1">
            <w:pPr>
              <w:rPr>
                <w:rFonts w:ascii="Calibri" w:hAnsi="Calibri" w:cs="Calibri"/>
              </w:rPr>
            </w:pPr>
            <w:r w:rsidRPr="00C26DB1">
              <w:rPr>
                <w:rFonts w:ascii="Calibri" w:hAnsi="Calibri" w:cs="Calibri"/>
              </w:rPr>
              <w:t>Additional Photos</w:t>
            </w:r>
          </w:p>
        </w:tc>
      </w:tr>
    </w:tbl>
    <w:p w14:paraId="44133614" w14:textId="77777777" w:rsidR="00C26DB1" w:rsidRDefault="00C26DB1" w:rsidP="00C26DB1">
      <w:pPr>
        <w:rPr>
          <w:rFonts w:ascii="Calibri" w:hAnsi="Calibri" w:cs="Calibri"/>
          <w:b/>
        </w:rPr>
      </w:pPr>
    </w:p>
    <w:p w14:paraId="351BE292" w14:textId="77777777" w:rsidR="00C26DB1" w:rsidRDefault="00C26DB1" w:rsidP="00C26DB1">
      <w:pPr>
        <w:rPr>
          <w:rFonts w:ascii="Calibri" w:hAnsi="Calibri" w:cs="Calibri"/>
          <w:b/>
        </w:rPr>
      </w:pPr>
    </w:p>
    <w:p w14:paraId="01833751" w14:textId="77777777" w:rsidR="00C26DB1" w:rsidRDefault="00C26DB1" w:rsidP="00C26DB1">
      <w:pPr>
        <w:rPr>
          <w:rFonts w:ascii="Calibri" w:hAnsi="Calibri" w:cs="Calibri"/>
          <w:b/>
        </w:rPr>
      </w:pPr>
    </w:p>
    <w:p w14:paraId="3A69AA4D" w14:textId="77777777" w:rsidR="00C26DB1" w:rsidRDefault="00C26DB1" w:rsidP="00C26DB1">
      <w:pPr>
        <w:rPr>
          <w:rFonts w:ascii="Calibri" w:hAnsi="Calibri" w:cs="Calibri"/>
          <w:b/>
        </w:rPr>
      </w:pPr>
    </w:p>
    <w:p w14:paraId="4553D3CE" w14:textId="77777777" w:rsidR="00C26DB1" w:rsidRDefault="00C26DB1" w:rsidP="00C26DB1">
      <w:pPr>
        <w:rPr>
          <w:rFonts w:ascii="Calibri" w:hAnsi="Calibri" w:cs="Calibri"/>
          <w:b/>
        </w:rPr>
      </w:pPr>
    </w:p>
    <w:p w14:paraId="35BC9ADA" w14:textId="77777777" w:rsidR="00C26DB1" w:rsidRDefault="00C26DB1" w:rsidP="00C26DB1">
      <w:pPr>
        <w:rPr>
          <w:rFonts w:ascii="Calibri" w:hAnsi="Calibri" w:cs="Calibri"/>
          <w:b/>
        </w:rPr>
      </w:pPr>
    </w:p>
    <w:p w14:paraId="0F4D9AC4" w14:textId="77777777" w:rsidR="00C26DB1" w:rsidRDefault="00C26DB1" w:rsidP="00C26DB1">
      <w:pPr>
        <w:rPr>
          <w:rFonts w:ascii="Calibri" w:hAnsi="Calibri" w:cs="Calibri"/>
          <w:b/>
        </w:rPr>
      </w:pPr>
    </w:p>
    <w:p w14:paraId="6E5C2621" w14:textId="77777777" w:rsidR="00C26DB1" w:rsidRDefault="00C26DB1" w:rsidP="00C26DB1">
      <w:pPr>
        <w:rPr>
          <w:rFonts w:ascii="Calibri" w:hAnsi="Calibri" w:cs="Calibri"/>
          <w:b/>
        </w:rPr>
      </w:pPr>
    </w:p>
    <w:p w14:paraId="04BC33AC" w14:textId="77777777" w:rsidR="00E56806" w:rsidRDefault="00E56806">
      <w:pPr>
        <w:rPr>
          <w:rFonts w:ascii="Calibri" w:eastAsia="Times New Roman" w:hAnsi="Calibri" w:cs="Calibri"/>
          <w:b/>
          <w:bCs/>
          <w:iCs/>
          <w:szCs w:val="28"/>
        </w:rPr>
      </w:pPr>
      <w:r>
        <w:br w:type="page"/>
      </w:r>
    </w:p>
    <w:p w14:paraId="30785A81" w14:textId="6071B1BB" w:rsidR="009B0827" w:rsidRDefault="007E3101" w:rsidP="0083303E">
      <w:pPr>
        <w:pStyle w:val="Heading2"/>
        <w:rPr>
          <w:sz w:val="24"/>
        </w:rPr>
      </w:pPr>
      <w:r>
        <w:rPr>
          <w:sz w:val="24"/>
        </w:rPr>
        <w:lastRenderedPageBreak/>
        <w:t>Photograph Key Plan</w:t>
      </w:r>
      <w:r w:rsidR="009B0827" w:rsidRPr="0083303E">
        <w:rPr>
          <w:sz w:val="24"/>
        </w:rPr>
        <w:t>:</w:t>
      </w:r>
      <w:bookmarkEnd w:id="4"/>
    </w:p>
    <w:p w14:paraId="1434C608" w14:textId="425C9AF7" w:rsidR="006544DC" w:rsidRDefault="006544DC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75B1CF31" w14:textId="03953323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0DD77D9D" w14:textId="640A5D85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7CB29978" w14:textId="3AD5C0C1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0D87B435" w14:textId="7F93AB0E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5F16324B" w14:textId="51017EDD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416CCB89" w14:textId="14920686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4110FDE0" w14:textId="727D8F43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55EE045C" w14:textId="78261D8C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69486929" w14:textId="04EFD720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001C8A4C" w14:textId="32A881B6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0584F83D" w14:textId="018CD79D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13386579" w14:textId="18463689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58A6F365" w14:textId="6D1F0898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5A999FE9" w14:textId="27892EBD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54D2D47D" w14:textId="06011230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72236731" w14:textId="4EB1D128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16B1C4A0" w14:textId="2A2A2C6E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2EF74091" w14:textId="0A50EDF9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5DC61331" w14:textId="51E2C9E8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0468B901" w14:textId="55411E6A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3E389BC1" w14:textId="253D5D7F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3E389FE3" w14:textId="0ECB847A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30A5F830" w14:textId="1349614C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01266194" w14:textId="75687FFD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4503094B" w14:textId="142E2AD4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4A2DC68E" w14:textId="339CC0B5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1F99B3FA" w14:textId="2E191C5D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1461E31F" w14:textId="083AA5A5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4CF16A2E" w14:textId="44A5DB86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29E385FD" w14:textId="06FCFE1D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32AD5BFA" w14:textId="2EC0D8A1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37435C39" w14:textId="7A1BAB6C" w:rsidR="00481800" w:rsidRDefault="00481800" w:rsidP="005A257F">
      <w:pPr>
        <w:pStyle w:val="BodyText3"/>
        <w:spacing w:after="0"/>
        <w:rPr>
          <w:rFonts w:ascii="Calibri" w:hAnsi="Calibri" w:cs="Calibri"/>
          <w:b/>
          <w:caps/>
        </w:rPr>
      </w:pPr>
    </w:p>
    <w:p w14:paraId="18FEB6EF" w14:textId="77777777" w:rsidR="00493F03" w:rsidRPr="001A514D" w:rsidRDefault="0083303E" w:rsidP="00493F03">
      <w:pPr>
        <w:pStyle w:val="Heading1"/>
      </w:pPr>
      <w:bookmarkStart w:id="5" w:name="_Toc318988982"/>
      <w:bookmarkStart w:id="6" w:name="_Toc478566984"/>
      <w:bookmarkStart w:id="7" w:name="_Toc482287609"/>
      <w:r>
        <w:rPr>
          <w:rFonts w:cs="Times New Roman"/>
          <w:caps w:val="0"/>
          <w:sz w:val="28"/>
        </w:rPr>
        <w:t>EX</w:t>
      </w:r>
      <w:r w:rsidR="00166C9F" w:rsidRPr="0083303E">
        <w:rPr>
          <w:rFonts w:cs="Times New Roman"/>
          <w:caps w:val="0"/>
          <w:sz w:val="28"/>
        </w:rPr>
        <w:t xml:space="preserve">HIBIT </w:t>
      </w:r>
      <w:r w:rsidR="00DE652C">
        <w:rPr>
          <w:rFonts w:cs="Times New Roman"/>
          <w:caps w:val="0"/>
          <w:sz w:val="28"/>
        </w:rPr>
        <w:t>2</w:t>
      </w:r>
      <w:r w:rsidR="00166C9F" w:rsidRPr="00166C9F">
        <w:rPr>
          <w:sz w:val="40"/>
          <w:szCs w:val="40"/>
        </w:rPr>
        <w:t>:</w:t>
      </w:r>
      <w:r w:rsidR="00166C9F">
        <w:t xml:space="preserve"> </w:t>
      </w:r>
      <w:r w:rsidR="00493F03" w:rsidRPr="00166C9F">
        <w:rPr>
          <w:sz w:val="24"/>
        </w:rPr>
        <w:t>DRAWINGS</w:t>
      </w:r>
      <w:bookmarkEnd w:id="5"/>
      <w:bookmarkEnd w:id="6"/>
      <w:bookmarkEnd w:id="7"/>
    </w:p>
    <w:p w14:paraId="7EBCAE49" w14:textId="77777777" w:rsidR="00493F03" w:rsidRDefault="00493F03" w:rsidP="00493F03">
      <w:pPr>
        <w:numPr>
          <w:ilvl w:val="0"/>
          <w:numId w:val="43"/>
        </w:numPr>
        <w:rPr>
          <w:rFonts w:ascii="Calibri" w:hAnsi="Calibri" w:cs="Calibri"/>
          <w:sz w:val="18"/>
        </w:rPr>
      </w:pPr>
      <w:r w:rsidRPr="007A552A">
        <w:rPr>
          <w:rFonts w:ascii="Calibri" w:hAnsi="Calibri" w:cs="Calibri"/>
          <w:sz w:val="18"/>
        </w:rPr>
        <w:t xml:space="preserve">Include drawings per </w:t>
      </w:r>
      <w:r>
        <w:rPr>
          <w:rFonts w:ascii="Calibri" w:hAnsi="Calibri" w:cs="Calibri"/>
          <w:sz w:val="18"/>
        </w:rPr>
        <w:t>instructions f</w:t>
      </w:r>
      <w:r w:rsidR="009B0827">
        <w:rPr>
          <w:rFonts w:ascii="Calibri" w:hAnsi="Calibri" w:cs="Calibri"/>
          <w:sz w:val="18"/>
        </w:rPr>
        <w:t>rom</w:t>
      </w:r>
      <w:r w:rsidRPr="007A552A">
        <w:rPr>
          <w:rFonts w:ascii="Calibri" w:hAnsi="Calibri" w:cs="Calibri"/>
          <w:sz w:val="18"/>
        </w:rPr>
        <w:t xml:space="preserve"> </w:t>
      </w:r>
      <w:r>
        <w:rPr>
          <w:rFonts w:ascii="Calibri" w:hAnsi="Calibri" w:cs="Calibri"/>
          <w:sz w:val="18"/>
        </w:rPr>
        <w:t xml:space="preserve">the </w:t>
      </w:r>
      <w:r w:rsidRPr="007A552A">
        <w:rPr>
          <w:rFonts w:ascii="Calibri" w:hAnsi="Calibri" w:cs="Calibri"/>
          <w:sz w:val="18"/>
        </w:rPr>
        <w:t>Site Survey</w:t>
      </w:r>
      <w:r>
        <w:rPr>
          <w:rFonts w:ascii="Calibri" w:hAnsi="Calibri" w:cs="Calibri"/>
          <w:sz w:val="18"/>
        </w:rPr>
        <w:t xml:space="preserve"> Report</w:t>
      </w:r>
    </w:p>
    <w:p w14:paraId="277720F4" w14:textId="77777777" w:rsidR="00166C9F" w:rsidRDefault="00166C9F" w:rsidP="00493F03">
      <w:pPr>
        <w:numPr>
          <w:ilvl w:val="0"/>
          <w:numId w:val="43"/>
        </w:numPr>
        <w:rPr>
          <w:rFonts w:ascii="Calibri" w:hAnsi="Calibri" w:cs="Calibri"/>
          <w:sz w:val="18"/>
        </w:rPr>
      </w:pPr>
      <w:r>
        <w:rPr>
          <w:rFonts w:ascii="Calibri" w:hAnsi="Calibri" w:cs="Calibri"/>
          <w:sz w:val="18"/>
        </w:rPr>
        <w:t>Indicate primary direction of traffic on site plan</w:t>
      </w:r>
    </w:p>
    <w:p w14:paraId="203802FD" w14:textId="77777777" w:rsidR="00166C9F" w:rsidRDefault="00166C9F" w:rsidP="00166C9F">
      <w:pPr>
        <w:ind w:left="360"/>
        <w:rPr>
          <w:rFonts w:ascii="Calibri" w:hAnsi="Calibri" w:cs="Calibri"/>
          <w:sz w:val="18"/>
        </w:rPr>
      </w:pPr>
    </w:p>
    <w:p w14:paraId="1FD76F4A" w14:textId="77777777" w:rsidR="00932B61" w:rsidRPr="00493F03" w:rsidRDefault="008C4B51" w:rsidP="00166C9F">
      <w:pPr>
        <w:ind w:left="360"/>
        <w:rPr>
          <w:rFonts w:ascii="Calibri" w:hAnsi="Calibri" w:cs="Calibri"/>
          <w:sz w:val="18"/>
        </w:rPr>
      </w:pPr>
      <w:r w:rsidRPr="007A552A">
        <w:rPr>
          <w:rFonts w:ascii="Calibri" w:hAnsi="Calibri" w:cs="Calibri"/>
          <w:noProof/>
          <w:lang w:eastAsia="en-US"/>
        </w:rPr>
        <mc:AlternateContent>
          <mc:Choice Requires="wps">
            <w:drawing>
              <wp:inline distT="0" distB="0" distL="0" distR="0" wp14:anchorId="7A5178D7" wp14:editId="2295C452">
                <wp:extent cx="5486400" cy="28575"/>
                <wp:effectExtent l="0" t="0" r="0" b="0"/>
                <wp:docPr id="2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28575"/>
                        </a:xfrm>
                        <a:prstGeom prst="rect">
                          <a:avLst/>
                        </a:prstGeom>
                        <a:solidFill>
                          <a:srgbClr val="8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1D87DA7" id="Rectangle 20" o:spid="_x0000_s1026" style="width:6in;height:2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" fillcolor="gray" stroked="f">
                <w10:anchorlock/>
              </v:rect>
            </w:pict>
          </mc:Fallback>
        </mc:AlternateContent>
      </w:r>
    </w:p>
    <w:p w14:paraId="44BEA132" w14:textId="38900737" w:rsidR="00353F05" w:rsidRDefault="00353F05" w:rsidP="0083303E">
      <w:pPr>
        <w:rPr>
          <w:rFonts w:asciiTheme="minorHAnsi" w:hAnsiTheme="minorHAnsi" w:cstheme="minorHAnsi"/>
          <w:b/>
        </w:rPr>
      </w:pPr>
      <w:bookmarkStart w:id="8" w:name="_Toc471220752"/>
      <w:r>
        <w:rPr>
          <w:rFonts w:asciiTheme="minorHAnsi" w:hAnsiTheme="minorHAnsi" w:cstheme="minorHAnsi"/>
          <w:b/>
        </w:rPr>
        <w:t>Floorplan</w:t>
      </w:r>
      <w:r w:rsidRPr="00353F05">
        <w:rPr>
          <w:rFonts w:asciiTheme="minorHAnsi" w:hAnsiTheme="minorHAnsi" w:cstheme="minorHAnsi"/>
          <w:b/>
        </w:rPr>
        <w:t>:</w:t>
      </w:r>
    </w:p>
    <w:p w14:paraId="00789784" w14:textId="77777777" w:rsidR="00151F5E" w:rsidRDefault="00151F5E" w:rsidP="0083303E">
      <w:pPr>
        <w:rPr>
          <w:rFonts w:asciiTheme="minorHAnsi" w:hAnsiTheme="minorHAnsi" w:cstheme="minorHAnsi"/>
          <w:b/>
        </w:rPr>
      </w:pPr>
    </w:p>
    <w:p w14:paraId="632F7752" w14:textId="31B457AD" w:rsidR="00353F05" w:rsidRDefault="00353F05" w:rsidP="0083303E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Exterior Perspective One</w:t>
      </w:r>
      <w:r w:rsidRPr="00353F05">
        <w:rPr>
          <w:rFonts w:asciiTheme="minorHAnsi" w:hAnsiTheme="minorHAnsi" w:cstheme="minorHAnsi"/>
          <w:b/>
        </w:rPr>
        <w:t>:</w:t>
      </w:r>
    </w:p>
    <w:p w14:paraId="6372E53C" w14:textId="0E3970F4" w:rsidR="00353F05" w:rsidRDefault="00353F05" w:rsidP="0083303E">
      <w:pPr>
        <w:rPr>
          <w:rFonts w:asciiTheme="minorHAnsi" w:hAnsiTheme="minorHAnsi" w:cstheme="minorHAnsi"/>
          <w:b/>
        </w:rPr>
      </w:pPr>
    </w:p>
    <w:p w14:paraId="73810D35" w14:textId="3E3D4834" w:rsidR="00353F05" w:rsidRDefault="00353F05" w:rsidP="00353F05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Exterior Perspective Two</w:t>
      </w:r>
      <w:r w:rsidRPr="00353F05">
        <w:rPr>
          <w:rFonts w:asciiTheme="minorHAnsi" w:hAnsiTheme="minorHAnsi" w:cstheme="minorHAnsi"/>
          <w:b/>
        </w:rPr>
        <w:t>:</w:t>
      </w:r>
    </w:p>
    <w:p w14:paraId="16388D1F" w14:textId="77777777" w:rsidR="00476ACF" w:rsidRDefault="00476ACF" w:rsidP="00353F05">
      <w:pPr>
        <w:rPr>
          <w:rFonts w:asciiTheme="minorHAnsi" w:hAnsiTheme="minorHAnsi" w:cstheme="minorHAnsi"/>
          <w:b/>
        </w:rPr>
      </w:pPr>
    </w:p>
    <w:p w14:paraId="46755815" w14:textId="6915E4FD" w:rsidR="00353F05" w:rsidRDefault="00353F05" w:rsidP="00353F05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Interior Perspective One</w:t>
      </w:r>
      <w:r w:rsidRPr="00353F05">
        <w:rPr>
          <w:rFonts w:asciiTheme="minorHAnsi" w:hAnsiTheme="minorHAnsi" w:cstheme="minorHAnsi"/>
          <w:b/>
        </w:rPr>
        <w:t>:</w:t>
      </w:r>
    </w:p>
    <w:p w14:paraId="1EC0F4EC" w14:textId="77777777" w:rsidR="00353F05" w:rsidRDefault="00353F05" w:rsidP="00353F05">
      <w:pPr>
        <w:rPr>
          <w:rFonts w:asciiTheme="minorHAnsi" w:hAnsiTheme="minorHAnsi" w:cstheme="minorHAnsi"/>
          <w:b/>
        </w:rPr>
      </w:pPr>
    </w:p>
    <w:p w14:paraId="6B80CCA9" w14:textId="6EAE623B" w:rsidR="00353F05" w:rsidRDefault="00353F05" w:rsidP="00353F05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Interior Perspective Two</w:t>
      </w:r>
      <w:r w:rsidRPr="00353F05">
        <w:rPr>
          <w:rFonts w:asciiTheme="minorHAnsi" w:hAnsiTheme="minorHAnsi" w:cstheme="minorHAnsi"/>
          <w:b/>
        </w:rPr>
        <w:t>:</w:t>
      </w:r>
    </w:p>
    <w:p w14:paraId="78472D34" w14:textId="77777777" w:rsidR="00353F05" w:rsidRDefault="00353F05" w:rsidP="0083303E">
      <w:pPr>
        <w:rPr>
          <w:rFonts w:asciiTheme="minorHAnsi" w:hAnsiTheme="minorHAnsi" w:cstheme="minorHAnsi"/>
          <w:b/>
        </w:rPr>
      </w:pPr>
    </w:p>
    <w:p w14:paraId="2D5963EB" w14:textId="77777777" w:rsidR="00151F5E" w:rsidRDefault="00353F05" w:rsidP="0083303E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Reflected Ceiling Plan</w:t>
      </w:r>
      <w:r w:rsidRPr="00353F05">
        <w:rPr>
          <w:rFonts w:asciiTheme="minorHAnsi" w:hAnsiTheme="minorHAnsi" w:cstheme="minorHAnsi"/>
          <w:b/>
        </w:rPr>
        <w:t>:</w:t>
      </w:r>
    </w:p>
    <w:p w14:paraId="26D53962" w14:textId="6CC42C7E" w:rsidR="00166C9F" w:rsidRPr="001A514D" w:rsidRDefault="005A257F" w:rsidP="0083303E">
      <w:r>
        <w:br w:type="page"/>
      </w:r>
      <w:bookmarkStart w:id="9" w:name="_Toc318988983"/>
      <w:r w:rsidR="00166C9F" w:rsidRPr="0083303E">
        <w:rPr>
          <w:rFonts w:ascii="Calibri" w:hAnsi="Calibri" w:cs="Calibri"/>
          <w:b/>
          <w:caps/>
          <w:sz w:val="28"/>
          <w:szCs w:val="28"/>
        </w:rPr>
        <w:lastRenderedPageBreak/>
        <w:t xml:space="preserve">Exhibit </w:t>
      </w:r>
      <w:r w:rsidR="00DE652C">
        <w:rPr>
          <w:rFonts w:ascii="Calibri" w:hAnsi="Calibri" w:cs="Calibri"/>
          <w:b/>
          <w:caps/>
          <w:sz w:val="28"/>
          <w:szCs w:val="28"/>
        </w:rPr>
        <w:t>3</w:t>
      </w:r>
      <w:r w:rsidR="00166C9F" w:rsidRPr="0083303E">
        <w:rPr>
          <w:rFonts w:ascii="Calibri" w:hAnsi="Calibri" w:cs="Calibri"/>
          <w:b/>
          <w:caps/>
          <w:sz w:val="28"/>
          <w:szCs w:val="28"/>
        </w:rPr>
        <w:t>:</w:t>
      </w:r>
      <w:r w:rsidR="00166C9F" w:rsidRPr="0083303E">
        <w:rPr>
          <w:rFonts w:ascii="Calibri" w:hAnsi="Calibri" w:cs="Calibri"/>
          <w:b/>
          <w:caps/>
        </w:rPr>
        <w:t xml:space="preserve"> REFERENCES</w:t>
      </w:r>
      <w:bookmarkEnd w:id="8"/>
      <w:bookmarkEnd w:id="9"/>
    </w:p>
    <w:p w14:paraId="5D0733B9" w14:textId="77777777" w:rsidR="00166C9F" w:rsidRPr="002727A4" w:rsidRDefault="00166C9F" w:rsidP="00166C9F">
      <w:pPr>
        <w:numPr>
          <w:ilvl w:val="0"/>
          <w:numId w:val="42"/>
        </w:numPr>
        <w:rPr>
          <w:rFonts w:ascii="Calibri" w:hAnsi="Calibri" w:cs="Calibri"/>
          <w:sz w:val="18"/>
        </w:rPr>
      </w:pPr>
      <w:r w:rsidRPr="002727A4">
        <w:rPr>
          <w:rFonts w:ascii="Calibri" w:hAnsi="Calibri" w:cs="Calibri"/>
          <w:sz w:val="18"/>
        </w:rPr>
        <w:t>Note additional documents that are being attached to this report or referenced as pertinent to the site and/or planned project scope</w:t>
      </w:r>
      <w:r>
        <w:rPr>
          <w:rFonts w:ascii="Calibri" w:hAnsi="Calibri" w:cs="Calibri"/>
          <w:sz w:val="18"/>
        </w:rPr>
        <w:t xml:space="preserve"> (e.g. Asbestos Report, Landlord/Developer Requirements, Previous Survey, Signage Vendor Site Survey Report, Incident Report)</w:t>
      </w:r>
    </w:p>
    <w:p w14:paraId="78583937" w14:textId="77777777" w:rsidR="00166C9F" w:rsidRDefault="008C4B51" w:rsidP="00166C9F">
      <w:pPr>
        <w:pStyle w:val="BodyTextIndent"/>
        <w:tabs>
          <w:tab w:val="left" w:pos="360"/>
        </w:tabs>
        <w:ind w:left="360" w:hanging="360"/>
        <w:rPr>
          <w:rFonts w:ascii="Calibri" w:hAnsi="Calibri" w:cs="Calibri"/>
          <w:b/>
          <w:i w:val="0"/>
        </w:rPr>
      </w:pPr>
      <w:r w:rsidRPr="007A552A">
        <w:rPr>
          <w:rFonts w:ascii="Calibri" w:hAnsi="Calibri" w:cs="Calibri"/>
          <w:b/>
          <w:i w:val="0"/>
          <w:noProof/>
        </w:rPr>
        <mc:AlternateContent>
          <mc:Choice Requires="wps">
            <w:drawing>
              <wp:inline distT="0" distB="0" distL="0" distR="0" wp14:anchorId="51894E97" wp14:editId="1B98DD5C">
                <wp:extent cx="5486400" cy="28575"/>
                <wp:effectExtent l="0" t="0" r="0" b="0"/>
                <wp:docPr id="1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28575"/>
                        </a:xfrm>
                        <a:prstGeom prst="rect">
                          <a:avLst/>
                        </a:prstGeom>
                        <a:solidFill>
                          <a:srgbClr val="8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4A918F6" id="Rectangle 19" o:spid="_x0000_s1026" style="width:6in;height:2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" fillcolor="gray" stroked="f">
                <w10:anchorlock/>
              </v:rect>
            </w:pict>
          </mc:Fallback>
        </mc:AlternateContent>
      </w:r>
    </w:p>
    <w:p w14:paraId="6B97DA3B" w14:textId="77777777" w:rsidR="00166C9F" w:rsidRDefault="00166C9F" w:rsidP="00166C9F">
      <w:pPr>
        <w:pStyle w:val="BodyTextIndent"/>
        <w:tabs>
          <w:tab w:val="left" w:pos="360"/>
        </w:tabs>
        <w:ind w:left="360" w:hanging="360"/>
        <w:rPr>
          <w:rFonts w:ascii="Calibri" w:hAnsi="Calibri" w:cs="Calibri"/>
          <w:szCs w:val="8"/>
        </w:rPr>
      </w:pPr>
    </w:p>
    <w:p w14:paraId="682B3200" w14:textId="2D0AF3B1" w:rsidR="005A257F" w:rsidRPr="007F3116" w:rsidRDefault="005A257F" w:rsidP="00166C9F">
      <w:pPr>
        <w:rPr>
          <w:rFonts w:ascii="Calibri" w:hAnsi="Calibri" w:cs="Calibri"/>
          <w:sz w:val="22"/>
        </w:rPr>
      </w:pPr>
    </w:p>
    <w:sectPr w:rsidR="005A257F" w:rsidRPr="007F3116" w:rsidSect="00561850">
      <w:headerReference w:type="default" r:id="rId12"/>
      <w:pgSz w:w="12240" w:h="15840"/>
      <w:pgMar w:top="1080" w:right="1800" w:bottom="10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6D96E8" w14:textId="77777777" w:rsidR="00561850" w:rsidRDefault="00561850">
      <w:r>
        <w:separator/>
      </w:r>
    </w:p>
    <w:p w14:paraId="0C4326C3" w14:textId="77777777" w:rsidR="00561850" w:rsidRDefault="00561850"/>
    <w:p w14:paraId="0732D093" w14:textId="77777777" w:rsidR="00561850" w:rsidRDefault="00561850" w:rsidP="00B80ECF"/>
  </w:endnote>
  <w:endnote w:type="continuationSeparator" w:id="0">
    <w:p w14:paraId="77567CFF" w14:textId="77777777" w:rsidR="00561850" w:rsidRDefault="00561850">
      <w:r>
        <w:continuationSeparator/>
      </w:r>
    </w:p>
    <w:p w14:paraId="4C063367" w14:textId="77777777" w:rsidR="00561850" w:rsidRDefault="00561850"/>
    <w:p w14:paraId="24EEDE7F" w14:textId="77777777" w:rsidR="00561850" w:rsidRDefault="00561850" w:rsidP="00B80E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B6C5FF" w14:textId="77777777" w:rsidR="00561850" w:rsidRDefault="00561850">
      <w:r>
        <w:separator/>
      </w:r>
    </w:p>
    <w:p w14:paraId="51D6B3AF" w14:textId="77777777" w:rsidR="00561850" w:rsidRDefault="00561850"/>
    <w:p w14:paraId="34B817B8" w14:textId="77777777" w:rsidR="00561850" w:rsidRDefault="00561850" w:rsidP="00B80ECF"/>
  </w:footnote>
  <w:footnote w:type="continuationSeparator" w:id="0">
    <w:p w14:paraId="6B10A809" w14:textId="77777777" w:rsidR="00561850" w:rsidRDefault="00561850">
      <w:r>
        <w:continuationSeparator/>
      </w:r>
    </w:p>
    <w:p w14:paraId="790B485E" w14:textId="77777777" w:rsidR="00561850" w:rsidRDefault="00561850"/>
    <w:p w14:paraId="40E43BF4" w14:textId="77777777" w:rsidR="00561850" w:rsidRDefault="00561850" w:rsidP="00B80E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5C733F" w14:textId="77777777" w:rsidR="00D858EE" w:rsidRPr="008C4B51" w:rsidRDefault="00D858EE">
    <w:pPr>
      <w:pStyle w:val="Footer"/>
      <w:spacing w:before="60"/>
      <w:jc w:val="center"/>
      <w:rPr>
        <w:rFonts w:ascii="Arial Black" w:hAnsi="Arial Black"/>
        <w:outline/>
        <w:color w:val="000000"/>
        <w:sz w:val="22"/>
        <w:szCs w:val="22"/>
        <w14:textOutline w14:w="9525" w14:cap="flat" w14:cmpd="sng" w14:algn="ctr">
          <w14:solidFill>
            <w14:srgbClr w14:val="000000"/>
          </w14:solidFill>
          <w14:prstDash w14:val="solid"/>
          <w14:round/>
        </w14:textOutline>
        <w14:textFill>
          <w14:noFill/>
        </w14:textFill>
      </w:rPr>
    </w:pPr>
    <w:r w:rsidRPr="008C4B51">
      <w:rPr>
        <w:rFonts w:ascii="Arial Black" w:hAnsi="Arial Black"/>
        <w:outline/>
        <w:color w:val="000000"/>
        <w:sz w:val="22"/>
        <w:szCs w:val="22"/>
        <w14:textOutline w14:w="9525" w14:cap="flat" w14:cmpd="sng" w14:algn="ctr">
          <w14:solidFill>
            <w14:srgbClr w14:val="000000"/>
          </w14:solidFill>
          <w14:prstDash w14:val="solid"/>
          <w14:round/>
        </w14:textOutline>
        <w14:textFill>
          <w14:noFill/>
        </w14:textFill>
      </w:rPr>
      <w:t>PROPRIETARY AND CONFIDENTIAL</w:t>
    </w:r>
    <w:r w:rsidRPr="008C4B51">
      <w:rPr>
        <w:rFonts w:ascii="Arial Black" w:hAnsi="Arial Black"/>
        <w:outline/>
        <w:vanish/>
        <w:color w:val="000000"/>
        <w:sz w:val="22"/>
        <w:szCs w:val="22"/>
        <w14:textOutline w14:w="9525" w14:cap="flat" w14:cmpd="sng" w14:algn="ctr">
          <w14:solidFill>
            <w14:srgbClr w14:val="000000"/>
          </w14:solidFill>
          <w14:prstDash w14:val="solid"/>
          <w14:round/>
        </w14:textOutline>
        <w14:textFill>
          <w14:noFill/>
        </w14:textFill>
      </w:rPr>
      <w:t>_</w:t>
    </w:r>
    <w:r w:rsidRPr="008C4B51">
      <w:rPr>
        <w:rFonts w:ascii="Arial Black" w:hAnsi="Arial Black"/>
        <w:outline/>
        <w:color w:val="000000"/>
        <w:sz w:val="22"/>
        <w:szCs w:val="22"/>
        <w14:textOutline w14:w="9525" w14:cap="flat" w14:cmpd="sng" w14:algn="ctr">
          <w14:solidFill>
            <w14:srgbClr w14:val="000000"/>
          </w14:solidFill>
          <w14:prstDash w14:val="solid"/>
          <w14:round/>
        </w14:textOutline>
        <w14:textFill>
          <w14:noFill/>
        </w14:textFill>
      </w:rPr>
      <w:t xml:space="preserve"> - DO NOT COP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F39E7"/>
    <w:multiLevelType w:val="hybridMultilevel"/>
    <w:tmpl w:val="1DF83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84091"/>
    <w:multiLevelType w:val="hybridMultilevel"/>
    <w:tmpl w:val="71146DD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370E66"/>
    <w:multiLevelType w:val="hybridMultilevel"/>
    <w:tmpl w:val="079653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90836"/>
    <w:multiLevelType w:val="hybridMultilevel"/>
    <w:tmpl w:val="54C21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83229"/>
    <w:multiLevelType w:val="hybridMultilevel"/>
    <w:tmpl w:val="FB8E0BC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D9049F"/>
    <w:multiLevelType w:val="hybridMultilevel"/>
    <w:tmpl w:val="DCB2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D276D"/>
    <w:multiLevelType w:val="hybridMultilevel"/>
    <w:tmpl w:val="714499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09C3B76"/>
    <w:multiLevelType w:val="hybridMultilevel"/>
    <w:tmpl w:val="D1FC3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001FB"/>
    <w:multiLevelType w:val="hybridMultilevel"/>
    <w:tmpl w:val="306291A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C27426"/>
    <w:multiLevelType w:val="hybridMultilevel"/>
    <w:tmpl w:val="35BCED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5D21D2A"/>
    <w:multiLevelType w:val="hybridMultilevel"/>
    <w:tmpl w:val="288256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DE73028"/>
    <w:multiLevelType w:val="hybridMultilevel"/>
    <w:tmpl w:val="F30479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8B2AA6"/>
    <w:multiLevelType w:val="hybridMultilevel"/>
    <w:tmpl w:val="D6B8E4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0B30A05"/>
    <w:multiLevelType w:val="hybridMultilevel"/>
    <w:tmpl w:val="29143D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A00A26"/>
    <w:multiLevelType w:val="hybridMultilevel"/>
    <w:tmpl w:val="DF265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1C095F"/>
    <w:multiLevelType w:val="hybridMultilevel"/>
    <w:tmpl w:val="7954F64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83165B5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76B3C0F"/>
    <w:multiLevelType w:val="hybridMultilevel"/>
    <w:tmpl w:val="82AECCA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7852347"/>
    <w:multiLevelType w:val="hybridMultilevel"/>
    <w:tmpl w:val="3D6EFF5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B206E6D"/>
    <w:multiLevelType w:val="hybridMultilevel"/>
    <w:tmpl w:val="31D4FD6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057B3E"/>
    <w:multiLevelType w:val="hybridMultilevel"/>
    <w:tmpl w:val="5F4C7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B2781B"/>
    <w:multiLevelType w:val="hybridMultilevel"/>
    <w:tmpl w:val="D18CA1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35C5016"/>
    <w:multiLevelType w:val="hybridMultilevel"/>
    <w:tmpl w:val="65AE1E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3D454C5"/>
    <w:multiLevelType w:val="hybridMultilevel"/>
    <w:tmpl w:val="7F4CF0B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3041A4"/>
    <w:multiLevelType w:val="hybridMultilevel"/>
    <w:tmpl w:val="DC204AF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FBC1A88"/>
    <w:multiLevelType w:val="hybridMultilevel"/>
    <w:tmpl w:val="2F8A163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B85FDD"/>
    <w:multiLevelType w:val="hybridMultilevel"/>
    <w:tmpl w:val="E3B2A2A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51D11A4"/>
    <w:multiLevelType w:val="hybridMultilevel"/>
    <w:tmpl w:val="0CC09B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62A3FDA"/>
    <w:multiLevelType w:val="hybridMultilevel"/>
    <w:tmpl w:val="9874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970BAD"/>
    <w:multiLevelType w:val="hybridMultilevel"/>
    <w:tmpl w:val="3FBA2A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B755059"/>
    <w:multiLevelType w:val="hybridMultilevel"/>
    <w:tmpl w:val="4E42964E"/>
    <w:lvl w:ilvl="0" w:tplc="8D68712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C405DBB"/>
    <w:multiLevelType w:val="hybridMultilevel"/>
    <w:tmpl w:val="38AA4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150BBA"/>
    <w:multiLevelType w:val="hybridMultilevel"/>
    <w:tmpl w:val="137CE5C4"/>
    <w:lvl w:ilvl="0" w:tplc="8D68712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1971D1F"/>
    <w:multiLevelType w:val="hybridMultilevel"/>
    <w:tmpl w:val="C6765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E91F0D"/>
    <w:multiLevelType w:val="hybridMultilevel"/>
    <w:tmpl w:val="DD58F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C863295"/>
    <w:multiLevelType w:val="hybridMultilevel"/>
    <w:tmpl w:val="74F412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D330CB4"/>
    <w:multiLevelType w:val="hybridMultilevel"/>
    <w:tmpl w:val="FC7015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F6C60F5"/>
    <w:multiLevelType w:val="hybridMultilevel"/>
    <w:tmpl w:val="DF265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FF5E91"/>
    <w:multiLevelType w:val="hybridMultilevel"/>
    <w:tmpl w:val="6658C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49A03E1"/>
    <w:multiLevelType w:val="hybridMultilevel"/>
    <w:tmpl w:val="F92829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4F05978"/>
    <w:multiLevelType w:val="hybridMultilevel"/>
    <w:tmpl w:val="29643B9C"/>
    <w:lvl w:ilvl="0" w:tplc="2A509E8E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150805"/>
    <w:multiLevelType w:val="hybridMultilevel"/>
    <w:tmpl w:val="A1CECA3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7EA30C7"/>
    <w:multiLevelType w:val="hybridMultilevel"/>
    <w:tmpl w:val="F566F7BA"/>
    <w:lvl w:ilvl="0" w:tplc="8D68712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83C621A"/>
    <w:multiLevelType w:val="hybridMultilevel"/>
    <w:tmpl w:val="2CCE41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75818">
    <w:abstractNumId w:val="36"/>
  </w:num>
  <w:num w:numId="2" w16cid:durableId="195235645">
    <w:abstractNumId w:val="5"/>
  </w:num>
  <w:num w:numId="3" w16cid:durableId="478379819">
    <w:abstractNumId w:val="11"/>
  </w:num>
  <w:num w:numId="4" w16cid:durableId="1462263534">
    <w:abstractNumId w:val="14"/>
  </w:num>
  <w:num w:numId="5" w16cid:durableId="816069324">
    <w:abstractNumId w:val="19"/>
  </w:num>
  <w:num w:numId="6" w16cid:durableId="1801454336">
    <w:abstractNumId w:val="42"/>
  </w:num>
  <w:num w:numId="7" w16cid:durableId="957101676">
    <w:abstractNumId w:val="20"/>
  </w:num>
  <w:num w:numId="8" w16cid:durableId="836454661">
    <w:abstractNumId w:val="24"/>
  </w:num>
  <w:num w:numId="9" w16cid:durableId="929318709">
    <w:abstractNumId w:val="13"/>
  </w:num>
  <w:num w:numId="10" w16cid:durableId="1440419103">
    <w:abstractNumId w:val="40"/>
  </w:num>
  <w:num w:numId="11" w16cid:durableId="1955091355">
    <w:abstractNumId w:val="37"/>
  </w:num>
  <w:num w:numId="12" w16cid:durableId="420226240">
    <w:abstractNumId w:val="38"/>
  </w:num>
  <w:num w:numId="13" w16cid:durableId="578488374">
    <w:abstractNumId w:val="35"/>
  </w:num>
  <w:num w:numId="14" w16cid:durableId="1489708719">
    <w:abstractNumId w:val="28"/>
  </w:num>
  <w:num w:numId="15" w16cid:durableId="2015498136">
    <w:abstractNumId w:val="26"/>
  </w:num>
  <w:num w:numId="16" w16cid:durableId="615912573">
    <w:abstractNumId w:val="33"/>
  </w:num>
  <w:num w:numId="17" w16cid:durableId="1850559276">
    <w:abstractNumId w:val="17"/>
  </w:num>
  <w:num w:numId="18" w16cid:durableId="651787498">
    <w:abstractNumId w:val="32"/>
  </w:num>
  <w:num w:numId="19" w16cid:durableId="1205410778">
    <w:abstractNumId w:val="34"/>
  </w:num>
  <w:num w:numId="20" w16cid:durableId="1241403317">
    <w:abstractNumId w:val="29"/>
  </w:num>
  <w:num w:numId="21" w16cid:durableId="737480654">
    <w:abstractNumId w:val="41"/>
  </w:num>
  <w:num w:numId="22" w16cid:durableId="498036124">
    <w:abstractNumId w:val="31"/>
  </w:num>
  <w:num w:numId="23" w16cid:durableId="1130974966">
    <w:abstractNumId w:val="16"/>
  </w:num>
  <w:num w:numId="24" w16cid:durableId="1061293780">
    <w:abstractNumId w:val="23"/>
  </w:num>
  <w:num w:numId="25" w16cid:durableId="2023119506">
    <w:abstractNumId w:val="30"/>
  </w:num>
  <w:num w:numId="26" w16cid:durableId="865020465">
    <w:abstractNumId w:val="25"/>
  </w:num>
  <w:num w:numId="27" w16cid:durableId="1916237597">
    <w:abstractNumId w:val="3"/>
  </w:num>
  <w:num w:numId="28" w16cid:durableId="1727945125">
    <w:abstractNumId w:val="6"/>
  </w:num>
  <w:num w:numId="29" w16cid:durableId="480850955">
    <w:abstractNumId w:val="21"/>
  </w:num>
  <w:num w:numId="30" w16cid:durableId="1273395771">
    <w:abstractNumId w:val="0"/>
  </w:num>
  <w:num w:numId="31" w16cid:durableId="912855640">
    <w:abstractNumId w:val="12"/>
  </w:num>
  <w:num w:numId="32" w16cid:durableId="1146773682">
    <w:abstractNumId w:val="27"/>
  </w:num>
  <w:num w:numId="33" w16cid:durableId="1821576227">
    <w:abstractNumId w:val="10"/>
  </w:num>
  <w:num w:numId="34" w16cid:durableId="24869491">
    <w:abstractNumId w:val="8"/>
  </w:num>
  <w:num w:numId="35" w16cid:durableId="1994602773">
    <w:abstractNumId w:val="7"/>
  </w:num>
  <w:num w:numId="36" w16cid:durableId="41752571">
    <w:abstractNumId w:val="2"/>
  </w:num>
  <w:num w:numId="37" w16cid:durableId="442647706">
    <w:abstractNumId w:val="9"/>
  </w:num>
  <w:num w:numId="38" w16cid:durableId="1868061429">
    <w:abstractNumId w:val="15"/>
  </w:num>
  <w:num w:numId="39" w16cid:durableId="2105950069">
    <w:abstractNumId w:val="22"/>
  </w:num>
  <w:num w:numId="40" w16cid:durableId="686949911">
    <w:abstractNumId w:val="39"/>
  </w:num>
  <w:num w:numId="41" w16cid:durableId="1445230106">
    <w:abstractNumId w:val="4"/>
  </w:num>
  <w:num w:numId="42" w16cid:durableId="619145882">
    <w:abstractNumId w:val="18"/>
  </w:num>
  <w:num w:numId="43" w16cid:durableId="516771257">
    <w:abstractNumId w:val="1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bUwMjU1MjI3NjRU0lEKTi0uzszPAykwrQUAHyU88CwAAAA="/>
  </w:docVars>
  <w:rsids>
    <w:rsidRoot w:val="00D8003B"/>
    <w:rsid w:val="00000143"/>
    <w:rsid w:val="0000065D"/>
    <w:rsid w:val="0000092F"/>
    <w:rsid w:val="00000C81"/>
    <w:rsid w:val="00003AD2"/>
    <w:rsid w:val="00003CA6"/>
    <w:rsid w:val="00005439"/>
    <w:rsid w:val="00005619"/>
    <w:rsid w:val="00006637"/>
    <w:rsid w:val="00010694"/>
    <w:rsid w:val="00010A98"/>
    <w:rsid w:val="00010C87"/>
    <w:rsid w:val="00010CD6"/>
    <w:rsid w:val="000113A5"/>
    <w:rsid w:val="0001245E"/>
    <w:rsid w:val="00012504"/>
    <w:rsid w:val="000127C3"/>
    <w:rsid w:val="00012825"/>
    <w:rsid w:val="000129C3"/>
    <w:rsid w:val="000136EA"/>
    <w:rsid w:val="00013747"/>
    <w:rsid w:val="00013FCB"/>
    <w:rsid w:val="00013FDD"/>
    <w:rsid w:val="000145DB"/>
    <w:rsid w:val="00014A73"/>
    <w:rsid w:val="00014ADA"/>
    <w:rsid w:val="00014BB1"/>
    <w:rsid w:val="00015015"/>
    <w:rsid w:val="00015B94"/>
    <w:rsid w:val="00016586"/>
    <w:rsid w:val="00016A35"/>
    <w:rsid w:val="00016A67"/>
    <w:rsid w:val="000170F1"/>
    <w:rsid w:val="00017502"/>
    <w:rsid w:val="000200AB"/>
    <w:rsid w:val="00021140"/>
    <w:rsid w:val="00021631"/>
    <w:rsid w:val="00021E90"/>
    <w:rsid w:val="000223F6"/>
    <w:rsid w:val="0002263D"/>
    <w:rsid w:val="000237DD"/>
    <w:rsid w:val="00023D05"/>
    <w:rsid w:val="00024C10"/>
    <w:rsid w:val="00025BC0"/>
    <w:rsid w:val="00026A1E"/>
    <w:rsid w:val="0002781E"/>
    <w:rsid w:val="00027C88"/>
    <w:rsid w:val="000312C7"/>
    <w:rsid w:val="0003181B"/>
    <w:rsid w:val="000320C5"/>
    <w:rsid w:val="000327AB"/>
    <w:rsid w:val="000329AF"/>
    <w:rsid w:val="00032C7C"/>
    <w:rsid w:val="00032FE7"/>
    <w:rsid w:val="00033109"/>
    <w:rsid w:val="000331E7"/>
    <w:rsid w:val="00033202"/>
    <w:rsid w:val="000333C3"/>
    <w:rsid w:val="000335EF"/>
    <w:rsid w:val="00033EFE"/>
    <w:rsid w:val="00034175"/>
    <w:rsid w:val="00034319"/>
    <w:rsid w:val="00034320"/>
    <w:rsid w:val="00034968"/>
    <w:rsid w:val="00034DB6"/>
    <w:rsid w:val="00035D4C"/>
    <w:rsid w:val="00035E5F"/>
    <w:rsid w:val="00035FBC"/>
    <w:rsid w:val="000365FB"/>
    <w:rsid w:val="000372CE"/>
    <w:rsid w:val="000378F0"/>
    <w:rsid w:val="00040058"/>
    <w:rsid w:val="000409CE"/>
    <w:rsid w:val="00040DF7"/>
    <w:rsid w:val="000414C3"/>
    <w:rsid w:val="00041586"/>
    <w:rsid w:val="00041694"/>
    <w:rsid w:val="0004186D"/>
    <w:rsid w:val="00042458"/>
    <w:rsid w:val="000428B1"/>
    <w:rsid w:val="00042970"/>
    <w:rsid w:val="00042FDC"/>
    <w:rsid w:val="000432F9"/>
    <w:rsid w:val="0004367D"/>
    <w:rsid w:val="00043B39"/>
    <w:rsid w:val="000444C4"/>
    <w:rsid w:val="0004474D"/>
    <w:rsid w:val="000452CD"/>
    <w:rsid w:val="000454F9"/>
    <w:rsid w:val="00045BB0"/>
    <w:rsid w:val="00046A08"/>
    <w:rsid w:val="00047202"/>
    <w:rsid w:val="00047BF9"/>
    <w:rsid w:val="0005043B"/>
    <w:rsid w:val="00050593"/>
    <w:rsid w:val="0005071C"/>
    <w:rsid w:val="00051099"/>
    <w:rsid w:val="000513D5"/>
    <w:rsid w:val="0005169F"/>
    <w:rsid w:val="00051C6A"/>
    <w:rsid w:val="00051C9B"/>
    <w:rsid w:val="00053288"/>
    <w:rsid w:val="000535B3"/>
    <w:rsid w:val="00054C69"/>
    <w:rsid w:val="00055376"/>
    <w:rsid w:val="0005573D"/>
    <w:rsid w:val="00056680"/>
    <w:rsid w:val="00057906"/>
    <w:rsid w:val="00057AD8"/>
    <w:rsid w:val="000607E6"/>
    <w:rsid w:val="00060DC1"/>
    <w:rsid w:val="0006102D"/>
    <w:rsid w:val="000627AD"/>
    <w:rsid w:val="000627F9"/>
    <w:rsid w:val="00063365"/>
    <w:rsid w:val="000644AF"/>
    <w:rsid w:val="00064643"/>
    <w:rsid w:val="00064B3C"/>
    <w:rsid w:val="00064EA2"/>
    <w:rsid w:val="00065311"/>
    <w:rsid w:val="00065A0B"/>
    <w:rsid w:val="00065C31"/>
    <w:rsid w:val="000660A7"/>
    <w:rsid w:val="000662AF"/>
    <w:rsid w:val="00066D97"/>
    <w:rsid w:val="00067445"/>
    <w:rsid w:val="000674E3"/>
    <w:rsid w:val="000676A0"/>
    <w:rsid w:val="00067746"/>
    <w:rsid w:val="00070E42"/>
    <w:rsid w:val="00071174"/>
    <w:rsid w:val="000713C0"/>
    <w:rsid w:val="000726B5"/>
    <w:rsid w:val="00073E1D"/>
    <w:rsid w:val="000749A3"/>
    <w:rsid w:val="00074A40"/>
    <w:rsid w:val="00074E2E"/>
    <w:rsid w:val="00075974"/>
    <w:rsid w:val="00075B2B"/>
    <w:rsid w:val="0007612E"/>
    <w:rsid w:val="00076361"/>
    <w:rsid w:val="0007768A"/>
    <w:rsid w:val="000778E4"/>
    <w:rsid w:val="00077E2E"/>
    <w:rsid w:val="000803C5"/>
    <w:rsid w:val="000804E5"/>
    <w:rsid w:val="0008077E"/>
    <w:rsid w:val="000809B3"/>
    <w:rsid w:val="00080F1F"/>
    <w:rsid w:val="00081465"/>
    <w:rsid w:val="0008192B"/>
    <w:rsid w:val="00081A98"/>
    <w:rsid w:val="00081DDC"/>
    <w:rsid w:val="0008222A"/>
    <w:rsid w:val="00083177"/>
    <w:rsid w:val="000831BF"/>
    <w:rsid w:val="00083E18"/>
    <w:rsid w:val="0008459C"/>
    <w:rsid w:val="0008523E"/>
    <w:rsid w:val="000852DB"/>
    <w:rsid w:val="0008567A"/>
    <w:rsid w:val="000860BD"/>
    <w:rsid w:val="000864B7"/>
    <w:rsid w:val="00087ED7"/>
    <w:rsid w:val="00090543"/>
    <w:rsid w:val="000906F9"/>
    <w:rsid w:val="00090F90"/>
    <w:rsid w:val="0009113A"/>
    <w:rsid w:val="00091453"/>
    <w:rsid w:val="000914D2"/>
    <w:rsid w:val="00092A86"/>
    <w:rsid w:val="00092FF7"/>
    <w:rsid w:val="00094742"/>
    <w:rsid w:val="000947E7"/>
    <w:rsid w:val="000958F3"/>
    <w:rsid w:val="00095EB4"/>
    <w:rsid w:val="00095EB6"/>
    <w:rsid w:val="00096095"/>
    <w:rsid w:val="000962D3"/>
    <w:rsid w:val="00096652"/>
    <w:rsid w:val="00096AB9"/>
    <w:rsid w:val="00096AE7"/>
    <w:rsid w:val="00096B90"/>
    <w:rsid w:val="00096BEF"/>
    <w:rsid w:val="00097363"/>
    <w:rsid w:val="000973E8"/>
    <w:rsid w:val="000A03FA"/>
    <w:rsid w:val="000A05AD"/>
    <w:rsid w:val="000A1399"/>
    <w:rsid w:val="000A22B7"/>
    <w:rsid w:val="000A27AF"/>
    <w:rsid w:val="000A340A"/>
    <w:rsid w:val="000A41C2"/>
    <w:rsid w:val="000A44A0"/>
    <w:rsid w:val="000A4D64"/>
    <w:rsid w:val="000A5527"/>
    <w:rsid w:val="000A5682"/>
    <w:rsid w:val="000A668A"/>
    <w:rsid w:val="000A66FE"/>
    <w:rsid w:val="000A6BCB"/>
    <w:rsid w:val="000A6CAA"/>
    <w:rsid w:val="000A6F6C"/>
    <w:rsid w:val="000A7808"/>
    <w:rsid w:val="000B020A"/>
    <w:rsid w:val="000B0B79"/>
    <w:rsid w:val="000B0D3F"/>
    <w:rsid w:val="000B109D"/>
    <w:rsid w:val="000B151D"/>
    <w:rsid w:val="000B2195"/>
    <w:rsid w:val="000B2991"/>
    <w:rsid w:val="000B3D0B"/>
    <w:rsid w:val="000B3F3F"/>
    <w:rsid w:val="000B4CC5"/>
    <w:rsid w:val="000B5607"/>
    <w:rsid w:val="000B590B"/>
    <w:rsid w:val="000B5CD7"/>
    <w:rsid w:val="000B6352"/>
    <w:rsid w:val="000B6420"/>
    <w:rsid w:val="000C12CF"/>
    <w:rsid w:val="000C1E36"/>
    <w:rsid w:val="000C248C"/>
    <w:rsid w:val="000C2545"/>
    <w:rsid w:val="000C270C"/>
    <w:rsid w:val="000C3674"/>
    <w:rsid w:val="000C371A"/>
    <w:rsid w:val="000C3F57"/>
    <w:rsid w:val="000C43BA"/>
    <w:rsid w:val="000C4400"/>
    <w:rsid w:val="000C4587"/>
    <w:rsid w:val="000C471D"/>
    <w:rsid w:val="000C47F9"/>
    <w:rsid w:val="000C52A0"/>
    <w:rsid w:val="000C52D9"/>
    <w:rsid w:val="000C53B1"/>
    <w:rsid w:val="000C5865"/>
    <w:rsid w:val="000C6374"/>
    <w:rsid w:val="000C6617"/>
    <w:rsid w:val="000C69DC"/>
    <w:rsid w:val="000C70E2"/>
    <w:rsid w:val="000C73A2"/>
    <w:rsid w:val="000C758A"/>
    <w:rsid w:val="000D1429"/>
    <w:rsid w:val="000D1734"/>
    <w:rsid w:val="000D1B4E"/>
    <w:rsid w:val="000D1E7E"/>
    <w:rsid w:val="000D2412"/>
    <w:rsid w:val="000D2E55"/>
    <w:rsid w:val="000D31FF"/>
    <w:rsid w:val="000D3207"/>
    <w:rsid w:val="000D3CCB"/>
    <w:rsid w:val="000D3EEA"/>
    <w:rsid w:val="000D475A"/>
    <w:rsid w:val="000D49F7"/>
    <w:rsid w:val="000D5213"/>
    <w:rsid w:val="000D6C00"/>
    <w:rsid w:val="000D6DB1"/>
    <w:rsid w:val="000D735D"/>
    <w:rsid w:val="000E0354"/>
    <w:rsid w:val="000E0416"/>
    <w:rsid w:val="000E184F"/>
    <w:rsid w:val="000E1BC8"/>
    <w:rsid w:val="000E2493"/>
    <w:rsid w:val="000E259B"/>
    <w:rsid w:val="000E281F"/>
    <w:rsid w:val="000E33FE"/>
    <w:rsid w:val="000E379E"/>
    <w:rsid w:val="000E3CBD"/>
    <w:rsid w:val="000E4023"/>
    <w:rsid w:val="000E4167"/>
    <w:rsid w:val="000E4E24"/>
    <w:rsid w:val="000E551B"/>
    <w:rsid w:val="000E5B01"/>
    <w:rsid w:val="000E627F"/>
    <w:rsid w:val="000E690E"/>
    <w:rsid w:val="000E6936"/>
    <w:rsid w:val="000E6D0C"/>
    <w:rsid w:val="000E71BF"/>
    <w:rsid w:val="000E766B"/>
    <w:rsid w:val="000E7BC1"/>
    <w:rsid w:val="000E7EE1"/>
    <w:rsid w:val="000F06CD"/>
    <w:rsid w:val="000F0902"/>
    <w:rsid w:val="000F20CF"/>
    <w:rsid w:val="000F2188"/>
    <w:rsid w:val="000F3A5F"/>
    <w:rsid w:val="000F3D62"/>
    <w:rsid w:val="000F43FF"/>
    <w:rsid w:val="000F4A8F"/>
    <w:rsid w:val="000F4AEF"/>
    <w:rsid w:val="000F641B"/>
    <w:rsid w:val="000F6DF2"/>
    <w:rsid w:val="000F6FAA"/>
    <w:rsid w:val="000F73E4"/>
    <w:rsid w:val="000F7968"/>
    <w:rsid w:val="0010044E"/>
    <w:rsid w:val="001004D1"/>
    <w:rsid w:val="00101079"/>
    <w:rsid w:val="001014D0"/>
    <w:rsid w:val="00101C0C"/>
    <w:rsid w:val="001020C1"/>
    <w:rsid w:val="00102795"/>
    <w:rsid w:val="001030DE"/>
    <w:rsid w:val="00103434"/>
    <w:rsid w:val="00103A33"/>
    <w:rsid w:val="00103C39"/>
    <w:rsid w:val="0010427A"/>
    <w:rsid w:val="0010455E"/>
    <w:rsid w:val="001045E4"/>
    <w:rsid w:val="001047E0"/>
    <w:rsid w:val="001047F3"/>
    <w:rsid w:val="00106943"/>
    <w:rsid w:val="00106F72"/>
    <w:rsid w:val="00110908"/>
    <w:rsid w:val="00111C5E"/>
    <w:rsid w:val="00111D16"/>
    <w:rsid w:val="00112126"/>
    <w:rsid w:val="00112EA9"/>
    <w:rsid w:val="0011312A"/>
    <w:rsid w:val="001131F1"/>
    <w:rsid w:val="0011320D"/>
    <w:rsid w:val="00113FDF"/>
    <w:rsid w:val="0011405E"/>
    <w:rsid w:val="0011476C"/>
    <w:rsid w:val="001150AF"/>
    <w:rsid w:val="00115120"/>
    <w:rsid w:val="00115C19"/>
    <w:rsid w:val="00115E67"/>
    <w:rsid w:val="00116029"/>
    <w:rsid w:val="0011626B"/>
    <w:rsid w:val="001164CF"/>
    <w:rsid w:val="00116AB6"/>
    <w:rsid w:val="001175D1"/>
    <w:rsid w:val="00120B4A"/>
    <w:rsid w:val="001211F8"/>
    <w:rsid w:val="0012137F"/>
    <w:rsid w:val="001213F5"/>
    <w:rsid w:val="0012197B"/>
    <w:rsid w:val="00121E61"/>
    <w:rsid w:val="00121FA9"/>
    <w:rsid w:val="0012252F"/>
    <w:rsid w:val="0012269B"/>
    <w:rsid w:val="001236DC"/>
    <w:rsid w:val="00124025"/>
    <w:rsid w:val="00125016"/>
    <w:rsid w:val="00125375"/>
    <w:rsid w:val="00125CEF"/>
    <w:rsid w:val="00126097"/>
    <w:rsid w:val="00126A4D"/>
    <w:rsid w:val="00126B2A"/>
    <w:rsid w:val="0012718B"/>
    <w:rsid w:val="001272AD"/>
    <w:rsid w:val="00127A71"/>
    <w:rsid w:val="001301DA"/>
    <w:rsid w:val="001304DF"/>
    <w:rsid w:val="0013057D"/>
    <w:rsid w:val="001307A6"/>
    <w:rsid w:val="00130BCC"/>
    <w:rsid w:val="001314EB"/>
    <w:rsid w:val="001318E4"/>
    <w:rsid w:val="00131C96"/>
    <w:rsid w:val="00131D8C"/>
    <w:rsid w:val="00131DFA"/>
    <w:rsid w:val="00131FF9"/>
    <w:rsid w:val="001320A8"/>
    <w:rsid w:val="001323E3"/>
    <w:rsid w:val="00133B94"/>
    <w:rsid w:val="00133E93"/>
    <w:rsid w:val="0013489D"/>
    <w:rsid w:val="001348C2"/>
    <w:rsid w:val="00134FD4"/>
    <w:rsid w:val="00135146"/>
    <w:rsid w:val="00135573"/>
    <w:rsid w:val="001359A2"/>
    <w:rsid w:val="0013674C"/>
    <w:rsid w:val="00136A05"/>
    <w:rsid w:val="00137312"/>
    <w:rsid w:val="00140359"/>
    <w:rsid w:val="00140CF7"/>
    <w:rsid w:val="00141265"/>
    <w:rsid w:val="001418A2"/>
    <w:rsid w:val="001419D5"/>
    <w:rsid w:val="0014245E"/>
    <w:rsid w:val="0014250B"/>
    <w:rsid w:val="001426DF"/>
    <w:rsid w:val="00142A0F"/>
    <w:rsid w:val="00143FAB"/>
    <w:rsid w:val="0014400C"/>
    <w:rsid w:val="001442AE"/>
    <w:rsid w:val="001448A0"/>
    <w:rsid w:val="00144F2C"/>
    <w:rsid w:val="00145311"/>
    <w:rsid w:val="00145A0A"/>
    <w:rsid w:val="00146A48"/>
    <w:rsid w:val="00146BB3"/>
    <w:rsid w:val="00147318"/>
    <w:rsid w:val="001473D9"/>
    <w:rsid w:val="001474D8"/>
    <w:rsid w:val="001508B3"/>
    <w:rsid w:val="00150BAD"/>
    <w:rsid w:val="00151048"/>
    <w:rsid w:val="00151437"/>
    <w:rsid w:val="00151F5E"/>
    <w:rsid w:val="00151FCF"/>
    <w:rsid w:val="00152176"/>
    <w:rsid w:val="00152A0C"/>
    <w:rsid w:val="00154FD8"/>
    <w:rsid w:val="00155656"/>
    <w:rsid w:val="00155A6D"/>
    <w:rsid w:val="00155C40"/>
    <w:rsid w:val="00155DA6"/>
    <w:rsid w:val="00156A24"/>
    <w:rsid w:val="00156A9C"/>
    <w:rsid w:val="00156CE2"/>
    <w:rsid w:val="00157CC8"/>
    <w:rsid w:val="00157E06"/>
    <w:rsid w:val="00160016"/>
    <w:rsid w:val="0016086D"/>
    <w:rsid w:val="001608A7"/>
    <w:rsid w:val="0016102D"/>
    <w:rsid w:val="001617F3"/>
    <w:rsid w:val="00161D5E"/>
    <w:rsid w:val="0016242C"/>
    <w:rsid w:val="00163550"/>
    <w:rsid w:val="001635B6"/>
    <w:rsid w:val="0016418E"/>
    <w:rsid w:val="001642BA"/>
    <w:rsid w:val="00164D8A"/>
    <w:rsid w:val="0016514D"/>
    <w:rsid w:val="001657A9"/>
    <w:rsid w:val="00165E45"/>
    <w:rsid w:val="00165F33"/>
    <w:rsid w:val="00165FCA"/>
    <w:rsid w:val="00166062"/>
    <w:rsid w:val="001663A6"/>
    <w:rsid w:val="001667DE"/>
    <w:rsid w:val="00166A44"/>
    <w:rsid w:val="00166C9F"/>
    <w:rsid w:val="001709EB"/>
    <w:rsid w:val="00170F95"/>
    <w:rsid w:val="001728F8"/>
    <w:rsid w:val="0017321E"/>
    <w:rsid w:val="00173633"/>
    <w:rsid w:val="001736C3"/>
    <w:rsid w:val="001739E2"/>
    <w:rsid w:val="0017450F"/>
    <w:rsid w:val="00174BA6"/>
    <w:rsid w:val="00176085"/>
    <w:rsid w:val="00176490"/>
    <w:rsid w:val="00176759"/>
    <w:rsid w:val="00176E79"/>
    <w:rsid w:val="00177215"/>
    <w:rsid w:val="0017761F"/>
    <w:rsid w:val="00180155"/>
    <w:rsid w:val="00180B4B"/>
    <w:rsid w:val="00180C4F"/>
    <w:rsid w:val="00180E23"/>
    <w:rsid w:val="00181341"/>
    <w:rsid w:val="001815B1"/>
    <w:rsid w:val="0018183E"/>
    <w:rsid w:val="0018198F"/>
    <w:rsid w:val="00181B00"/>
    <w:rsid w:val="001821E5"/>
    <w:rsid w:val="0018244D"/>
    <w:rsid w:val="0018290A"/>
    <w:rsid w:val="0018311F"/>
    <w:rsid w:val="001833FA"/>
    <w:rsid w:val="00184185"/>
    <w:rsid w:val="00184241"/>
    <w:rsid w:val="001844B3"/>
    <w:rsid w:val="001845AA"/>
    <w:rsid w:val="00184664"/>
    <w:rsid w:val="001854B0"/>
    <w:rsid w:val="001865C2"/>
    <w:rsid w:val="00186A9A"/>
    <w:rsid w:val="00187A76"/>
    <w:rsid w:val="001911CB"/>
    <w:rsid w:val="001913A9"/>
    <w:rsid w:val="00191588"/>
    <w:rsid w:val="0019171A"/>
    <w:rsid w:val="00191F41"/>
    <w:rsid w:val="00191FFC"/>
    <w:rsid w:val="00192B3A"/>
    <w:rsid w:val="00192BB7"/>
    <w:rsid w:val="001944BA"/>
    <w:rsid w:val="00194527"/>
    <w:rsid w:val="00195571"/>
    <w:rsid w:val="00195E03"/>
    <w:rsid w:val="00195E2D"/>
    <w:rsid w:val="00196C3E"/>
    <w:rsid w:val="00197867"/>
    <w:rsid w:val="001979B2"/>
    <w:rsid w:val="00197FB0"/>
    <w:rsid w:val="001A07C6"/>
    <w:rsid w:val="001A07E3"/>
    <w:rsid w:val="001A156D"/>
    <w:rsid w:val="001A18E9"/>
    <w:rsid w:val="001A1E19"/>
    <w:rsid w:val="001A1E54"/>
    <w:rsid w:val="001A1F5F"/>
    <w:rsid w:val="001A284A"/>
    <w:rsid w:val="001A2B99"/>
    <w:rsid w:val="001A4592"/>
    <w:rsid w:val="001A467C"/>
    <w:rsid w:val="001A4A4B"/>
    <w:rsid w:val="001A54C4"/>
    <w:rsid w:val="001A559B"/>
    <w:rsid w:val="001A569B"/>
    <w:rsid w:val="001A5E64"/>
    <w:rsid w:val="001A6E7A"/>
    <w:rsid w:val="001A7130"/>
    <w:rsid w:val="001A796F"/>
    <w:rsid w:val="001B0E4A"/>
    <w:rsid w:val="001B1064"/>
    <w:rsid w:val="001B13B3"/>
    <w:rsid w:val="001B1824"/>
    <w:rsid w:val="001B2BBF"/>
    <w:rsid w:val="001B310F"/>
    <w:rsid w:val="001B49D0"/>
    <w:rsid w:val="001B4C16"/>
    <w:rsid w:val="001B7574"/>
    <w:rsid w:val="001B7C2E"/>
    <w:rsid w:val="001B7FFB"/>
    <w:rsid w:val="001C00A9"/>
    <w:rsid w:val="001C03A1"/>
    <w:rsid w:val="001C08B2"/>
    <w:rsid w:val="001C0FD9"/>
    <w:rsid w:val="001C1382"/>
    <w:rsid w:val="001C160A"/>
    <w:rsid w:val="001C1A76"/>
    <w:rsid w:val="001C1E94"/>
    <w:rsid w:val="001C211E"/>
    <w:rsid w:val="001C22C2"/>
    <w:rsid w:val="001C30F0"/>
    <w:rsid w:val="001C34D9"/>
    <w:rsid w:val="001C3579"/>
    <w:rsid w:val="001C3A39"/>
    <w:rsid w:val="001C46B5"/>
    <w:rsid w:val="001C4913"/>
    <w:rsid w:val="001C4EE2"/>
    <w:rsid w:val="001C5579"/>
    <w:rsid w:val="001C57B1"/>
    <w:rsid w:val="001C5877"/>
    <w:rsid w:val="001C6215"/>
    <w:rsid w:val="001C63FC"/>
    <w:rsid w:val="001C6AA7"/>
    <w:rsid w:val="001C6CE9"/>
    <w:rsid w:val="001C7110"/>
    <w:rsid w:val="001C73EC"/>
    <w:rsid w:val="001D02F4"/>
    <w:rsid w:val="001D0731"/>
    <w:rsid w:val="001D1070"/>
    <w:rsid w:val="001D182B"/>
    <w:rsid w:val="001D210C"/>
    <w:rsid w:val="001D227A"/>
    <w:rsid w:val="001D44B3"/>
    <w:rsid w:val="001D46D4"/>
    <w:rsid w:val="001D4C1F"/>
    <w:rsid w:val="001D58C1"/>
    <w:rsid w:val="001D5E0C"/>
    <w:rsid w:val="001D6A3D"/>
    <w:rsid w:val="001D733C"/>
    <w:rsid w:val="001D7F7D"/>
    <w:rsid w:val="001E0214"/>
    <w:rsid w:val="001E0681"/>
    <w:rsid w:val="001E075C"/>
    <w:rsid w:val="001E0A00"/>
    <w:rsid w:val="001E199E"/>
    <w:rsid w:val="001E1A94"/>
    <w:rsid w:val="001E1EE8"/>
    <w:rsid w:val="001E23F4"/>
    <w:rsid w:val="001E2A9E"/>
    <w:rsid w:val="001E4029"/>
    <w:rsid w:val="001E4183"/>
    <w:rsid w:val="001E41DC"/>
    <w:rsid w:val="001E490D"/>
    <w:rsid w:val="001E5B5F"/>
    <w:rsid w:val="001E5FF4"/>
    <w:rsid w:val="001E6100"/>
    <w:rsid w:val="001E6721"/>
    <w:rsid w:val="001E73B6"/>
    <w:rsid w:val="001E7417"/>
    <w:rsid w:val="001F0BAD"/>
    <w:rsid w:val="001F106A"/>
    <w:rsid w:val="001F1411"/>
    <w:rsid w:val="001F14F3"/>
    <w:rsid w:val="001F1639"/>
    <w:rsid w:val="001F225A"/>
    <w:rsid w:val="001F253C"/>
    <w:rsid w:val="001F283D"/>
    <w:rsid w:val="001F2D8A"/>
    <w:rsid w:val="001F2EA0"/>
    <w:rsid w:val="001F48FB"/>
    <w:rsid w:val="001F4B2A"/>
    <w:rsid w:val="001F502C"/>
    <w:rsid w:val="001F52D9"/>
    <w:rsid w:val="001F662A"/>
    <w:rsid w:val="001F67CE"/>
    <w:rsid w:val="001F6880"/>
    <w:rsid w:val="001F74B3"/>
    <w:rsid w:val="001F7CA6"/>
    <w:rsid w:val="002003A0"/>
    <w:rsid w:val="0020110A"/>
    <w:rsid w:val="00201B28"/>
    <w:rsid w:val="00201DC4"/>
    <w:rsid w:val="00201E41"/>
    <w:rsid w:val="002025E7"/>
    <w:rsid w:val="002027B2"/>
    <w:rsid w:val="002032B0"/>
    <w:rsid w:val="002047E5"/>
    <w:rsid w:val="00204988"/>
    <w:rsid w:val="00204A26"/>
    <w:rsid w:val="0020556D"/>
    <w:rsid w:val="00205EF8"/>
    <w:rsid w:val="0020662D"/>
    <w:rsid w:val="00206DAA"/>
    <w:rsid w:val="00207D29"/>
    <w:rsid w:val="0021001B"/>
    <w:rsid w:val="002105F8"/>
    <w:rsid w:val="00210B69"/>
    <w:rsid w:val="00211422"/>
    <w:rsid w:val="002115B8"/>
    <w:rsid w:val="0021172E"/>
    <w:rsid w:val="00211AEE"/>
    <w:rsid w:val="00211CFD"/>
    <w:rsid w:val="00211EC1"/>
    <w:rsid w:val="00214203"/>
    <w:rsid w:val="002147B3"/>
    <w:rsid w:val="00214F85"/>
    <w:rsid w:val="002157CA"/>
    <w:rsid w:val="00215AF1"/>
    <w:rsid w:val="002161CD"/>
    <w:rsid w:val="002162E1"/>
    <w:rsid w:val="002175D3"/>
    <w:rsid w:val="002175D6"/>
    <w:rsid w:val="00217974"/>
    <w:rsid w:val="00217AFB"/>
    <w:rsid w:val="00217BBD"/>
    <w:rsid w:val="0022059B"/>
    <w:rsid w:val="002205FF"/>
    <w:rsid w:val="00220A8B"/>
    <w:rsid w:val="002215A8"/>
    <w:rsid w:val="00222990"/>
    <w:rsid w:val="0022321B"/>
    <w:rsid w:val="002234D7"/>
    <w:rsid w:val="00223BAC"/>
    <w:rsid w:val="00224358"/>
    <w:rsid w:val="00224479"/>
    <w:rsid w:val="00224CA2"/>
    <w:rsid w:val="00225656"/>
    <w:rsid w:val="002257E3"/>
    <w:rsid w:val="00225A17"/>
    <w:rsid w:val="00225C33"/>
    <w:rsid w:val="0022674C"/>
    <w:rsid w:val="002270C7"/>
    <w:rsid w:val="00227386"/>
    <w:rsid w:val="00227EB5"/>
    <w:rsid w:val="00227EE9"/>
    <w:rsid w:val="002313C4"/>
    <w:rsid w:val="002318D8"/>
    <w:rsid w:val="002322BB"/>
    <w:rsid w:val="002323AB"/>
    <w:rsid w:val="00232B98"/>
    <w:rsid w:val="00232F6B"/>
    <w:rsid w:val="00233925"/>
    <w:rsid w:val="00233F2C"/>
    <w:rsid w:val="00233F52"/>
    <w:rsid w:val="002345A5"/>
    <w:rsid w:val="0023487C"/>
    <w:rsid w:val="00234C70"/>
    <w:rsid w:val="0023590B"/>
    <w:rsid w:val="00235C5F"/>
    <w:rsid w:val="00235C91"/>
    <w:rsid w:val="00235FE9"/>
    <w:rsid w:val="00236368"/>
    <w:rsid w:val="00236952"/>
    <w:rsid w:val="00236C07"/>
    <w:rsid w:val="00236C72"/>
    <w:rsid w:val="00237C6E"/>
    <w:rsid w:val="00240703"/>
    <w:rsid w:val="00240B3F"/>
    <w:rsid w:val="00240C0A"/>
    <w:rsid w:val="00240F91"/>
    <w:rsid w:val="00241320"/>
    <w:rsid w:val="002417E6"/>
    <w:rsid w:val="00241B4F"/>
    <w:rsid w:val="00241E19"/>
    <w:rsid w:val="00243552"/>
    <w:rsid w:val="00243B55"/>
    <w:rsid w:val="00244446"/>
    <w:rsid w:val="002447DA"/>
    <w:rsid w:val="002448D2"/>
    <w:rsid w:val="00244C76"/>
    <w:rsid w:val="00245036"/>
    <w:rsid w:val="00245B7F"/>
    <w:rsid w:val="00245CFA"/>
    <w:rsid w:val="00245F9E"/>
    <w:rsid w:val="00246204"/>
    <w:rsid w:val="00246255"/>
    <w:rsid w:val="00247460"/>
    <w:rsid w:val="002503D7"/>
    <w:rsid w:val="002507D9"/>
    <w:rsid w:val="00250C63"/>
    <w:rsid w:val="00251E1C"/>
    <w:rsid w:val="0025272C"/>
    <w:rsid w:val="00253641"/>
    <w:rsid w:val="00253A79"/>
    <w:rsid w:val="0025423F"/>
    <w:rsid w:val="002546E3"/>
    <w:rsid w:val="00254D7C"/>
    <w:rsid w:val="00255E4C"/>
    <w:rsid w:val="002560EA"/>
    <w:rsid w:val="002563E1"/>
    <w:rsid w:val="002569DB"/>
    <w:rsid w:val="002571D8"/>
    <w:rsid w:val="00260645"/>
    <w:rsid w:val="00261181"/>
    <w:rsid w:val="00261AF0"/>
    <w:rsid w:val="00262404"/>
    <w:rsid w:val="00262780"/>
    <w:rsid w:val="00262B37"/>
    <w:rsid w:val="00263050"/>
    <w:rsid w:val="00263317"/>
    <w:rsid w:val="00263DC1"/>
    <w:rsid w:val="00263E92"/>
    <w:rsid w:val="002666A2"/>
    <w:rsid w:val="0026682B"/>
    <w:rsid w:val="0026684D"/>
    <w:rsid w:val="00267D19"/>
    <w:rsid w:val="002701B4"/>
    <w:rsid w:val="00270939"/>
    <w:rsid w:val="0027106A"/>
    <w:rsid w:val="00271345"/>
    <w:rsid w:val="00272078"/>
    <w:rsid w:val="002725ED"/>
    <w:rsid w:val="00272980"/>
    <w:rsid w:val="00272E67"/>
    <w:rsid w:val="0027347D"/>
    <w:rsid w:val="00273783"/>
    <w:rsid w:val="00274340"/>
    <w:rsid w:val="002744B8"/>
    <w:rsid w:val="00274E37"/>
    <w:rsid w:val="002750A8"/>
    <w:rsid w:val="0027525C"/>
    <w:rsid w:val="00276037"/>
    <w:rsid w:val="002765AB"/>
    <w:rsid w:val="00276DAB"/>
    <w:rsid w:val="00277712"/>
    <w:rsid w:val="00277AE2"/>
    <w:rsid w:val="00280C87"/>
    <w:rsid w:val="002813A2"/>
    <w:rsid w:val="00281B9A"/>
    <w:rsid w:val="00281C57"/>
    <w:rsid w:val="002826C9"/>
    <w:rsid w:val="00282BEE"/>
    <w:rsid w:val="002834D2"/>
    <w:rsid w:val="0028464F"/>
    <w:rsid w:val="002854C7"/>
    <w:rsid w:val="0028561B"/>
    <w:rsid w:val="002857C9"/>
    <w:rsid w:val="002866D7"/>
    <w:rsid w:val="00286B6F"/>
    <w:rsid w:val="00286E3E"/>
    <w:rsid w:val="00287AC6"/>
    <w:rsid w:val="0029003F"/>
    <w:rsid w:val="002903AF"/>
    <w:rsid w:val="0029064A"/>
    <w:rsid w:val="002907C7"/>
    <w:rsid w:val="00290B37"/>
    <w:rsid w:val="00291177"/>
    <w:rsid w:val="00292392"/>
    <w:rsid w:val="00293C65"/>
    <w:rsid w:val="00294219"/>
    <w:rsid w:val="00294D1A"/>
    <w:rsid w:val="00294E57"/>
    <w:rsid w:val="00294F4D"/>
    <w:rsid w:val="002954CE"/>
    <w:rsid w:val="00295A6F"/>
    <w:rsid w:val="00295B32"/>
    <w:rsid w:val="00295E2C"/>
    <w:rsid w:val="00295FCB"/>
    <w:rsid w:val="00296231"/>
    <w:rsid w:val="002962B6"/>
    <w:rsid w:val="002969CB"/>
    <w:rsid w:val="00296E02"/>
    <w:rsid w:val="00297154"/>
    <w:rsid w:val="00297D85"/>
    <w:rsid w:val="002A0324"/>
    <w:rsid w:val="002A04B0"/>
    <w:rsid w:val="002A0857"/>
    <w:rsid w:val="002A094C"/>
    <w:rsid w:val="002A0FE3"/>
    <w:rsid w:val="002A0FF3"/>
    <w:rsid w:val="002A2C6B"/>
    <w:rsid w:val="002A2D51"/>
    <w:rsid w:val="002A3390"/>
    <w:rsid w:val="002A4395"/>
    <w:rsid w:val="002A48DD"/>
    <w:rsid w:val="002A5711"/>
    <w:rsid w:val="002A5BA6"/>
    <w:rsid w:val="002A5DD9"/>
    <w:rsid w:val="002A6487"/>
    <w:rsid w:val="002A6666"/>
    <w:rsid w:val="002A675E"/>
    <w:rsid w:val="002A6B1D"/>
    <w:rsid w:val="002A7079"/>
    <w:rsid w:val="002B007E"/>
    <w:rsid w:val="002B04E6"/>
    <w:rsid w:val="002B08FD"/>
    <w:rsid w:val="002B0C1E"/>
    <w:rsid w:val="002B0D95"/>
    <w:rsid w:val="002B1184"/>
    <w:rsid w:val="002B1350"/>
    <w:rsid w:val="002B1C0D"/>
    <w:rsid w:val="002B203B"/>
    <w:rsid w:val="002B242B"/>
    <w:rsid w:val="002B2E81"/>
    <w:rsid w:val="002B3618"/>
    <w:rsid w:val="002B38B5"/>
    <w:rsid w:val="002B4068"/>
    <w:rsid w:val="002B4334"/>
    <w:rsid w:val="002B50D2"/>
    <w:rsid w:val="002B53F2"/>
    <w:rsid w:val="002B5490"/>
    <w:rsid w:val="002B56A3"/>
    <w:rsid w:val="002B5A89"/>
    <w:rsid w:val="002B6531"/>
    <w:rsid w:val="002C0399"/>
    <w:rsid w:val="002C0DDE"/>
    <w:rsid w:val="002C12A2"/>
    <w:rsid w:val="002C159E"/>
    <w:rsid w:val="002C1EA2"/>
    <w:rsid w:val="002C22AD"/>
    <w:rsid w:val="002C251D"/>
    <w:rsid w:val="002C2AC2"/>
    <w:rsid w:val="002C2C26"/>
    <w:rsid w:val="002C38D3"/>
    <w:rsid w:val="002C3A51"/>
    <w:rsid w:val="002C3B39"/>
    <w:rsid w:val="002C479A"/>
    <w:rsid w:val="002C4B4A"/>
    <w:rsid w:val="002C51F4"/>
    <w:rsid w:val="002C5215"/>
    <w:rsid w:val="002C525F"/>
    <w:rsid w:val="002C6014"/>
    <w:rsid w:val="002C6057"/>
    <w:rsid w:val="002C632E"/>
    <w:rsid w:val="002C7666"/>
    <w:rsid w:val="002C7DB3"/>
    <w:rsid w:val="002C7DF0"/>
    <w:rsid w:val="002C7EEC"/>
    <w:rsid w:val="002D091C"/>
    <w:rsid w:val="002D147C"/>
    <w:rsid w:val="002D1797"/>
    <w:rsid w:val="002D27B4"/>
    <w:rsid w:val="002D2A2F"/>
    <w:rsid w:val="002D3097"/>
    <w:rsid w:val="002D30DD"/>
    <w:rsid w:val="002D3219"/>
    <w:rsid w:val="002D3D9B"/>
    <w:rsid w:val="002D402F"/>
    <w:rsid w:val="002D454D"/>
    <w:rsid w:val="002D4A8E"/>
    <w:rsid w:val="002D52E9"/>
    <w:rsid w:val="002D5ED8"/>
    <w:rsid w:val="002D620F"/>
    <w:rsid w:val="002D642C"/>
    <w:rsid w:val="002D6EDC"/>
    <w:rsid w:val="002D70A8"/>
    <w:rsid w:val="002D720D"/>
    <w:rsid w:val="002D79F7"/>
    <w:rsid w:val="002D7D4A"/>
    <w:rsid w:val="002E2294"/>
    <w:rsid w:val="002E254E"/>
    <w:rsid w:val="002E2619"/>
    <w:rsid w:val="002E29FA"/>
    <w:rsid w:val="002E3867"/>
    <w:rsid w:val="002E50F5"/>
    <w:rsid w:val="002E54A4"/>
    <w:rsid w:val="002E5ACC"/>
    <w:rsid w:val="002E5BAD"/>
    <w:rsid w:val="002E5FB2"/>
    <w:rsid w:val="002E608C"/>
    <w:rsid w:val="002E61FE"/>
    <w:rsid w:val="002E62CB"/>
    <w:rsid w:val="002E6585"/>
    <w:rsid w:val="002E6B99"/>
    <w:rsid w:val="002E70A2"/>
    <w:rsid w:val="002E7BBB"/>
    <w:rsid w:val="002E7F73"/>
    <w:rsid w:val="002F001C"/>
    <w:rsid w:val="002F0115"/>
    <w:rsid w:val="002F0736"/>
    <w:rsid w:val="002F10A3"/>
    <w:rsid w:val="002F20F7"/>
    <w:rsid w:val="002F228D"/>
    <w:rsid w:val="002F29A1"/>
    <w:rsid w:val="002F29CB"/>
    <w:rsid w:val="002F2A35"/>
    <w:rsid w:val="002F3B20"/>
    <w:rsid w:val="002F3BFA"/>
    <w:rsid w:val="002F4206"/>
    <w:rsid w:val="002F4B5D"/>
    <w:rsid w:val="002F4BEC"/>
    <w:rsid w:val="0030052A"/>
    <w:rsid w:val="00300905"/>
    <w:rsid w:val="003009F3"/>
    <w:rsid w:val="0030246F"/>
    <w:rsid w:val="003033A6"/>
    <w:rsid w:val="003033C5"/>
    <w:rsid w:val="0030358D"/>
    <w:rsid w:val="003043AF"/>
    <w:rsid w:val="0030448B"/>
    <w:rsid w:val="0030480B"/>
    <w:rsid w:val="00304EF4"/>
    <w:rsid w:val="0030537F"/>
    <w:rsid w:val="003059E0"/>
    <w:rsid w:val="00305EC5"/>
    <w:rsid w:val="00306286"/>
    <w:rsid w:val="003065E9"/>
    <w:rsid w:val="00306AFE"/>
    <w:rsid w:val="00306E7E"/>
    <w:rsid w:val="0030701A"/>
    <w:rsid w:val="0030769F"/>
    <w:rsid w:val="003076E9"/>
    <w:rsid w:val="003079F7"/>
    <w:rsid w:val="00310526"/>
    <w:rsid w:val="0031095E"/>
    <w:rsid w:val="00310E00"/>
    <w:rsid w:val="00310EA2"/>
    <w:rsid w:val="00311236"/>
    <w:rsid w:val="00311B0A"/>
    <w:rsid w:val="00311FAC"/>
    <w:rsid w:val="003122C1"/>
    <w:rsid w:val="003123A2"/>
    <w:rsid w:val="0031242A"/>
    <w:rsid w:val="00312C8C"/>
    <w:rsid w:val="003131E1"/>
    <w:rsid w:val="00314283"/>
    <w:rsid w:val="0031631C"/>
    <w:rsid w:val="00316575"/>
    <w:rsid w:val="00317293"/>
    <w:rsid w:val="003172DB"/>
    <w:rsid w:val="00317457"/>
    <w:rsid w:val="0031796E"/>
    <w:rsid w:val="00317BC8"/>
    <w:rsid w:val="00320213"/>
    <w:rsid w:val="00320334"/>
    <w:rsid w:val="00320373"/>
    <w:rsid w:val="00320A5C"/>
    <w:rsid w:val="003213C7"/>
    <w:rsid w:val="00322396"/>
    <w:rsid w:val="00324140"/>
    <w:rsid w:val="00324607"/>
    <w:rsid w:val="00324BD7"/>
    <w:rsid w:val="00324FFE"/>
    <w:rsid w:val="00325341"/>
    <w:rsid w:val="00325962"/>
    <w:rsid w:val="00325F8E"/>
    <w:rsid w:val="0032604A"/>
    <w:rsid w:val="00326D92"/>
    <w:rsid w:val="00327042"/>
    <w:rsid w:val="00327736"/>
    <w:rsid w:val="00330A9E"/>
    <w:rsid w:val="00330ED2"/>
    <w:rsid w:val="003312E6"/>
    <w:rsid w:val="00331CD9"/>
    <w:rsid w:val="0033218D"/>
    <w:rsid w:val="00332389"/>
    <w:rsid w:val="00332BC0"/>
    <w:rsid w:val="00332BCB"/>
    <w:rsid w:val="00332E8A"/>
    <w:rsid w:val="003331B6"/>
    <w:rsid w:val="003337D9"/>
    <w:rsid w:val="00333863"/>
    <w:rsid w:val="00333943"/>
    <w:rsid w:val="00333FE7"/>
    <w:rsid w:val="003340D0"/>
    <w:rsid w:val="00334447"/>
    <w:rsid w:val="00334769"/>
    <w:rsid w:val="00334D6A"/>
    <w:rsid w:val="00334FCF"/>
    <w:rsid w:val="00334FD7"/>
    <w:rsid w:val="00335CBC"/>
    <w:rsid w:val="00336A30"/>
    <w:rsid w:val="00336B53"/>
    <w:rsid w:val="0033726B"/>
    <w:rsid w:val="00337612"/>
    <w:rsid w:val="003379BD"/>
    <w:rsid w:val="00341081"/>
    <w:rsid w:val="0034150D"/>
    <w:rsid w:val="0034154C"/>
    <w:rsid w:val="00341BA4"/>
    <w:rsid w:val="00341CC1"/>
    <w:rsid w:val="00342076"/>
    <w:rsid w:val="00342369"/>
    <w:rsid w:val="00342A96"/>
    <w:rsid w:val="003431F2"/>
    <w:rsid w:val="00343595"/>
    <w:rsid w:val="0034385D"/>
    <w:rsid w:val="00344331"/>
    <w:rsid w:val="00344441"/>
    <w:rsid w:val="003452F7"/>
    <w:rsid w:val="00345D5C"/>
    <w:rsid w:val="00345F2C"/>
    <w:rsid w:val="00346054"/>
    <w:rsid w:val="00346523"/>
    <w:rsid w:val="00346DBB"/>
    <w:rsid w:val="003475F8"/>
    <w:rsid w:val="003502F6"/>
    <w:rsid w:val="00350453"/>
    <w:rsid w:val="00350F7E"/>
    <w:rsid w:val="00351041"/>
    <w:rsid w:val="0035178C"/>
    <w:rsid w:val="0035301B"/>
    <w:rsid w:val="0035323A"/>
    <w:rsid w:val="00353ABF"/>
    <w:rsid w:val="00353BDC"/>
    <w:rsid w:val="00353CFF"/>
    <w:rsid w:val="00353F05"/>
    <w:rsid w:val="00354833"/>
    <w:rsid w:val="00354AFE"/>
    <w:rsid w:val="00354B13"/>
    <w:rsid w:val="0035542B"/>
    <w:rsid w:val="003554D7"/>
    <w:rsid w:val="003559ED"/>
    <w:rsid w:val="00355ECE"/>
    <w:rsid w:val="00355F35"/>
    <w:rsid w:val="003564A7"/>
    <w:rsid w:val="00357124"/>
    <w:rsid w:val="00357564"/>
    <w:rsid w:val="0036062C"/>
    <w:rsid w:val="00360BDD"/>
    <w:rsid w:val="00361186"/>
    <w:rsid w:val="003615F8"/>
    <w:rsid w:val="00361832"/>
    <w:rsid w:val="00363B5C"/>
    <w:rsid w:val="00363ED9"/>
    <w:rsid w:val="0036439F"/>
    <w:rsid w:val="0036461D"/>
    <w:rsid w:val="0036551B"/>
    <w:rsid w:val="0036624A"/>
    <w:rsid w:val="0036678F"/>
    <w:rsid w:val="00366C32"/>
    <w:rsid w:val="00367315"/>
    <w:rsid w:val="00367D36"/>
    <w:rsid w:val="00367E28"/>
    <w:rsid w:val="0037019D"/>
    <w:rsid w:val="0037071B"/>
    <w:rsid w:val="003708E6"/>
    <w:rsid w:val="00370AD6"/>
    <w:rsid w:val="00371020"/>
    <w:rsid w:val="0037137F"/>
    <w:rsid w:val="0037236C"/>
    <w:rsid w:val="00373F7F"/>
    <w:rsid w:val="00374114"/>
    <w:rsid w:val="00374975"/>
    <w:rsid w:val="00374E10"/>
    <w:rsid w:val="003756F6"/>
    <w:rsid w:val="0037587E"/>
    <w:rsid w:val="0037600D"/>
    <w:rsid w:val="003762A4"/>
    <w:rsid w:val="003770AE"/>
    <w:rsid w:val="0038012E"/>
    <w:rsid w:val="00380A09"/>
    <w:rsid w:val="00380F01"/>
    <w:rsid w:val="00381198"/>
    <w:rsid w:val="00381FFB"/>
    <w:rsid w:val="00382088"/>
    <w:rsid w:val="00382279"/>
    <w:rsid w:val="003826E1"/>
    <w:rsid w:val="003831BD"/>
    <w:rsid w:val="00384095"/>
    <w:rsid w:val="00384C58"/>
    <w:rsid w:val="00386258"/>
    <w:rsid w:val="00386304"/>
    <w:rsid w:val="003867F9"/>
    <w:rsid w:val="00386808"/>
    <w:rsid w:val="00386BFD"/>
    <w:rsid w:val="003871E4"/>
    <w:rsid w:val="0038734C"/>
    <w:rsid w:val="00390012"/>
    <w:rsid w:val="0039017A"/>
    <w:rsid w:val="00391C8C"/>
    <w:rsid w:val="0039207D"/>
    <w:rsid w:val="003928EC"/>
    <w:rsid w:val="003929CC"/>
    <w:rsid w:val="0039340D"/>
    <w:rsid w:val="00394425"/>
    <w:rsid w:val="00394576"/>
    <w:rsid w:val="003945E8"/>
    <w:rsid w:val="00394D80"/>
    <w:rsid w:val="0039587E"/>
    <w:rsid w:val="003958C2"/>
    <w:rsid w:val="00395A76"/>
    <w:rsid w:val="00397258"/>
    <w:rsid w:val="00397546"/>
    <w:rsid w:val="00397806"/>
    <w:rsid w:val="003A0030"/>
    <w:rsid w:val="003A0081"/>
    <w:rsid w:val="003A055D"/>
    <w:rsid w:val="003A1192"/>
    <w:rsid w:val="003A1401"/>
    <w:rsid w:val="003A14C1"/>
    <w:rsid w:val="003A1C81"/>
    <w:rsid w:val="003A208E"/>
    <w:rsid w:val="003A23AE"/>
    <w:rsid w:val="003A2594"/>
    <w:rsid w:val="003A2654"/>
    <w:rsid w:val="003A2A71"/>
    <w:rsid w:val="003A2E7E"/>
    <w:rsid w:val="003A30E0"/>
    <w:rsid w:val="003A3A77"/>
    <w:rsid w:val="003A3B6C"/>
    <w:rsid w:val="003A404B"/>
    <w:rsid w:val="003A4BD9"/>
    <w:rsid w:val="003A4D69"/>
    <w:rsid w:val="003A5ECB"/>
    <w:rsid w:val="003A7254"/>
    <w:rsid w:val="003A79EF"/>
    <w:rsid w:val="003B0F5D"/>
    <w:rsid w:val="003B2BC6"/>
    <w:rsid w:val="003B2E7D"/>
    <w:rsid w:val="003B3695"/>
    <w:rsid w:val="003B3B3B"/>
    <w:rsid w:val="003B3ED0"/>
    <w:rsid w:val="003B5812"/>
    <w:rsid w:val="003B59CF"/>
    <w:rsid w:val="003B6188"/>
    <w:rsid w:val="003B636B"/>
    <w:rsid w:val="003B65E7"/>
    <w:rsid w:val="003B6D96"/>
    <w:rsid w:val="003C08C3"/>
    <w:rsid w:val="003C0965"/>
    <w:rsid w:val="003C0D91"/>
    <w:rsid w:val="003C108C"/>
    <w:rsid w:val="003C1C5B"/>
    <w:rsid w:val="003C1F91"/>
    <w:rsid w:val="003C23E2"/>
    <w:rsid w:val="003C2763"/>
    <w:rsid w:val="003C37BA"/>
    <w:rsid w:val="003C4249"/>
    <w:rsid w:val="003C48DD"/>
    <w:rsid w:val="003C4B45"/>
    <w:rsid w:val="003C5355"/>
    <w:rsid w:val="003C5531"/>
    <w:rsid w:val="003C6075"/>
    <w:rsid w:val="003C6571"/>
    <w:rsid w:val="003D0C2C"/>
    <w:rsid w:val="003D171A"/>
    <w:rsid w:val="003D19D1"/>
    <w:rsid w:val="003D201E"/>
    <w:rsid w:val="003D3525"/>
    <w:rsid w:val="003D381C"/>
    <w:rsid w:val="003D3E9D"/>
    <w:rsid w:val="003D3EC5"/>
    <w:rsid w:val="003D3EDC"/>
    <w:rsid w:val="003D4011"/>
    <w:rsid w:val="003D4117"/>
    <w:rsid w:val="003D45E0"/>
    <w:rsid w:val="003D4B21"/>
    <w:rsid w:val="003D4B43"/>
    <w:rsid w:val="003D4B96"/>
    <w:rsid w:val="003D4C1F"/>
    <w:rsid w:val="003D623B"/>
    <w:rsid w:val="003D6896"/>
    <w:rsid w:val="003D6B54"/>
    <w:rsid w:val="003D7496"/>
    <w:rsid w:val="003D78EC"/>
    <w:rsid w:val="003E01D9"/>
    <w:rsid w:val="003E027E"/>
    <w:rsid w:val="003E0A78"/>
    <w:rsid w:val="003E19BA"/>
    <w:rsid w:val="003E1AC7"/>
    <w:rsid w:val="003E1D46"/>
    <w:rsid w:val="003E32DB"/>
    <w:rsid w:val="003E3564"/>
    <w:rsid w:val="003E3899"/>
    <w:rsid w:val="003E3D73"/>
    <w:rsid w:val="003E3D8B"/>
    <w:rsid w:val="003E4306"/>
    <w:rsid w:val="003E563C"/>
    <w:rsid w:val="003E56A9"/>
    <w:rsid w:val="003E6472"/>
    <w:rsid w:val="003E661F"/>
    <w:rsid w:val="003E71A8"/>
    <w:rsid w:val="003E7338"/>
    <w:rsid w:val="003E797D"/>
    <w:rsid w:val="003F0267"/>
    <w:rsid w:val="003F04DC"/>
    <w:rsid w:val="003F0996"/>
    <w:rsid w:val="003F0CF7"/>
    <w:rsid w:val="003F11D5"/>
    <w:rsid w:val="003F190E"/>
    <w:rsid w:val="003F1A1E"/>
    <w:rsid w:val="003F1B37"/>
    <w:rsid w:val="003F203A"/>
    <w:rsid w:val="003F2197"/>
    <w:rsid w:val="003F2531"/>
    <w:rsid w:val="003F25AC"/>
    <w:rsid w:val="003F27F4"/>
    <w:rsid w:val="003F294E"/>
    <w:rsid w:val="003F2B93"/>
    <w:rsid w:val="003F333D"/>
    <w:rsid w:val="003F35FF"/>
    <w:rsid w:val="003F3BB9"/>
    <w:rsid w:val="003F4278"/>
    <w:rsid w:val="003F42A1"/>
    <w:rsid w:val="003F43E4"/>
    <w:rsid w:val="003F455B"/>
    <w:rsid w:val="003F48B9"/>
    <w:rsid w:val="003F494B"/>
    <w:rsid w:val="003F4DE1"/>
    <w:rsid w:val="003F502B"/>
    <w:rsid w:val="003F5034"/>
    <w:rsid w:val="003F5330"/>
    <w:rsid w:val="003F56C8"/>
    <w:rsid w:val="003F5B4D"/>
    <w:rsid w:val="003F6468"/>
    <w:rsid w:val="003F65E4"/>
    <w:rsid w:val="003F70F2"/>
    <w:rsid w:val="003F72BB"/>
    <w:rsid w:val="003F7775"/>
    <w:rsid w:val="003F7BDF"/>
    <w:rsid w:val="0040001C"/>
    <w:rsid w:val="00400232"/>
    <w:rsid w:val="00400248"/>
    <w:rsid w:val="0040079A"/>
    <w:rsid w:val="00400DAF"/>
    <w:rsid w:val="00401796"/>
    <w:rsid w:val="004020AD"/>
    <w:rsid w:val="00403171"/>
    <w:rsid w:val="004046B9"/>
    <w:rsid w:val="00405093"/>
    <w:rsid w:val="00405971"/>
    <w:rsid w:val="00406555"/>
    <w:rsid w:val="0040686F"/>
    <w:rsid w:val="00406E11"/>
    <w:rsid w:val="004071AF"/>
    <w:rsid w:val="00407519"/>
    <w:rsid w:val="00407C04"/>
    <w:rsid w:val="00407FAB"/>
    <w:rsid w:val="00410088"/>
    <w:rsid w:val="00410A1E"/>
    <w:rsid w:val="004111A0"/>
    <w:rsid w:val="004114D7"/>
    <w:rsid w:val="004116B5"/>
    <w:rsid w:val="0041270F"/>
    <w:rsid w:val="00412776"/>
    <w:rsid w:val="00413821"/>
    <w:rsid w:val="00413CA4"/>
    <w:rsid w:val="00413D54"/>
    <w:rsid w:val="0041451B"/>
    <w:rsid w:val="0041552A"/>
    <w:rsid w:val="0041572A"/>
    <w:rsid w:val="00415C07"/>
    <w:rsid w:val="00415DCA"/>
    <w:rsid w:val="00415E05"/>
    <w:rsid w:val="00416E60"/>
    <w:rsid w:val="004172B8"/>
    <w:rsid w:val="00417B44"/>
    <w:rsid w:val="00420855"/>
    <w:rsid w:val="00421F06"/>
    <w:rsid w:val="00422138"/>
    <w:rsid w:val="00422182"/>
    <w:rsid w:val="004224B0"/>
    <w:rsid w:val="004228D9"/>
    <w:rsid w:val="00422E88"/>
    <w:rsid w:val="0042340E"/>
    <w:rsid w:val="00423485"/>
    <w:rsid w:val="004238F3"/>
    <w:rsid w:val="00423B26"/>
    <w:rsid w:val="00424138"/>
    <w:rsid w:val="00424F76"/>
    <w:rsid w:val="00424FC0"/>
    <w:rsid w:val="00425749"/>
    <w:rsid w:val="00426FBB"/>
    <w:rsid w:val="00427099"/>
    <w:rsid w:val="0042717D"/>
    <w:rsid w:val="0042771B"/>
    <w:rsid w:val="00427816"/>
    <w:rsid w:val="00427A26"/>
    <w:rsid w:val="00431778"/>
    <w:rsid w:val="004318C0"/>
    <w:rsid w:val="00431A48"/>
    <w:rsid w:val="00431A76"/>
    <w:rsid w:val="00431C37"/>
    <w:rsid w:val="004321DB"/>
    <w:rsid w:val="004325CC"/>
    <w:rsid w:val="0043283E"/>
    <w:rsid w:val="00432842"/>
    <w:rsid w:val="004335CA"/>
    <w:rsid w:val="004338F6"/>
    <w:rsid w:val="00433D6D"/>
    <w:rsid w:val="004344E4"/>
    <w:rsid w:val="00434717"/>
    <w:rsid w:val="004348CD"/>
    <w:rsid w:val="00435FBB"/>
    <w:rsid w:val="00436B81"/>
    <w:rsid w:val="00436FBD"/>
    <w:rsid w:val="0043708B"/>
    <w:rsid w:val="004375CA"/>
    <w:rsid w:val="004378EE"/>
    <w:rsid w:val="00437C6B"/>
    <w:rsid w:val="00440A93"/>
    <w:rsid w:val="00440BB9"/>
    <w:rsid w:val="0044136C"/>
    <w:rsid w:val="004418EB"/>
    <w:rsid w:val="00441ABA"/>
    <w:rsid w:val="00441ACD"/>
    <w:rsid w:val="00442415"/>
    <w:rsid w:val="004424C2"/>
    <w:rsid w:val="00442C1A"/>
    <w:rsid w:val="0044345E"/>
    <w:rsid w:val="00443476"/>
    <w:rsid w:val="0044394C"/>
    <w:rsid w:val="00444303"/>
    <w:rsid w:val="00444921"/>
    <w:rsid w:val="00444CB6"/>
    <w:rsid w:val="00447C84"/>
    <w:rsid w:val="004501C2"/>
    <w:rsid w:val="0045081D"/>
    <w:rsid w:val="0045169D"/>
    <w:rsid w:val="00451FCB"/>
    <w:rsid w:val="00452785"/>
    <w:rsid w:val="00453C5A"/>
    <w:rsid w:val="00453E99"/>
    <w:rsid w:val="00454843"/>
    <w:rsid w:val="00454B62"/>
    <w:rsid w:val="004559B4"/>
    <w:rsid w:val="00455D14"/>
    <w:rsid w:val="00455DA5"/>
    <w:rsid w:val="00455E7D"/>
    <w:rsid w:val="00456061"/>
    <w:rsid w:val="0045615F"/>
    <w:rsid w:val="0045721C"/>
    <w:rsid w:val="0045737B"/>
    <w:rsid w:val="00457ABC"/>
    <w:rsid w:val="00457DFF"/>
    <w:rsid w:val="00457F34"/>
    <w:rsid w:val="00460A3C"/>
    <w:rsid w:val="00460A88"/>
    <w:rsid w:val="00460B8F"/>
    <w:rsid w:val="00461423"/>
    <w:rsid w:val="00461AAB"/>
    <w:rsid w:val="00461B0A"/>
    <w:rsid w:val="00461C9C"/>
    <w:rsid w:val="004626B5"/>
    <w:rsid w:val="0046278A"/>
    <w:rsid w:val="004629B0"/>
    <w:rsid w:val="00462CC1"/>
    <w:rsid w:val="00463B08"/>
    <w:rsid w:val="00463FE8"/>
    <w:rsid w:val="0046445F"/>
    <w:rsid w:val="0046454A"/>
    <w:rsid w:val="00465D7C"/>
    <w:rsid w:val="0046658D"/>
    <w:rsid w:val="00466801"/>
    <w:rsid w:val="0046698B"/>
    <w:rsid w:val="0046792F"/>
    <w:rsid w:val="00467AF6"/>
    <w:rsid w:val="00467EBE"/>
    <w:rsid w:val="00467FFB"/>
    <w:rsid w:val="004715AE"/>
    <w:rsid w:val="00471ED1"/>
    <w:rsid w:val="004721D3"/>
    <w:rsid w:val="00472478"/>
    <w:rsid w:val="00472685"/>
    <w:rsid w:val="00472A6A"/>
    <w:rsid w:val="00472D92"/>
    <w:rsid w:val="0047343E"/>
    <w:rsid w:val="00473C86"/>
    <w:rsid w:val="00473F51"/>
    <w:rsid w:val="00474323"/>
    <w:rsid w:val="00475BF3"/>
    <w:rsid w:val="00475E36"/>
    <w:rsid w:val="004762AB"/>
    <w:rsid w:val="00476832"/>
    <w:rsid w:val="00476ACF"/>
    <w:rsid w:val="004803A4"/>
    <w:rsid w:val="00480554"/>
    <w:rsid w:val="0048156B"/>
    <w:rsid w:val="00481800"/>
    <w:rsid w:val="00481EB6"/>
    <w:rsid w:val="004821A2"/>
    <w:rsid w:val="00482253"/>
    <w:rsid w:val="00482921"/>
    <w:rsid w:val="00484345"/>
    <w:rsid w:val="00484919"/>
    <w:rsid w:val="00486664"/>
    <w:rsid w:val="00486A1A"/>
    <w:rsid w:val="00486C74"/>
    <w:rsid w:val="00487453"/>
    <w:rsid w:val="00487649"/>
    <w:rsid w:val="004910DB"/>
    <w:rsid w:val="004910E6"/>
    <w:rsid w:val="00491948"/>
    <w:rsid w:val="00491AA8"/>
    <w:rsid w:val="0049262B"/>
    <w:rsid w:val="004926B2"/>
    <w:rsid w:val="00492BB4"/>
    <w:rsid w:val="00492C4F"/>
    <w:rsid w:val="00492E99"/>
    <w:rsid w:val="0049305A"/>
    <w:rsid w:val="004934A8"/>
    <w:rsid w:val="00493F03"/>
    <w:rsid w:val="004949AA"/>
    <w:rsid w:val="0049555F"/>
    <w:rsid w:val="00496289"/>
    <w:rsid w:val="0049635A"/>
    <w:rsid w:val="004964D5"/>
    <w:rsid w:val="00496DE5"/>
    <w:rsid w:val="00496F15"/>
    <w:rsid w:val="00497545"/>
    <w:rsid w:val="00497FF3"/>
    <w:rsid w:val="004A002E"/>
    <w:rsid w:val="004A024D"/>
    <w:rsid w:val="004A0C11"/>
    <w:rsid w:val="004A0F37"/>
    <w:rsid w:val="004A0F51"/>
    <w:rsid w:val="004A105F"/>
    <w:rsid w:val="004A182F"/>
    <w:rsid w:val="004A1BE9"/>
    <w:rsid w:val="004A2848"/>
    <w:rsid w:val="004A2C9D"/>
    <w:rsid w:val="004A3C72"/>
    <w:rsid w:val="004A563C"/>
    <w:rsid w:val="004A5640"/>
    <w:rsid w:val="004A5D4A"/>
    <w:rsid w:val="004A5DC8"/>
    <w:rsid w:val="004A5F31"/>
    <w:rsid w:val="004A7720"/>
    <w:rsid w:val="004A788D"/>
    <w:rsid w:val="004A7D48"/>
    <w:rsid w:val="004B05C4"/>
    <w:rsid w:val="004B1038"/>
    <w:rsid w:val="004B18F0"/>
    <w:rsid w:val="004B2C95"/>
    <w:rsid w:val="004B2F9E"/>
    <w:rsid w:val="004B317F"/>
    <w:rsid w:val="004B3FC2"/>
    <w:rsid w:val="004B4F13"/>
    <w:rsid w:val="004B510A"/>
    <w:rsid w:val="004B567E"/>
    <w:rsid w:val="004B59CB"/>
    <w:rsid w:val="004B5C82"/>
    <w:rsid w:val="004B5C9A"/>
    <w:rsid w:val="004B6048"/>
    <w:rsid w:val="004B66C2"/>
    <w:rsid w:val="004B7075"/>
    <w:rsid w:val="004B7E52"/>
    <w:rsid w:val="004C0EF7"/>
    <w:rsid w:val="004C17E8"/>
    <w:rsid w:val="004C2023"/>
    <w:rsid w:val="004C2888"/>
    <w:rsid w:val="004C291D"/>
    <w:rsid w:val="004C2C67"/>
    <w:rsid w:val="004C37E0"/>
    <w:rsid w:val="004C3D19"/>
    <w:rsid w:val="004C440C"/>
    <w:rsid w:val="004C44F6"/>
    <w:rsid w:val="004C5CDD"/>
    <w:rsid w:val="004C5EA7"/>
    <w:rsid w:val="004C79C0"/>
    <w:rsid w:val="004C7A0E"/>
    <w:rsid w:val="004C7EF9"/>
    <w:rsid w:val="004D0008"/>
    <w:rsid w:val="004D0A19"/>
    <w:rsid w:val="004D0C72"/>
    <w:rsid w:val="004D0DDE"/>
    <w:rsid w:val="004D0E44"/>
    <w:rsid w:val="004D157B"/>
    <w:rsid w:val="004D19C8"/>
    <w:rsid w:val="004D1CE9"/>
    <w:rsid w:val="004D1D23"/>
    <w:rsid w:val="004D27B7"/>
    <w:rsid w:val="004D2F21"/>
    <w:rsid w:val="004D3968"/>
    <w:rsid w:val="004D3D7F"/>
    <w:rsid w:val="004D44EC"/>
    <w:rsid w:val="004D48BF"/>
    <w:rsid w:val="004D4A6F"/>
    <w:rsid w:val="004D4CEC"/>
    <w:rsid w:val="004D4DE3"/>
    <w:rsid w:val="004D515E"/>
    <w:rsid w:val="004D51FB"/>
    <w:rsid w:val="004D57EB"/>
    <w:rsid w:val="004D5B5C"/>
    <w:rsid w:val="004D5EEE"/>
    <w:rsid w:val="004D6DB0"/>
    <w:rsid w:val="004D6E13"/>
    <w:rsid w:val="004E01CA"/>
    <w:rsid w:val="004E06D3"/>
    <w:rsid w:val="004E1458"/>
    <w:rsid w:val="004E1811"/>
    <w:rsid w:val="004E1AB7"/>
    <w:rsid w:val="004E1EEF"/>
    <w:rsid w:val="004E1F2D"/>
    <w:rsid w:val="004E22BC"/>
    <w:rsid w:val="004E371A"/>
    <w:rsid w:val="004E3DCB"/>
    <w:rsid w:val="004E445C"/>
    <w:rsid w:val="004E4503"/>
    <w:rsid w:val="004E50AE"/>
    <w:rsid w:val="004E5392"/>
    <w:rsid w:val="004E5992"/>
    <w:rsid w:val="004E61C8"/>
    <w:rsid w:val="004E6409"/>
    <w:rsid w:val="004E67DD"/>
    <w:rsid w:val="004E6BB7"/>
    <w:rsid w:val="004E6CBE"/>
    <w:rsid w:val="004E7812"/>
    <w:rsid w:val="004E7C5A"/>
    <w:rsid w:val="004F0B1F"/>
    <w:rsid w:val="004F2BEB"/>
    <w:rsid w:val="004F3332"/>
    <w:rsid w:val="004F3735"/>
    <w:rsid w:val="004F3BD4"/>
    <w:rsid w:val="004F40A8"/>
    <w:rsid w:val="004F43A6"/>
    <w:rsid w:val="004F4636"/>
    <w:rsid w:val="004F5103"/>
    <w:rsid w:val="004F5111"/>
    <w:rsid w:val="004F5D81"/>
    <w:rsid w:val="004F66FA"/>
    <w:rsid w:val="004F6762"/>
    <w:rsid w:val="004F696B"/>
    <w:rsid w:val="004F6A16"/>
    <w:rsid w:val="00500583"/>
    <w:rsid w:val="00500D59"/>
    <w:rsid w:val="005014EA"/>
    <w:rsid w:val="00501A34"/>
    <w:rsid w:val="00501D38"/>
    <w:rsid w:val="005025DA"/>
    <w:rsid w:val="00503C7F"/>
    <w:rsid w:val="00503F56"/>
    <w:rsid w:val="00506305"/>
    <w:rsid w:val="0050673B"/>
    <w:rsid w:val="00506A71"/>
    <w:rsid w:val="0050725E"/>
    <w:rsid w:val="00507692"/>
    <w:rsid w:val="00507EE1"/>
    <w:rsid w:val="00510AC0"/>
    <w:rsid w:val="00510B6E"/>
    <w:rsid w:val="005110C7"/>
    <w:rsid w:val="00511BE1"/>
    <w:rsid w:val="00511F02"/>
    <w:rsid w:val="0051206D"/>
    <w:rsid w:val="0051235B"/>
    <w:rsid w:val="00513301"/>
    <w:rsid w:val="005135B4"/>
    <w:rsid w:val="0051379A"/>
    <w:rsid w:val="00514BAC"/>
    <w:rsid w:val="00514BBA"/>
    <w:rsid w:val="00514E84"/>
    <w:rsid w:val="00515419"/>
    <w:rsid w:val="00515C75"/>
    <w:rsid w:val="00515CE5"/>
    <w:rsid w:val="00515D5D"/>
    <w:rsid w:val="00516089"/>
    <w:rsid w:val="0051618B"/>
    <w:rsid w:val="00516382"/>
    <w:rsid w:val="00516465"/>
    <w:rsid w:val="00516B25"/>
    <w:rsid w:val="005209B4"/>
    <w:rsid w:val="00521763"/>
    <w:rsid w:val="00521B04"/>
    <w:rsid w:val="00521B81"/>
    <w:rsid w:val="005227F7"/>
    <w:rsid w:val="00522BE8"/>
    <w:rsid w:val="00523425"/>
    <w:rsid w:val="00523493"/>
    <w:rsid w:val="005236D3"/>
    <w:rsid w:val="0052409F"/>
    <w:rsid w:val="005240DD"/>
    <w:rsid w:val="00524959"/>
    <w:rsid w:val="0052556E"/>
    <w:rsid w:val="005258F7"/>
    <w:rsid w:val="0052591F"/>
    <w:rsid w:val="00525C98"/>
    <w:rsid w:val="005268F5"/>
    <w:rsid w:val="00526BCE"/>
    <w:rsid w:val="00527022"/>
    <w:rsid w:val="005300AF"/>
    <w:rsid w:val="00530270"/>
    <w:rsid w:val="00531BEF"/>
    <w:rsid w:val="00531DAE"/>
    <w:rsid w:val="00532362"/>
    <w:rsid w:val="0053265F"/>
    <w:rsid w:val="00532F7B"/>
    <w:rsid w:val="005338FB"/>
    <w:rsid w:val="00533F6F"/>
    <w:rsid w:val="00533FE7"/>
    <w:rsid w:val="0053411C"/>
    <w:rsid w:val="005341CA"/>
    <w:rsid w:val="00534253"/>
    <w:rsid w:val="005342E5"/>
    <w:rsid w:val="00535629"/>
    <w:rsid w:val="00535A17"/>
    <w:rsid w:val="00536260"/>
    <w:rsid w:val="0053627D"/>
    <w:rsid w:val="00536588"/>
    <w:rsid w:val="005369A1"/>
    <w:rsid w:val="00537AEA"/>
    <w:rsid w:val="00540640"/>
    <w:rsid w:val="00541992"/>
    <w:rsid w:val="0054229F"/>
    <w:rsid w:val="00542312"/>
    <w:rsid w:val="00542589"/>
    <w:rsid w:val="005426DF"/>
    <w:rsid w:val="00542BF3"/>
    <w:rsid w:val="00542CD7"/>
    <w:rsid w:val="00542F1E"/>
    <w:rsid w:val="00544902"/>
    <w:rsid w:val="0054530A"/>
    <w:rsid w:val="005456C5"/>
    <w:rsid w:val="0054636C"/>
    <w:rsid w:val="00546D78"/>
    <w:rsid w:val="005472E4"/>
    <w:rsid w:val="005474A4"/>
    <w:rsid w:val="005504E8"/>
    <w:rsid w:val="00552115"/>
    <w:rsid w:val="00552AEF"/>
    <w:rsid w:val="00553774"/>
    <w:rsid w:val="00554A7E"/>
    <w:rsid w:val="00555955"/>
    <w:rsid w:val="00555F4B"/>
    <w:rsid w:val="005570C1"/>
    <w:rsid w:val="0055789F"/>
    <w:rsid w:val="00557B53"/>
    <w:rsid w:val="0056018E"/>
    <w:rsid w:val="00560394"/>
    <w:rsid w:val="00560464"/>
    <w:rsid w:val="00560800"/>
    <w:rsid w:val="00560F3C"/>
    <w:rsid w:val="00561850"/>
    <w:rsid w:val="005622BC"/>
    <w:rsid w:val="0056324B"/>
    <w:rsid w:val="005632EA"/>
    <w:rsid w:val="00563ADA"/>
    <w:rsid w:val="0056459B"/>
    <w:rsid w:val="00564B12"/>
    <w:rsid w:val="00564C0D"/>
    <w:rsid w:val="00565AD1"/>
    <w:rsid w:val="00565F1B"/>
    <w:rsid w:val="0056770B"/>
    <w:rsid w:val="005704C0"/>
    <w:rsid w:val="00570716"/>
    <w:rsid w:val="0057196E"/>
    <w:rsid w:val="00571AAA"/>
    <w:rsid w:val="0057207E"/>
    <w:rsid w:val="00573BCF"/>
    <w:rsid w:val="00574172"/>
    <w:rsid w:val="00574368"/>
    <w:rsid w:val="00574453"/>
    <w:rsid w:val="005746D3"/>
    <w:rsid w:val="00575946"/>
    <w:rsid w:val="00575C42"/>
    <w:rsid w:val="00576850"/>
    <w:rsid w:val="005770EF"/>
    <w:rsid w:val="00577A72"/>
    <w:rsid w:val="00577C3C"/>
    <w:rsid w:val="00580044"/>
    <w:rsid w:val="005804EE"/>
    <w:rsid w:val="00580BD7"/>
    <w:rsid w:val="00581031"/>
    <w:rsid w:val="00581480"/>
    <w:rsid w:val="00581AE7"/>
    <w:rsid w:val="005820F0"/>
    <w:rsid w:val="00583CAA"/>
    <w:rsid w:val="00584210"/>
    <w:rsid w:val="005843F7"/>
    <w:rsid w:val="0058443B"/>
    <w:rsid w:val="0058445F"/>
    <w:rsid w:val="00584F5A"/>
    <w:rsid w:val="00585B6C"/>
    <w:rsid w:val="005866B8"/>
    <w:rsid w:val="00586D8F"/>
    <w:rsid w:val="0058766C"/>
    <w:rsid w:val="005877F8"/>
    <w:rsid w:val="005905B9"/>
    <w:rsid w:val="00590968"/>
    <w:rsid w:val="00592449"/>
    <w:rsid w:val="00592EF0"/>
    <w:rsid w:val="00593311"/>
    <w:rsid w:val="0059338E"/>
    <w:rsid w:val="00593AE8"/>
    <w:rsid w:val="00594ED7"/>
    <w:rsid w:val="00594F8F"/>
    <w:rsid w:val="00595140"/>
    <w:rsid w:val="00595552"/>
    <w:rsid w:val="005960DF"/>
    <w:rsid w:val="00596CA9"/>
    <w:rsid w:val="00596FC0"/>
    <w:rsid w:val="005974A0"/>
    <w:rsid w:val="00597DAB"/>
    <w:rsid w:val="00597F67"/>
    <w:rsid w:val="005A0B16"/>
    <w:rsid w:val="005A18E9"/>
    <w:rsid w:val="005A1EAB"/>
    <w:rsid w:val="005A217D"/>
    <w:rsid w:val="005A257F"/>
    <w:rsid w:val="005A293B"/>
    <w:rsid w:val="005A2961"/>
    <w:rsid w:val="005A2DC2"/>
    <w:rsid w:val="005A2E4F"/>
    <w:rsid w:val="005A30EC"/>
    <w:rsid w:val="005A30FD"/>
    <w:rsid w:val="005A3167"/>
    <w:rsid w:val="005A3C37"/>
    <w:rsid w:val="005A41BD"/>
    <w:rsid w:val="005A42FE"/>
    <w:rsid w:val="005A430B"/>
    <w:rsid w:val="005A4CE0"/>
    <w:rsid w:val="005A61B5"/>
    <w:rsid w:val="005A643D"/>
    <w:rsid w:val="005A6D3F"/>
    <w:rsid w:val="005A6DB2"/>
    <w:rsid w:val="005A706C"/>
    <w:rsid w:val="005A71BC"/>
    <w:rsid w:val="005B0389"/>
    <w:rsid w:val="005B09C5"/>
    <w:rsid w:val="005B1A03"/>
    <w:rsid w:val="005B21B7"/>
    <w:rsid w:val="005B22BD"/>
    <w:rsid w:val="005B291C"/>
    <w:rsid w:val="005B325B"/>
    <w:rsid w:val="005B3BA2"/>
    <w:rsid w:val="005B3C93"/>
    <w:rsid w:val="005B3EA2"/>
    <w:rsid w:val="005B56F2"/>
    <w:rsid w:val="005B588C"/>
    <w:rsid w:val="005B6079"/>
    <w:rsid w:val="005B6CA8"/>
    <w:rsid w:val="005B7863"/>
    <w:rsid w:val="005C03F5"/>
    <w:rsid w:val="005C0741"/>
    <w:rsid w:val="005C0D0B"/>
    <w:rsid w:val="005C16D7"/>
    <w:rsid w:val="005C18B5"/>
    <w:rsid w:val="005C1905"/>
    <w:rsid w:val="005C1B17"/>
    <w:rsid w:val="005C1B5C"/>
    <w:rsid w:val="005C285E"/>
    <w:rsid w:val="005C3FD8"/>
    <w:rsid w:val="005C40A1"/>
    <w:rsid w:val="005C619D"/>
    <w:rsid w:val="005C61D2"/>
    <w:rsid w:val="005C6A5F"/>
    <w:rsid w:val="005C70E1"/>
    <w:rsid w:val="005C74B5"/>
    <w:rsid w:val="005C7744"/>
    <w:rsid w:val="005C7E63"/>
    <w:rsid w:val="005D00BF"/>
    <w:rsid w:val="005D102E"/>
    <w:rsid w:val="005D123A"/>
    <w:rsid w:val="005D1291"/>
    <w:rsid w:val="005D1B71"/>
    <w:rsid w:val="005D1ED5"/>
    <w:rsid w:val="005D228F"/>
    <w:rsid w:val="005D3115"/>
    <w:rsid w:val="005D3E3C"/>
    <w:rsid w:val="005D46A1"/>
    <w:rsid w:val="005D4FA8"/>
    <w:rsid w:val="005D551F"/>
    <w:rsid w:val="005D59E8"/>
    <w:rsid w:val="005D6DC6"/>
    <w:rsid w:val="005D772E"/>
    <w:rsid w:val="005D7AA2"/>
    <w:rsid w:val="005E0257"/>
    <w:rsid w:val="005E0344"/>
    <w:rsid w:val="005E03DF"/>
    <w:rsid w:val="005E0A65"/>
    <w:rsid w:val="005E0E20"/>
    <w:rsid w:val="005E1106"/>
    <w:rsid w:val="005E169B"/>
    <w:rsid w:val="005E1796"/>
    <w:rsid w:val="005E1FD1"/>
    <w:rsid w:val="005E26DD"/>
    <w:rsid w:val="005E32FB"/>
    <w:rsid w:val="005E3A2C"/>
    <w:rsid w:val="005E3BC0"/>
    <w:rsid w:val="005E3D6F"/>
    <w:rsid w:val="005E3E12"/>
    <w:rsid w:val="005E3FCB"/>
    <w:rsid w:val="005E4E2D"/>
    <w:rsid w:val="005E5405"/>
    <w:rsid w:val="005E6C62"/>
    <w:rsid w:val="005E6D21"/>
    <w:rsid w:val="005E6ECA"/>
    <w:rsid w:val="005E6FCF"/>
    <w:rsid w:val="005E720B"/>
    <w:rsid w:val="005E768E"/>
    <w:rsid w:val="005E78DF"/>
    <w:rsid w:val="005E7B9D"/>
    <w:rsid w:val="005F0035"/>
    <w:rsid w:val="005F01BC"/>
    <w:rsid w:val="005F03E9"/>
    <w:rsid w:val="005F057A"/>
    <w:rsid w:val="005F0ADB"/>
    <w:rsid w:val="005F0B16"/>
    <w:rsid w:val="005F11BC"/>
    <w:rsid w:val="005F11BE"/>
    <w:rsid w:val="005F1265"/>
    <w:rsid w:val="005F1346"/>
    <w:rsid w:val="005F1AC3"/>
    <w:rsid w:val="005F1F06"/>
    <w:rsid w:val="005F2461"/>
    <w:rsid w:val="005F3BDF"/>
    <w:rsid w:val="005F3BE6"/>
    <w:rsid w:val="005F4085"/>
    <w:rsid w:val="005F451E"/>
    <w:rsid w:val="005F4A58"/>
    <w:rsid w:val="005F5907"/>
    <w:rsid w:val="005F6032"/>
    <w:rsid w:val="005F646A"/>
    <w:rsid w:val="005F663C"/>
    <w:rsid w:val="005F6C00"/>
    <w:rsid w:val="005F6FED"/>
    <w:rsid w:val="005F71D9"/>
    <w:rsid w:val="005F7785"/>
    <w:rsid w:val="005F7EF3"/>
    <w:rsid w:val="00600A1E"/>
    <w:rsid w:val="00600F3A"/>
    <w:rsid w:val="0060138E"/>
    <w:rsid w:val="0060236F"/>
    <w:rsid w:val="006028F2"/>
    <w:rsid w:val="00602B97"/>
    <w:rsid w:val="00602BA8"/>
    <w:rsid w:val="006035A2"/>
    <w:rsid w:val="00603F93"/>
    <w:rsid w:val="006045A0"/>
    <w:rsid w:val="006048A3"/>
    <w:rsid w:val="00604930"/>
    <w:rsid w:val="006050F9"/>
    <w:rsid w:val="006050FE"/>
    <w:rsid w:val="00605D45"/>
    <w:rsid w:val="00605D5B"/>
    <w:rsid w:val="00607051"/>
    <w:rsid w:val="00610E80"/>
    <w:rsid w:val="00610EC0"/>
    <w:rsid w:val="00611991"/>
    <w:rsid w:val="00611C0A"/>
    <w:rsid w:val="00611D20"/>
    <w:rsid w:val="00613105"/>
    <w:rsid w:val="006133CB"/>
    <w:rsid w:val="006133D8"/>
    <w:rsid w:val="00613C01"/>
    <w:rsid w:val="00613E90"/>
    <w:rsid w:val="00614021"/>
    <w:rsid w:val="00614022"/>
    <w:rsid w:val="006144A8"/>
    <w:rsid w:val="0061457B"/>
    <w:rsid w:val="00615A32"/>
    <w:rsid w:val="00615C27"/>
    <w:rsid w:val="006160C0"/>
    <w:rsid w:val="0061667B"/>
    <w:rsid w:val="00616FC6"/>
    <w:rsid w:val="00617104"/>
    <w:rsid w:val="00617301"/>
    <w:rsid w:val="00617697"/>
    <w:rsid w:val="006178FF"/>
    <w:rsid w:val="00617DBF"/>
    <w:rsid w:val="00620429"/>
    <w:rsid w:val="006211FF"/>
    <w:rsid w:val="006216F6"/>
    <w:rsid w:val="00622159"/>
    <w:rsid w:val="006226BC"/>
    <w:rsid w:val="0062270B"/>
    <w:rsid w:val="00623715"/>
    <w:rsid w:val="0062399C"/>
    <w:rsid w:val="00623CBF"/>
    <w:rsid w:val="0062530F"/>
    <w:rsid w:val="00625532"/>
    <w:rsid w:val="00625AD2"/>
    <w:rsid w:val="00625EEC"/>
    <w:rsid w:val="006279A6"/>
    <w:rsid w:val="006279DB"/>
    <w:rsid w:val="00627B80"/>
    <w:rsid w:val="00627D72"/>
    <w:rsid w:val="00627D91"/>
    <w:rsid w:val="00627F34"/>
    <w:rsid w:val="006301C4"/>
    <w:rsid w:val="00631156"/>
    <w:rsid w:val="00632079"/>
    <w:rsid w:val="006325C6"/>
    <w:rsid w:val="00632710"/>
    <w:rsid w:val="00633970"/>
    <w:rsid w:val="00634028"/>
    <w:rsid w:val="00634519"/>
    <w:rsid w:val="00634E70"/>
    <w:rsid w:val="00635209"/>
    <w:rsid w:val="006357DB"/>
    <w:rsid w:val="00635BBE"/>
    <w:rsid w:val="00635DF0"/>
    <w:rsid w:val="006376B5"/>
    <w:rsid w:val="0063799E"/>
    <w:rsid w:val="0064088B"/>
    <w:rsid w:val="00640C39"/>
    <w:rsid w:val="006415C1"/>
    <w:rsid w:val="00641674"/>
    <w:rsid w:val="00641D48"/>
    <w:rsid w:val="00641D58"/>
    <w:rsid w:val="006422BC"/>
    <w:rsid w:val="006439E2"/>
    <w:rsid w:val="00643EAE"/>
    <w:rsid w:val="00643ED5"/>
    <w:rsid w:val="00644477"/>
    <w:rsid w:val="00644F2D"/>
    <w:rsid w:val="00644F95"/>
    <w:rsid w:val="0064539E"/>
    <w:rsid w:val="00645D0A"/>
    <w:rsid w:val="00645EB0"/>
    <w:rsid w:val="006462F4"/>
    <w:rsid w:val="006466B8"/>
    <w:rsid w:val="0064672B"/>
    <w:rsid w:val="00647307"/>
    <w:rsid w:val="00647DEF"/>
    <w:rsid w:val="00650E39"/>
    <w:rsid w:val="006524A4"/>
    <w:rsid w:val="00652584"/>
    <w:rsid w:val="00652878"/>
    <w:rsid w:val="00652BF4"/>
    <w:rsid w:val="0065397E"/>
    <w:rsid w:val="00654029"/>
    <w:rsid w:val="006544DC"/>
    <w:rsid w:val="00654BD6"/>
    <w:rsid w:val="006552CF"/>
    <w:rsid w:val="00655D73"/>
    <w:rsid w:val="00656051"/>
    <w:rsid w:val="006563B6"/>
    <w:rsid w:val="00656550"/>
    <w:rsid w:val="006566E3"/>
    <w:rsid w:val="006569E7"/>
    <w:rsid w:val="00656CC3"/>
    <w:rsid w:val="00656F38"/>
    <w:rsid w:val="00657444"/>
    <w:rsid w:val="0066064F"/>
    <w:rsid w:val="00660D92"/>
    <w:rsid w:val="0066114E"/>
    <w:rsid w:val="006611EC"/>
    <w:rsid w:val="00661DD5"/>
    <w:rsid w:val="00662761"/>
    <w:rsid w:val="00663024"/>
    <w:rsid w:val="0066521A"/>
    <w:rsid w:val="00665B58"/>
    <w:rsid w:val="00665CE4"/>
    <w:rsid w:val="00665E22"/>
    <w:rsid w:val="00665EBA"/>
    <w:rsid w:val="00665EF6"/>
    <w:rsid w:val="00666990"/>
    <w:rsid w:val="006674C3"/>
    <w:rsid w:val="00667C64"/>
    <w:rsid w:val="00667D6A"/>
    <w:rsid w:val="00671D36"/>
    <w:rsid w:val="00671E03"/>
    <w:rsid w:val="0067264D"/>
    <w:rsid w:val="006732B6"/>
    <w:rsid w:val="00673D14"/>
    <w:rsid w:val="00675743"/>
    <w:rsid w:val="00675E84"/>
    <w:rsid w:val="006767A2"/>
    <w:rsid w:val="0067692B"/>
    <w:rsid w:val="00677A6C"/>
    <w:rsid w:val="00677D91"/>
    <w:rsid w:val="00680070"/>
    <w:rsid w:val="00680106"/>
    <w:rsid w:val="006801DA"/>
    <w:rsid w:val="00680340"/>
    <w:rsid w:val="00680396"/>
    <w:rsid w:val="00680851"/>
    <w:rsid w:val="00680A97"/>
    <w:rsid w:val="00680C0D"/>
    <w:rsid w:val="00682246"/>
    <w:rsid w:val="0068227E"/>
    <w:rsid w:val="006825DF"/>
    <w:rsid w:val="00682703"/>
    <w:rsid w:val="00682DF9"/>
    <w:rsid w:val="00683254"/>
    <w:rsid w:val="006835C8"/>
    <w:rsid w:val="006839CF"/>
    <w:rsid w:val="00683B5E"/>
    <w:rsid w:val="00683F7E"/>
    <w:rsid w:val="0068529B"/>
    <w:rsid w:val="00685988"/>
    <w:rsid w:val="00685DA0"/>
    <w:rsid w:val="00686537"/>
    <w:rsid w:val="00686F25"/>
    <w:rsid w:val="0068759A"/>
    <w:rsid w:val="00687FA4"/>
    <w:rsid w:val="00690A13"/>
    <w:rsid w:val="00690B0F"/>
    <w:rsid w:val="00690C6E"/>
    <w:rsid w:val="00690E92"/>
    <w:rsid w:val="0069172C"/>
    <w:rsid w:val="0069194F"/>
    <w:rsid w:val="00691D10"/>
    <w:rsid w:val="00691EAE"/>
    <w:rsid w:val="00692C68"/>
    <w:rsid w:val="00693125"/>
    <w:rsid w:val="006935A1"/>
    <w:rsid w:val="00693E25"/>
    <w:rsid w:val="00693EA6"/>
    <w:rsid w:val="00694321"/>
    <w:rsid w:val="006949E5"/>
    <w:rsid w:val="00695687"/>
    <w:rsid w:val="00695F2E"/>
    <w:rsid w:val="00696286"/>
    <w:rsid w:val="00696420"/>
    <w:rsid w:val="00696B5A"/>
    <w:rsid w:val="00697EA6"/>
    <w:rsid w:val="00697FA0"/>
    <w:rsid w:val="00697FB0"/>
    <w:rsid w:val="006A04A0"/>
    <w:rsid w:val="006A05E0"/>
    <w:rsid w:val="006A0924"/>
    <w:rsid w:val="006A0C31"/>
    <w:rsid w:val="006A0DBB"/>
    <w:rsid w:val="006A1663"/>
    <w:rsid w:val="006A1A01"/>
    <w:rsid w:val="006A24F2"/>
    <w:rsid w:val="006A2899"/>
    <w:rsid w:val="006A2D05"/>
    <w:rsid w:val="006A2D29"/>
    <w:rsid w:val="006A3D3B"/>
    <w:rsid w:val="006A4022"/>
    <w:rsid w:val="006A4244"/>
    <w:rsid w:val="006A57ED"/>
    <w:rsid w:val="006A5BF9"/>
    <w:rsid w:val="006A5D39"/>
    <w:rsid w:val="006A6DA3"/>
    <w:rsid w:val="006A71AB"/>
    <w:rsid w:val="006A795A"/>
    <w:rsid w:val="006A7ABC"/>
    <w:rsid w:val="006A7C9C"/>
    <w:rsid w:val="006B0295"/>
    <w:rsid w:val="006B0924"/>
    <w:rsid w:val="006B09C4"/>
    <w:rsid w:val="006B0FDE"/>
    <w:rsid w:val="006B12A7"/>
    <w:rsid w:val="006B1E86"/>
    <w:rsid w:val="006B23D3"/>
    <w:rsid w:val="006B33F5"/>
    <w:rsid w:val="006B37DE"/>
    <w:rsid w:val="006B3EC7"/>
    <w:rsid w:val="006B5D46"/>
    <w:rsid w:val="006B719A"/>
    <w:rsid w:val="006C0EC9"/>
    <w:rsid w:val="006C1BCE"/>
    <w:rsid w:val="006C29E6"/>
    <w:rsid w:val="006C397B"/>
    <w:rsid w:val="006C42D5"/>
    <w:rsid w:val="006C4AA4"/>
    <w:rsid w:val="006C4C52"/>
    <w:rsid w:val="006C6485"/>
    <w:rsid w:val="006C6E05"/>
    <w:rsid w:val="006C76F4"/>
    <w:rsid w:val="006C7750"/>
    <w:rsid w:val="006C7C5E"/>
    <w:rsid w:val="006C7E61"/>
    <w:rsid w:val="006C7F1D"/>
    <w:rsid w:val="006D00D8"/>
    <w:rsid w:val="006D1392"/>
    <w:rsid w:val="006D13E3"/>
    <w:rsid w:val="006D4F9C"/>
    <w:rsid w:val="006D547D"/>
    <w:rsid w:val="006D569F"/>
    <w:rsid w:val="006D57F8"/>
    <w:rsid w:val="006D5C9C"/>
    <w:rsid w:val="006D6020"/>
    <w:rsid w:val="006D65AB"/>
    <w:rsid w:val="006D65D9"/>
    <w:rsid w:val="006D70F1"/>
    <w:rsid w:val="006D790D"/>
    <w:rsid w:val="006E0692"/>
    <w:rsid w:val="006E0798"/>
    <w:rsid w:val="006E0CE9"/>
    <w:rsid w:val="006E1CF5"/>
    <w:rsid w:val="006E2172"/>
    <w:rsid w:val="006E2C5F"/>
    <w:rsid w:val="006E32D5"/>
    <w:rsid w:val="006E34EF"/>
    <w:rsid w:val="006E3748"/>
    <w:rsid w:val="006E3797"/>
    <w:rsid w:val="006E37CE"/>
    <w:rsid w:val="006E3B6C"/>
    <w:rsid w:val="006E3C5B"/>
    <w:rsid w:val="006E3D13"/>
    <w:rsid w:val="006E454E"/>
    <w:rsid w:val="006E47EC"/>
    <w:rsid w:val="006E4B0A"/>
    <w:rsid w:val="006E506F"/>
    <w:rsid w:val="006E53FE"/>
    <w:rsid w:val="006E56A4"/>
    <w:rsid w:val="006E593B"/>
    <w:rsid w:val="006E5BC0"/>
    <w:rsid w:val="006E5C8F"/>
    <w:rsid w:val="006E6FBA"/>
    <w:rsid w:val="006E7076"/>
    <w:rsid w:val="006E73D6"/>
    <w:rsid w:val="006E7492"/>
    <w:rsid w:val="006F19BB"/>
    <w:rsid w:val="006F1B9E"/>
    <w:rsid w:val="006F1BFB"/>
    <w:rsid w:val="006F259C"/>
    <w:rsid w:val="006F27F4"/>
    <w:rsid w:val="006F387B"/>
    <w:rsid w:val="006F39EC"/>
    <w:rsid w:val="006F5436"/>
    <w:rsid w:val="006F5625"/>
    <w:rsid w:val="006F5F6A"/>
    <w:rsid w:val="006F638C"/>
    <w:rsid w:val="006F6487"/>
    <w:rsid w:val="006F6F58"/>
    <w:rsid w:val="006F7565"/>
    <w:rsid w:val="006F7848"/>
    <w:rsid w:val="006F79D3"/>
    <w:rsid w:val="00700330"/>
    <w:rsid w:val="00700739"/>
    <w:rsid w:val="00701610"/>
    <w:rsid w:val="00701BDD"/>
    <w:rsid w:val="00702481"/>
    <w:rsid w:val="00703391"/>
    <w:rsid w:val="007037DA"/>
    <w:rsid w:val="0070388C"/>
    <w:rsid w:val="007039C9"/>
    <w:rsid w:val="00703FF4"/>
    <w:rsid w:val="00704602"/>
    <w:rsid w:val="00706337"/>
    <w:rsid w:val="0070688F"/>
    <w:rsid w:val="00706E0F"/>
    <w:rsid w:val="0070731B"/>
    <w:rsid w:val="007076BF"/>
    <w:rsid w:val="00707A67"/>
    <w:rsid w:val="00710DD1"/>
    <w:rsid w:val="0071123E"/>
    <w:rsid w:val="0071125A"/>
    <w:rsid w:val="00711A3A"/>
    <w:rsid w:val="00712197"/>
    <w:rsid w:val="0071257B"/>
    <w:rsid w:val="00713EA9"/>
    <w:rsid w:val="00715BC2"/>
    <w:rsid w:val="00715C26"/>
    <w:rsid w:val="0071615D"/>
    <w:rsid w:val="0071676C"/>
    <w:rsid w:val="0071792C"/>
    <w:rsid w:val="00720037"/>
    <w:rsid w:val="00720145"/>
    <w:rsid w:val="00721651"/>
    <w:rsid w:val="00721973"/>
    <w:rsid w:val="00721F47"/>
    <w:rsid w:val="00721F75"/>
    <w:rsid w:val="0072229A"/>
    <w:rsid w:val="00722681"/>
    <w:rsid w:val="0072287A"/>
    <w:rsid w:val="00722C8B"/>
    <w:rsid w:val="007231BC"/>
    <w:rsid w:val="007243F0"/>
    <w:rsid w:val="00724829"/>
    <w:rsid w:val="007248AF"/>
    <w:rsid w:val="00724B68"/>
    <w:rsid w:val="00724C61"/>
    <w:rsid w:val="0072570F"/>
    <w:rsid w:val="00725DDD"/>
    <w:rsid w:val="00725DDF"/>
    <w:rsid w:val="00726867"/>
    <w:rsid w:val="00727511"/>
    <w:rsid w:val="0072772C"/>
    <w:rsid w:val="0073029A"/>
    <w:rsid w:val="00730566"/>
    <w:rsid w:val="00731FFC"/>
    <w:rsid w:val="00732241"/>
    <w:rsid w:val="00732942"/>
    <w:rsid w:val="00732C44"/>
    <w:rsid w:val="00733AB4"/>
    <w:rsid w:val="00734831"/>
    <w:rsid w:val="007349BC"/>
    <w:rsid w:val="00734BCB"/>
    <w:rsid w:val="00735252"/>
    <w:rsid w:val="0073587C"/>
    <w:rsid w:val="0073598B"/>
    <w:rsid w:val="00735AA6"/>
    <w:rsid w:val="00735FD4"/>
    <w:rsid w:val="00736957"/>
    <w:rsid w:val="0073733B"/>
    <w:rsid w:val="0073766A"/>
    <w:rsid w:val="00737FD1"/>
    <w:rsid w:val="00741249"/>
    <w:rsid w:val="0074173B"/>
    <w:rsid w:val="00741BEE"/>
    <w:rsid w:val="00742085"/>
    <w:rsid w:val="00742A42"/>
    <w:rsid w:val="007436E8"/>
    <w:rsid w:val="007441D1"/>
    <w:rsid w:val="00744921"/>
    <w:rsid w:val="007449FD"/>
    <w:rsid w:val="00744A34"/>
    <w:rsid w:val="00744E65"/>
    <w:rsid w:val="007451C2"/>
    <w:rsid w:val="0074530E"/>
    <w:rsid w:val="007466E0"/>
    <w:rsid w:val="0074721C"/>
    <w:rsid w:val="007477BD"/>
    <w:rsid w:val="00747C1C"/>
    <w:rsid w:val="007506EB"/>
    <w:rsid w:val="00751C0C"/>
    <w:rsid w:val="00752381"/>
    <w:rsid w:val="007524A3"/>
    <w:rsid w:val="00752597"/>
    <w:rsid w:val="007534B6"/>
    <w:rsid w:val="007536FE"/>
    <w:rsid w:val="00753746"/>
    <w:rsid w:val="00754204"/>
    <w:rsid w:val="00755239"/>
    <w:rsid w:val="00756C9F"/>
    <w:rsid w:val="00757169"/>
    <w:rsid w:val="0075783C"/>
    <w:rsid w:val="00757F0E"/>
    <w:rsid w:val="00760681"/>
    <w:rsid w:val="007609EE"/>
    <w:rsid w:val="007623D7"/>
    <w:rsid w:val="00762535"/>
    <w:rsid w:val="00762634"/>
    <w:rsid w:val="007629A2"/>
    <w:rsid w:val="00762D13"/>
    <w:rsid w:val="00762EFC"/>
    <w:rsid w:val="0076342A"/>
    <w:rsid w:val="007644BE"/>
    <w:rsid w:val="00764A9D"/>
    <w:rsid w:val="00764D37"/>
    <w:rsid w:val="0076609B"/>
    <w:rsid w:val="007661A5"/>
    <w:rsid w:val="00766760"/>
    <w:rsid w:val="00767880"/>
    <w:rsid w:val="00767DFE"/>
    <w:rsid w:val="007700F6"/>
    <w:rsid w:val="00770DD1"/>
    <w:rsid w:val="0077138D"/>
    <w:rsid w:val="00771913"/>
    <w:rsid w:val="007721BA"/>
    <w:rsid w:val="00772431"/>
    <w:rsid w:val="0077262E"/>
    <w:rsid w:val="007727AB"/>
    <w:rsid w:val="00772F9F"/>
    <w:rsid w:val="007740A9"/>
    <w:rsid w:val="00774653"/>
    <w:rsid w:val="00774702"/>
    <w:rsid w:val="0077493B"/>
    <w:rsid w:val="00774E3D"/>
    <w:rsid w:val="00775529"/>
    <w:rsid w:val="00775B23"/>
    <w:rsid w:val="00775C9A"/>
    <w:rsid w:val="00776353"/>
    <w:rsid w:val="00776415"/>
    <w:rsid w:val="00776494"/>
    <w:rsid w:val="007765FB"/>
    <w:rsid w:val="00776C8D"/>
    <w:rsid w:val="00776FFE"/>
    <w:rsid w:val="007770C7"/>
    <w:rsid w:val="00777FA5"/>
    <w:rsid w:val="0078004C"/>
    <w:rsid w:val="00780596"/>
    <w:rsid w:val="00780CDC"/>
    <w:rsid w:val="00781239"/>
    <w:rsid w:val="00781F05"/>
    <w:rsid w:val="007832CE"/>
    <w:rsid w:val="00785208"/>
    <w:rsid w:val="00785790"/>
    <w:rsid w:val="0078593B"/>
    <w:rsid w:val="00786B07"/>
    <w:rsid w:val="00787099"/>
    <w:rsid w:val="0078797E"/>
    <w:rsid w:val="00787B74"/>
    <w:rsid w:val="0079017D"/>
    <w:rsid w:val="00790314"/>
    <w:rsid w:val="00790713"/>
    <w:rsid w:val="00790B29"/>
    <w:rsid w:val="00790D12"/>
    <w:rsid w:val="00791AB6"/>
    <w:rsid w:val="00791EC1"/>
    <w:rsid w:val="007921EB"/>
    <w:rsid w:val="007923B9"/>
    <w:rsid w:val="007932C2"/>
    <w:rsid w:val="007933C1"/>
    <w:rsid w:val="00793EE0"/>
    <w:rsid w:val="0079442C"/>
    <w:rsid w:val="00795045"/>
    <w:rsid w:val="00795B32"/>
    <w:rsid w:val="007962BC"/>
    <w:rsid w:val="007A01E8"/>
    <w:rsid w:val="007A0677"/>
    <w:rsid w:val="007A07AC"/>
    <w:rsid w:val="007A0D50"/>
    <w:rsid w:val="007A15BC"/>
    <w:rsid w:val="007A1848"/>
    <w:rsid w:val="007A1E56"/>
    <w:rsid w:val="007A1FD6"/>
    <w:rsid w:val="007A238E"/>
    <w:rsid w:val="007A29BE"/>
    <w:rsid w:val="007A2B27"/>
    <w:rsid w:val="007A31E8"/>
    <w:rsid w:val="007A3433"/>
    <w:rsid w:val="007A3750"/>
    <w:rsid w:val="007A434C"/>
    <w:rsid w:val="007A448B"/>
    <w:rsid w:val="007A5A08"/>
    <w:rsid w:val="007A5D3D"/>
    <w:rsid w:val="007A6260"/>
    <w:rsid w:val="007A6273"/>
    <w:rsid w:val="007A655B"/>
    <w:rsid w:val="007A68B4"/>
    <w:rsid w:val="007A6C1F"/>
    <w:rsid w:val="007A6E79"/>
    <w:rsid w:val="007A7662"/>
    <w:rsid w:val="007A76A2"/>
    <w:rsid w:val="007A7893"/>
    <w:rsid w:val="007A7B73"/>
    <w:rsid w:val="007B04F3"/>
    <w:rsid w:val="007B10AA"/>
    <w:rsid w:val="007B1C74"/>
    <w:rsid w:val="007B1EBF"/>
    <w:rsid w:val="007B22B5"/>
    <w:rsid w:val="007B255C"/>
    <w:rsid w:val="007B2CBF"/>
    <w:rsid w:val="007B38E9"/>
    <w:rsid w:val="007B3C4F"/>
    <w:rsid w:val="007B3F73"/>
    <w:rsid w:val="007B48ED"/>
    <w:rsid w:val="007B4F7F"/>
    <w:rsid w:val="007B510A"/>
    <w:rsid w:val="007B53C2"/>
    <w:rsid w:val="007B54D7"/>
    <w:rsid w:val="007B56DC"/>
    <w:rsid w:val="007B5730"/>
    <w:rsid w:val="007B5738"/>
    <w:rsid w:val="007B5C61"/>
    <w:rsid w:val="007B5D03"/>
    <w:rsid w:val="007B5FE4"/>
    <w:rsid w:val="007B608A"/>
    <w:rsid w:val="007B626D"/>
    <w:rsid w:val="007B6EA3"/>
    <w:rsid w:val="007B70DB"/>
    <w:rsid w:val="007B72C5"/>
    <w:rsid w:val="007B7353"/>
    <w:rsid w:val="007B743B"/>
    <w:rsid w:val="007C002F"/>
    <w:rsid w:val="007C0465"/>
    <w:rsid w:val="007C21C7"/>
    <w:rsid w:val="007C2210"/>
    <w:rsid w:val="007C29DE"/>
    <w:rsid w:val="007C2A28"/>
    <w:rsid w:val="007C2A50"/>
    <w:rsid w:val="007C2A64"/>
    <w:rsid w:val="007C3464"/>
    <w:rsid w:val="007C34B6"/>
    <w:rsid w:val="007C3D87"/>
    <w:rsid w:val="007C441E"/>
    <w:rsid w:val="007C4D37"/>
    <w:rsid w:val="007C5526"/>
    <w:rsid w:val="007C5687"/>
    <w:rsid w:val="007C58A3"/>
    <w:rsid w:val="007C5CA3"/>
    <w:rsid w:val="007C6683"/>
    <w:rsid w:val="007C6E96"/>
    <w:rsid w:val="007C7438"/>
    <w:rsid w:val="007C7B1F"/>
    <w:rsid w:val="007C7D0D"/>
    <w:rsid w:val="007D05CE"/>
    <w:rsid w:val="007D0880"/>
    <w:rsid w:val="007D0F0A"/>
    <w:rsid w:val="007D15CA"/>
    <w:rsid w:val="007D1E23"/>
    <w:rsid w:val="007D1F51"/>
    <w:rsid w:val="007D2206"/>
    <w:rsid w:val="007D2453"/>
    <w:rsid w:val="007D2924"/>
    <w:rsid w:val="007D2D4E"/>
    <w:rsid w:val="007D34A9"/>
    <w:rsid w:val="007D3A4E"/>
    <w:rsid w:val="007D48C3"/>
    <w:rsid w:val="007D4A34"/>
    <w:rsid w:val="007D5575"/>
    <w:rsid w:val="007D5DB6"/>
    <w:rsid w:val="007D6CE3"/>
    <w:rsid w:val="007D6FD2"/>
    <w:rsid w:val="007D7616"/>
    <w:rsid w:val="007E07CF"/>
    <w:rsid w:val="007E0AEF"/>
    <w:rsid w:val="007E0DFE"/>
    <w:rsid w:val="007E0FB6"/>
    <w:rsid w:val="007E1525"/>
    <w:rsid w:val="007E15BB"/>
    <w:rsid w:val="007E28F9"/>
    <w:rsid w:val="007E2B6A"/>
    <w:rsid w:val="007E3101"/>
    <w:rsid w:val="007E37E8"/>
    <w:rsid w:val="007E3A95"/>
    <w:rsid w:val="007E3BCF"/>
    <w:rsid w:val="007E3E86"/>
    <w:rsid w:val="007E43B1"/>
    <w:rsid w:val="007E4472"/>
    <w:rsid w:val="007E4C27"/>
    <w:rsid w:val="007E5451"/>
    <w:rsid w:val="007E5B3C"/>
    <w:rsid w:val="007E5DFB"/>
    <w:rsid w:val="007E6201"/>
    <w:rsid w:val="007E6EE5"/>
    <w:rsid w:val="007E7702"/>
    <w:rsid w:val="007E7B44"/>
    <w:rsid w:val="007F00D3"/>
    <w:rsid w:val="007F0692"/>
    <w:rsid w:val="007F0925"/>
    <w:rsid w:val="007F094C"/>
    <w:rsid w:val="007F0CFB"/>
    <w:rsid w:val="007F10FC"/>
    <w:rsid w:val="007F12D5"/>
    <w:rsid w:val="007F150A"/>
    <w:rsid w:val="007F19AD"/>
    <w:rsid w:val="007F19C6"/>
    <w:rsid w:val="007F1AD9"/>
    <w:rsid w:val="007F1C06"/>
    <w:rsid w:val="007F1C18"/>
    <w:rsid w:val="007F256D"/>
    <w:rsid w:val="007F3116"/>
    <w:rsid w:val="007F31C4"/>
    <w:rsid w:val="007F35BE"/>
    <w:rsid w:val="007F388D"/>
    <w:rsid w:val="007F3D77"/>
    <w:rsid w:val="007F57EA"/>
    <w:rsid w:val="007F5905"/>
    <w:rsid w:val="007F67C5"/>
    <w:rsid w:val="007F6B42"/>
    <w:rsid w:val="007F7D59"/>
    <w:rsid w:val="00800EE6"/>
    <w:rsid w:val="0080104B"/>
    <w:rsid w:val="0080113E"/>
    <w:rsid w:val="0080226E"/>
    <w:rsid w:val="0080231F"/>
    <w:rsid w:val="008023B1"/>
    <w:rsid w:val="00802EC3"/>
    <w:rsid w:val="00802F5E"/>
    <w:rsid w:val="00803799"/>
    <w:rsid w:val="00803D33"/>
    <w:rsid w:val="00803D98"/>
    <w:rsid w:val="008044B5"/>
    <w:rsid w:val="00805852"/>
    <w:rsid w:val="008058DF"/>
    <w:rsid w:val="00805D64"/>
    <w:rsid w:val="0080641D"/>
    <w:rsid w:val="00807AF9"/>
    <w:rsid w:val="00807C76"/>
    <w:rsid w:val="00807F00"/>
    <w:rsid w:val="00810B8B"/>
    <w:rsid w:val="008122B2"/>
    <w:rsid w:val="00813D98"/>
    <w:rsid w:val="008152A1"/>
    <w:rsid w:val="00816BFF"/>
    <w:rsid w:val="00817B4D"/>
    <w:rsid w:val="00817CC4"/>
    <w:rsid w:val="0082076D"/>
    <w:rsid w:val="00820A34"/>
    <w:rsid w:val="00822000"/>
    <w:rsid w:val="0082289A"/>
    <w:rsid w:val="00822964"/>
    <w:rsid w:val="0082669E"/>
    <w:rsid w:val="00826877"/>
    <w:rsid w:val="00826B7C"/>
    <w:rsid w:val="00826BBA"/>
    <w:rsid w:val="00826F1F"/>
    <w:rsid w:val="008273E6"/>
    <w:rsid w:val="008275A7"/>
    <w:rsid w:val="00827805"/>
    <w:rsid w:val="00827863"/>
    <w:rsid w:val="00827A42"/>
    <w:rsid w:val="00827F4C"/>
    <w:rsid w:val="00830254"/>
    <w:rsid w:val="008303FD"/>
    <w:rsid w:val="008306EB"/>
    <w:rsid w:val="00830E64"/>
    <w:rsid w:val="00831C1B"/>
    <w:rsid w:val="0083303E"/>
    <w:rsid w:val="00833D14"/>
    <w:rsid w:val="00834998"/>
    <w:rsid w:val="00834D87"/>
    <w:rsid w:val="008355C1"/>
    <w:rsid w:val="008356A1"/>
    <w:rsid w:val="008361BA"/>
    <w:rsid w:val="00836631"/>
    <w:rsid w:val="0083671F"/>
    <w:rsid w:val="00836946"/>
    <w:rsid w:val="00837094"/>
    <w:rsid w:val="008402B3"/>
    <w:rsid w:val="008404A6"/>
    <w:rsid w:val="008404C4"/>
    <w:rsid w:val="00840C61"/>
    <w:rsid w:val="008410B8"/>
    <w:rsid w:val="008410DC"/>
    <w:rsid w:val="00841898"/>
    <w:rsid w:val="00841E8E"/>
    <w:rsid w:val="00842219"/>
    <w:rsid w:val="0084224B"/>
    <w:rsid w:val="0084242A"/>
    <w:rsid w:val="00842538"/>
    <w:rsid w:val="00842C15"/>
    <w:rsid w:val="00842F66"/>
    <w:rsid w:val="008430F2"/>
    <w:rsid w:val="00843387"/>
    <w:rsid w:val="00843A95"/>
    <w:rsid w:val="00843C48"/>
    <w:rsid w:val="00844929"/>
    <w:rsid w:val="00844D00"/>
    <w:rsid w:val="00844D77"/>
    <w:rsid w:val="0084665D"/>
    <w:rsid w:val="00846739"/>
    <w:rsid w:val="00846952"/>
    <w:rsid w:val="0084708A"/>
    <w:rsid w:val="00847425"/>
    <w:rsid w:val="00847D46"/>
    <w:rsid w:val="00847FB9"/>
    <w:rsid w:val="00850B80"/>
    <w:rsid w:val="00850E65"/>
    <w:rsid w:val="00852029"/>
    <w:rsid w:val="008525E1"/>
    <w:rsid w:val="00853989"/>
    <w:rsid w:val="008539E9"/>
    <w:rsid w:val="00853C79"/>
    <w:rsid w:val="008545CE"/>
    <w:rsid w:val="00854B9F"/>
    <w:rsid w:val="00855950"/>
    <w:rsid w:val="00855988"/>
    <w:rsid w:val="00856209"/>
    <w:rsid w:val="00856554"/>
    <w:rsid w:val="00856564"/>
    <w:rsid w:val="008566DF"/>
    <w:rsid w:val="00856834"/>
    <w:rsid w:val="00857288"/>
    <w:rsid w:val="008573A4"/>
    <w:rsid w:val="00860BCA"/>
    <w:rsid w:val="00861C4F"/>
    <w:rsid w:val="008630AF"/>
    <w:rsid w:val="00863A95"/>
    <w:rsid w:val="00864DA5"/>
    <w:rsid w:val="00864DBE"/>
    <w:rsid w:val="00864F45"/>
    <w:rsid w:val="008656AD"/>
    <w:rsid w:val="00865836"/>
    <w:rsid w:val="0086591C"/>
    <w:rsid w:val="0086593F"/>
    <w:rsid w:val="00865EA2"/>
    <w:rsid w:val="00866DC3"/>
    <w:rsid w:val="00866F3B"/>
    <w:rsid w:val="008671D7"/>
    <w:rsid w:val="008673A9"/>
    <w:rsid w:val="00867541"/>
    <w:rsid w:val="0087002C"/>
    <w:rsid w:val="008703F9"/>
    <w:rsid w:val="00870DE3"/>
    <w:rsid w:val="00871034"/>
    <w:rsid w:val="0087105A"/>
    <w:rsid w:val="008729DD"/>
    <w:rsid w:val="00872BE4"/>
    <w:rsid w:val="00872D6B"/>
    <w:rsid w:val="00872EDF"/>
    <w:rsid w:val="008739C8"/>
    <w:rsid w:val="0087401F"/>
    <w:rsid w:val="0087432A"/>
    <w:rsid w:val="00874F14"/>
    <w:rsid w:val="008753B8"/>
    <w:rsid w:val="00875DD7"/>
    <w:rsid w:val="00876B7D"/>
    <w:rsid w:val="00876F44"/>
    <w:rsid w:val="008779E0"/>
    <w:rsid w:val="00877A71"/>
    <w:rsid w:val="00877D39"/>
    <w:rsid w:val="00880A4B"/>
    <w:rsid w:val="0088151E"/>
    <w:rsid w:val="0088227D"/>
    <w:rsid w:val="00882EFF"/>
    <w:rsid w:val="00882F66"/>
    <w:rsid w:val="008835C4"/>
    <w:rsid w:val="00883E72"/>
    <w:rsid w:val="00884441"/>
    <w:rsid w:val="008845F1"/>
    <w:rsid w:val="00884A66"/>
    <w:rsid w:val="00885951"/>
    <w:rsid w:val="008865C9"/>
    <w:rsid w:val="00886917"/>
    <w:rsid w:val="00886BAE"/>
    <w:rsid w:val="00887C67"/>
    <w:rsid w:val="008911CC"/>
    <w:rsid w:val="008912A2"/>
    <w:rsid w:val="00891C7D"/>
    <w:rsid w:val="00891D96"/>
    <w:rsid w:val="00892E30"/>
    <w:rsid w:val="00893283"/>
    <w:rsid w:val="00894AA8"/>
    <w:rsid w:val="00896704"/>
    <w:rsid w:val="00897526"/>
    <w:rsid w:val="0089762C"/>
    <w:rsid w:val="00897C2A"/>
    <w:rsid w:val="008A006D"/>
    <w:rsid w:val="008A0469"/>
    <w:rsid w:val="008A2392"/>
    <w:rsid w:val="008A2C9D"/>
    <w:rsid w:val="008A314F"/>
    <w:rsid w:val="008A380D"/>
    <w:rsid w:val="008A5949"/>
    <w:rsid w:val="008A5984"/>
    <w:rsid w:val="008A67F5"/>
    <w:rsid w:val="008A69FE"/>
    <w:rsid w:val="008A7257"/>
    <w:rsid w:val="008A79A6"/>
    <w:rsid w:val="008A7CE6"/>
    <w:rsid w:val="008B0317"/>
    <w:rsid w:val="008B0722"/>
    <w:rsid w:val="008B0CBD"/>
    <w:rsid w:val="008B12F6"/>
    <w:rsid w:val="008B1A4F"/>
    <w:rsid w:val="008B21B5"/>
    <w:rsid w:val="008B2B65"/>
    <w:rsid w:val="008B311B"/>
    <w:rsid w:val="008B34FC"/>
    <w:rsid w:val="008B432F"/>
    <w:rsid w:val="008B4385"/>
    <w:rsid w:val="008B4D3E"/>
    <w:rsid w:val="008B4F6F"/>
    <w:rsid w:val="008B5007"/>
    <w:rsid w:val="008B52C7"/>
    <w:rsid w:val="008B6D72"/>
    <w:rsid w:val="008B727F"/>
    <w:rsid w:val="008B77A5"/>
    <w:rsid w:val="008B7DCB"/>
    <w:rsid w:val="008C068E"/>
    <w:rsid w:val="008C0965"/>
    <w:rsid w:val="008C0A08"/>
    <w:rsid w:val="008C134A"/>
    <w:rsid w:val="008C1614"/>
    <w:rsid w:val="008C206A"/>
    <w:rsid w:val="008C2228"/>
    <w:rsid w:val="008C22F3"/>
    <w:rsid w:val="008C3F13"/>
    <w:rsid w:val="008C4004"/>
    <w:rsid w:val="008C44B1"/>
    <w:rsid w:val="008C4B51"/>
    <w:rsid w:val="008C50C5"/>
    <w:rsid w:val="008C5D79"/>
    <w:rsid w:val="008C6C20"/>
    <w:rsid w:val="008C6EF7"/>
    <w:rsid w:val="008C72F9"/>
    <w:rsid w:val="008C75F9"/>
    <w:rsid w:val="008C7B50"/>
    <w:rsid w:val="008C7E76"/>
    <w:rsid w:val="008C7E7A"/>
    <w:rsid w:val="008D05BD"/>
    <w:rsid w:val="008D0A28"/>
    <w:rsid w:val="008D1CD9"/>
    <w:rsid w:val="008D1E30"/>
    <w:rsid w:val="008D1F6E"/>
    <w:rsid w:val="008D285B"/>
    <w:rsid w:val="008D296D"/>
    <w:rsid w:val="008D2F12"/>
    <w:rsid w:val="008D2F4A"/>
    <w:rsid w:val="008D3712"/>
    <w:rsid w:val="008D37E9"/>
    <w:rsid w:val="008D39F0"/>
    <w:rsid w:val="008D4B13"/>
    <w:rsid w:val="008D4C80"/>
    <w:rsid w:val="008D4F42"/>
    <w:rsid w:val="008D5436"/>
    <w:rsid w:val="008D5DF0"/>
    <w:rsid w:val="008D704C"/>
    <w:rsid w:val="008D70A4"/>
    <w:rsid w:val="008D7E9D"/>
    <w:rsid w:val="008E120E"/>
    <w:rsid w:val="008E1AE3"/>
    <w:rsid w:val="008E1DA0"/>
    <w:rsid w:val="008E2420"/>
    <w:rsid w:val="008E28D5"/>
    <w:rsid w:val="008E28E1"/>
    <w:rsid w:val="008E2A85"/>
    <w:rsid w:val="008E3BC2"/>
    <w:rsid w:val="008E3CE7"/>
    <w:rsid w:val="008E3F8B"/>
    <w:rsid w:val="008E4677"/>
    <w:rsid w:val="008E51B4"/>
    <w:rsid w:val="008E5247"/>
    <w:rsid w:val="008E5E4F"/>
    <w:rsid w:val="008E60B3"/>
    <w:rsid w:val="008E61F2"/>
    <w:rsid w:val="008E6EBC"/>
    <w:rsid w:val="008E76B7"/>
    <w:rsid w:val="008F03D9"/>
    <w:rsid w:val="008F0456"/>
    <w:rsid w:val="008F04D1"/>
    <w:rsid w:val="008F0609"/>
    <w:rsid w:val="008F0A85"/>
    <w:rsid w:val="008F120C"/>
    <w:rsid w:val="008F17B1"/>
    <w:rsid w:val="008F1B2C"/>
    <w:rsid w:val="008F2358"/>
    <w:rsid w:val="008F2AE6"/>
    <w:rsid w:val="008F43F8"/>
    <w:rsid w:val="008F4B4A"/>
    <w:rsid w:val="008F4E6C"/>
    <w:rsid w:val="008F5C2F"/>
    <w:rsid w:val="008F5E7B"/>
    <w:rsid w:val="008F651B"/>
    <w:rsid w:val="008F68BE"/>
    <w:rsid w:val="008F6D99"/>
    <w:rsid w:val="008F763D"/>
    <w:rsid w:val="008F76F1"/>
    <w:rsid w:val="008F7BFF"/>
    <w:rsid w:val="00900228"/>
    <w:rsid w:val="00900BC8"/>
    <w:rsid w:val="009010AE"/>
    <w:rsid w:val="0090119D"/>
    <w:rsid w:val="009015C5"/>
    <w:rsid w:val="00901F2D"/>
    <w:rsid w:val="009025A3"/>
    <w:rsid w:val="00902FBE"/>
    <w:rsid w:val="00904205"/>
    <w:rsid w:val="00904DCC"/>
    <w:rsid w:val="00904F74"/>
    <w:rsid w:val="00904FB4"/>
    <w:rsid w:val="00905B48"/>
    <w:rsid w:val="00906632"/>
    <w:rsid w:val="0090685B"/>
    <w:rsid w:val="00906EC6"/>
    <w:rsid w:val="00907066"/>
    <w:rsid w:val="0090740D"/>
    <w:rsid w:val="00907968"/>
    <w:rsid w:val="00907A31"/>
    <w:rsid w:val="00907E0C"/>
    <w:rsid w:val="0091003B"/>
    <w:rsid w:val="0091021F"/>
    <w:rsid w:val="00911269"/>
    <w:rsid w:val="0091170A"/>
    <w:rsid w:val="00911B31"/>
    <w:rsid w:val="0091271C"/>
    <w:rsid w:val="00913541"/>
    <w:rsid w:val="009136EA"/>
    <w:rsid w:val="00913F98"/>
    <w:rsid w:val="00914B1B"/>
    <w:rsid w:val="00914FBA"/>
    <w:rsid w:val="00915138"/>
    <w:rsid w:val="009152CA"/>
    <w:rsid w:val="0091541E"/>
    <w:rsid w:val="009156A0"/>
    <w:rsid w:val="00915ED3"/>
    <w:rsid w:val="00915F54"/>
    <w:rsid w:val="009160DA"/>
    <w:rsid w:val="00916115"/>
    <w:rsid w:val="00916556"/>
    <w:rsid w:val="00916FF9"/>
    <w:rsid w:val="0091747C"/>
    <w:rsid w:val="00917502"/>
    <w:rsid w:val="0091797A"/>
    <w:rsid w:val="009179CE"/>
    <w:rsid w:val="00917CD9"/>
    <w:rsid w:val="00917DB4"/>
    <w:rsid w:val="009204AC"/>
    <w:rsid w:val="00920847"/>
    <w:rsid w:val="0092124B"/>
    <w:rsid w:val="00922865"/>
    <w:rsid w:val="0092290A"/>
    <w:rsid w:val="0092452C"/>
    <w:rsid w:val="00924E65"/>
    <w:rsid w:val="0092529D"/>
    <w:rsid w:val="00925C53"/>
    <w:rsid w:val="00926050"/>
    <w:rsid w:val="009262BB"/>
    <w:rsid w:val="0092634A"/>
    <w:rsid w:val="00926B7F"/>
    <w:rsid w:val="0092703D"/>
    <w:rsid w:val="00927522"/>
    <w:rsid w:val="00927D88"/>
    <w:rsid w:val="00927E92"/>
    <w:rsid w:val="00930431"/>
    <w:rsid w:val="00931560"/>
    <w:rsid w:val="009329D6"/>
    <w:rsid w:val="00932B61"/>
    <w:rsid w:val="00932CB1"/>
    <w:rsid w:val="00933018"/>
    <w:rsid w:val="00933513"/>
    <w:rsid w:val="009336C9"/>
    <w:rsid w:val="00933A36"/>
    <w:rsid w:val="00933B1B"/>
    <w:rsid w:val="00934976"/>
    <w:rsid w:val="00936922"/>
    <w:rsid w:val="00936F12"/>
    <w:rsid w:val="009375A6"/>
    <w:rsid w:val="00937D92"/>
    <w:rsid w:val="009402B8"/>
    <w:rsid w:val="00940C45"/>
    <w:rsid w:val="0094256F"/>
    <w:rsid w:val="00942993"/>
    <w:rsid w:val="00942B50"/>
    <w:rsid w:val="009430CF"/>
    <w:rsid w:val="00943A6B"/>
    <w:rsid w:val="00943B06"/>
    <w:rsid w:val="00944B27"/>
    <w:rsid w:val="00944C21"/>
    <w:rsid w:val="00945C80"/>
    <w:rsid w:val="00946B7D"/>
    <w:rsid w:val="00946EFC"/>
    <w:rsid w:val="0094766F"/>
    <w:rsid w:val="009478F8"/>
    <w:rsid w:val="00950287"/>
    <w:rsid w:val="00950459"/>
    <w:rsid w:val="00950841"/>
    <w:rsid w:val="00950F51"/>
    <w:rsid w:val="009526FA"/>
    <w:rsid w:val="00954AF1"/>
    <w:rsid w:val="0095501C"/>
    <w:rsid w:val="009550AF"/>
    <w:rsid w:val="00955EDA"/>
    <w:rsid w:val="00957BC3"/>
    <w:rsid w:val="00957D14"/>
    <w:rsid w:val="0096153C"/>
    <w:rsid w:val="00961BF1"/>
    <w:rsid w:val="00961CB0"/>
    <w:rsid w:val="0096220D"/>
    <w:rsid w:val="00962CD6"/>
    <w:rsid w:val="00962ECD"/>
    <w:rsid w:val="009637C8"/>
    <w:rsid w:val="0096391E"/>
    <w:rsid w:val="00963D0A"/>
    <w:rsid w:val="00965593"/>
    <w:rsid w:val="00967E15"/>
    <w:rsid w:val="00970646"/>
    <w:rsid w:val="009706D1"/>
    <w:rsid w:val="009716AE"/>
    <w:rsid w:val="00971897"/>
    <w:rsid w:val="00971CFC"/>
    <w:rsid w:val="00971D71"/>
    <w:rsid w:val="00972DF4"/>
    <w:rsid w:val="0097450C"/>
    <w:rsid w:val="0097499F"/>
    <w:rsid w:val="0097559D"/>
    <w:rsid w:val="0097605A"/>
    <w:rsid w:val="009762AD"/>
    <w:rsid w:val="00976E32"/>
    <w:rsid w:val="0097730E"/>
    <w:rsid w:val="00977828"/>
    <w:rsid w:val="00977A5B"/>
    <w:rsid w:val="00977ADD"/>
    <w:rsid w:val="00977DC8"/>
    <w:rsid w:val="00977E2B"/>
    <w:rsid w:val="009801B7"/>
    <w:rsid w:val="009801FB"/>
    <w:rsid w:val="00980495"/>
    <w:rsid w:val="00980D71"/>
    <w:rsid w:val="009815B1"/>
    <w:rsid w:val="0098228B"/>
    <w:rsid w:val="00982607"/>
    <w:rsid w:val="009826CC"/>
    <w:rsid w:val="00983653"/>
    <w:rsid w:val="009837D1"/>
    <w:rsid w:val="00983FD4"/>
    <w:rsid w:val="009846D3"/>
    <w:rsid w:val="00985941"/>
    <w:rsid w:val="00986838"/>
    <w:rsid w:val="0098773C"/>
    <w:rsid w:val="00990769"/>
    <w:rsid w:val="009907B3"/>
    <w:rsid w:val="009911D4"/>
    <w:rsid w:val="00991332"/>
    <w:rsid w:val="00992441"/>
    <w:rsid w:val="009928D6"/>
    <w:rsid w:val="00992960"/>
    <w:rsid w:val="00992BA2"/>
    <w:rsid w:val="0099302C"/>
    <w:rsid w:val="0099354D"/>
    <w:rsid w:val="009935B1"/>
    <w:rsid w:val="00993AA8"/>
    <w:rsid w:val="00993C12"/>
    <w:rsid w:val="0099445E"/>
    <w:rsid w:val="00995680"/>
    <w:rsid w:val="009956D3"/>
    <w:rsid w:val="009968B4"/>
    <w:rsid w:val="00996DE2"/>
    <w:rsid w:val="00996E8C"/>
    <w:rsid w:val="009976EE"/>
    <w:rsid w:val="00997EBF"/>
    <w:rsid w:val="009A0108"/>
    <w:rsid w:val="009A0F0D"/>
    <w:rsid w:val="009A142C"/>
    <w:rsid w:val="009A164B"/>
    <w:rsid w:val="009A208A"/>
    <w:rsid w:val="009A241C"/>
    <w:rsid w:val="009A2538"/>
    <w:rsid w:val="009A2598"/>
    <w:rsid w:val="009A3792"/>
    <w:rsid w:val="009A3D3E"/>
    <w:rsid w:val="009A43CF"/>
    <w:rsid w:val="009A4995"/>
    <w:rsid w:val="009A4B3D"/>
    <w:rsid w:val="009A4C67"/>
    <w:rsid w:val="009A545A"/>
    <w:rsid w:val="009A65F6"/>
    <w:rsid w:val="009A7185"/>
    <w:rsid w:val="009A7697"/>
    <w:rsid w:val="009B02E8"/>
    <w:rsid w:val="009B0810"/>
    <w:rsid w:val="009B0827"/>
    <w:rsid w:val="009B0BE0"/>
    <w:rsid w:val="009B1087"/>
    <w:rsid w:val="009B122D"/>
    <w:rsid w:val="009B1884"/>
    <w:rsid w:val="009B2938"/>
    <w:rsid w:val="009B2E82"/>
    <w:rsid w:val="009B352A"/>
    <w:rsid w:val="009B36B6"/>
    <w:rsid w:val="009B39BF"/>
    <w:rsid w:val="009B3AB8"/>
    <w:rsid w:val="009B3F36"/>
    <w:rsid w:val="009B45F0"/>
    <w:rsid w:val="009B4724"/>
    <w:rsid w:val="009B4AE0"/>
    <w:rsid w:val="009B5BFB"/>
    <w:rsid w:val="009B7655"/>
    <w:rsid w:val="009B7E3A"/>
    <w:rsid w:val="009C01DF"/>
    <w:rsid w:val="009C1611"/>
    <w:rsid w:val="009C1928"/>
    <w:rsid w:val="009C259C"/>
    <w:rsid w:val="009C25EA"/>
    <w:rsid w:val="009C2D62"/>
    <w:rsid w:val="009C3184"/>
    <w:rsid w:val="009C322F"/>
    <w:rsid w:val="009C329A"/>
    <w:rsid w:val="009C33A7"/>
    <w:rsid w:val="009C3AF1"/>
    <w:rsid w:val="009C4BAE"/>
    <w:rsid w:val="009C4C12"/>
    <w:rsid w:val="009C4E4F"/>
    <w:rsid w:val="009C5587"/>
    <w:rsid w:val="009C55D0"/>
    <w:rsid w:val="009C572C"/>
    <w:rsid w:val="009C6D78"/>
    <w:rsid w:val="009C74FF"/>
    <w:rsid w:val="009C7CF8"/>
    <w:rsid w:val="009D0184"/>
    <w:rsid w:val="009D06EB"/>
    <w:rsid w:val="009D0CB1"/>
    <w:rsid w:val="009D0D96"/>
    <w:rsid w:val="009D1575"/>
    <w:rsid w:val="009D1780"/>
    <w:rsid w:val="009D1D89"/>
    <w:rsid w:val="009D2114"/>
    <w:rsid w:val="009D2E1C"/>
    <w:rsid w:val="009D3511"/>
    <w:rsid w:val="009D3EB8"/>
    <w:rsid w:val="009D4454"/>
    <w:rsid w:val="009D475A"/>
    <w:rsid w:val="009D520E"/>
    <w:rsid w:val="009D5342"/>
    <w:rsid w:val="009D5D3F"/>
    <w:rsid w:val="009D6E3D"/>
    <w:rsid w:val="009D6F62"/>
    <w:rsid w:val="009D7D62"/>
    <w:rsid w:val="009D7FAA"/>
    <w:rsid w:val="009E04C4"/>
    <w:rsid w:val="009E0849"/>
    <w:rsid w:val="009E0C7A"/>
    <w:rsid w:val="009E1802"/>
    <w:rsid w:val="009E1E3F"/>
    <w:rsid w:val="009E277B"/>
    <w:rsid w:val="009E330D"/>
    <w:rsid w:val="009E34BE"/>
    <w:rsid w:val="009E396A"/>
    <w:rsid w:val="009E4430"/>
    <w:rsid w:val="009E4930"/>
    <w:rsid w:val="009E4A03"/>
    <w:rsid w:val="009E5880"/>
    <w:rsid w:val="009E5B6B"/>
    <w:rsid w:val="009E6073"/>
    <w:rsid w:val="009E63D7"/>
    <w:rsid w:val="009E658F"/>
    <w:rsid w:val="009E6754"/>
    <w:rsid w:val="009E6772"/>
    <w:rsid w:val="009E6A86"/>
    <w:rsid w:val="009E7532"/>
    <w:rsid w:val="009F09C3"/>
    <w:rsid w:val="009F0F75"/>
    <w:rsid w:val="009F17B1"/>
    <w:rsid w:val="009F1D6C"/>
    <w:rsid w:val="009F1E61"/>
    <w:rsid w:val="009F219C"/>
    <w:rsid w:val="009F3899"/>
    <w:rsid w:val="009F4A5D"/>
    <w:rsid w:val="009F4EC9"/>
    <w:rsid w:val="009F5088"/>
    <w:rsid w:val="009F55AD"/>
    <w:rsid w:val="009F6E92"/>
    <w:rsid w:val="009F799A"/>
    <w:rsid w:val="00A00005"/>
    <w:rsid w:val="00A00EB2"/>
    <w:rsid w:val="00A01462"/>
    <w:rsid w:val="00A014FD"/>
    <w:rsid w:val="00A018E7"/>
    <w:rsid w:val="00A02D9C"/>
    <w:rsid w:val="00A03142"/>
    <w:rsid w:val="00A032AD"/>
    <w:rsid w:val="00A03D15"/>
    <w:rsid w:val="00A03D16"/>
    <w:rsid w:val="00A04C4E"/>
    <w:rsid w:val="00A04E9C"/>
    <w:rsid w:val="00A0555F"/>
    <w:rsid w:val="00A05804"/>
    <w:rsid w:val="00A05C5A"/>
    <w:rsid w:val="00A06551"/>
    <w:rsid w:val="00A07449"/>
    <w:rsid w:val="00A0789E"/>
    <w:rsid w:val="00A07B21"/>
    <w:rsid w:val="00A101F4"/>
    <w:rsid w:val="00A10344"/>
    <w:rsid w:val="00A10944"/>
    <w:rsid w:val="00A115D1"/>
    <w:rsid w:val="00A115FB"/>
    <w:rsid w:val="00A11AE4"/>
    <w:rsid w:val="00A11D1F"/>
    <w:rsid w:val="00A11ED9"/>
    <w:rsid w:val="00A1229F"/>
    <w:rsid w:val="00A1263A"/>
    <w:rsid w:val="00A1272D"/>
    <w:rsid w:val="00A13716"/>
    <w:rsid w:val="00A1692A"/>
    <w:rsid w:val="00A16A68"/>
    <w:rsid w:val="00A16B8E"/>
    <w:rsid w:val="00A17157"/>
    <w:rsid w:val="00A172A6"/>
    <w:rsid w:val="00A179F9"/>
    <w:rsid w:val="00A17AFB"/>
    <w:rsid w:val="00A20150"/>
    <w:rsid w:val="00A204B5"/>
    <w:rsid w:val="00A2061F"/>
    <w:rsid w:val="00A20CD0"/>
    <w:rsid w:val="00A20ECD"/>
    <w:rsid w:val="00A2142F"/>
    <w:rsid w:val="00A21431"/>
    <w:rsid w:val="00A22844"/>
    <w:rsid w:val="00A2288C"/>
    <w:rsid w:val="00A228E2"/>
    <w:rsid w:val="00A23079"/>
    <w:rsid w:val="00A2330A"/>
    <w:rsid w:val="00A234D1"/>
    <w:rsid w:val="00A23C33"/>
    <w:rsid w:val="00A241D5"/>
    <w:rsid w:val="00A244FE"/>
    <w:rsid w:val="00A249C4"/>
    <w:rsid w:val="00A25B8D"/>
    <w:rsid w:val="00A25E7F"/>
    <w:rsid w:val="00A26195"/>
    <w:rsid w:val="00A261C5"/>
    <w:rsid w:val="00A26BDF"/>
    <w:rsid w:val="00A26DED"/>
    <w:rsid w:val="00A278C4"/>
    <w:rsid w:val="00A27A53"/>
    <w:rsid w:val="00A27D46"/>
    <w:rsid w:val="00A27EA4"/>
    <w:rsid w:val="00A303C4"/>
    <w:rsid w:val="00A30627"/>
    <w:rsid w:val="00A30C9E"/>
    <w:rsid w:val="00A330A4"/>
    <w:rsid w:val="00A3328D"/>
    <w:rsid w:val="00A3379C"/>
    <w:rsid w:val="00A33D42"/>
    <w:rsid w:val="00A34817"/>
    <w:rsid w:val="00A3497D"/>
    <w:rsid w:val="00A34A7A"/>
    <w:rsid w:val="00A34BF7"/>
    <w:rsid w:val="00A34E15"/>
    <w:rsid w:val="00A34E7E"/>
    <w:rsid w:val="00A37900"/>
    <w:rsid w:val="00A37BBE"/>
    <w:rsid w:val="00A407BD"/>
    <w:rsid w:val="00A417EB"/>
    <w:rsid w:val="00A4241B"/>
    <w:rsid w:val="00A42F71"/>
    <w:rsid w:val="00A42F78"/>
    <w:rsid w:val="00A4329D"/>
    <w:rsid w:val="00A43968"/>
    <w:rsid w:val="00A43C94"/>
    <w:rsid w:val="00A44F65"/>
    <w:rsid w:val="00A45D22"/>
    <w:rsid w:val="00A45D90"/>
    <w:rsid w:val="00A45DDB"/>
    <w:rsid w:val="00A462C2"/>
    <w:rsid w:val="00A478E9"/>
    <w:rsid w:val="00A50CB0"/>
    <w:rsid w:val="00A50E1E"/>
    <w:rsid w:val="00A50EDD"/>
    <w:rsid w:val="00A50FE9"/>
    <w:rsid w:val="00A51144"/>
    <w:rsid w:val="00A5119A"/>
    <w:rsid w:val="00A51C5A"/>
    <w:rsid w:val="00A52103"/>
    <w:rsid w:val="00A523B8"/>
    <w:rsid w:val="00A52589"/>
    <w:rsid w:val="00A5263A"/>
    <w:rsid w:val="00A52644"/>
    <w:rsid w:val="00A529D3"/>
    <w:rsid w:val="00A52BAD"/>
    <w:rsid w:val="00A536F6"/>
    <w:rsid w:val="00A541A4"/>
    <w:rsid w:val="00A5454C"/>
    <w:rsid w:val="00A547AA"/>
    <w:rsid w:val="00A55375"/>
    <w:rsid w:val="00A55C2C"/>
    <w:rsid w:val="00A562E3"/>
    <w:rsid w:val="00A60112"/>
    <w:rsid w:val="00A6072D"/>
    <w:rsid w:val="00A61463"/>
    <w:rsid w:val="00A61848"/>
    <w:rsid w:val="00A618C6"/>
    <w:rsid w:val="00A619CD"/>
    <w:rsid w:val="00A61AFF"/>
    <w:rsid w:val="00A61E13"/>
    <w:rsid w:val="00A62435"/>
    <w:rsid w:val="00A62654"/>
    <w:rsid w:val="00A626F9"/>
    <w:rsid w:val="00A62A2D"/>
    <w:rsid w:val="00A63332"/>
    <w:rsid w:val="00A6345D"/>
    <w:rsid w:val="00A63A24"/>
    <w:rsid w:val="00A644CA"/>
    <w:rsid w:val="00A64B5F"/>
    <w:rsid w:val="00A652AB"/>
    <w:rsid w:val="00A655D7"/>
    <w:rsid w:val="00A65CD7"/>
    <w:rsid w:val="00A665A8"/>
    <w:rsid w:val="00A6732B"/>
    <w:rsid w:val="00A67620"/>
    <w:rsid w:val="00A701DF"/>
    <w:rsid w:val="00A7074E"/>
    <w:rsid w:val="00A717FC"/>
    <w:rsid w:val="00A719EE"/>
    <w:rsid w:val="00A72310"/>
    <w:rsid w:val="00A72861"/>
    <w:rsid w:val="00A729ED"/>
    <w:rsid w:val="00A72A0F"/>
    <w:rsid w:val="00A72A5E"/>
    <w:rsid w:val="00A732BB"/>
    <w:rsid w:val="00A73488"/>
    <w:rsid w:val="00A7407E"/>
    <w:rsid w:val="00A74CC8"/>
    <w:rsid w:val="00A75CBD"/>
    <w:rsid w:val="00A7644F"/>
    <w:rsid w:val="00A764A3"/>
    <w:rsid w:val="00A76C28"/>
    <w:rsid w:val="00A7744A"/>
    <w:rsid w:val="00A80B8D"/>
    <w:rsid w:val="00A81575"/>
    <w:rsid w:val="00A8186C"/>
    <w:rsid w:val="00A819A7"/>
    <w:rsid w:val="00A81CDB"/>
    <w:rsid w:val="00A81D0D"/>
    <w:rsid w:val="00A82676"/>
    <w:rsid w:val="00A830CC"/>
    <w:rsid w:val="00A839DC"/>
    <w:rsid w:val="00A8511B"/>
    <w:rsid w:val="00A8642B"/>
    <w:rsid w:val="00A8688A"/>
    <w:rsid w:val="00A86D69"/>
    <w:rsid w:val="00A90C13"/>
    <w:rsid w:val="00A91FD2"/>
    <w:rsid w:val="00A92F4B"/>
    <w:rsid w:val="00A93BF2"/>
    <w:rsid w:val="00A93C9D"/>
    <w:rsid w:val="00A94860"/>
    <w:rsid w:val="00A948C7"/>
    <w:rsid w:val="00A94AAD"/>
    <w:rsid w:val="00A94F14"/>
    <w:rsid w:val="00A95C63"/>
    <w:rsid w:val="00A9647E"/>
    <w:rsid w:val="00A96606"/>
    <w:rsid w:val="00A96717"/>
    <w:rsid w:val="00A967DD"/>
    <w:rsid w:val="00A96E67"/>
    <w:rsid w:val="00A9733F"/>
    <w:rsid w:val="00A9783A"/>
    <w:rsid w:val="00AA0448"/>
    <w:rsid w:val="00AA098B"/>
    <w:rsid w:val="00AA0AE5"/>
    <w:rsid w:val="00AA0AF4"/>
    <w:rsid w:val="00AA23CB"/>
    <w:rsid w:val="00AA2752"/>
    <w:rsid w:val="00AA303D"/>
    <w:rsid w:val="00AA3806"/>
    <w:rsid w:val="00AA4472"/>
    <w:rsid w:val="00AA4528"/>
    <w:rsid w:val="00AA4B91"/>
    <w:rsid w:val="00AA5789"/>
    <w:rsid w:val="00AA5F83"/>
    <w:rsid w:val="00AA75B9"/>
    <w:rsid w:val="00AA7D24"/>
    <w:rsid w:val="00AB02B0"/>
    <w:rsid w:val="00AB03E3"/>
    <w:rsid w:val="00AB0409"/>
    <w:rsid w:val="00AB0778"/>
    <w:rsid w:val="00AB0DFB"/>
    <w:rsid w:val="00AB1275"/>
    <w:rsid w:val="00AB17D7"/>
    <w:rsid w:val="00AB1AFF"/>
    <w:rsid w:val="00AB29EA"/>
    <w:rsid w:val="00AB2D06"/>
    <w:rsid w:val="00AB2EB9"/>
    <w:rsid w:val="00AB34A0"/>
    <w:rsid w:val="00AB47E2"/>
    <w:rsid w:val="00AB5562"/>
    <w:rsid w:val="00AB5615"/>
    <w:rsid w:val="00AB6A78"/>
    <w:rsid w:val="00AB6F3D"/>
    <w:rsid w:val="00AB6F54"/>
    <w:rsid w:val="00AB747A"/>
    <w:rsid w:val="00AC0143"/>
    <w:rsid w:val="00AC04C9"/>
    <w:rsid w:val="00AC1369"/>
    <w:rsid w:val="00AC195B"/>
    <w:rsid w:val="00AC1E84"/>
    <w:rsid w:val="00AC2550"/>
    <w:rsid w:val="00AC2632"/>
    <w:rsid w:val="00AC2669"/>
    <w:rsid w:val="00AC3B37"/>
    <w:rsid w:val="00AC3DA8"/>
    <w:rsid w:val="00AC4711"/>
    <w:rsid w:val="00AC73B2"/>
    <w:rsid w:val="00AC79AC"/>
    <w:rsid w:val="00AD0440"/>
    <w:rsid w:val="00AD04D5"/>
    <w:rsid w:val="00AD123B"/>
    <w:rsid w:val="00AD16B1"/>
    <w:rsid w:val="00AD1A88"/>
    <w:rsid w:val="00AD1B4F"/>
    <w:rsid w:val="00AD2A83"/>
    <w:rsid w:val="00AD3CD4"/>
    <w:rsid w:val="00AD48AE"/>
    <w:rsid w:val="00AD4F70"/>
    <w:rsid w:val="00AD5F78"/>
    <w:rsid w:val="00AD63B1"/>
    <w:rsid w:val="00AD66C1"/>
    <w:rsid w:val="00AD6EF9"/>
    <w:rsid w:val="00AD77B5"/>
    <w:rsid w:val="00AD790E"/>
    <w:rsid w:val="00AE00D9"/>
    <w:rsid w:val="00AE0692"/>
    <w:rsid w:val="00AE0D8D"/>
    <w:rsid w:val="00AE0D9D"/>
    <w:rsid w:val="00AE1B8C"/>
    <w:rsid w:val="00AE24CD"/>
    <w:rsid w:val="00AE2AAE"/>
    <w:rsid w:val="00AE309D"/>
    <w:rsid w:val="00AE33BF"/>
    <w:rsid w:val="00AE34FC"/>
    <w:rsid w:val="00AE3790"/>
    <w:rsid w:val="00AE396D"/>
    <w:rsid w:val="00AE3F6E"/>
    <w:rsid w:val="00AE4157"/>
    <w:rsid w:val="00AE5F11"/>
    <w:rsid w:val="00AE615C"/>
    <w:rsid w:val="00AE6845"/>
    <w:rsid w:val="00AE6998"/>
    <w:rsid w:val="00AE6A60"/>
    <w:rsid w:val="00AE6ADC"/>
    <w:rsid w:val="00AE6F22"/>
    <w:rsid w:val="00AE7B28"/>
    <w:rsid w:val="00AE7BF4"/>
    <w:rsid w:val="00AF063A"/>
    <w:rsid w:val="00AF150D"/>
    <w:rsid w:val="00AF1CCD"/>
    <w:rsid w:val="00AF25C5"/>
    <w:rsid w:val="00AF2A89"/>
    <w:rsid w:val="00AF3DB3"/>
    <w:rsid w:val="00AF49C0"/>
    <w:rsid w:val="00AF50E1"/>
    <w:rsid w:val="00AF67A3"/>
    <w:rsid w:val="00AF6D52"/>
    <w:rsid w:val="00AF6D63"/>
    <w:rsid w:val="00AF744B"/>
    <w:rsid w:val="00AF7512"/>
    <w:rsid w:val="00AF77E5"/>
    <w:rsid w:val="00B0056A"/>
    <w:rsid w:val="00B0073E"/>
    <w:rsid w:val="00B00A9D"/>
    <w:rsid w:val="00B00D0F"/>
    <w:rsid w:val="00B01A38"/>
    <w:rsid w:val="00B023A5"/>
    <w:rsid w:val="00B03381"/>
    <w:rsid w:val="00B034CD"/>
    <w:rsid w:val="00B03A32"/>
    <w:rsid w:val="00B041F4"/>
    <w:rsid w:val="00B04C18"/>
    <w:rsid w:val="00B05E5B"/>
    <w:rsid w:val="00B0674D"/>
    <w:rsid w:val="00B06CE0"/>
    <w:rsid w:val="00B07905"/>
    <w:rsid w:val="00B109C3"/>
    <w:rsid w:val="00B10DED"/>
    <w:rsid w:val="00B11106"/>
    <w:rsid w:val="00B11234"/>
    <w:rsid w:val="00B112CC"/>
    <w:rsid w:val="00B11D7C"/>
    <w:rsid w:val="00B1213D"/>
    <w:rsid w:val="00B12B4D"/>
    <w:rsid w:val="00B1356C"/>
    <w:rsid w:val="00B13983"/>
    <w:rsid w:val="00B144A8"/>
    <w:rsid w:val="00B1478F"/>
    <w:rsid w:val="00B14C16"/>
    <w:rsid w:val="00B15CB4"/>
    <w:rsid w:val="00B1625F"/>
    <w:rsid w:val="00B163DE"/>
    <w:rsid w:val="00B16BD5"/>
    <w:rsid w:val="00B1700F"/>
    <w:rsid w:val="00B174A9"/>
    <w:rsid w:val="00B20B05"/>
    <w:rsid w:val="00B20E1D"/>
    <w:rsid w:val="00B2113F"/>
    <w:rsid w:val="00B22057"/>
    <w:rsid w:val="00B22260"/>
    <w:rsid w:val="00B223D0"/>
    <w:rsid w:val="00B22D67"/>
    <w:rsid w:val="00B22EB8"/>
    <w:rsid w:val="00B237DB"/>
    <w:rsid w:val="00B237E9"/>
    <w:rsid w:val="00B23AB1"/>
    <w:rsid w:val="00B243BD"/>
    <w:rsid w:val="00B24696"/>
    <w:rsid w:val="00B24D37"/>
    <w:rsid w:val="00B26F4D"/>
    <w:rsid w:val="00B2708A"/>
    <w:rsid w:val="00B27E3A"/>
    <w:rsid w:val="00B30D7D"/>
    <w:rsid w:val="00B30EAF"/>
    <w:rsid w:val="00B31A4B"/>
    <w:rsid w:val="00B32A14"/>
    <w:rsid w:val="00B33171"/>
    <w:rsid w:val="00B339A1"/>
    <w:rsid w:val="00B34438"/>
    <w:rsid w:val="00B35B7E"/>
    <w:rsid w:val="00B35ECD"/>
    <w:rsid w:val="00B36284"/>
    <w:rsid w:val="00B36339"/>
    <w:rsid w:val="00B36388"/>
    <w:rsid w:val="00B36496"/>
    <w:rsid w:val="00B36836"/>
    <w:rsid w:val="00B36C59"/>
    <w:rsid w:val="00B37D43"/>
    <w:rsid w:val="00B40333"/>
    <w:rsid w:val="00B4068F"/>
    <w:rsid w:val="00B40854"/>
    <w:rsid w:val="00B40D1B"/>
    <w:rsid w:val="00B41730"/>
    <w:rsid w:val="00B41BBE"/>
    <w:rsid w:val="00B42681"/>
    <w:rsid w:val="00B43127"/>
    <w:rsid w:val="00B4351D"/>
    <w:rsid w:val="00B439A7"/>
    <w:rsid w:val="00B43CF2"/>
    <w:rsid w:val="00B45ABC"/>
    <w:rsid w:val="00B467C2"/>
    <w:rsid w:val="00B47290"/>
    <w:rsid w:val="00B4792F"/>
    <w:rsid w:val="00B50435"/>
    <w:rsid w:val="00B50686"/>
    <w:rsid w:val="00B51BA2"/>
    <w:rsid w:val="00B521A4"/>
    <w:rsid w:val="00B522DD"/>
    <w:rsid w:val="00B524A1"/>
    <w:rsid w:val="00B52721"/>
    <w:rsid w:val="00B52B77"/>
    <w:rsid w:val="00B52E10"/>
    <w:rsid w:val="00B52E1B"/>
    <w:rsid w:val="00B537E1"/>
    <w:rsid w:val="00B5395B"/>
    <w:rsid w:val="00B539E5"/>
    <w:rsid w:val="00B53B40"/>
    <w:rsid w:val="00B54D71"/>
    <w:rsid w:val="00B551CC"/>
    <w:rsid w:val="00B55EB4"/>
    <w:rsid w:val="00B56532"/>
    <w:rsid w:val="00B565FC"/>
    <w:rsid w:val="00B56902"/>
    <w:rsid w:val="00B56D1F"/>
    <w:rsid w:val="00B56F91"/>
    <w:rsid w:val="00B57660"/>
    <w:rsid w:val="00B57955"/>
    <w:rsid w:val="00B60D2A"/>
    <w:rsid w:val="00B62A52"/>
    <w:rsid w:val="00B62D67"/>
    <w:rsid w:val="00B65374"/>
    <w:rsid w:val="00B654A8"/>
    <w:rsid w:val="00B65DAF"/>
    <w:rsid w:val="00B66F8F"/>
    <w:rsid w:val="00B6741F"/>
    <w:rsid w:val="00B67C96"/>
    <w:rsid w:val="00B7023C"/>
    <w:rsid w:val="00B70F1D"/>
    <w:rsid w:val="00B712A6"/>
    <w:rsid w:val="00B719A2"/>
    <w:rsid w:val="00B719D3"/>
    <w:rsid w:val="00B72313"/>
    <w:rsid w:val="00B7238F"/>
    <w:rsid w:val="00B727A2"/>
    <w:rsid w:val="00B72BFA"/>
    <w:rsid w:val="00B73FA3"/>
    <w:rsid w:val="00B74DEF"/>
    <w:rsid w:val="00B75449"/>
    <w:rsid w:val="00B75D3B"/>
    <w:rsid w:val="00B75F43"/>
    <w:rsid w:val="00B76B3F"/>
    <w:rsid w:val="00B7751E"/>
    <w:rsid w:val="00B80300"/>
    <w:rsid w:val="00B80B0F"/>
    <w:rsid w:val="00B80C6E"/>
    <w:rsid w:val="00B80ECF"/>
    <w:rsid w:val="00B81025"/>
    <w:rsid w:val="00B811AC"/>
    <w:rsid w:val="00B816DF"/>
    <w:rsid w:val="00B8177F"/>
    <w:rsid w:val="00B81A53"/>
    <w:rsid w:val="00B81C5F"/>
    <w:rsid w:val="00B81D02"/>
    <w:rsid w:val="00B81F07"/>
    <w:rsid w:val="00B8210F"/>
    <w:rsid w:val="00B83227"/>
    <w:rsid w:val="00B83B7B"/>
    <w:rsid w:val="00B84103"/>
    <w:rsid w:val="00B843A9"/>
    <w:rsid w:val="00B843EB"/>
    <w:rsid w:val="00B844B8"/>
    <w:rsid w:val="00B844DF"/>
    <w:rsid w:val="00B84941"/>
    <w:rsid w:val="00B84D2D"/>
    <w:rsid w:val="00B85313"/>
    <w:rsid w:val="00B860EF"/>
    <w:rsid w:val="00B863BC"/>
    <w:rsid w:val="00B86C28"/>
    <w:rsid w:val="00B86F13"/>
    <w:rsid w:val="00B87343"/>
    <w:rsid w:val="00B8767F"/>
    <w:rsid w:val="00B8799A"/>
    <w:rsid w:val="00B87C3F"/>
    <w:rsid w:val="00B90860"/>
    <w:rsid w:val="00B909DC"/>
    <w:rsid w:val="00B90A4A"/>
    <w:rsid w:val="00B91694"/>
    <w:rsid w:val="00B91936"/>
    <w:rsid w:val="00B91A98"/>
    <w:rsid w:val="00B92076"/>
    <w:rsid w:val="00B92225"/>
    <w:rsid w:val="00B9224F"/>
    <w:rsid w:val="00B922E5"/>
    <w:rsid w:val="00B92FA0"/>
    <w:rsid w:val="00B935F5"/>
    <w:rsid w:val="00B93B06"/>
    <w:rsid w:val="00B93B21"/>
    <w:rsid w:val="00B93B39"/>
    <w:rsid w:val="00B94271"/>
    <w:rsid w:val="00B94F83"/>
    <w:rsid w:val="00B95035"/>
    <w:rsid w:val="00B95D72"/>
    <w:rsid w:val="00B96396"/>
    <w:rsid w:val="00B968CC"/>
    <w:rsid w:val="00B96CD1"/>
    <w:rsid w:val="00B97B61"/>
    <w:rsid w:val="00B97F67"/>
    <w:rsid w:val="00BA01A0"/>
    <w:rsid w:val="00BA043B"/>
    <w:rsid w:val="00BA083E"/>
    <w:rsid w:val="00BA0A51"/>
    <w:rsid w:val="00BA0BF1"/>
    <w:rsid w:val="00BA12D0"/>
    <w:rsid w:val="00BA34EF"/>
    <w:rsid w:val="00BA3639"/>
    <w:rsid w:val="00BA3645"/>
    <w:rsid w:val="00BA37E5"/>
    <w:rsid w:val="00BA4BDA"/>
    <w:rsid w:val="00BA5D7F"/>
    <w:rsid w:val="00BA6CC6"/>
    <w:rsid w:val="00BA6E9F"/>
    <w:rsid w:val="00BA7503"/>
    <w:rsid w:val="00BA786F"/>
    <w:rsid w:val="00BA7DB8"/>
    <w:rsid w:val="00BA7DEF"/>
    <w:rsid w:val="00BA7F34"/>
    <w:rsid w:val="00BB09C4"/>
    <w:rsid w:val="00BB0CDD"/>
    <w:rsid w:val="00BB0D00"/>
    <w:rsid w:val="00BB16D7"/>
    <w:rsid w:val="00BB17E3"/>
    <w:rsid w:val="00BB183E"/>
    <w:rsid w:val="00BB3450"/>
    <w:rsid w:val="00BB3AAF"/>
    <w:rsid w:val="00BB4634"/>
    <w:rsid w:val="00BB47B4"/>
    <w:rsid w:val="00BB4A44"/>
    <w:rsid w:val="00BB4BE0"/>
    <w:rsid w:val="00BB4F26"/>
    <w:rsid w:val="00BB5E55"/>
    <w:rsid w:val="00BB62B6"/>
    <w:rsid w:val="00BB6999"/>
    <w:rsid w:val="00BB7490"/>
    <w:rsid w:val="00BB754B"/>
    <w:rsid w:val="00BB75C2"/>
    <w:rsid w:val="00BB7A71"/>
    <w:rsid w:val="00BB7EAC"/>
    <w:rsid w:val="00BC01CF"/>
    <w:rsid w:val="00BC0869"/>
    <w:rsid w:val="00BC138F"/>
    <w:rsid w:val="00BC1BDD"/>
    <w:rsid w:val="00BC364A"/>
    <w:rsid w:val="00BC3BE6"/>
    <w:rsid w:val="00BC417B"/>
    <w:rsid w:val="00BC4AF0"/>
    <w:rsid w:val="00BC5444"/>
    <w:rsid w:val="00BC606E"/>
    <w:rsid w:val="00BC62FC"/>
    <w:rsid w:val="00BC7175"/>
    <w:rsid w:val="00BC7A0C"/>
    <w:rsid w:val="00BC7BD4"/>
    <w:rsid w:val="00BC7FCF"/>
    <w:rsid w:val="00BD09CB"/>
    <w:rsid w:val="00BD0B05"/>
    <w:rsid w:val="00BD3615"/>
    <w:rsid w:val="00BD3B37"/>
    <w:rsid w:val="00BD4392"/>
    <w:rsid w:val="00BD4526"/>
    <w:rsid w:val="00BD5A81"/>
    <w:rsid w:val="00BD5D21"/>
    <w:rsid w:val="00BD5F2A"/>
    <w:rsid w:val="00BD65B3"/>
    <w:rsid w:val="00BD6FBC"/>
    <w:rsid w:val="00BD7838"/>
    <w:rsid w:val="00BD7943"/>
    <w:rsid w:val="00BE19E9"/>
    <w:rsid w:val="00BE1D92"/>
    <w:rsid w:val="00BE261A"/>
    <w:rsid w:val="00BE3232"/>
    <w:rsid w:val="00BE3369"/>
    <w:rsid w:val="00BE34F0"/>
    <w:rsid w:val="00BE43F1"/>
    <w:rsid w:val="00BE4DCB"/>
    <w:rsid w:val="00BE4E16"/>
    <w:rsid w:val="00BE5521"/>
    <w:rsid w:val="00BE5F5E"/>
    <w:rsid w:val="00BE5FD3"/>
    <w:rsid w:val="00BE654F"/>
    <w:rsid w:val="00BE6E58"/>
    <w:rsid w:val="00BE6E5B"/>
    <w:rsid w:val="00BE742F"/>
    <w:rsid w:val="00BE74C6"/>
    <w:rsid w:val="00BE7713"/>
    <w:rsid w:val="00BE77CF"/>
    <w:rsid w:val="00BE7B5B"/>
    <w:rsid w:val="00BF1995"/>
    <w:rsid w:val="00BF1FE2"/>
    <w:rsid w:val="00BF2130"/>
    <w:rsid w:val="00BF3181"/>
    <w:rsid w:val="00BF3298"/>
    <w:rsid w:val="00BF3479"/>
    <w:rsid w:val="00BF357D"/>
    <w:rsid w:val="00BF3CD1"/>
    <w:rsid w:val="00BF424F"/>
    <w:rsid w:val="00BF469F"/>
    <w:rsid w:val="00BF5119"/>
    <w:rsid w:val="00BF51AD"/>
    <w:rsid w:val="00BF5318"/>
    <w:rsid w:val="00BF56D7"/>
    <w:rsid w:val="00BF57A3"/>
    <w:rsid w:val="00BF7F4E"/>
    <w:rsid w:val="00C0034E"/>
    <w:rsid w:val="00C01B4C"/>
    <w:rsid w:val="00C01E7A"/>
    <w:rsid w:val="00C02092"/>
    <w:rsid w:val="00C024DB"/>
    <w:rsid w:val="00C0260B"/>
    <w:rsid w:val="00C02767"/>
    <w:rsid w:val="00C0299C"/>
    <w:rsid w:val="00C036B5"/>
    <w:rsid w:val="00C03898"/>
    <w:rsid w:val="00C03BB1"/>
    <w:rsid w:val="00C03F1E"/>
    <w:rsid w:val="00C04315"/>
    <w:rsid w:val="00C04407"/>
    <w:rsid w:val="00C044B8"/>
    <w:rsid w:val="00C0456C"/>
    <w:rsid w:val="00C051A6"/>
    <w:rsid w:val="00C05B42"/>
    <w:rsid w:val="00C0616C"/>
    <w:rsid w:val="00C061AE"/>
    <w:rsid w:val="00C061B7"/>
    <w:rsid w:val="00C062CF"/>
    <w:rsid w:val="00C06506"/>
    <w:rsid w:val="00C10260"/>
    <w:rsid w:val="00C10866"/>
    <w:rsid w:val="00C1126C"/>
    <w:rsid w:val="00C12B07"/>
    <w:rsid w:val="00C12B75"/>
    <w:rsid w:val="00C1318E"/>
    <w:rsid w:val="00C13701"/>
    <w:rsid w:val="00C139FC"/>
    <w:rsid w:val="00C13B24"/>
    <w:rsid w:val="00C13F54"/>
    <w:rsid w:val="00C146F2"/>
    <w:rsid w:val="00C14E4F"/>
    <w:rsid w:val="00C16C24"/>
    <w:rsid w:val="00C16CDB"/>
    <w:rsid w:val="00C17133"/>
    <w:rsid w:val="00C176AB"/>
    <w:rsid w:val="00C17BA1"/>
    <w:rsid w:val="00C17DF0"/>
    <w:rsid w:val="00C17EB4"/>
    <w:rsid w:val="00C20B38"/>
    <w:rsid w:val="00C2127E"/>
    <w:rsid w:val="00C2131A"/>
    <w:rsid w:val="00C219DF"/>
    <w:rsid w:val="00C21C55"/>
    <w:rsid w:val="00C21C66"/>
    <w:rsid w:val="00C22E04"/>
    <w:rsid w:val="00C22EB8"/>
    <w:rsid w:val="00C23F83"/>
    <w:rsid w:val="00C244C0"/>
    <w:rsid w:val="00C2524E"/>
    <w:rsid w:val="00C26DB1"/>
    <w:rsid w:val="00C270A6"/>
    <w:rsid w:val="00C302E8"/>
    <w:rsid w:val="00C30F0B"/>
    <w:rsid w:val="00C311D6"/>
    <w:rsid w:val="00C3177F"/>
    <w:rsid w:val="00C31F4E"/>
    <w:rsid w:val="00C32180"/>
    <w:rsid w:val="00C32AFD"/>
    <w:rsid w:val="00C33844"/>
    <w:rsid w:val="00C33890"/>
    <w:rsid w:val="00C33952"/>
    <w:rsid w:val="00C34879"/>
    <w:rsid w:val="00C34931"/>
    <w:rsid w:val="00C3641C"/>
    <w:rsid w:val="00C369CD"/>
    <w:rsid w:val="00C36AB1"/>
    <w:rsid w:val="00C37A6F"/>
    <w:rsid w:val="00C37D32"/>
    <w:rsid w:val="00C40287"/>
    <w:rsid w:val="00C415CF"/>
    <w:rsid w:val="00C4284D"/>
    <w:rsid w:val="00C440AA"/>
    <w:rsid w:val="00C4610E"/>
    <w:rsid w:val="00C462A6"/>
    <w:rsid w:val="00C4657D"/>
    <w:rsid w:val="00C46618"/>
    <w:rsid w:val="00C469A8"/>
    <w:rsid w:val="00C46F3C"/>
    <w:rsid w:val="00C4736E"/>
    <w:rsid w:val="00C476BF"/>
    <w:rsid w:val="00C4789B"/>
    <w:rsid w:val="00C501FB"/>
    <w:rsid w:val="00C504FD"/>
    <w:rsid w:val="00C50572"/>
    <w:rsid w:val="00C51680"/>
    <w:rsid w:val="00C51E1E"/>
    <w:rsid w:val="00C527A1"/>
    <w:rsid w:val="00C53569"/>
    <w:rsid w:val="00C54334"/>
    <w:rsid w:val="00C549F8"/>
    <w:rsid w:val="00C54E1E"/>
    <w:rsid w:val="00C55228"/>
    <w:rsid w:val="00C55EAA"/>
    <w:rsid w:val="00C566E6"/>
    <w:rsid w:val="00C56CA6"/>
    <w:rsid w:val="00C56D1D"/>
    <w:rsid w:val="00C57CBA"/>
    <w:rsid w:val="00C60818"/>
    <w:rsid w:val="00C6156F"/>
    <w:rsid w:val="00C62B6A"/>
    <w:rsid w:val="00C63241"/>
    <w:rsid w:val="00C63D9E"/>
    <w:rsid w:val="00C63FBF"/>
    <w:rsid w:val="00C64932"/>
    <w:rsid w:val="00C64977"/>
    <w:rsid w:val="00C654D3"/>
    <w:rsid w:val="00C654F5"/>
    <w:rsid w:val="00C65A7B"/>
    <w:rsid w:val="00C664BD"/>
    <w:rsid w:val="00C674C0"/>
    <w:rsid w:val="00C67870"/>
    <w:rsid w:val="00C67D1F"/>
    <w:rsid w:val="00C7088C"/>
    <w:rsid w:val="00C70BB4"/>
    <w:rsid w:val="00C71550"/>
    <w:rsid w:val="00C719C6"/>
    <w:rsid w:val="00C71D8B"/>
    <w:rsid w:val="00C727CB"/>
    <w:rsid w:val="00C72C63"/>
    <w:rsid w:val="00C73F49"/>
    <w:rsid w:val="00C75810"/>
    <w:rsid w:val="00C75D10"/>
    <w:rsid w:val="00C75E54"/>
    <w:rsid w:val="00C766B9"/>
    <w:rsid w:val="00C76E21"/>
    <w:rsid w:val="00C771B9"/>
    <w:rsid w:val="00C771C4"/>
    <w:rsid w:val="00C77654"/>
    <w:rsid w:val="00C776DB"/>
    <w:rsid w:val="00C77CF1"/>
    <w:rsid w:val="00C8040C"/>
    <w:rsid w:val="00C80C12"/>
    <w:rsid w:val="00C80C36"/>
    <w:rsid w:val="00C80F90"/>
    <w:rsid w:val="00C818D3"/>
    <w:rsid w:val="00C81AA8"/>
    <w:rsid w:val="00C826B1"/>
    <w:rsid w:val="00C838C2"/>
    <w:rsid w:val="00C838D7"/>
    <w:rsid w:val="00C847BF"/>
    <w:rsid w:val="00C8487C"/>
    <w:rsid w:val="00C84BB3"/>
    <w:rsid w:val="00C84C6B"/>
    <w:rsid w:val="00C85A4A"/>
    <w:rsid w:val="00C8655A"/>
    <w:rsid w:val="00C872CC"/>
    <w:rsid w:val="00C87638"/>
    <w:rsid w:val="00C87872"/>
    <w:rsid w:val="00C901C5"/>
    <w:rsid w:val="00C9116B"/>
    <w:rsid w:val="00C9119C"/>
    <w:rsid w:val="00C9143E"/>
    <w:rsid w:val="00C928EA"/>
    <w:rsid w:val="00C93090"/>
    <w:rsid w:val="00C935E3"/>
    <w:rsid w:val="00C936EB"/>
    <w:rsid w:val="00C93828"/>
    <w:rsid w:val="00C93838"/>
    <w:rsid w:val="00C9384A"/>
    <w:rsid w:val="00C93BAE"/>
    <w:rsid w:val="00C93C76"/>
    <w:rsid w:val="00C9432C"/>
    <w:rsid w:val="00C944F6"/>
    <w:rsid w:val="00C946CF"/>
    <w:rsid w:val="00C94F62"/>
    <w:rsid w:val="00C95CBB"/>
    <w:rsid w:val="00C95E7E"/>
    <w:rsid w:val="00C96103"/>
    <w:rsid w:val="00C96468"/>
    <w:rsid w:val="00C96970"/>
    <w:rsid w:val="00C9733F"/>
    <w:rsid w:val="00C97CBB"/>
    <w:rsid w:val="00CA0121"/>
    <w:rsid w:val="00CA02FA"/>
    <w:rsid w:val="00CA07DB"/>
    <w:rsid w:val="00CA1086"/>
    <w:rsid w:val="00CA1558"/>
    <w:rsid w:val="00CA298C"/>
    <w:rsid w:val="00CA3421"/>
    <w:rsid w:val="00CA3733"/>
    <w:rsid w:val="00CA3C74"/>
    <w:rsid w:val="00CA43D9"/>
    <w:rsid w:val="00CA4747"/>
    <w:rsid w:val="00CA4FEE"/>
    <w:rsid w:val="00CA51AD"/>
    <w:rsid w:val="00CA536E"/>
    <w:rsid w:val="00CA5E67"/>
    <w:rsid w:val="00CA5ED0"/>
    <w:rsid w:val="00CA5F90"/>
    <w:rsid w:val="00CA619A"/>
    <w:rsid w:val="00CA63B3"/>
    <w:rsid w:val="00CB0666"/>
    <w:rsid w:val="00CB111D"/>
    <w:rsid w:val="00CB2073"/>
    <w:rsid w:val="00CB2A4C"/>
    <w:rsid w:val="00CB33D3"/>
    <w:rsid w:val="00CB3A51"/>
    <w:rsid w:val="00CB3B5B"/>
    <w:rsid w:val="00CB3F3D"/>
    <w:rsid w:val="00CB4224"/>
    <w:rsid w:val="00CB4947"/>
    <w:rsid w:val="00CB5020"/>
    <w:rsid w:val="00CB5054"/>
    <w:rsid w:val="00CB590A"/>
    <w:rsid w:val="00CB6886"/>
    <w:rsid w:val="00CB70C8"/>
    <w:rsid w:val="00CB777F"/>
    <w:rsid w:val="00CC03FF"/>
    <w:rsid w:val="00CC0856"/>
    <w:rsid w:val="00CC0C02"/>
    <w:rsid w:val="00CC1167"/>
    <w:rsid w:val="00CC118B"/>
    <w:rsid w:val="00CC1824"/>
    <w:rsid w:val="00CC1C01"/>
    <w:rsid w:val="00CC2513"/>
    <w:rsid w:val="00CC2706"/>
    <w:rsid w:val="00CC2778"/>
    <w:rsid w:val="00CC388A"/>
    <w:rsid w:val="00CC3CDD"/>
    <w:rsid w:val="00CC5314"/>
    <w:rsid w:val="00CC5A40"/>
    <w:rsid w:val="00CC5B4A"/>
    <w:rsid w:val="00CC5DB0"/>
    <w:rsid w:val="00CC627E"/>
    <w:rsid w:val="00CC68EA"/>
    <w:rsid w:val="00CC6A02"/>
    <w:rsid w:val="00CC6A43"/>
    <w:rsid w:val="00CC7128"/>
    <w:rsid w:val="00CC7A36"/>
    <w:rsid w:val="00CC7F27"/>
    <w:rsid w:val="00CD020E"/>
    <w:rsid w:val="00CD06BD"/>
    <w:rsid w:val="00CD0A77"/>
    <w:rsid w:val="00CD0BE0"/>
    <w:rsid w:val="00CD0C6E"/>
    <w:rsid w:val="00CD10EC"/>
    <w:rsid w:val="00CD1BB2"/>
    <w:rsid w:val="00CD262B"/>
    <w:rsid w:val="00CD264F"/>
    <w:rsid w:val="00CD27B7"/>
    <w:rsid w:val="00CD2F86"/>
    <w:rsid w:val="00CD30C8"/>
    <w:rsid w:val="00CD3150"/>
    <w:rsid w:val="00CD3203"/>
    <w:rsid w:val="00CD3427"/>
    <w:rsid w:val="00CD3D3A"/>
    <w:rsid w:val="00CD4CF3"/>
    <w:rsid w:val="00CD4E6E"/>
    <w:rsid w:val="00CD4E70"/>
    <w:rsid w:val="00CD5315"/>
    <w:rsid w:val="00CD6390"/>
    <w:rsid w:val="00CD695B"/>
    <w:rsid w:val="00CD76FA"/>
    <w:rsid w:val="00CD7B0F"/>
    <w:rsid w:val="00CE10FA"/>
    <w:rsid w:val="00CE16CF"/>
    <w:rsid w:val="00CE2191"/>
    <w:rsid w:val="00CE261B"/>
    <w:rsid w:val="00CE27C7"/>
    <w:rsid w:val="00CE280E"/>
    <w:rsid w:val="00CE2FC9"/>
    <w:rsid w:val="00CE2FE1"/>
    <w:rsid w:val="00CE3216"/>
    <w:rsid w:val="00CE32DF"/>
    <w:rsid w:val="00CE34CD"/>
    <w:rsid w:val="00CE3CCE"/>
    <w:rsid w:val="00CE47E5"/>
    <w:rsid w:val="00CE4AC7"/>
    <w:rsid w:val="00CE4E86"/>
    <w:rsid w:val="00CE5353"/>
    <w:rsid w:val="00CE5472"/>
    <w:rsid w:val="00CE599D"/>
    <w:rsid w:val="00CE66A0"/>
    <w:rsid w:val="00CE777E"/>
    <w:rsid w:val="00CE7ECC"/>
    <w:rsid w:val="00CF07A6"/>
    <w:rsid w:val="00CF08BF"/>
    <w:rsid w:val="00CF120C"/>
    <w:rsid w:val="00CF1287"/>
    <w:rsid w:val="00CF14AD"/>
    <w:rsid w:val="00CF14DC"/>
    <w:rsid w:val="00CF1A9C"/>
    <w:rsid w:val="00CF221C"/>
    <w:rsid w:val="00CF2284"/>
    <w:rsid w:val="00CF358D"/>
    <w:rsid w:val="00CF3A40"/>
    <w:rsid w:val="00CF3AF1"/>
    <w:rsid w:val="00CF40C8"/>
    <w:rsid w:val="00CF44E5"/>
    <w:rsid w:val="00CF4AB9"/>
    <w:rsid w:val="00CF5B31"/>
    <w:rsid w:val="00CF5F3F"/>
    <w:rsid w:val="00CF639B"/>
    <w:rsid w:val="00CF6DB7"/>
    <w:rsid w:val="00CF776E"/>
    <w:rsid w:val="00CF782E"/>
    <w:rsid w:val="00CF79A7"/>
    <w:rsid w:val="00CF7E40"/>
    <w:rsid w:val="00D00344"/>
    <w:rsid w:val="00D00360"/>
    <w:rsid w:val="00D00544"/>
    <w:rsid w:val="00D009FF"/>
    <w:rsid w:val="00D00EDD"/>
    <w:rsid w:val="00D018D0"/>
    <w:rsid w:val="00D02486"/>
    <w:rsid w:val="00D027B9"/>
    <w:rsid w:val="00D02A80"/>
    <w:rsid w:val="00D03654"/>
    <w:rsid w:val="00D03C38"/>
    <w:rsid w:val="00D03E90"/>
    <w:rsid w:val="00D0446E"/>
    <w:rsid w:val="00D04BB3"/>
    <w:rsid w:val="00D054ED"/>
    <w:rsid w:val="00D05FEE"/>
    <w:rsid w:val="00D06186"/>
    <w:rsid w:val="00D06207"/>
    <w:rsid w:val="00D07141"/>
    <w:rsid w:val="00D07BF4"/>
    <w:rsid w:val="00D1033B"/>
    <w:rsid w:val="00D11593"/>
    <w:rsid w:val="00D11639"/>
    <w:rsid w:val="00D11913"/>
    <w:rsid w:val="00D12164"/>
    <w:rsid w:val="00D130AE"/>
    <w:rsid w:val="00D138EA"/>
    <w:rsid w:val="00D13943"/>
    <w:rsid w:val="00D13C69"/>
    <w:rsid w:val="00D14124"/>
    <w:rsid w:val="00D14507"/>
    <w:rsid w:val="00D14C5E"/>
    <w:rsid w:val="00D15950"/>
    <w:rsid w:val="00D1723A"/>
    <w:rsid w:val="00D17C2F"/>
    <w:rsid w:val="00D20413"/>
    <w:rsid w:val="00D20932"/>
    <w:rsid w:val="00D21812"/>
    <w:rsid w:val="00D21904"/>
    <w:rsid w:val="00D22BDC"/>
    <w:rsid w:val="00D23474"/>
    <w:rsid w:val="00D236A0"/>
    <w:rsid w:val="00D23E13"/>
    <w:rsid w:val="00D242DC"/>
    <w:rsid w:val="00D24C62"/>
    <w:rsid w:val="00D24D44"/>
    <w:rsid w:val="00D24F48"/>
    <w:rsid w:val="00D25489"/>
    <w:rsid w:val="00D25827"/>
    <w:rsid w:val="00D25CCB"/>
    <w:rsid w:val="00D25D88"/>
    <w:rsid w:val="00D25E5A"/>
    <w:rsid w:val="00D25ECC"/>
    <w:rsid w:val="00D2648F"/>
    <w:rsid w:val="00D275CA"/>
    <w:rsid w:val="00D275E7"/>
    <w:rsid w:val="00D277DC"/>
    <w:rsid w:val="00D27954"/>
    <w:rsid w:val="00D30127"/>
    <w:rsid w:val="00D30295"/>
    <w:rsid w:val="00D30B42"/>
    <w:rsid w:val="00D30C5A"/>
    <w:rsid w:val="00D30D9B"/>
    <w:rsid w:val="00D30FAB"/>
    <w:rsid w:val="00D31093"/>
    <w:rsid w:val="00D320D3"/>
    <w:rsid w:val="00D324D6"/>
    <w:rsid w:val="00D327DC"/>
    <w:rsid w:val="00D33036"/>
    <w:rsid w:val="00D33686"/>
    <w:rsid w:val="00D33AE1"/>
    <w:rsid w:val="00D34169"/>
    <w:rsid w:val="00D343A2"/>
    <w:rsid w:val="00D346FD"/>
    <w:rsid w:val="00D348DF"/>
    <w:rsid w:val="00D34B01"/>
    <w:rsid w:val="00D34EF1"/>
    <w:rsid w:val="00D364C4"/>
    <w:rsid w:val="00D36705"/>
    <w:rsid w:val="00D36A14"/>
    <w:rsid w:val="00D37CD0"/>
    <w:rsid w:val="00D414F4"/>
    <w:rsid w:val="00D418C6"/>
    <w:rsid w:val="00D42052"/>
    <w:rsid w:val="00D42B5F"/>
    <w:rsid w:val="00D42FDA"/>
    <w:rsid w:val="00D44B3B"/>
    <w:rsid w:val="00D44F71"/>
    <w:rsid w:val="00D45127"/>
    <w:rsid w:val="00D45556"/>
    <w:rsid w:val="00D45877"/>
    <w:rsid w:val="00D458F3"/>
    <w:rsid w:val="00D4688E"/>
    <w:rsid w:val="00D46D0D"/>
    <w:rsid w:val="00D4771E"/>
    <w:rsid w:val="00D50957"/>
    <w:rsid w:val="00D516C2"/>
    <w:rsid w:val="00D52095"/>
    <w:rsid w:val="00D52769"/>
    <w:rsid w:val="00D52CCE"/>
    <w:rsid w:val="00D52F28"/>
    <w:rsid w:val="00D52F29"/>
    <w:rsid w:val="00D53F6D"/>
    <w:rsid w:val="00D540D8"/>
    <w:rsid w:val="00D55191"/>
    <w:rsid w:val="00D55A62"/>
    <w:rsid w:val="00D55E2B"/>
    <w:rsid w:val="00D55F6E"/>
    <w:rsid w:val="00D56128"/>
    <w:rsid w:val="00D5647D"/>
    <w:rsid w:val="00D566E1"/>
    <w:rsid w:val="00D56772"/>
    <w:rsid w:val="00D567B5"/>
    <w:rsid w:val="00D577DB"/>
    <w:rsid w:val="00D600C3"/>
    <w:rsid w:val="00D60402"/>
    <w:rsid w:val="00D60511"/>
    <w:rsid w:val="00D609BD"/>
    <w:rsid w:val="00D60EA5"/>
    <w:rsid w:val="00D60F70"/>
    <w:rsid w:val="00D61208"/>
    <w:rsid w:val="00D613BE"/>
    <w:rsid w:val="00D61808"/>
    <w:rsid w:val="00D61C59"/>
    <w:rsid w:val="00D62357"/>
    <w:rsid w:val="00D62B12"/>
    <w:rsid w:val="00D62FC8"/>
    <w:rsid w:val="00D637F6"/>
    <w:rsid w:val="00D65041"/>
    <w:rsid w:val="00D65216"/>
    <w:rsid w:val="00D65DBE"/>
    <w:rsid w:val="00D662A2"/>
    <w:rsid w:val="00D66FD2"/>
    <w:rsid w:val="00D6724C"/>
    <w:rsid w:val="00D672CB"/>
    <w:rsid w:val="00D67674"/>
    <w:rsid w:val="00D67E12"/>
    <w:rsid w:val="00D706D1"/>
    <w:rsid w:val="00D71159"/>
    <w:rsid w:val="00D71425"/>
    <w:rsid w:val="00D7142B"/>
    <w:rsid w:val="00D71509"/>
    <w:rsid w:val="00D71B66"/>
    <w:rsid w:val="00D720E1"/>
    <w:rsid w:val="00D72986"/>
    <w:rsid w:val="00D73378"/>
    <w:rsid w:val="00D7356D"/>
    <w:rsid w:val="00D73939"/>
    <w:rsid w:val="00D73C79"/>
    <w:rsid w:val="00D7401B"/>
    <w:rsid w:val="00D74BA1"/>
    <w:rsid w:val="00D74DAF"/>
    <w:rsid w:val="00D75182"/>
    <w:rsid w:val="00D7568A"/>
    <w:rsid w:val="00D75C8E"/>
    <w:rsid w:val="00D75D6E"/>
    <w:rsid w:val="00D7744C"/>
    <w:rsid w:val="00D774A9"/>
    <w:rsid w:val="00D77A39"/>
    <w:rsid w:val="00D77E56"/>
    <w:rsid w:val="00D8003B"/>
    <w:rsid w:val="00D807C0"/>
    <w:rsid w:val="00D80D14"/>
    <w:rsid w:val="00D81143"/>
    <w:rsid w:val="00D81C5A"/>
    <w:rsid w:val="00D82296"/>
    <w:rsid w:val="00D826CC"/>
    <w:rsid w:val="00D82E4F"/>
    <w:rsid w:val="00D83525"/>
    <w:rsid w:val="00D83CBB"/>
    <w:rsid w:val="00D8404A"/>
    <w:rsid w:val="00D84ADF"/>
    <w:rsid w:val="00D84B68"/>
    <w:rsid w:val="00D84D54"/>
    <w:rsid w:val="00D851AE"/>
    <w:rsid w:val="00D85622"/>
    <w:rsid w:val="00D858EE"/>
    <w:rsid w:val="00D85E66"/>
    <w:rsid w:val="00D85FC8"/>
    <w:rsid w:val="00D8682A"/>
    <w:rsid w:val="00D86C2E"/>
    <w:rsid w:val="00D86FD2"/>
    <w:rsid w:val="00D87105"/>
    <w:rsid w:val="00D8734D"/>
    <w:rsid w:val="00D87FC6"/>
    <w:rsid w:val="00D9087B"/>
    <w:rsid w:val="00D9116D"/>
    <w:rsid w:val="00D913E2"/>
    <w:rsid w:val="00D922B5"/>
    <w:rsid w:val="00D9271D"/>
    <w:rsid w:val="00D9286B"/>
    <w:rsid w:val="00D9308A"/>
    <w:rsid w:val="00D93205"/>
    <w:rsid w:val="00D93B0E"/>
    <w:rsid w:val="00D94C17"/>
    <w:rsid w:val="00D97211"/>
    <w:rsid w:val="00D97231"/>
    <w:rsid w:val="00DA04BC"/>
    <w:rsid w:val="00DA0817"/>
    <w:rsid w:val="00DA12E2"/>
    <w:rsid w:val="00DA1939"/>
    <w:rsid w:val="00DA37B4"/>
    <w:rsid w:val="00DA3D4A"/>
    <w:rsid w:val="00DA3E9B"/>
    <w:rsid w:val="00DA43DE"/>
    <w:rsid w:val="00DA452F"/>
    <w:rsid w:val="00DA4A26"/>
    <w:rsid w:val="00DA4B81"/>
    <w:rsid w:val="00DA4FB9"/>
    <w:rsid w:val="00DA56EF"/>
    <w:rsid w:val="00DA681D"/>
    <w:rsid w:val="00DA68AB"/>
    <w:rsid w:val="00DA699B"/>
    <w:rsid w:val="00DA7768"/>
    <w:rsid w:val="00DB023E"/>
    <w:rsid w:val="00DB07C0"/>
    <w:rsid w:val="00DB12F4"/>
    <w:rsid w:val="00DB1998"/>
    <w:rsid w:val="00DB1C19"/>
    <w:rsid w:val="00DB296A"/>
    <w:rsid w:val="00DB362C"/>
    <w:rsid w:val="00DB37D5"/>
    <w:rsid w:val="00DB39A9"/>
    <w:rsid w:val="00DB404B"/>
    <w:rsid w:val="00DB4624"/>
    <w:rsid w:val="00DB53A4"/>
    <w:rsid w:val="00DB55B0"/>
    <w:rsid w:val="00DB5D61"/>
    <w:rsid w:val="00DB5F70"/>
    <w:rsid w:val="00DB606F"/>
    <w:rsid w:val="00DB661C"/>
    <w:rsid w:val="00DB6971"/>
    <w:rsid w:val="00DB7ACF"/>
    <w:rsid w:val="00DB7B51"/>
    <w:rsid w:val="00DB7EFF"/>
    <w:rsid w:val="00DC0C84"/>
    <w:rsid w:val="00DC0DA3"/>
    <w:rsid w:val="00DC2219"/>
    <w:rsid w:val="00DC3816"/>
    <w:rsid w:val="00DC386A"/>
    <w:rsid w:val="00DC46E5"/>
    <w:rsid w:val="00DC6792"/>
    <w:rsid w:val="00DC6A47"/>
    <w:rsid w:val="00DC6B3D"/>
    <w:rsid w:val="00DC6B51"/>
    <w:rsid w:val="00DC7025"/>
    <w:rsid w:val="00DC74E3"/>
    <w:rsid w:val="00DC7673"/>
    <w:rsid w:val="00DC79EF"/>
    <w:rsid w:val="00DC7D08"/>
    <w:rsid w:val="00DD01F6"/>
    <w:rsid w:val="00DD12DD"/>
    <w:rsid w:val="00DD13B1"/>
    <w:rsid w:val="00DD1CB7"/>
    <w:rsid w:val="00DD214C"/>
    <w:rsid w:val="00DD2244"/>
    <w:rsid w:val="00DD240B"/>
    <w:rsid w:val="00DD28F9"/>
    <w:rsid w:val="00DD2E48"/>
    <w:rsid w:val="00DD3458"/>
    <w:rsid w:val="00DD41B3"/>
    <w:rsid w:val="00DD56F6"/>
    <w:rsid w:val="00DD5726"/>
    <w:rsid w:val="00DD62D3"/>
    <w:rsid w:val="00DD6675"/>
    <w:rsid w:val="00DD678F"/>
    <w:rsid w:val="00DD6AF0"/>
    <w:rsid w:val="00DD6B05"/>
    <w:rsid w:val="00DE0124"/>
    <w:rsid w:val="00DE07D5"/>
    <w:rsid w:val="00DE0DF6"/>
    <w:rsid w:val="00DE2426"/>
    <w:rsid w:val="00DE2BF7"/>
    <w:rsid w:val="00DE3085"/>
    <w:rsid w:val="00DE3C4C"/>
    <w:rsid w:val="00DE467E"/>
    <w:rsid w:val="00DE48C4"/>
    <w:rsid w:val="00DE52D7"/>
    <w:rsid w:val="00DE652C"/>
    <w:rsid w:val="00DE6BE0"/>
    <w:rsid w:val="00DE7408"/>
    <w:rsid w:val="00DF02C4"/>
    <w:rsid w:val="00DF0362"/>
    <w:rsid w:val="00DF04BC"/>
    <w:rsid w:val="00DF05D2"/>
    <w:rsid w:val="00DF0A55"/>
    <w:rsid w:val="00DF0FBB"/>
    <w:rsid w:val="00DF1516"/>
    <w:rsid w:val="00DF1517"/>
    <w:rsid w:val="00DF2040"/>
    <w:rsid w:val="00DF209B"/>
    <w:rsid w:val="00DF34DC"/>
    <w:rsid w:val="00DF3AA4"/>
    <w:rsid w:val="00DF440B"/>
    <w:rsid w:val="00DF5167"/>
    <w:rsid w:val="00DF5A6E"/>
    <w:rsid w:val="00DF6172"/>
    <w:rsid w:val="00DF7D39"/>
    <w:rsid w:val="00E001DD"/>
    <w:rsid w:val="00E00904"/>
    <w:rsid w:val="00E01652"/>
    <w:rsid w:val="00E01BB0"/>
    <w:rsid w:val="00E02BAB"/>
    <w:rsid w:val="00E03793"/>
    <w:rsid w:val="00E03BCA"/>
    <w:rsid w:val="00E03D97"/>
    <w:rsid w:val="00E04EFF"/>
    <w:rsid w:val="00E051ED"/>
    <w:rsid w:val="00E06848"/>
    <w:rsid w:val="00E06A05"/>
    <w:rsid w:val="00E07000"/>
    <w:rsid w:val="00E074E7"/>
    <w:rsid w:val="00E077E7"/>
    <w:rsid w:val="00E078B2"/>
    <w:rsid w:val="00E07947"/>
    <w:rsid w:val="00E07F1F"/>
    <w:rsid w:val="00E100A6"/>
    <w:rsid w:val="00E10127"/>
    <w:rsid w:val="00E107D6"/>
    <w:rsid w:val="00E107FD"/>
    <w:rsid w:val="00E10D98"/>
    <w:rsid w:val="00E1170E"/>
    <w:rsid w:val="00E1289A"/>
    <w:rsid w:val="00E12C30"/>
    <w:rsid w:val="00E12DD4"/>
    <w:rsid w:val="00E13186"/>
    <w:rsid w:val="00E13DFC"/>
    <w:rsid w:val="00E140AE"/>
    <w:rsid w:val="00E141D0"/>
    <w:rsid w:val="00E14719"/>
    <w:rsid w:val="00E1519E"/>
    <w:rsid w:val="00E15751"/>
    <w:rsid w:val="00E159C7"/>
    <w:rsid w:val="00E15BE9"/>
    <w:rsid w:val="00E169CE"/>
    <w:rsid w:val="00E16CE8"/>
    <w:rsid w:val="00E16F65"/>
    <w:rsid w:val="00E175CD"/>
    <w:rsid w:val="00E17BC5"/>
    <w:rsid w:val="00E17EEA"/>
    <w:rsid w:val="00E201A5"/>
    <w:rsid w:val="00E20407"/>
    <w:rsid w:val="00E20F70"/>
    <w:rsid w:val="00E20F95"/>
    <w:rsid w:val="00E21165"/>
    <w:rsid w:val="00E213C1"/>
    <w:rsid w:val="00E215E2"/>
    <w:rsid w:val="00E21AF1"/>
    <w:rsid w:val="00E221A3"/>
    <w:rsid w:val="00E221BF"/>
    <w:rsid w:val="00E223A5"/>
    <w:rsid w:val="00E234DB"/>
    <w:rsid w:val="00E251C6"/>
    <w:rsid w:val="00E25685"/>
    <w:rsid w:val="00E25D4F"/>
    <w:rsid w:val="00E26F7B"/>
    <w:rsid w:val="00E27012"/>
    <w:rsid w:val="00E310AD"/>
    <w:rsid w:val="00E31338"/>
    <w:rsid w:val="00E31912"/>
    <w:rsid w:val="00E31AEA"/>
    <w:rsid w:val="00E31F79"/>
    <w:rsid w:val="00E321C7"/>
    <w:rsid w:val="00E3220B"/>
    <w:rsid w:val="00E326FE"/>
    <w:rsid w:val="00E32F5C"/>
    <w:rsid w:val="00E33583"/>
    <w:rsid w:val="00E335F6"/>
    <w:rsid w:val="00E33D0D"/>
    <w:rsid w:val="00E3402C"/>
    <w:rsid w:val="00E34B2B"/>
    <w:rsid w:val="00E35742"/>
    <w:rsid w:val="00E35D35"/>
    <w:rsid w:val="00E36269"/>
    <w:rsid w:val="00E36C0C"/>
    <w:rsid w:val="00E3760D"/>
    <w:rsid w:val="00E37F9D"/>
    <w:rsid w:val="00E41620"/>
    <w:rsid w:val="00E416BB"/>
    <w:rsid w:val="00E4194F"/>
    <w:rsid w:val="00E41E6A"/>
    <w:rsid w:val="00E41F7D"/>
    <w:rsid w:val="00E41FA7"/>
    <w:rsid w:val="00E42325"/>
    <w:rsid w:val="00E423AD"/>
    <w:rsid w:val="00E4256C"/>
    <w:rsid w:val="00E42EFD"/>
    <w:rsid w:val="00E4333B"/>
    <w:rsid w:val="00E448F3"/>
    <w:rsid w:val="00E44DEA"/>
    <w:rsid w:val="00E46663"/>
    <w:rsid w:val="00E467B3"/>
    <w:rsid w:val="00E46951"/>
    <w:rsid w:val="00E471B2"/>
    <w:rsid w:val="00E47609"/>
    <w:rsid w:val="00E47F4D"/>
    <w:rsid w:val="00E5017E"/>
    <w:rsid w:val="00E501AB"/>
    <w:rsid w:val="00E506DD"/>
    <w:rsid w:val="00E507DD"/>
    <w:rsid w:val="00E5087E"/>
    <w:rsid w:val="00E5090D"/>
    <w:rsid w:val="00E50BFA"/>
    <w:rsid w:val="00E513BF"/>
    <w:rsid w:val="00E51BAE"/>
    <w:rsid w:val="00E52CA8"/>
    <w:rsid w:val="00E542B2"/>
    <w:rsid w:val="00E54C4B"/>
    <w:rsid w:val="00E54E7F"/>
    <w:rsid w:val="00E54F5A"/>
    <w:rsid w:val="00E5512F"/>
    <w:rsid w:val="00E5513D"/>
    <w:rsid w:val="00E55E6D"/>
    <w:rsid w:val="00E55FAF"/>
    <w:rsid w:val="00E56806"/>
    <w:rsid w:val="00E56A93"/>
    <w:rsid w:val="00E56DC0"/>
    <w:rsid w:val="00E56EDD"/>
    <w:rsid w:val="00E56FF5"/>
    <w:rsid w:val="00E57609"/>
    <w:rsid w:val="00E57BC8"/>
    <w:rsid w:val="00E57C38"/>
    <w:rsid w:val="00E57EF8"/>
    <w:rsid w:val="00E6067D"/>
    <w:rsid w:val="00E60AA5"/>
    <w:rsid w:val="00E60C2D"/>
    <w:rsid w:val="00E60D42"/>
    <w:rsid w:val="00E61540"/>
    <w:rsid w:val="00E61637"/>
    <w:rsid w:val="00E61B9D"/>
    <w:rsid w:val="00E61D57"/>
    <w:rsid w:val="00E61EFD"/>
    <w:rsid w:val="00E62127"/>
    <w:rsid w:val="00E62A55"/>
    <w:rsid w:val="00E63D26"/>
    <w:rsid w:val="00E63F1C"/>
    <w:rsid w:val="00E6458B"/>
    <w:rsid w:val="00E6572D"/>
    <w:rsid w:val="00E66DD0"/>
    <w:rsid w:val="00E70756"/>
    <w:rsid w:val="00E70A5F"/>
    <w:rsid w:val="00E70D7B"/>
    <w:rsid w:val="00E70D81"/>
    <w:rsid w:val="00E70E18"/>
    <w:rsid w:val="00E710E4"/>
    <w:rsid w:val="00E71239"/>
    <w:rsid w:val="00E71B90"/>
    <w:rsid w:val="00E71C61"/>
    <w:rsid w:val="00E71D10"/>
    <w:rsid w:val="00E71EF1"/>
    <w:rsid w:val="00E72B22"/>
    <w:rsid w:val="00E73143"/>
    <w:rsid w:val="00E732AE"/>
    <w:rsid w:val="00E74474"/>
    <w:rsid w:val="00E74790"/>
    <w:rsid w:val="00E75058"/>
    <w:rsid w:val="00E75BF6"/>
    <w:rsid w:val="00E75F26"/>
    <w:rsid w:val="00E763A9"/>
    <w:rsid w:val="00E77130"/>
    <w:rsid w:val="00E7770D"/>
    <w:rsid w:val="00E77FE1"/>
    <w:rsid w:val="00E8082D"/>
    <w:rsid w:val="00E809F2"/>
    <w:rsid w:val="00E80BD1"/>
    <w:rsid w:val="00E80F32"/>
    <w:rsid w:val="00E81939"/>
    <w:rsid w:val="00E819C0"/>
    <w:rsid w:val="00E81E9D"/>
    <w:rsid w:val="00E82871"/>
    <w:rsid w:val="00E83179"/>
    <w:rsid w:val="00E83E52"/>
    <w:rsid w:val="00E83EAD"/>
    <w:rsid w:val="00E85016"/>
    <w:rsid w:val="00E85ADE"/>
    <w:rsid w:val="00E85C81"/>
    <w:rsid w:val="00E85D13"/>
    <w:rsid w:val="00E85E30"/>
    <w:rsid w:val="00E8646A"/>
    <w:rsid w:val="00E867C7"/>
    <w:rsid w:val="00E86A53"/>
    <w:rsid w:val="00E87BF4"/>
    <w:rsid w:val="00E90FD4"/>
    <w:rsid w:val="00E91172"/>
    <w:rsid w:val="00E91925"/>
    <w:rsid w:val="00E91FA5"/>
    <w:rsid w:val="00E925E3"/>
    <w:rsid w:val="00E927BE"/>
    <w:rsid w:val="00E92966"/>
    <w:rsid w:val="00E92C09"/>
    <w:rsid w:val="00E92E2A"/>
    <w:rsid w:val="00E93E28"/>
    <w:rsid w:val="00E950ED"/>
    <w:rsid w:val="00E95109"/>
    <w:rsid w:val="00E9565C"/>
    <w:rsid w:val="00E964F5"/>
    <w:rsid w:val="00E96A4D"/>
    <w:rsid w:val="00E97277"/>
    <w:rsid w:val="00E9781B"/>
    <w:rsid w:val="00E97BD0"/>
    <w:rsid w:val="00E97F66"/>
    <w:rsid w:val="00EA012A"/>
    <w:rsid w:val="00EA0532"/>
    <w:rsid w:val="00EA19F9"/>
    <w:rsid w:val="00EA1D7A"/>
    <w:rsid w:val="00EA2245"/>
    <w:rsid w:val="00EA33D1"/>
    <w:rsid w:val="00EA3ABB"/>
    <w:rsid w:val="00EA4D82"/>
    <w:rsid w:val="00EA4DC0"/>
    <w:rsid w:val="00EA55BF"/>
    <w:rsid w:val="00EA5B9F"/>
    <w:rsid w:val="00EA5F51"/>
    <w:rsid w:val="00EA624D"/>
    <w:rsid w:val="00EA7F0B"/>
    <w:rsid w:val="00EB060B"/>
    <w:rsid w:val="00EB14D3"/>
    <w:rsid w:val="00EB1CC6"/>
    <w:rsid w:val="00EB3AE9"/>
    <w:rsid w:val="00EB3FFF"/>
    <w:rsid w:val="00EB4045"/>
    <w:rsid w:val="00EB5690"/>
    <w:rsid w:val="00EB604C"/>
    <w:rsid w:val="00EB6143"/>
    <w:rsid w:val="00EB7021"/>
    <w:rsid w:val="00EB7E3F"/>
    <w:rsid w:val="00EC01A5"/>
    <w:rsid w:val="00EC0229"/>
    <w:rsid w:val="00EC02B2"/>
    <w:rsid w:val="00EC2492"/>
    <w:rsid w:val="00EC3F4F"/>
    <w:rsid w:val="00EC41F7"/>
    <w:rsid w:val="00EC42DC"/>
    <w:rsid w:val="00EC5AE9"/>
    <w:rsid w:val="00EC5B97"/>
    <w:rsid w:val="00EC5CFD"/>
    <w:rsid w:val="00EC5D05"/>
    <w:rsid w:val="00EC5E97"/>
    <w:rsid w:val="00EC695D"/>
    <w:rsid w:val="00EC77A5"/>
    <w:rsid w:val="00EC7B3A"/>
    <w:rsid w:val="00ED0464"/>
    <w:rsid w:val="00ED068F"/>
    <w:rsid w:val="00ED0B6C"/>
    <w:rsid w:val="00ED1F81"/>
    <w:rsid w:val="00ED2065"/>
    <w:rsid w:val="00ED2433"/>
    <w:rsid w:val="00ED24FD"/>
    <w:rsid w:val="00ED31E2"/>
    <w:rsid w:val="00ED32A7"/>
    <w:rsid w:val="00ED32F8"/>
    <w:rsid w:val="00ED3773"/>
    <w:rsid w:val="00ED3A92"/>
    <w:rsid w:val="00ED3B26"/>
    <w:rsid w:val="00ED3EAD"/>
    <w:rsid w:val="00ED43B4"/>
    <w:rsid w:val="00ED4442"/>
    <w:rsid w:val="00ED47C9"/>
    <w:rsid w:val="00ED4A68"/>
    <w:rsid w:val="00ED4C9B"/>
    <w:rsid w:val="00ED4E45"/>
    <w:rsid w:val="00ED4E89"/>
    <w:rsid w:val="00ED54BB"/>
    <w:rsid w:val="00ED5733"/>
    <w:rsid w:val="00ED6C23"/>
    <w:rsid w:val="00ED7026"/>
    <w:rsid w:val="00ED7D51"/>
    <w:rsid w:val="00EE0D48"/>
    <w:rsid w:val="00EE0E6F"/>
    <w:rsid w:val="00EE1387"/>
    <w:rsid w:val="00EE1E63"/>
    <w:rsid w:val="00EE292E"/>
    <w:rsid w:val="00EE2AF4"/>
    <w:rsid w:val="00EE30B5"/>
    <w:rsid w:val="00EE30D7"/>
    <w:rsid w:val="00EE32CC"/>
    <w:rsid w:val="00EE3CD2"/>
    <w:rsid w:val="00EE424A"/>
    <w:rsid w:val="00EE52F2"/>
    <w:rsid w:val="00EE55E0"/>
    <w:rsid w:val="00EE6316"/>
    <w:rsid w:val="00EE6420"/>
    <w:rsid w:val="00EE6C98"/>
    <w:rsid w:val="00EE6F2D"/>
    <w:rsid w:val="00EE7DE5"/>
    <w:rsid w:val="00EF04ED"/>
    <w:rsid w:val="00EF1EAE"/>
    <w:rsid w:val="00EF220A"/>
    <w:rsid w:val="00EF2341"/>
    <w:rsid w:val="00EF240C"/>
    <w:rsid w:val="00EF256E"/>
    <w:rsid w:val="00EF2889"/>
    <w:rsid w:val="00EF2DD3"/>
    <w:rsid w:val="00EF3036"/>
    <w:rsid w:val="00EF3359"/>
    <w:rsid w:val="00EF34A7"/>
    <w:rsid w:val="00EF401E"/>
    <w:rsid w:val="00EF4B21"/>
    <w:rsid w:val="00EF5954"/>
    <w:rsid w:val="00EF5E57"/>
    <w:rsid w:val="00EF6D30"/>
    <w:rsid w:val="00EF6D58"/>
    <w:rsid w:val="00EF716D"/>
    <w:rsid w:val="00EF72EE"/>
    <w:rsid w:val="00EF7C8D"/>
    <w:rsid w:val="00EF7F5F"/>
    <w:rsid w:val="00F001DA"/>
    <w:rsid w:val="00F00394"/>
    <w:rsid w:val="00F01399"/>
    <w:rsid w:val="00F01728"/>
    <w:rsid w:val="00F01A1B"/>
    <w:rsid w:val="00F0245B"/>
    <w:rsid w:val="00F024B0"/>
    <w:rsid w:val="00F0273E"/>
    <w:rsid w:val="00F02901"/>
    <w:rsid w:val="00F02A93"/>
    <w:rsid w:val="00F031A7"/>
    <w:rsid w:val="00F03291"/>
    <w:rsid w:val="00F0359D"/>
    <w:rsid w:val="00F03A28"/>
    <w:rsid w:val="00F03FEE"/>
    <w:rsid w:val="00F0562D"/>
    <w:rsid w:val="00F06AC3"/>
    <w:rsid w:val="00F06AE4"/>
    <w:rsid w:val="00F06B5C"/>
    <w:rsid w:val="00F072D8"/>
    <w:rsid w:val="00F07312"/>
    <w:rsid w:val="00F07797"/>
    <w:rsid w:val="00F11A1D"/>
    <w:rsid w:val="00F11B92"/>
    <w:rsid w:val="00F12071"/>
    <w:rsid w:val="00F120F7"/>
    <w:rsid w:val="00F124E2"/>
    <w:rsid w:val="00F12597"/>
    <w:rsid w:val="00F126B0"/>
    <w:rsid w:val="00F12D47"/>
    <w:rsid w:val="00F12F81"/>
    <w:rsid w:val="00F13C90"/>
    <w:rsid w:val="00F1417C"/>
    <w:rsid w:val="00F1432B"/>
    <w:rsid w:val="00F1452C"/>
    <w:rsid w:val="00F15966"/>
    <w:rsid w:val="00F15C87"/>
    <w:rsid w:val="00F1620E"/>
    <w:rsid w:val="00F16ED0"/>
    <w:rsid w:val="00F1789C"/>
    <w:rsid w:val="00F17B73"/>
    <w:rsid w:val="00F17FBC"/>
    <w:rsid w:val="00F20391"/>
    <w:rsid w:val="00F206D8"/>
    <w:rsid w:val="00F20A89"/>
    <w:rsid w:val="00F20C58"/>
    <w:rsid w:val="00F2175B"/>
    <w:rsid w:val="00F217B2"/>
    <w:rsid w:val="00F224C1"/>
    <w:rsid w:val="00F22A7B"/>
    <w:rsid w:val="00F22D84"/>
    <w:rsid w:val="00F234D7"/>
    <w:rsid w:val="00F2354E"/>
    <w:rsid w:val="00F238AA"/>
    <w:rsid w:val="00F24DAE"/>
    <w:rsid w:val="00F253E6"/>
    <w:rsid w:val="00F25863"/>
    <w:rsid w:val="00F25A70"/>
    <w:rsid w:val="00F25CAE"/>
    <w:rsid w:val="00F2621A"/>
    <w:rsid w:val="00F263BC"/>
    <w:rsid w:val="00F26914"/>
    <w:rsid w:val="00F26B2D"/>
    <w:rsid w:val="00F27A6A"/>
    <w:rsid w:val="00F27C72"/>
    <w:rsid w:val="00F305B1"/>
    <w:rsid w:val="00F30805"/>
    <w:rsid w:val="00F31C4E"/>
    <w:rsid w:val="00F3275A"/>
    <w:rsid w:val="00F329B5"/>
    <w:rsid w:val="00F32C48"/>
    <w:rsid w:val="00F33100"/>
    <w:rsid w:val="00F33995"/>
    <w:rsid w:val="00F342CC"/>
    <w:rsid w:val="00F34F36"/>
    <w:rsid w:val="00F35900"/>
    <w:rsid w:val="00F36691"/>
    <w:rsid w:val="00F369CA"/>
    <w:rsid w:val="00F36B7B"/>
    <w:rsid w:val="00F36FF0"/>
    <w:rsid w:val="00F41429"/>
    <w:rsid w:val="00F41C96"/>
    <w:rsid w:val="00F41F31"/>
    <w:rsid w:val="00F42154"/>
    <w:rsid w:val="00F421B9"/>
    <w:rsid w:val="00F42346"/>
    <w:rsid w:val="00F42399"/>
    <w:rsid w:val="00F43EAE"/>
    <w:rsid w:val="00F4448D"/>
    <w:rsid w:val="00F458BC"/>
    <w:rsid w:val="00F46642"/>
    <w:rsid w:val="00F47AAA"/>
    <w:rsid w:val="00F47C0F"/>
    <w:rsid w:val="00F47D0D"/>
    <w:rsid w:val="00F502BE"/>
    <w:rsid w:val="00F508D9"/>
    <w:rsid w:val="00F509C9"/>
    <w:rsid w:val="00F51388"/>
    <w:rsid w:val="00F51B9C"/>
    <w:rsid w:val="00F51C73"/>
    <w:rsid w:val="00F51CF7"/>
    <w:rsid w:val="00F52B91"/>
    <w:rsid w:val="00F52C5E"/>
    <w:rsid w:val="00F53009"/>
    <w:rsid w:val="00F54C79"/>
    <w:rsid w:val="00F5634D"/>
    <w:rsid w:val="00F57457"/>
    <w:rsid w:val="00F5777D"/>
    <w:rsid w:val="00F578AE"/>
    <w:rsid w:val="00F57B6F"/>
    <w:rsid w:val="00F57CB5"/>
    <w:rsid w:val="00F612DB"/>
    <w:rsid w:val="00F61A4A"/>
    <w:rsid w:val="00F6239D"/>
    <w:rsid w:val="00F62560"/>
    <w:rsid w:val="00F62E4B"/>
    <w:rsid w:val="00F63650"/>
    <w:rsid w:val="00F63A25"/>
    <w:rsid w:val="00F64B7C"/>
    <w:rsid w:val="00F654CA"/>
    <w:rsid w:val="00F671E9"/>
    <w:rsid w:val="00F67F7F"/>
    <w:rsid w:val="00F70CDF"/>
    <w:rsid w:val="00F72184"/>
    <w:rsid w:val="00F721DB"/>
    <w:rsid w:val="00F72500"/>
    <w:rsid w:val="00F72A3F"/>
    <w:rsid w:val="00F732C6"/>
    <w:rsid w:val="00F735D2"/>
    <w:rsid w:val="00F739EF"/>
    <w:rsid w:val="00F740FB"/>
    <w:rsid w:val="00F745DE"/>
    <w:rsid w:val="00F7487D"/>
    <w:rsid w:val="00F74EE8"/>
    <w:rsid w:val="00F75C86"/>
    <w:rsid w:val="00F75D10"/>
    <w:rsid w:val="00F76684"/>
    <w:rsid w:val="00F76BDB"/>
    <w:rsid w:val="00F76C16"/>
    <w:rsid w:val="00F76E38"/>
    <w:rsid w:val="00F772D3"/>
    <w:rsid w:val="00F773DE"/>
    <w:rsid w:val="00F77EE2"/>
    <w:rsid w:val="00F80ED2"/>
    <w:rsid w:val="00F812F2"/>
    <w:rsid w:val="00F823C4"/>
    <w:rsid w:val="00F82A75"/>
    <w:rsid w:val="00F83084"/>
    <w:rsid w:val="00F83174"/>
    <w:rsid w:val="00F8344A"/>
    <w:rsid w:val="00F835C4"/>
    <w:rsid w:val="00F83801"/>
    <w:rsid w:val="00F840C0"/>
    <w:rsid w:val="00F842AD"/>
    <w:rsid w:val="00F85595"/>
    <w:rsid w:val="00F856B2"/>
    <w:rsid w:val="00F858F0"/>
    <w:rsid w:val="00F85D6E"/>
    <w:rsid w:val="00F85DCD"/>
    <w:rsid w:val="00F85EA8"/>
    <w:rsid w:val="00F860A1"/>
    <w:rsid w:val="00F8662C"/>
    <w:rsid w:val="00F875CF"/>
    <w:rsid w:val="00F87ADB"/>
    <w:rsid w:val="00F87FDA"/>
    <w:rsid w:val="00F9039D"/>
    <w:rsid w:val="00F9131B"/>
    <w:rsid w:val="00F91AA6"/>
    <w:rsid w:val="00F922A3"/>
    <w:rsid w:val="00F92455"/>
    <w:rsid w:val="00F92F9D"/>
    <w:rsid w:val="00F930F8"/>
    <w:rsid w:val="00F9392C"/>
    <w:rsid w:val="00F9407D"/>
    <w:rsid w:val="00F944A7"/>
    <w:rsid w:val="00F94E1B"/>
    <w:rsid w:val="00F95037"/>
    <w:rsid w:val="00F953B2"/>
    <w:rsid w:val="00F9562D"/>
    <w:rsid w:val="00F9575E"/>
    <w:rsid w:val="00F95784"/>
    <w:rsid w:val="00F957EF"/>
    <w:rsid w:val="00F96815"/>
    <w:rsid w:val="00F96F25"/>
    <w:rsid w:val="00F972C0"/>
    <w:rsid w:val="00F97613"/>
    <w:rsid w:val="00F976DB"/>
    <w:rsid w:val="00F97B33"/>
    <w:rsid w:val="00FA01AB"/>
    <w:rsid w:val="00FA0C95"/>
    <w:rsid w:val="00FA1233"/>
    <w:rsid w:val="00FA1322"/>
    <w:rsid w:val="00FA21E9"/>
    <w:rsid w:val="00FA245E"/>
    <w:rsid w:val="00FA2C87"/>
    <w:rsid w:val="00FA3419"/>
    <w:rsid w:val="00FA35B8"/>
    <w:rsid w:val="00FA3E40"/>
    <w:rsid w:val="00FA4BBE"/>
    <w:rsid w:val="00FA4EF7"/>
    <w:rsid w:val="00FA5156"/>
    <w:rsid w:val="00FA515C"/>
    <w:rsid w:val="00FA53DC"/>
    <w:rsid w:val="00FA5449"/>
    <w:rsid w:val="00FA5720"/>
    <w:rsid w:val="00FA5800"/>
    <w:rsid w:val="00FA5E29"/>
    <w:rsid w:val="00FA7686"/>
    <w:rsid w:val="00FA7E59"/>
    <w:rsid w:val="00FB08BD"/>
    <w:rsid w:val="00FB0B63"/>
    <w:rsid w:val="00FB0D09"/>
    <w:rsid w:val="00FB0D3E"/>
    <w:rsid w:val="00FB0F58"/>
    <w:rsid w:val="00FB0FBA"/>
    <w:rsid w:val="00FB1A26"/>
    <w:rsid w:val="00FB1D24"/>
    <w:rsid w:val="00FB2A79"/>
    <w:rsid w:val="00FB2E9E"/>
    <w:rsid w:val="00FB2EFD"/>
    <w:rsid w:val="00FB2FCF"/>
    <w:rsid w:val="00FB37A8"/>
    <w:rsid w:val="00FB386F"/>
    <w:rsid w:val="00FB38E3"/>
    <w:rsid w:val="00FB3A49"/>
    <w:rsid w:val="00FB4254"/>
    <w:rsid w:val="00FB439B"/>
    <w:rsid w:val="00FB4B58"/>
    <w:rsid w:val="00FB4E1B"/>
    <w:rsid w:val="00FB52E7"/>
    <w:rsid w:val="00FB5927"/>
    <w:rsid w:val="00FB5A97"/>
    <w:rsid w:val="00FB7F89"/>
    <w:rsid w:val="00FC0040"/>
    <w:rsid w:val="00FC0324"/>
    <w:rsid w:val="00FC134B"/>
    <w:rsid w:val="00FC1CFB"/>
    <w:rsid w:val="00FC21C9"/>
    <w:rsid w:val="00FC23D1"/>
    <w:rsid w:val="00FC2481"/>
    <w:rsid w:val="00FC274C"/>
    <w:rsid w:val="00FC3072"/>
    <w:rsid w:val="00FC397B"/>
    <w:rsid w:val="00FC400A"/>
    <w:rsid w:val="00FC540D"/>
    <w:rsid w:val="00FC57A8"/>
    <w:rsid w:val="00FC5AF0"/>
    <w:rsid w:val="00FC62C8"/>
    <w:rsid w:val="00FC6339"/>
    <w:rsid w:val="00FC6691"/>
    <w:rsid w:val="00FC6F0D"/>
    <w:rsid w:val="00FC7332"/>
    <w:rsid w:val="00FC7EE7"/>
    <w:rsid w:val="00FD0BEC"/>
    <w:rsid w:val="00FD0D5A"/>
    <w:rsid w:val="00FD0F53"/>
    <w:rsid w:val="00FD1909"/>
    <w:rsid w:val="00FD25AA"/>
    <w:rsid w:val="00FD25F5"/>
    <w:rsid w:val="00FD2B27"/>
    <w:rsid w:val="00FD2D57"/>
    <w:rsid w:val="00FD394A"/>
    <w:rsid w:val="00FD3BAA"/>
    <w:rsid w:val="00FD3ECB"/>
    <w:rsid w:val="00FD41A7"/>
    <w:rsid w:val="00FD4319"/>
    <w:rsid w:val="00FD43C5"/>
    <w:rsid w:val="00FD50E9"/>
    <w:rsid w:val="00FD51E9"/>
    <w:rsid w:val="00FD57A4"/>
    <w:rsid w:val="00FD6C36"/>
    <w:rsid w:val="00FD7217"/>
    <w:rsid w:val="00FD7B7B"/>
    <w:rsid w:val="00FD7EA2"/>
    <w:rsid w:val="00FE0204"/>
    <w:rsid w:val="00FE0223"/>
    <w:rsid w:val="00FE06A1"/>
    <w:rsid w:val="00FE16BB"/>
    <w:rsid w:val="00FE1F43"/>
    <w:rsid w:val="00FE33E7"/>
    <w:rsid w:val="00FE37F3"/>
    <w:rsid w:val="00FE3E9E"/>
    <w:rsid w:val="00FE41EF"/>
    <w:rsid w:val="00FE489B"/>
    <w:rsid w:val="00FE5175"/>
    <w:rsid w:val="00FE563A"/>
    <w:rsid w:val="00FE596A"/>
    <w:rsid w:val="00FE5DBD"/>
    <w:rsid w:val="00FE7989"/>
    <w:rsid w:val="00FE7A31"/>
    <w:rsid w:val="00FE7DD8"/>
    <w:rsid w:val="00FE7E82"/>
    <w:rsid w:val="00FF08DA"/>
    <w:rsid w:val="00FF13D0"/>
    <w:rsid w:val="00FF1CB9"/>
    <w:rsid w:val="00FF26B8"/>
    <w:rsid w:val="00FF3C4C"/>
    <w:rsid w:val="00FF3D8B"/>
    <w:rsid w:val="00FF4652"/>
    <w:rsid w:val="00FF49AB"/>
    <w:rsid w:val="00FF4B5F"/>
    <w:rsid w:val="00FF5A29"/>
    <w:rsid w:val="00FF5F2F"/>
    <w:rsid w:val="00FF65BB"/>
    <w:rsid w:val="00FF6B2C"/>
    <w:rsid w:val="00FF700E"/>
    <w:rsid w:val="00FF7023"/>
    <w:rsid w:val="00FF7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D4305D"/>
  <w15:chartTrackingRefBased/>
  <w15:docId w15:val="{9D020727-D9E0-48CC-8046-7ADB6F508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6C62"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140CF7"/>
    <w:pPr>
      <w:outlineLvl w:val="0"/>
    </w:pPr>
    <w:rPr>
      <w:rFonts w:ascii="Calibri" w:hAnsi="Calibri" w:cs="Calibri"/>
      <w:b/>
      <w:caps/>
      <w:sz w:val="32"/>
    </w:rPr>
  </w:style>
  <w:style w:type="paragraph" w:styleId="Heading2">
    <w:name w:val="heading 2"/>
    <w:basedOn w:val="Normal"/>
    <w:next w:val="Normal"/>
    <w:link w:val="Heading2Char"/>
    <w:qFormat/>
    <w:rsid w:val="00131DFA"/>
    <w:pPr>
      <w:keepNext/>
      <w:spacing w:before="240" w:after="60"/>
      <w:outlineLvl w:val="1"/>
    </w:pPr>
    <w:rPr>
      <w:rFonts w:ascii="Calibri" w:eastAsia="Times New Roman" w:hAnsi="Calibri" w:cs="Calibri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765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7765F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65F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765FB"/>
  </w:style>
  <w:style w:type="paragraph" w:styleId="BodyTextIndent">
    <w:name w:val="Body Text Indent"/>
    <w:basedOn w:val="Normal"/>
    <w:link w:val="BodyTextIndentChar"/>
    <w:rsid w:val="0039340D"/>
    <w:pPr>
      <w:ind w:left="720"/>
    </w:pPr>
    <w:rPr>
      <w:rFonts w:eastAsia="Times New Roman"/>
      <w:i/>
      <w:sz w:val="20"/>
      <w:szCs w:val="20"/>
      <w:lang w:eastAsia="en-US"/>
    </w:rPr>
  </w:style>
  <w:style w:type="character" w:customStyle="1" w:styleId="BodyTextIndentChar">
    <w:name w:val="Body Text Indent Char"/>
    <w:link w:val="BodyTextIndent"/>
    <w:rsid w:val="0039340D"/>
    <w:rPr>
      <w:rFonts w:eastAsia="Times New Roman"/>
      <w:i/>
    </w:rPr>
  </w:style>
  <w:style w:type="paragraph" w:styleId="BodyText3">
    <w:name w:val="Body Text 3"/>
    <w:basedOn w:val="Normal"/>
    <w:link w:val="BodyText3Char"/>
    <w:rsid w:val="006544D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6544DC"/>
    <w:rPr>
      <w:sz w:val="16"/>
      <w:szCs w:val="16"/>
      <w:lang w:eastAsia="ja-JP"/>
    </w:rPr>
  </w:style>
  <w:style w:type="character" w:customStyle="1" w:styleId="Heading1Char">
    <w:name w:val="Heading 1 Char"/>
    <w:link w:val="Heading1"/>
    <w:rsid w:val="00140CF7"/>
    <w:rPr>
      <w:rFonts w:ascii="Calibri" w:hAnsi="Calibri" w:cs="Calibri"/>
      <w:b/>
      <w:caps/>
      <w:sz w:val="32"/>
      <w:szCs w:val="24"/>
      <w:lang w:eastAsia="ja-JP"/>
    </w:rPr>
  </w:style>
  <w:style w:type="paragraph" w:styleId="TOCHeading">
    <w:name w:val="TOC Heading"/>
    <w:basedOn w:val="Heading1"/>
    <w:next w:val="Normal"/>
    <w:uiPriority w:val="39"/>
    <w:qFormat/>
    <w:rsid w:val="00232F6B"/>
    <w:pPr>
      <w:keepNext/>
      <w:keepLines/>
      <w:spacing w:before="480" w:line="276" w:lineRule="auto"/>
      <w:outlineLvl w:val="9"/>
    </w:pPr>
    <w:rPr>
      <w:rFonts w:ascii="Cambria" w:eastAsia="MS Gothic" w:hAnsi="Cambria" w:cs="Times New Roman"/>
      <w:bCs/>
      <w:caps w:val="0"/>
      <w:color w:val="365F9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232F6B"/>
  </w:style>
  <w:style w:type="character" w:styleId="Hyperlink">
    <w:name w:val="Hyperlink"/>
    <w:uiPriority w:val="99"/>
    <w:unhideWhenUsed/>
    <w:rsid w:val="00232F6B"/>
    <w:rPr>
      <w:color w:val="0000FF"/>
      <w:u w:val="single"/>
    </w:rPr>
  </w:style>
  <w:style w:type="character" w:customStyle="1" w:styleId="Heading2Char">
    <w:name w:val="Heading 2 Char"/>
    <w:link w:val="Heading2"/>
    <w:rsid w:val="00131DFA"/>
    <w:rPr>
      <w:rFonts w:ascii="Calibri" w:eastAsia="Times New Roman" w:hAnsi="Calibri" w:cs="Calibri"/>
      <w:b/>
      <w:bCs/>
      <w:iCs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rsid w:val="005E6C62"/>
    <w:pPr>
      <w:ind w:left="240"/>
    </w:pPr>
  </w:style>
  <w:style w:type="paragraph" w:styleId="BalloonText">
    <w:name w:val="Balloon Text"/>
    <w:basedOn w:val="Normal"/>
    <w:link w:val="BalloonTextChar"/>
    <w:rsid w:val="00140C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40CF7"/>
    <w:rPr>
      <w:rFonts w:ascii="Tahoma" w:hAnsi="Tahoma" w:cs="Tahoma"/>
      <w:sz w:val="16"/>
      <w:szCs w:val="16"/>
      <w:lang w:eastAsia="ja-JP"/>
    </w:rPr>
  </w:style>
  <w:style w:type="character" w:styleId="Emphasis">
    <w:name w:val="Emphasis"/>
    <w:basedOn w:val="DefaultParagraphFont"/>
    <w:qFormat/>
    <w:rsid w:val="00C4736E"/>
    <w:rPr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8C50C5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04C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10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E15533E15ED4046AB0B3125D3857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A886E-53A8-456D-A86C-721B536A673E}"/>
      </w:docPartPr>
      <w:docPartBody>
        <w:p w:rsidR="00023D90" w:rsidRDefault="00CC7C9B" w:rsidP="00CC7C9B">
          <w:pPr>
            <w:pStyle w:val="9E15533E15ED4046AB0B3125D385723B"/>
          </w:pPr>
          <w:r w:rsidRPr="001800D7">
            <w:rPr>
              <w:rStyle w:val="PlaceholderText"/>
              <w:rFonts w:asciiTheme="majorHAnsi" w:hAnsiTheme="majorHAnsi"/>
              <w:sz w:val="36"/>
              <w:szCs w:val="36"/>
              <w:highlight w:val="lightGray"/>
            </w:rPr>
            <w:t>ADDRESS</w:t>
          </w:r>
        </w:p>
      </w:docPartBody>
    </w:docPart>
    <w:docPart>
      <w:docPartPr>
        <w:name w:val="B0F6EEEF479743A1B235A314E5D9B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02F39-F9B8-437D-B8EE-372118FB1206}"/>
      </w:docPartPr>
      <w:docPartBody>
        <w:p w:rsidR="00023D90" w:rsidRDefault="00CC7C9B" w:rsidP="00CC7C9B">
          <w:pPr>
            <w:pStyle w:val="B0F6EEEF479743A1B235A314E5D9B487"/>
          </w:pPr>
          <w:r w:rsidRPr="001800D7">
            <w:rPr>
              <w:rStyle w:val="PlaceholderText"/>
              <w:rFonts w:asciiTheme="majorHAnsi" w:hAnsiTheme="majorHAnsi"/>
              <w:sz w:val="36"/>
              <w:szCs w:val="36"/>
              <w:highlight w:val="lightGray"/>
            </w:rPr>
            <w:t>MARKET</w:t>
          </w:r>
        </w:p>
      </w:docPartBody>
    </w:docPart>
    <w:docPart>
      <w:docPartPr>
        <w:name w:val="34C7EF4BBD8A49139C74C2587D749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56C4D-B946-4261-9001-68AAEB91A9E4}"/>
      </w:docPartPr>
      <w:docPartBody>
        <w:p w:rsidR="00023D90" w:rsidRDefault="00CC7C9B" w:rsidP="00CC7C9B">
          <w:pPr>
            <w:pStyle w:val="34C7EF4BBD8A49139C74C2587D749652"/>
          </w:pPr>
          <w:r w:rsidRPr="001800D7">
            <w:rPr>
              <w:rStyle w:val="PlaceholderText"/>
              <w:rFonts w:asciiTheme="majorHAnsi" w:hAnsiTheme="majorHAnsi"/>
              <w:sz w:val="36"/>
              <w:szCs w:val="36"/>
              <w:highlight w:val="lightGray"/>
            </w:rPr>
            <w:t>PROJECT NAME</w:t>
          </w:r>
        </w:p>
      </w:docPartBody>
    </w:docPart>
    <w:docPart>
      <w:docPartPr>
        <w:name w:val="143C4DA4BA51420C8328347D81647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B24048-1028-4FED-AD75-887D61064406}"/>
      </w:docPartPr>
      <w:docPartBody>
        <w:p w:rsidR="00023D90" w:rsidRDefault="00CC7C9B" w:rsidP="00CC7C9B">
          <w:pPr>
            <w:pStyle w:val="143C4DA4BA51420C8328347D8164790E"/>
          </w:pPr>
          <w:r w:rsidRPr="001800D7">
            <w:rPr>
              <w:rStyle w:val="PlaceholderText"/>
              <w:rFonts w:asciiTheme="majorHAnsi" w:hAnsiTheme="majorHAnsi"/>
              <w:sz w:val="36"/>
              <w:szCs w:val="36"/>
              <w:highlight w:val="lightGray"/>
            </w:rPr>
            <w:t>PROJECT #</w:t>
          </w:r>
        </w:p>
      </w:docPartBody>
    </w:docPart>
    <w:docPart>
      <w:docPartPr>
        <w:name w:val="3AD7728BF532403BB0DB1B662A2DC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269C4-172F-44FB-8F64-4B14A3EDF6D5}"/>
      </w:docPartPr>
      <w:docPartBody>
        <w:p w:rsidR="00023D90" w:rsidRDefault="00CC7C9B" w:rsidP="00CC7C9B">
          <w:pPr>
            <w:pStyle w:val="3AD7728BF532403BB0DB1B662A2DC958"/>
          </w:pPr>
          <w:r w:rsidRPr="001800D7">
            <w:rPr>
              <w:rStyle w:val="PlaceholderText"/>
              <w:rFonts w:asciiTheme="majorHAnsi" w:hAnsiTheme="majorHAnsi"/>
              <w:sz w:val="36"/>
              <w:szCs w:val="36"/>
              <w:highlight w:val="lightGray"/>
            </w:rPr>
            <w:t>PROJECT TYPE</w:t>
          </w:r>
        </w:p>
      </w:docPartBody>
    </w:docPart>
    <w:docPart>
      <w:docPartPr>
        <w:name w:val="7CE27F8CC4A2423E9B62F50CDAF79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4ED58-FC69-434C-9106-0AD4B6CD535F}"/>
      </w:docPartPr>
      <w:docPartBody>
        <w:p w:rsidR="00023D90" w:rsidRDefault="00CC7C9B" w:rsidP="00CC7C9B">
          <w:pPr>
            <w:pStyle w:val="7CE27F8CC4A2423E9B62F50CDAF797A1"/>
          </w:pPr>
          <w:r w:rsidRPr="001800D7">
            <w:rPr>
              <w:rStyle w:val="PlaceholderText"/>
              <w:rFonts w:asciiTheme="majorHAnsi" w:hAnsiTheme="majorHAnsi"/>
              <w:sz w:val="36"/>
              <w:szCs w:val="36"/>
              <w:highlight w:val="lightGray"/>
            </w:rPr>
            <w:t>CONSULTANT</w:t>
          </w:r>
        </w:p>
      </w:docPartBody>
    </w:docPart>
    <w:docPart>
      <w:docPartPr>
        <w:name w:val="F0CD68CD41AF44C7BACB1AACAA40D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4C0C09-7971-4DD5-9A9D-664EEE9883FE}"/>
      </w:docPartPr>
      <w:docPartBody>
        <w:p w:rsidR="00023D90" w:rsidRDefault="00CC7C9B" w:rsidP="00CC7C9B">
          <w:pPr>
            <w:pStyle w:val="F0CD68CD41AF44C7BACB1AACAA40D1A5"/>
          </w:pPr>
          <w:r w:rsidRPr="001800D7">
            <w:rPr>
              <w:rStyle w:val="PlaceholderText"/>
              <w:rFonts w:asciiTheme="majorHAnsi" w:hAnsiTheme="majorHAnsi"/>
              <w:sz w:val="36"/>
              <w:szCs w:val="36"/>
              <w:highlight w:val="lightGray"/>
            </w:rPr>
            <w:t>DATE</w:t>
          </w:r>
        </w:p>
      </w:docPartBody>
    </w:docPart>
    <w:docPart>
      <w:docPartPr>
        <w:name w:val="B5AAFCD7B521445AA0D85E7EB75F9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B38E6-4836-4F78-AE9C-591EB10F7938}"/>
      </w:docPartPr>
      <w:docPartBody>
        <w:p w:rsidR="005C21E2" w:rsidRDefault="00077E30" w:rsidP="00077E30">
          <w:pPr>
            <w:pStyle w:val="B5AAFCD7B521445AA0D85E7EB75F917F"/>
          </w:pPr>
          <w:r w:rsidRPr="001800D7">
            <w:rPr>
              <w:rStyle w:val="PlaceholderText"/>
              <w:rFonts w:asciiTheme="majorHAnsi" w:hAnsiTheme="majorHAnsi"/>
              <w:sz w:val="36"/>
              <w:szCs w:val="36"/>
              <w:highlight w:val="lightGray"/>
            </w:rPr>
            <w:t>ADDRESS</w:t>
          </w:r>
        </w:p>
      </w:docPartBody>
    </w:docPart>
    <w:docPart>
      <w:docPartPr>
        <w:name w:val="384E8DC0D38944A39E3E06219C3FB6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14E6F-F7D1-4697-80F3-F1B654B33522}"/>
      </w:docPartPr>
      <w:docPartBody>
        <w:p w:rsidR="005C21E2" w:rsidRDefault="00077E30" w:rsidP="00077E30">
          <w:pPr>
            <w:pStyle w:val="384E8DC0D38944A39E3E06219C3FB604"/>
          </w:pPr>
          <w:r w:rsidRPr="001800D7">
            <w:rPr>
              <w:rStyle w:val="PlaceholderText"/>
              <w:rFonts w:asciiTheme="majorHAnsi" w:hAnsiTheme="majorHAnsi"/>
              <w:sz w:val="36"/>
              <w:szCs w:val="36"/>
              <w:highlight w:val="lightGray"/>
            </w:rPr>
            <w:t>MARKET</w:t>
          </w:r>
        </w:p>
      </w:docPartBody>
    </w:docPart>
    <w:docPart>
      <w:docPartPr>
        <w:name w:val="5CDD232A0AE64784A94DE5CD4FBBD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561A1-7432-480B-8EAD-ECEE9D76E0E3}"/>
      </w:docPartPr>
      <w:docPartBody>
        <w:p w:rsidR="005C21E2" w:rsidRDefault="00077E30" w:rsidP="00077E30">
          <w:pPr>
            <w:pStyle w:val="5CDD232A0AE64784A94DE5CD4FBBDDDE"/>
          </w:pPr>
          <w:r w:rsidRPr="001800D7">
            <w:rPr>
              <w:rStyle w:val="PlaceholderText"/>
              <w:rFonts w:asciiTheme="majorHAnsi" w:hAnsiTheme="majorHAnsi"/>
              <w:sz w:val="36"/>
              <w:szCs w:val="36"/>
              <w:highlight w:val="lightGray"/>
            </w:rPr>
            <w:t>PROJECT NAME</w:t>
          </w:r>
        </w:p>
      </w:docPartBody>
    </w:docPart>
    <w:docPart>
      <w:docPartPr>
        <w:name w:val="AC478A43B2484E1985F95A21F8A3F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0E2D5-82C7-42E4-A21D-E8D968FC044F}"/>
      </w:docPartPr>
      <w:docPartBody>
        <w:p w:rsidR="005C21E2" w:rsidRDefault="00077E30" w:rsidP="00077E30">
          <w:pPr>
            <w:pStyle w:val="AC478A43B2484E1985F95A21F8A3F700"/>
          </w:pPr>
          <w:r w:rsidRPr="001800D7">
            <w:rPr>
              <w:rStyle w:val="PlaceholderText"/>
              <w:rFonts w:asciiTheme="majorHAnsi" w:hAnsiTheme="majorHAnsi"/>
              <w:sz w:val="36"/>
              <w:szCs w:val="36"/>
              <w:highlight w:val="lightGray"/>
            </w:rPr>
            <w:t>PROJECT #</w:t>
          </w:r>
        </w:p>
      </w:docPartBody>
    </w:docPart>
    <w:docPart>
      <w:docPartPr>
        <w:name w:val="6CBDAE50BEB740DA8E1A31D596E0C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0DE1D-BDA0-41D8-8427-A0C47174F542}"/>
      </w:docPartPr>
      <w:docPartBody>
        <w:p w:rsidR="005C21E2" w:rsidRDefault="00077E30" w:rsidP="00077E30">
          <w:pPr>
            <w:pStyle w:val="6CBDAE50BEB740DA8E1A31D596E0C13F"/>
          </w:pPr>
          <w:r w:rsidRPr="001800D7">
            <w:rPr>
              <w:rStyle w:val="PlaceholderText"/>
              <w:rFonts w:asciiTheme="majorHAnsi" w:hAnsiTheme="majorHAnsi"/>
              <w:sz w:val="36"/>
              <w:szCs w:val="36"/>
              <w:highlight w:val="lightGray"/>
            </w:rPr>
            <w:t>PROJECT TYPE</w:t>
          </w:r>
        </w:p>
      </w:docPartBody>
    </w:docPart>
    <w:docPart>
      <w:docPartPr>
        <w:name w:val="8E54C447B97540C497740C31C15E6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575C9-6153-47D8-A204-A7D3917F26DE}"/>
      </w:docPartPr>
      <w:docPartBody>
        <w:p w:rsidR="005C21E2" w:rsidRDefault="00077E30" w:rsidP="00077E30">
          <w:pPr>
            <w:pStyle w:val="8E54C447B97540C497740C31C15E6BC0"/>
          </w:pPr>
          <w:r w:rsidRPr="001800D7">
            <w:rPr>
              <w:rStyle w:val="PlaceholderText"/>
              <w:rFonts w:asciiTheme="majorHAnsi" w:hAnsiTheme="majorHAnsi"/>
              <w:sz w:val="36"/>
              <w:szCs w:val="36"/>
              <w:highlight w:val="lightGray"/>
            </w:rPr>
            <w:t>CONSULTA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C7C9B"/>
    <w:rsid w:val="00023D90"/>
    <w:rsid w:val="00077E30"/>
    <w:rsid w:val="00176CC0"/>
    <w:rsid w:val="001C3B86"/>
    <w:rsid w:val="0029500E"/>
    <w:rsid w:val="00313C4E"/>
    <w:rsid w:val="003D5DEB"/>
    <w:rsid w:val="003E41FA"/>
    <w:rsid w:val="00510B83"/>
    <w:rsid w:val="005C21E2"/>
    <w:rsid w:val="00611454"/>
    <w:rsid w:val="007C47D6"/>
    <w:rsid w:val="00975293"/>
    <w:rsid w:val="00B11221"/>
    <w:rsid w:val="00C374E2"/>
    <w:rsid w:val="00CC7C9B"/>
    <w:rsid w:val="00E25566"/>
    <w:rsid w:val="00EB020B"/>
    <w:rsid w:val="00FD2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77E30"/>
    <w:rPr>
      <w:color w:val="808080"/>
    </w:rPr>
  </w:style>
  <w:style w:type="paragraph" w:customStyle="1" w:styleId="9E15533E15ED4046AB0B3125D385723B">
    <w:name w:val="9E15533E15ED4046AB0B3125D385723B"/>
    <w:rsid w:val="00CC7C9B"/>
  </w:style>
  <w:style w:type="paragraph" w:customStyle="1" w:styleId="B0F6EEEF479743A1B235A314E5D9B487">
    <w:name w:val="B0F6EEEF479743A1B235A314E5D9B487"/>
    <w:rsid w:val="00CC7C9B"/>
  </w:style>
  <w:style w:type="paragraph" w:customStyle="1" w:styleId="34C7EF4BBD8A49139C74C2587D749652">
    <w:name w:val="34C7EF4BBD8A49139C74C2587D749652"/>
    <w:rsid w:val="00CC7C9B"/>
  </w:style>
  <w:style w:type="paragraph" w:customStyle="1" w:styleId="143C4DA4BA51420C8328347D8164790E">
    <w:name w:val="143C4DA4BA51420C8328347D8164790E"/>
    <w:rsid w:val="00CC7C9B"/>
  </w:style>
  <w:style w:type="paragraph" w:customStyle="1" w:styleId="3AD7728BF532403BB0DB1B662A2DC958">
    <w:name w:val="3AD7728BF532403BB0DB1B662A2DC958"/>
    <w:rsid w:val="00CC7C9B"/>
  </w:style>
  <w:style w:type="paragraph" w:customStyle="1" w:styleId="7CE27F8CC4A2423E9B62F50CDAF797A1">
    <w:name w:val="7CE27F8CC4A2423E9B62F50CDAF797A1"/>
    <w:rsid w:val="00CC7C9B"/>
  </w:style>
  <w:style w:type="paragraph" w:customStyle="1" w:styleId="F0CD68CD41AF44C7BACB1AACAA40D1A5">
    <w:name w:val="F0CD68CD41AF44C7BACB1AACAA40D1A5"/>
    <w:rsid w:val="00CC7C9B"/>
  </w:style>
  <w:style w:type="paragraph" w:customStyle="1" w:styleId="B5AAFCD7B521445AA0D85E7EB75F917F">
    <w:name w:val="B5AAFCD7B521445AA0D85E7EB75F917F"/>
    <w:rsid w:val="00077E30"/>
  </w:style>
  <w:style w:type="paragraph" w:customStyle="1" w:styleId="384E8DC0D38944A39E3E06219C3FB604">
    <w:name w:val="384E8DC0D38944A39E3E06219C3FB604"/>
    <w:rsid w:val="00077E30"/>
  </w:style>
  <w:style w:type="paragraph" w:customStyle="1" w:styleId="5CDD232A0AE64784A94DE5CD4FBBDDDE">
    <w:name w:val="5CDD232A0AE64784A94DE5CD4FBBDDDE"/>
    <w:rsid w:val="00077E30"/>
  </w:style>
  <w:style w:type="paragraph" w:customStyle="1" w:styleId="AC478A43B2484E1985F95A21F8A3F700">
    <w:name w:val="AC478A43B2484E1985F95A21F8A3F700"/>
    <w:rsid w:val="00077E30"/>
  </w:style>
  <w:style w:type="paragraph" w:customStyle="1" w:styleId="6CBDAE50BEB740DA8E1A31D596E0C13F">
    <w:name w:val="6CBDAE50BEB740DA8E1A31D596E0C13F"/>
    <w:rsid w:val="00077E30"/>
  </w:style>
  <w:style w:type="paragraph" w:customStyle="1" w:styleId="8E54C447B97540C497740C31C15E6BC0">
    <w:name w:val="8E54C447B97540C497740C31C15E6BC0"/>
    <w:rsid w:val="00077E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unctional_x0020_Call_x0020_if_x0020_applicable xmlns="ff77d462-d2ec-4a41-abf8-49181656b581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C0E9FDB8975E45B6BFF51320A896F5" ma:contentTypeVersion="2" ma:contentTypeDescription="Create a new document." ma:contentTypeScope="" ma:versionID="0c37f0549f397450052a295a4b5a07d7">
  <xsd:schema xmlns:xsd="http://www.w3.org/2001/XMLSchema" xmlns:xs="http://www.w3.org/2001/XMLSchema" xmlns:p="http://schemas.microsoft.com/office/2006/metadata/properties" xmlns:ns1="http://schemas.microsoft.com/sharepoint/v3" xmlns:ns2="ff77d462-d2ec-4a41-abf8-49181656b581" targetNamespace="http://schemas.microsoft.com/office/2006/metadata/properties" ma:root="true" ma:fieldsID="b254bad59be448f008cfc66344fa1004" ns1:_="" ns2:_="">
    <xsd:import namespace="http://schemas.microsoft.com/sharepoint/v3"/>
    <xsd:import namespace="ff77d462-d2ec-4a41-abf8-49181656b58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Functional_x0020_Call_x0020_if_x0020_applicab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77d462-d2ec-4a41-abf8-49181656b581" elementFormDefault="qualified">
    <xsd:import namespace="http://schemas.microsoft.com/office/2006/documentManagement/types"/>
    <xsd:import namespace="http://schemas.microsoft.com/office/infopath/2007/PartnerControls"/>
    <xsd:element name="Functional_x0020_Call_x0020_if_x0020_applicable" ma:index="10" nillable="true" ma:displayName="Functional Call if applicable" ma:format="Dropdown" ma:internalName="Functional_x0020_Call_x0020_if_x0020_applicable">
      <xsd:simpleType>
        <xsd:restriction base="dms:Choice">
          <xsd:enumeration value="Design Functional Call"/>
          <xsd:enumeration value="Consultant Forum Call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DA3644-1D6D-4329-8405-62DA638F0A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5AE7CA-6848-421A-B687-20F85C4560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4E3882-9770-4217-AF51-DE651C8D65A4}">
  <ds:schemaRefs>
    <ds:schemaRef ds:uri="http://schemas.microsoft.com/office/2006/metadata/properties"/>
    <ds:schemaRef ds:uri="http://schemas.microsoft.com/office/infopath/2007/PartnerControls"/>
    <ds:schemaRef ds:uri="ff77d462-d2ec-4a41-abf8-49181656b58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54D58D8-4C16-43EC-85F9-F8B2002D98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f77d462-d2ec-4a41-abf8-49181656b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5</Pages>
  <Words>2741</Words>
  <Characters>14762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te-Survey-Template_References_All-Projects</vt:lpstr>
    </vt:vector>
  </TitlesOfParts>
  <Company>Starbucks Coffee Company</Company>
  <LinksUpToDate>false</LinksUpToDate>
  <CharactersWithSpaces>17469</CharactersWithSpaces>
  <SharedDoc>false</SharedDoc>
  <HLinks>
    <vt:vector size="150" baseType="variant">
      <vt:variant>
        <vt:i4>7864388</vt:i4>
      </vt:variant>
      <vt:variant>
        <vt:i4>147</vt:i4>
      </vt:variant>
      <vt:variant>
        <vt:i4>0</vt:i4>
      </vt:variant>
      <vt:variant>
        <vt:i4>5</vt:i4>
      </vt:variant>
      <vt:variant>
        <vt:lpwstr>mailto:twm@pentair.com</vt:lpwstr>
      </vt:variant>
      <vt:variant>
        <vt:lpwstr/>
      </vt:variant>
      <vt:variant>
        <vt:i4>150737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1220751</vt:lpwstr>
      </vt:variant>
      <vt:variant>
        <vt:i4>150737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1220750</vt:lpwstr>
      </vt:variant>
      <vt:variant>
        <vt:i4>144184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1220749</vt:lpwstr>
      </vt:variant>
      <vt:variant>
        <vt:i4>144184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1220748</vt:lpwstr>
      </vt:variant>
      <vt:variant>
        <vt:i4>14418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1220747</vt:lpwstr>
      </vt:variant>
      <vt:variant>
        <vt:i4>14418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1220746</vt:lpwstr>
      </vt:variant>
      <vt:variant>
        <vt:i4>144184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1220745</vt:lpwstr>
      </vt:variant>
      <vt:variant>
        <vt:i4>144184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1220744</vt:lpwstr>
      </vt:variant>
      <vt:variant>
        <vt:i4>144184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1220743</vt:lpwstr>
      </vt:variant>
      <vt:variant>
        <vt:i4>144184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1220742</vt:lpwstr>
      </vt:variant>
      <vt:variant>
        <vt:i4>144184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1220741</vt:lpwstr>
      </vt:variant>
      <vt:variant>
        <vt:i4>144184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1220740</vt:lpwstr>
      </vt:variant>
      <vt:variant>
        <vt:i4>111416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1220739</vt:lpwstr>
      </vt:variant>
      <vt:variant>
        <vt:i4>111416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1220738</vt:lpwstr>
      </vt:variant>
      <vt:variant>
        <vt:i4>11141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1220737</vt:lpwstr>
      </vt:variant>
      <vt:variant>
        <vt:i4>111416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1220736</vt:lpwstr>
      </vt:variant>
      <vt:variant>
        <vt:i4>11141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1220735</vt:lpwstr>
      </vt:variant>
      <vt:variant>
        <vt:i4>111416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1220734</vt:lpwstr>
      </vt:variant>
      <vt:variant>
        <vt:i4>111416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1220733</vt:lpwstr>
      </vt:variant>
      <vt:variant>
        <vt:i4>11141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1220732</vt:lpwstr>
      </vt:variant>
      <vt:variant>
        <vt:i4>11141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1220731</vt:lpwstr>
      </vt:variant>
      <vt:variant>
        <vt:i4>11141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1220730</vt:lpwstr>
      </vt:variant>
      <vt:variant>
        <vt:i4>10486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1220729</vt:lpwstr>
      </vt:variant>
      <vt:variant>
        <vt:i4>10486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122072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-Survey-Template_References_All-Projects</dc:title>
  <dc:subject/>
  <dc:creator>Andrew Smith</dc:creator>
  <cp:keywords/>
  <cp:lastModifiedBy>Rogan Brayton</cp:lastModifiedBy>
  <cp:revision>2</cp:revision>
  <cp:lastPrinted>2017-06-05T15:58:00Z</cp:lastPrinted>
  <dcterms:created xsi:type="dcterms:W3CDTF">2024-04-11T16:48:00Z</dcterms:created>
  <dcterms:modified xsi:type="dcterms:W3CDTF">2024-04-11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8EC0E9FDB8975E45B6BFF51320A896F5</vt:lpwstr>
  </property>
</Properties>
</file>